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5F8F59" w14:textId="77777777" w:rsidR="00D1711E" w:rsidRPr="00D1711E" w:rsidRDefault="00D1711E" w:rsidP="00D1711E"/>
    <w:p w14:paraId="130B2D5D" w14:textId="77777777" w:rsidR="002F76A4" w:rsidRDefault="00A15481">
      <w:pPr>
        <w:pStyle w:val="Heading1"/>
        <w:jc w:val="center"/>
        <w:rPr>
          <w:sz w:val="28"/>
        </w:rPr>
      </w:pPr>
      <w:r>
        <w:rPr>
          <w:sz w:val="28"/>
        </w:rPr>
        <w:t>MUSIC</w:t>
      </w:r>
      <w:r w:rsidR="002F76A4">
        <w:rPr>
          <w:sz w:val="28"/>
        </w:rPr>
        <w:t xml:space="preserve"> STANDARDS OF LEARNING</w:t>
      </w:r>
    </w:p>
    <w:p w14:paraId="2ED80F12" w14:textId="77777777" w:rsidR="002F76A4" w:rsidRDefault="009A41E7">
      <w:pPr>
        <w:pStyle w:val="Heading2"/>
      </w:pPr>
      <w:r>
        <w:t>2013 to</w:t>
      </w:r>
      <w:r w:rsidR="00FF2F95">
        <w:t xml:space="preserve"> 2020 CROSSWALK</w:t>
      </w:r>
    </w:p>
    <w:p w14:paraId="31C6E78D" w14:textId="77777777" w:rsidR="00817BBD" w:rsidRPr="006D246A" w:rsidRDefault="00817BBD">
      <w:pPr>
        <w:rPr>
          <w:b/>
          <w:bCs/>
          <w:sz w:val="20"/>
        </w:rPr>
      </w:pPr>
    </w:p>
    <w:p w14:paraId="36ADE709" w14:textId="77777777" w:rsidR="00763CA4" w:rsidRPr="00D12EA8" w:rsidRDefault="00763CA4" w:rsidP="00763CA4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t>Grade Six</w:t>
      </w:r>
      <w:r w:rsidRPr="00D12EA8">
        <w:rPr>
          <w:b/>
          <w:bCs/>
          <w:sz w:val="32"/>
        </w:rPr>
        <w:t xml:space="preserve"> Gener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763CA4" w:rsidRPr="00817BBD" w14:paraId="541941D1" w14:textId="77777777" w:rsidTr="00763CA4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8523CE" w14:textId="77777777" w:rsidR="00763CA4" w:rsidRPr="00433D01" w:rsidRDefault="00763CA4" w:rsidP="00763CA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BB6004" w14:textId="77777777" w:rsidR="00763CA4" w:rsidRPr="00817BBD" w:rsidRDefault="00763CA4" w:rsidP="00763CA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5F4C8C" w14:textId="77777777" w:rsidR="00763CA4" w:rsidRPr="00817BBD" w:rsidRDefault="00763CA4" w:rsidP="00763CA4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C08818E" w14:textId="77777777" w:rsidR="00763CA4" w:rsidRPr="00817BBD" w:rsidRDefault="00763CA4" w:rsidP="00763CA4">
            <w:pPr>
              <w:jc w:val="center"/>
              <w:rPr>
                <w:sz w:val="16"/>
                <w:szCs w:val="22"/>
              </w:rPr>
            </w:pPr>
          </w:p>
          <w:p w14:paraId="4D5F179A" w14:textId="77777777" w:rsidR="00763CA4" w:rsidRPr="009A41E7" w:rsidRDefault="00763CA4" w:rsidP="00763CA4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9A41E7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9A41E7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9A41E7">
              <w:rPr>
                <w:sz w:val="20"/>
                <w:szCs w:val="22"/>
              </w:rPr>
              <w:tab/>
            </w:r>
          </w:p>
        </w:tc>
      </w:tr>
      <w:tr w:rsidR="00763CA4" w:rsidRPr="00817BBD" w14:paraId="791B07C8" w14:textId="77777777" w:rsidTr="00763CA4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FEC4B7" w14:textId="77777777" w:rsidR="00763CA4" w:rsidRPr="00817BBD" w:rsidRDefault="00763CA4" w:rsidP="00763CA4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CD9FDC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7A8CAA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735C7A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AFA4EF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33576541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D42EFA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763CA4" w14:paraId="43433306" w14:textId="77777777" w:rsidTr="00763CA4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067121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B2EC101" w14:textId="77777777" w:rsidR="00763CA4" w:rsidRPr="000C130C" w:rsidRDefault="00BE7308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AEF7D0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65C619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6D7757" w14:textId="77777777" w:rsidR="00763CA4" w:rsidRDefault="00763CA4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387F84E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4DAEEA" w14:textId="77777777" w:rsidR="00BE7308" w:rsidRPr="00671FA1" w:rsidRDefault="00BE7308" w:rsidP="00BE7308">
            <w:pPr>
              <w:pStyle w:val="Paragraph"/>
              <w:tabs>
                <w:tab w:val="left" w:pos="331"/>
              </w:tabs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ad and not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ncluding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193C1409" w14:textId="77777777" w:rsidR="00BE7308" w:rsidRPr="00BE7308" w:rsidRDefault="00BE7308" w:rsidP="009A1755">
            <w:pPr>
              <w:pStyle w:val="SOLStatement"/>
              <w:numPr>
                <w:ilvl w:val="0"/>
                <w:numId w:val="76"/>
              </w:numPr>
              <w:tabs>
                <w:tab w:val="left" w:pos="331"/>
              </w:tabs>
              <w:spacing w:before="0"/>
              <w:ind w:left="331" w:hanging="331"/>
              <w:rPr>
                <w:color w:val="000000"/>
                <w:sz w:val="20"/>
                <w:szCs w:val="20"/>
              </w:rPr>
            </w:pPr>
            <w:r w:rsidRPr="00BE7308">
              <w:rPr>
                <w:color w:val="000000"/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BE7308">
              <w:rPr>
                <w:color w:val="000000"/>
                <w:sz w:val="20"/>
                <w:szCs w:val="20"/>
                <w:u w:val="single"/>
              </w:rPr>
              <w:t>I</w:t>
            </w:r>
            <w:r w:rsidRPr="00BE7308">
              <w:rPr>
                <w:strike/>
                <w:color w:val="000000"/>
                <w:sz w:val="20"/>
                <w:szCs w:val="20"/>
              </w:rPr>
              <w:t>i</w:t>
            </w:r>
            <w:r w:rsidRPr="00BE7308">
              <w:rPr>
                <w:color w:val="000000"/>
                <w:sz w:val="20"/>
                <w:szCs w:val="20"/>
              </w:rPr>
              <w:t>dentify</w:t>
            </w:r>
            <w:r w:rsidRPr="00BE7308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BE7308">
              <w:rPr>
                <w:color w:val="000000"/>
                <w:sz w:val="20"/>
                <w:szCs w:val="20"/>
              </w:rPr>
              <w:t xml:space="preserve"> </w:t>
            </w:r>
            <w:r w:rsidRPr="00BE7308">
              <w:rPr>
                <w:color w:val="000000"/>
                <w:sz w:val="20"/>
                <w:szCs w:val="20"/>
                <w:u w:val="single"/>
              </w:rPr>
              <w:t>tonal, rhythmic, and melodic</w:t>
            </w:r>
            <w:r w:rsidRPr="00BE7308">
              <w:rPr>
                <w:color w:val="000000"/>
                <w:sz w:val="20"/>
                <w:szCs w:val="20"/>
              </w:rPr>
              <w:t xml:space="preserve"> patterns </w:t>
            </w:r>
            <w:r w:rsidRPr="00BE7308">
              <w:rPr>
                <w:color w:val="000000"/>
                <w:sz w:val="20"/>
                <w:szCs w:val="20"/>
                <w:u w:val="single"/>
              </w:rPr>
              <w:t>containing steps, skips, and leaps</w:t>
            </w:r>
            <w:r w:rsidRPr="00BE7308">
              <w:rPr>
                <w:color w:val="000000"/>
                <w:sz w:val="20"/>
                <w:szCs w:val="20"/>
              </w:rPr>
              <w:t>.</w:t>
            </w:r>
          </w:p>
          <w:p w14:paraId="30D96C9F" w14:textId="77777777" w:rsidR="00BE7308" w:rsidRPr="00671FA1" w:rsidRDefault="00BE7308" w:rsidP="009A1755">
            <w:pPr>
              <w:pStyle w:val="SOLStatement"/>
              <w:numPr>
                <w:ilvl w:val="0"/>
                <w:numId w:val="76"/>
              </w:numPr>
              <w:tabs>
                <w:tab w:val="left" w:pos="331"/>
              </w:tabs>
              <w:spacing w:before="0"/>
              <w:ind w:left="331" w:hanging="331"/>
              <w:rPr>
                <w:sz w:val="20"/>
                <w:szCs w:val="20"/>
                <w:u w:val="single"/>
              </w:rPr>
            </w:pPr>
            <w:r w:rsidRPr="00BE7308">
              <w:rPr>
                <w:color w:val="000000"/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BE7308">
              <w:rPr>
                <w:color w:val="000000"/>
                <w:sz w:val="20"/>
                <w:szCs w:val="20"/>
                <w:u w:val="single"/>
              </w:rPr>
              <w:t>R</w:t>
            </w:r>
            <w:r w:rsidRPr="00BE7308">
              <w:rPr>
                <w:strike/>
                <w:color w:val="000000"/>
                <w:sz w:val="20"/>
                <w:szCs w:val="20"/>
              </w:rPr>
              <w:t>r</w:t>
            </w:r>
            <w:r w:rsidRPr="00BE7308">
              <w:rPr>
                <w:color w:val="000000"/>
                <w:sz w:val="20"/>
                <w:szCs w:val="20"/>
              </w:rPr>
              <w:t>ecogniz</w:t>
            </w:r>
            <w:r w:rsidRPr="00BE7308">
              <w:rPr>
                <w:color w:val="000000"/>
                <w:sz w:val="20"/>
                <w:szCs w:val="20"/>
                <w:u w:val="single"/>
              </w:rPr>
              <w:t>e</w:t>
            </w:r>
            <w:r w:rsidRPr="00BE7308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BE7308">
              <w:rPr>
                <w:color w:val="000000"/>
                <w:sz w:val="20"/>
                <w:szCs w:val="20"/>
              </w:rPr>
              <w:t xml:space="preserve"> diatonic intervals</w:t>
            </w:r>
            <w:r w:rsidRPr="00BE7308">
              <w:rPr>
                <w:color w:val="000000"/>
                <w:sz w:val="20"/>
                <w:szCs w:val="20"/>
                <w:u w:val="single"/>
              </w:rPr>
              <w:t>.</w:t>
            </w:r>
            <w:r w:rsidRPr="00BE7308">
              <w:rPr>
                <w:strike/>
                <w:color w:val="000000"/>
                <w:sz w:val="20"/>
                <w:szCs w:val="20"/>
              </w:rPr>
              <w:t>;</w:t>
            </w:r>
          </w:p>
          <w:p w14:paraId="2028D0F4" w14:textId="77777777" w:rsidR="00BE7308" w:rsidRPr="00BE7308" w:rsidRDefault="00BE7308" w:rsidP="009A1755">
            <w:pPr>
              <w:numPr>
                <w:ilvl w:val="0"/>
                <w:numId w:val="76"/>
              </w:numPr>
              <w:tabs>
                <w:tab w:val="left" w:pos="331"/>
              </w:tabs>
              <w:ind w:left="331" w:hanging="331"/>
              <w:rPr>
                <w:strike/>
                <w:color w:val="000000"/>
                <w:sz w:val="20"/>
                <w:szCs w:val="20"/>
              </w:rPr>
            </w:pPr>
            <w:r w:rsidRPr="00BE7308">
              <w:rPr>
                <w:color w:val="000000"/>
                <w:sz w:val="20"/>
                <w:szCs w:val="20"/>
                <w:u w:val="single"/>
              </w:rPr>
              <w:t>c) Identify and notate melodies on the musical staff.</w:t>
            </w:r>
            <w:r w:rsidRPr="00BE7308">
              <w:rPr>
                <w:color w:val="000000"/>
                <w:sz w:val="20"/>
                <w:szCs w:val="20"/>
              </w:rPr>
              <w:t xml:space="preserve"> </w:t>
            </w:r>
            <w:r w:rsidRPr="00BE7308">
              <w:rPr>
                <w:strike/>
                <w:color w:val="000000"/>
                <w:sz w:val="20"/>
                <w:szCs w:val="20"/>
              </w:rPr>
              <w:t>notes written on the bass staff;</w:t>
            </w:r>
          </w:p>
          <w:p w14:paraId="58E4D52A" w14:textId="77777777" w:rsidR="00BE7308" w:rsidRPr="00BE7308" w:rsidRDefault="00BE7308" w:rsidP="009A1755">
            <w:pPr>
              <w:numPr>
                <w:ilvl w:val="0"/>
                <w:numId w:val="76"/>
              </w:numPr>
              <w:tabs>
                <w:tab w:val="left" w:pos="331"/>
              </w:tabs>
              <w:ind w:left="331" w:hanging="331"/>
              <w:rPr>
                <w:color w:val="000000"/>
                <w:sz w:val="20"/>
                <w:szCs w:val="20"/>
              </w:rPr>
            </w:pPr>
            <w:r w:rsidRPr="00BE7308">
              <w:rPr>
                <w:strike/>
                <w:color w:val="000000"/>
                <w:sz w:val="20"/>
                <w:szCs w:val="20"/>
              </w:rPr>
              <w:t>notating melodies on the treble staff, with emphasis on steps and skips;</w:t>
            </w:r>
          </w:p>
          <w:p w14:paraId="5DD292C2" w14:textId="77777777" w:rsidR="00BE7308" w:rsidRPr="00671FA1" w:rsidRDefault="00BE7308" w:rsidP="009A1755">
            <w:pPr>
              <w:numPr>
                <w:ilvl w:val="0"/>
                <w:numId w:val="76"/>
              </w:numPr>
              <w:tabs>
                <w:tab w:val="left" w:pos="331"/>
              </w:tabs>
              <w:ind w:left="331" w:hanging="331"/>
              <w:rPr>
                <w:sz w:val="20"/>
                <w:szCs w:val="20"/>
              </w:rPr>
            </w:pPr>
            <w:r w:rsidRPr="00BE7308">
              <w:rPr>
                <w:color w:val="000000"/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BE7308">
              <w:rPr>
                <w:color w:val="000000"/>
                <w:sz w:val="20"/>
                <w:szCs w:val="20"/>
                <w:u w:val="single"/>
              </w:rPr>
              <w:t>R</w:t>
            </w:r>
            <w:r w:rsidRPr="00BE7308">
              <w:rPr>
                <w:strike/>
                <w:color w:val="000000"/>
                <w:sz w:val="20"/>
                <w:szCs w:val="20"/>
              </w:rPr>
              <w:t>r</w:t>
            </w:r>
            <w:r w:rsidRPr="00BE7308">
              <w:rPr>
                <w:color w:val="000000"/>
                <w:sz w:val="20"/>
                <w:szCs w:val="20"/>
              </w:rPr>
              <w:t>ead</w:t>
            </w:r>
            <w:r w:rsidRPr="00BE7308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BE7308">
              <w:rPr>
                <w:color w:val="000000"/>
                <w:sz w:val="20"/>
                <w:szCs w:val="20"/>
              </w:rPr>
              <w:t xml:space="preserve"> and </w:t>
            </w:r>
            <w:proofErr w:type="spellStart"/>
            <w:r w:rsidRPr="00BE7308">
              <w:rPr>
                <w:color w:val="000000"/>
                <w:sz w:val="20"/>
                <w:szCs w:val="20"/>
              </w:rPr>
              <w:t>notat</w:t>
            </w:r>
            <w:r w:rsidRPr="00BE7308">
              <w:rPr>
                <w:color w:val="000000"/>
                <w:sz w:val="20"/>
                <w:szCs w:val="20"/>
                <w:u w:val="single"/>
              </w:rPr>
              <w:t>e</w:t>
            </w:r>
            <w:r w:rsidRPr="00BE7308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BE7308">
              <w:rPr>
                <w:color w:val="000000"/>
                <w:sz w:val="20"/>
                <w:szCs w:val="20"/>
              </w:rPr>
              <w:t xml:space="preserve"> rhythmic patterns that include whole notes, half notes, quarter </w:t>
            </w:r>
            <w:r w:rsidRPr="00671FA1">
              <w:rPr>
                <w:sz w:val="20"/>
                <w:szCs w:val="20"/>
              </w:rPr>
              <w:t>notes, eighth notes, and corresponding rest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25508E5" w14:textId="77777777" w:rsidR="00763CA4" w:rsidRPr="009A41E7" w:rsidRDefault="00BE7308" w:rsidP="009A41E7">
            <w:pPr>
              <w:numPr>
                <w:ilvl w:val="0"/>
                <w:numId w:val="76"/>
              </w:numPr>
              <w:tabs>
                <w:tab w:val="left" w:pos="331"/>
              </w:tabs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meaning of the upper and lower numbers of time signa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</w:tc>
      </w:tr>
      <w:tr w:rsidR="00763CA4" w14:paraId="45F0864F" w14:textId="77777777" w:rsidTr="00763CA4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095483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FBC535" w14:textId="77777777" w:rsidR="00763CA4" w:rsidRPr="000C130C" w:rsidRDefault="00BE7308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C9751E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9EEB45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B49B25" w14:textId="77777777" w:rsidR="00763CA4" w:rsidRDefault="00763CA4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AB0B58E" w14:textId="77777777" w:rsidR="00763CA4" w:rsidRPr="00817BBD" w:rsidRDefault="00BE7308" w:rsidP="00763CA4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31DDA0" w14:textId="77777777" w:rsidR="00BE7308" w:rsidRPr="00671FA1" w:rsidRDefault="00BE7308" w:rsidP="00BE7308">
            <w:pPr>
              <w:pStyle w:val="Paragraph"/>
              <w:tabs>
                <w:tab w:val="left" w:pos="331"/>
              </w:tabs>
              <w:spacing w:after="0"/>
              <w:ind w:left="331" w:hanging="33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perform a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variety</w:t>
            </w:r>
            <w:r w:rsidRPr="00671FA1">
              <w:rPr>
                <w:strike/>
                <w:sz w:val="20"/>
                <w:szCs w:val="20"/>
              </w:rPr>
              <w:t>varied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repertoir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of music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ncluding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2C10498C" w14:textId="77777777" w:rsidR="00BE7308" w:rsidRPr="00BE7308" w:rsidRDefault="00BE7308" w:rsidP="006027EE">
            <w:pPr>
              <w:pStyle w:val="Paragraph"/>
              <w:numPr>
                <w:ilvl w:val="0"/>
                <w:numId w:val="77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demonstrating acceptable performance behaviors </w:t>
            </w:r>
          </w:p>
          <w:p w14:paraId="07E2549B" w14:textId="77777777" w:rsidR="00BE7308" w:rsidRPr="00671FA1" w:rsidRDefault="00BE7308" w:rsidP="006027EE">
            <w:pPr>
              <w:pStyle w:val="Paragraph"/>
              <w:numPr>
                <w:ilvl w:val="0"/>
                <w:numId w:val="80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or pla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 in unison and simple harmony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  <w:p w14:paraId="10D4827F" w14:textId="77777777" w:rsidR="00BE7308" w:rsidRPr="00671FA1" w:rsidRDefault="00BE7308" w:rsidP="006027EE">
            <w:pPr>
              <w:pStyle w:val="Paragraph"/>
              <w:numPr>
                <w:ilvl w:val="0"/>
                <w:numId w:val="81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F</w:t>
            </w:r>
            <w:r w:rsidRPr="00671FA1">
              <w:rPr>
                <w:strike/>
                <w:sz w:val="20"/>
                <w:szCs w:val="20"/>
              </w:rPr>
              <w:t>f</w:t>
            </w:r>
            <w:r w:rsidRPr="00671FA1">
              <w:rPr>
                <w:sz w:val="20"/>
                <w:szCs w:val="20"/>
              </w:rPr>
              <w:t>ollow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ynamic and tempo marking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39F00DA" w14:textId="77777777" w:rsidR="00763CA4" w:rsidRPr="009A41E7" w:rsidRDefault="00BE7308" w:rsidP="009A41E7">
            <w:pPr>
              <w:pStyle w:val="Paragraph"/>
              <w:tabs>
                <w:tab w:val="left" w:pos="331"/>
              </w:tabs>
              <w:spacing w:after="0"/>
              <w:ind w:left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c) </w:t>
            </w:r>
            <w:r w:rsidRPr="00671FA1">
              <w:rPr>
                <w:sz w:val="20"/>
                <w:szCs w:val="20"/>
                <w:u w:val="single"/>
              </w:rPr>
              <w:t>Identifying appropriate performance practices.</w:t>
            </w:r>
          </w:p>
        </w:tc>
      </w:tr>
      <w:tr w:rsidR="00763CA4" w14:paraId="67F32700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5D59BE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348AE16" w14:textId="77777777" w:rsidR="00763CA4" w:rsidRPr="000C130C" w:rsidRDefault="00BE7308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4B3039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85D751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A22BBF" w14:textId="77777777" w:rsidR="00763CA4" w:rsidRDefault="00763CA4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27518D3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4639B5" w14:textId="77777777" w:rsidR="00BE7308" w:rsidRPr="00671FA1" w:rsidRDefault="00BE7308" w:rsidP="00BE7308">
            <w:pPr>
              <w:pStyle w:val="Paragraph"/>
              <w:tabs>
                <w:tab w:val="left" w:pos="331"/>
              </w:tabs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play a variety of pitched and non-pitched instruments, includ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perform melodies and accompaniments.</w:t>
            </w:r>
          </w:p>
          <w:p w14:paraId="3E20B38A" w14:textId="77777777" w:rsidR="00BE7308" w:rsidRPr="00671FA1" w:rsidRDefault="00BE7308" w:rsidP="009A1755">
            <w:pPr>
              <w:pStyle w:val="Paragraph"/>
              <w:numPr>
                <w:ilvl w:val="0"/>
                <w:numId w:val="78"/>
              </w:numPr>
              <w:tabs>
                <w:tab w:val="left" w:pos="331"/>
              </w:tabs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Sing or play instruments with and without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notation.</w:t>
            </w:r>
            <w:r w:rsidRPr="00671FA1">
              <w:rPr>
                <w:strike/>
                <w:sz w:val="20"/>
                <w:szCs w:val="20"/>
              </w:rPr>
              <w:t>sing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or playing melodies and accompaniments written on the treble staff; and</w:t>
            </w:r>
          </w:p>
          <w:p w14:paraId="0794865C" w14:textId="77777777" w:rsidR="00763CA4" w:rsidRPr="009A41E7" w:rsidRDefault="00BE7308" w:rsidP="00FA2A8B">
            <w:pPr>
              <w:pStyle w:val="Paragraph"/>
              <w:numPr>
                <w:ilvl w:val="0"/>
                <w:numId w:val="78"/>
              </w:numPr>
              <w:tabs>
                <w:tab w:val="left" w:pos="331"/>
              </w:tabs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b) </w:t>
            </w:r>
            <w:r w:rsidRPr="00671FA1">
              <w:rPr>
                <w:strike/>
                <w:sz w:val="20"/>
                <w:szCs w:val="20"/>
              </w:rPr>
              <w:t xml:space="preserve">playing </w:t>
            </w:r>
            <w:r w:rsidRPr="00671FA1">
              <w:rPr>
                <w:sz w:val="20"/>
                <w:szCs w:val="20"/>
                <w:u w:val="single"/>
              </w:rPr>
              <w:t xml:space="preserve">Perform </w:t>
            </w:r>
            <w:r w:rsidRPr="00671FA1">
              <w:rPr>
                <w:sz w:val="20"/>
                <w:szCs w:val="20"/>
              </w:rPr>
              <w:t>music in a variety of ensembles.</w:t>
            </w:r>
          </w:p>
        </w:tc>
      </w:tr>
      <w:tr w:rsidR="00763CA4" w14:paraId="596FDBE1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2C11F3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3B98726" w14:textId="77777777" w:rsidR="00763CA4" w:rsidRPr="000C130C" w:rsidRDefault="00BE7308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82779F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33FF27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D066B0" w14:textId="77777777" w:rsidR="00763CA4" w:rsidRDefault="00763CA4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A0060E0" w14:textId="77777777" w:rsidR="00763CA4" w:rsidRPr="00817BBD" w:rsidRDefault="00BE7308" w:rsidP="00763CA4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B9163CA" w14:textId="77777777" w:rsidR="00BE7308" w:rsidRPr="00671FA1" w:rsidRDefault="00BE7308" w:rsidP="00BE7308">
            <w:pPr>
              <w:pStyle w:val="Paragraph"/>
              <w:tabs>
                <w:tab w:val="left" w:pos="331"/>
              </w:tabs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read, count, and </w:t>
            </w:r>
            <w:r w:rsidRPr="00671FA1">
              <w:rPr>
                <w:sz w:val="20"/>
                <w:szCs w:val="20"/>
              </w:rPr>
              <w:t>perform rhythmic patterns</w:t>
            </w:r>
          </w:p>
          <w:p w14:paraId="13AE2450" w14:textId="77777777" w:rsidR="00BE7308" w:rsidRPr="00671FA1" w:rsidRDefault="00BE7308" w:rsidP="009A1755">
            <w:pPr>
              <w:numPr>
                <w:ilvl w:val="0"/>
                <w:numId w:val="79"/>
              </w:numPr>
              <w:tabs>
                <w:tab w:val="left" w:pos="331"/>
              </w:tabs>
              <w:ind w:left="331" w:hanging="331"/>
              <w:rPr>
                <w:strike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Use a counting system.</w:t>
            </w:r>
          </w:p>
          <w:p w14:paraId="1AB3C225" w14:textId="77777777" w:rsidR="00BE7308" w:rsidRPr="00671FA1" w:rsidRDefault="00BE7308" w:rsidP="009A1755">
            <w:pPr>
              <w:numPr>
                <w:ilvl w:val="0"/>
                <w:numId w:val="79"/>
              </w:numPr>
              <w:tabs>
                <w:tab w:val="left" w:pos="331"/>
              </w:tabs>
              <w:ind w:left="331" w:hanging="33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7D2BB7F1" w14:textId="77777777" w:rsidR="00BE7308" w:rsidRPr="00671FA1" w:rsidRDefault="00BE7308" w:rsidP="009A1755">
            <w:pPr>
              <w:numPr>
                <w:ilvl w:val="0"/>
                <w:numId w:val="79"/>
              </w:numPr>
              <w:tabs>
                <w:tab w:val="left" w:pos="331"/>
              </w:tabs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113C82BA" w14:textId="77777777" w:rsidR="00763CA4" w:rsidRPr="009A41E7" w:rsidRDefault="00BE7308" w:rsidP="009A41E7">
            <w:pPr>
              <w:pStyle w:val="Paragraph"/>
              <w:numPr>
                <w:ilvl w:val="0"/>
                <w:numId w:val="79"/>
              </w:numPr>
              <w:tabs>
                <w:tab w:val="left" w:pos="331"/>
              </w:tabs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that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clude</w:t>
            </w:r>
            <w:proofErr w:type="spellEnd"/>
            <w:r w:rsidRPr="00671FA1">
              <w:rPr>
                <w:sz w:val="20"/>
                <w:szCs w:val="20"/>
              </w:rPr>
              <w:t xml:space="preserve"> whole notes, half notes, quarter notes, eighth notes, and corresponding rests.</w:t>
            </w:r>
          </w:p>
        </w:tc>
      </w:tr>
      <w:tr w:rsidR="00763CA4" w14:paraId="176294F2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533D6D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B684DA6" w14:textId="77777777" w:rsidR="00763CA4" w:rsidRPr="000C130C" w:rsidRDefault="00BE7308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77A4FC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011C8F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B15897" w14:textId="77777777" w:rsidR="00763CA4" w:rsidRDefault="00763CA4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7A06D01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82722A" w14:textId="77777777" w:rsidR="00763CA4" w:rsidRPr="009A41E7" w:rsidRDefault="00BE7308" w:rsidP="009A41E7">
            <w:pPr>
              <w:pStyle w:val="Paragraph"/>
              <w:tabs>
                <w:tab w:val="left" w:pos="331"/>
              </w:tabs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spond to music with movement by performing non-choreographed and choreographed movements.</w:t>
            </w:r>
          </w:p>
        </w:tc>
      </w:tr>
      <w:tr w:rsidR="00763CA4" w14:paraId="494B13B6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F8B9AB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6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FF79FF9" w14:textId="77777777" w:rsidR="00763CA4" w:rsidRPr="000C130C" w:rsidRDefault="00783EB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C0FEE7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FFCFE4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D72DDB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D06DDBC" w14:textId="77777777" w:rsidR="00763CA4" w:rsidRPr="00817BBD" w:rsidRDefault="000C130C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755176" w14:textId="77777777" w:rsidR="00783EB1" w:rsidRPr="00671FA1" w:rsidRDefault="00783EB1" w:rsidP="00783EB1">
            <w:pPr>
              <w:pStyle w:val="Paragraph"/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creative thinking </w:t>
            </w:r>
            <w:r w:rsidRPr="00671FA1">
              <w:rPr>
                <w:strike/>
                <w:sz w:val="20"/>
                <w:szCs w:val="20"/>
              </w:rPr>
              <w:t>create music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rough a variety of sound and notational sources</w:t>
            </w:r>
            <w:r w:rsidRPr="00671FA1">
              <w:rPr>
                <w:sz w:val="20"/>
                <w:szCs w:val="20"/>
              </w:rPr>
              <w:t xml:space="preserve"> by </w:t>
            </w:r>
            <w:r w:rsidRPr="00671FA1">
              <w:rPr>
                <w:sz w:val="20"/>
                <w:szCs w:val="20"/>
                <w:u w:val="single"/>
              </w:rPr>
              <w:t>composing and improvising original music</w:t>
            </w:r>
            <w:r w:rsidRPr="00671FA1">
              <w:rPr>
                <w:sz w:val="20"/>
                <w:szCs w:val="20"/>
              </w:rPr>
              <w:t>.</w:t>
            </w:r>
          </w:p>
          <w:p w14:paraId="7EC2DF60" w14:textId="77777777" w:rsidR="00783EB1" w:rsidRPr="00671FA1" w:rsidRDefault="00783EB1" w:rsidP="009A1755">
            <w:pPr>
              <w:pStyle w:val="Paragraph"/>
              <w:numPr>
                <w:ilvl w:val="0"/>
                <w:numId w:val="70"/>
              </w:numPr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mprovi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four-measure melodic and rhythmic phras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50058F8" w14:textId="77777777" w:rsidR="00783EB1" w:rsidRPr="00671FA1" w:rsidRDefault="00783EB1" w:rsidP="009A1755">
            <w:pPr>
              <w:pStyle w:val="Paragraph"/>
              <w:numPr>
                <w:ilvl w:val="0"/>
                <w:numId w:val="70"/>
              </w:numPr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four-measure melodies and rhythms.</w:t>
            </w:r>
          </w:p>
          <w:p w14:paraId="4961D592" w14:textId="77777777" w:rsidR="00763CA4" w:rsidRPr="00BE7308" w:rsidRDefault="00783EB1" w:rsidP="009A1755">
            <w:pPr>
              <w:pStyle w:val="Paragraph"/>
              <w:numPr>
                <w:ilvl w:val="0"/>
                <w:numId w:val="70"/>
              </w:numPr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Arrange an existing musical phrase.</w:t>
            </w:r>
          </w:p>
        </w:tc>
      </w:tr>
      <w:tr w:rsidR="00763CA4" w14:paraId="3A497492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400681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3467774" w14:textId="77777777" w:rsidR="00783EB1" w:rsidRPr="000C130C" w:rsidRDefault="00783EB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5</w:t>
            </w:r>
          </w:p>
          <w:p w14:paraId="116168E5" w14:textId="77777777" w:rsidR="00763CA4" w:rsidRPr="000C130C" w:rsidRDefault="00783EB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6</w:t>
            </w:r>
          </w:p>
          <w:p w14:paraId="6101E52B" w14:textId="77777777" w:rsidR="00783EB1" w:rsidRPr="000C130C" w:rsidRDefault="00783EB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8</w:t>
            </w:r>
          </w:p>
          <w:p w14:paraId="20C18381" w14:textId="77777777" w:rsidR="00783EB1" w:rsidRPr="000C130C" w:rsidRDefault="00783EB1" w:rsidP="00783EB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9</w:t>
            </w:r>
          </w:p>
          <w:p w14:paraId="3ADEC062" w14:textId="77777777" w:rsidR="00BE7308" w:rsidRPr="000C130C" w:rsidRDefault="00BE7308" w:rsidP="00783EB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0</w:t>
            </w:r>
          </w:p>
          <w:p w14:paraId="0E87453F" w14:textId="77777777" w:rsidR="00783EB1" w:rsidRPr="000C130C" w:rsidRDefault="00783EB1" w:rsidP="00783EB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1</w:t>
            </w:r>
          </w:p>
          <w:p w14:paraId="76784CF6" w14:textId="77777777" w:rsidR="00783EB1" w:rsidRPr="000C130C" w:rsidRDefault="00783EB1" w:rsidP="00763CA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2D79B9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A36786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C77E28" w14:textId="77777777" w:rsidR="00763CA4" w:rsidRDefault="00763CA4" w:rsidP="00763CA4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E3FC422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543314" w14:textId="77777777" w:rsidR="00783EB1" w:rsidRPr="00671FA1" w:rsidRDefault="00783EB1" w:rsidP="00783EB1">
            <w:pPr>
              <w:pStyle w:val="Paragraph"/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6C38613A" w14:textId="77777777" w:rsidR="00783EB1" w:rsidRPr="00671FA1" w:rsidRDefault="00783EB1" w:rsidP="009A1755">
            <w:pPr>
              <w:numPr>
                <w:ilvl w:val="0"/>
                <w:numId w:val="75"/>
              </w:numPr>
              <w:tabs>
                <w:tab w:val="left" w:pos="540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9F6DB8A" w14:textId="77777777" w:rsidR="00783EB1" w:rsidRPr="00671FA1" w:rsidRDefault="00783EB1" w:rsidP="009A1755">
            <w:pPr>
              <w:numPr>
                <w:ilvl w:val="0"/>
                <w:numId w:val="75"/>
              </w:numPr>
              <w:tabs>
                <w:tab w:val="left" w:pos="540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culture </w:t>
            </w:r>
            <w:r w:rsidRPr="00671FA1">
              <w:rPr>
                <w:strike/>
                <w:sz w:val="20"/>
                <w:szCs w:val="20"/>
              </w:rPr>
              <w:t>and technology</w:t>
            </w:r>
            <w:r w:rsidRPr="00671FA1">
              <w:rPr>
                <w:sz w:val="20"/>
                <w:szCs w:val="20"/>
              </w:rPr>
              <w:t xml:space="preserve"> influence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z w:val="20"/>
                <w:szCs w:val="20"/>
              </w:rPr>
              <w:t xml:space="preserve"> the development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nd music sty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="00BE7308">
              <w:rPr>
                <w:sz w:val="20"/>
                <w:szCs w:val="20"/>
              </w:rPr>
              <w:t>[Also in 6.10]</w:t>
            </w:r>
          </w:p>
          <w:p w14:paraId="1E512583" w14:textId="77777777" w:rsidR="00783EB1" w:rsidRPr="00671FA1" w:rsidRDefault="00783EB1" w:rsidP="009A1755">
            <w:pPr>
              <w:numPr>
                <w:ilvl w:val="0"/>
                <w:numId w:val="75"/>
              </w:numPr>
              <w:tabs>
                <w:tab w:val="left" w:pos="540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The student will describe</w:t>
            </w:r>
            <w:r w:rsidRPr="00671FA1">
              <w:rPr>
                <w:strike/>
                <w:sz w:val="20"/>
                <w:szCs w:val="20"/>
              </w:rPr>
              <w:t xml:space="preserve"> examining</w:t>
            </w:r>
            <w:r w:rsidRPr="00671FA1">
              <w:rPr>
                <w:sz w:val="20"/>
                <w:szCs w:val="20"/>
              </w:rPr>
              <w:t xml:space="preserve"> career options in music</w:t>
            </w:r>
            <w:r w:rsidRPr="00783EB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[Moved to 6.9]</w:t>
            </w:r>
          </w:p>
          <w:p w14:paraId="2A18C70B" w14:textId="77777777" w:rsidR="00783EB1" w:rsidRPr="00671FA1" w:rsidRDefault="00783EB1" w:rsidP="009A1755">
            <w:pPr>
              <w:numPr>
                <w:ilvl w:val="0"/>
                <w:numId w:val="75"/>
              </w:numPr>
              <w:tabs>
                <w:tab w:val="left" w:pos="540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The student will </w:t>
            </w:r>
            <w:r w:rsidRPr="00783EB1">
              <w:rPr>
                <w:sz w:val="20"/>
                <w:szCs w:val="20"/>
                <w:u w:val="single"/>
              </w:rPr>
              <w:t>describe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</w:t>
            </w:r>
            <w:r>
              <w:rPr>
                <w:strike/>
                <w:sz w:val="20"/>
                <w:szCs w:val="20"/>
              </w:rPr>
              <w:t>dentify</w:t>
            </w:r>
            <w:r w:rsidRPr="00671FA1">
              <w:rPr>
                <w:sz w:val="20"/>
                <w:szCs w:val="20"/>
              </w:rPr>
              <w:t xml:space="preserve"> the </w:t>
            </w:r>
            <w:r w:rsidRPr="00671FA1">
              <w:rPr>
                <w:sz w:val="20"/>
                <w:szCs w:val="20"/>
                <w:u w:val="single"/>
              </w:rPr>
              <w:t xml:space="preserve">connections </w:t>
            </w:r>
            <w:r w:rsidRPr="00671FA1">
              <w:rPr>
                <w:strike/>
                <w:sz w:val="20"/>
                <w:szCs w:val="20"/>
              </w:rPr>
              <w:t>relationship</w:t>
            </w:r>
            <w:r w:rsidRPr="00671FA1">
              <w:rPr>
                <w:sz w:val="20"/>
                <w:szCs w:val="20"/>
              </w:rPr>
              <w:t xml:space="preserve"> of music to the other fine arts and other fields of knowledg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>[Moved to 6.11]</w:t>
            </w:r>
          </w:p>
          <w:p w14:paraId="1398AA2B" w14:textId="77777777" w:rsidR="00783EB1" w:rsidRPr="00671FA1" w:rsidRDefault="00783EB1" w:rsidP="009A1755">
            <w:pPr>
              <w:numPr>
                <w:ilvl w:val="0"/>
                <w:numId w:val="75"/>
              </w:numPr>
              <w:tabs>
                <w:tab w:val="left" w:pos="540"/>
              </w:tabs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The student will explain intellectual prop</w:t>
            </w:r>
            <w:r>
              <w:rPr>
                <w:sz w:val="20"/>
                <w:szCs w:val="20"/>
                <w:u w:val="single"/>
              </w:rPr>
              <w:t xml:space="preserve">erty as it relates to </w:t>
            </w:r>
            <w:proofErr w:type="spellStart"/>
            <w:r>
              <w:rPr>
                <w:sz w:val="20"/>
                <w:szCs w:val="20"/>
                <w:u w:val="single"/>
              </w:rPr>
              <w:t>music.</w:t>
            </w:r>
            <w:r w:rsidRPr="00671FA1">
              <w:rPr>
                <w:strike/>
                <w:sz w:val="20"/>
                <w:szCs w:val="20"/>
              </w:rPr>
              <w:t>identify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ethical standards as applied to the use of social media and copyrighted materials; and </w:t>
            </w:r>
            <w:r w:rsidRPr="00671FA1">
              <w:rPr>
                <w:sz w:val="20"/>
                <w:szCs w:val="20"/>
              </w:rPr>
              <w:t>[Moved to 6.8]</w:t>
            </w:r>
          </w:p>
          <w:p w14:paraId="62C4FDCC" w14:textId="77777777" w:rsidR="00763CA4" w:rsidRPr="00783EB1" w:rsidRDefault="00783EB1" w:rsidP="009A1755">
            <w:pPr>
              <w:numPr>
                <w:ilvl w:val="0"/>
                <w:numId w:val="75"/>
              </w:numPr>
              <w:tabs>
                <w:tab w:val="left" w:pos="540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The student will identify and </w:t>
            </w:r>
            <w:proofErr w:type="spellStart"/>
            <w:r w:rsidRPr="00783EB1">
              <w:rPr>
                <w:sz w:val="20"/>
                <w:szCs w:val="20"/>
              </w:rPr>
              <w:t>demonstra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collaboration and communication skills for music, including</w:t>
            </w:r>
            <w:r w:rsidRPr="00671FA1">
              <w:rPr>
                <w:strike/>
                <w:sz w:val="20"/>
                <w:szCs w:val="20"/>
              </w:rPr>
              <w:t xml:space="preserve"> concert etiquette as an </w:t>
            </w:r>
            <w:r w:rsidRPr="00783EB1">
              <w:rPr>
                <w:sz w:val="20"/>
                <w:szCs w:val="20"/>
              </w:rPr>
              <w:t xml:space="preserve">active </w:t>
            </w:r>
            <w:proofErr w:type="spellStart"/>
            <w:r w:rsidRPr="00783EB1">
              <w:rPr>
                <w:sz w:val="20"/>
                <w:szCs w:val="20"/>
              </w:rPr>
              <w:t>listen</w:t>
            </w:r>
            <w:r w:rsidRPr="00671FA1">
              <w:rPr>
                <w:strike/>
                <w:sz w:val="20"/>
                <w:szCs w:val="20"/>
              </w:rPr>
              <w:t>er</w:t>
            </w:r>
            <w:r w:rsidRPr="00783EB1">
              <w:rPr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[Moved to 6.5]</w:t>
            </w:r>
          </w:p>
        </w:tc>
      </w:tr>
      <w:tr w:rsidR="00763CA4" w14:paraId="2792D44D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09C960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7F3487" w14:textId="77777777" w:rsidR="00763CA4" w:rsidRPr="000C130C" w:rsidRDefault="00783EB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0EF1EB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6373CE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5E587C" w14:textId="77777777" w:rsidR="00763CA4" w:rsidRDefault="00763CA4" w:rsidP="00763CA4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C758529" w14:textId="77777777" w:rsidR="00763CA4" w:rsidRPr="00783EB1" w:rsidRDefault="00763CA4" w:rsidP="00763CA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822FF6" w14:textId="77777777" w:rsidR="00783EB1" w:rsidRPr="00783EB1" w:rsidRDefault="00783EB1" w:rsidP="00783EB1">
            <w:pPr>
              <w:pStyle w:val="Paragraph"/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783EB1">
              <w:rPr>
                <w:sz w:val="20"/>
                <w:szCs w:val="20"/>
              </w:rPr>
              <w:t>6.</w:t>
            </w:r>
            <w:r w:rsidRPr="00783EB1">
              <w:rPr>
                <w:strike/>
                <w:sz w:val="20"/>
                <w:szCs w:val="20"/>
              </w:rPr>
              <w:t>8</w:t>
            </w:r>
            <w:r w:rsidRPr="00783EB1">
              <w:rPr>
                <w:sz w:val="20"/>
                <w:szCs w:val="20"/>
                <w:u w:val="single"/>
              </w:rPr>
              <w:t>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783EB1">
              <w:rPr>
                <w:sz w:val="20"/>
                <w:szCs w:val="20"/>
              </w:rPr>
              <w:t>analyze</w:t>
            </w:r>
            <w:r w:rsidRPr="00783EB1">
              <w:rPr>
                <w:sz w:val="20"/>
                <w:szCs w:val="20"/>
                <w:u w:val="single"/>
              </w:rPr>
              <w:t>,</w:t>
            </w:r>
            <w:r w:rsidRPr="00783EB1">
              <w:rPr>
                <w:sz w:val="20"/>
                <w:szCs w:val="20"/>
              </w:rPr>
              <w:t xml:space="preserve"> </w:t>
            </w:r>
            <w:r w:rsidRPr="00783EB1">
              <w:rPr>
                <w:strike/>
                <w:sz w:val="20"/>
                <w:szCs w:val="20"/>
              </w:rPr>
              <w:t>and</w:t>
            </w:r>
            <w:r w:rsidRPr="00783EB1">
              <w:rPr>
                <w:sz w:val="20"/>
                <w:szCs w:val="20"/>
              </w:rPr>
              <w:t xml:space="preserve"> interpret</w:t>
            </w:r>
            <w:r w:rsidRPr="00783EB1">
              <w:rPr>
                <w:sz w:val="20"/>
                <w:szCs w:val="20"/>
                <w:u w:val="single"/>
              </w:rPr>
              <w:t>, and evaluate</w:t>
            </w:r>
            <w:r w:rsidRPr="00783EB1">
              <w:rPr>
                <w:sz w:val="20"/>
                <w:szCs w:val="20"/>
              </w:rPr>
              <w:t xml:space="preserve"> music</w:t>
            </w:r>
            <w:r w:rsidRPr="00783EB1">
              <w:rPr>
                <w:sz w:val="20"/>
                <w:szCs w:val="20"/>
                <w:u w:val="single"/>
              </w:rPr>
              <w:t>.</w:t>
            </w:r>
            <w:r w:rsidRPr="00783EB1">
              <w:rPr>
                <w:strike/>
                <w:sz w:val="20"/>
                <w:szCs w:val="20"/>
              </w:rPr>
              <w:t xml:space="preserve"> by</w:t>
            </w:r>
          </w:p>
          <w:p w14:paraId="1476E7CE" w14:textId="77777777" w:rsidR="00783EB1" w:rsidRPr="00783EB1" w:rsidRDefault="00783EB1" w:rsidP="009A1755">
            <w:pPr>
              <w:pStyle w:val="SOLNumberedBullet"/>
              <w:numPr>
                <w:ilvl w:val="0"/>
                <w:numId w:val="73"/>
              </w:numPr>
              <w:ind w:left="331" w:hanging="270"/>
              <w:rPr>
                <w:sz w:val="20"/>
                <w:szCs w:val="20"/>
              </w:rPr>
            </w:pPr>
            <w:r w:rsidRPr="00783EB1">
              <w:rPr>
                <w:strike/>
                <w:sz w:val="20"/>
                <w:szCs w:val="20"/>
              </w:rPr>
              <w:t>examining the importance of cultural influences and historical context for the interpretation of works of music; and</w:t>
            </w:r>
            <w:r w:rsidRPr="00783EB1">
              <w:rPr>
                <w:sz w:val="20"/>
                <w:szCs w:val="20"/>
              </w:rPr>
              <w:t xml:space="preserve"> [Moved to 6.6]</w:t>
            </w:r>
          </w:p>
          <w:p w14:paraId="30A791D8" w14:textId="77777777" w:rsidR="00763CA4" w:rsidRPr="00783EB1" w:rsidRDefault="00783EB1" w:rsidP="00783EB1">
            <w:pPr>
              <w:pStyle w:val="SOLNumberedBullet"/>
              <w:ind w:left="331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783EB1">
              <w:rPr>
                <w:sz w:val="20"/>
                <w:szCs w:val="20"/>
                <w:u w:val="single"/>
              </w:rPr>
              <w:t>D</w:t>
            </w:r>
            <w:r w:rsidRPr="00783EB1">
              <w:rPr>
                <w:strike/>
                <w:sz w:val="20"/>
                <w:szCs w:val="20"/>
              </w:rPr>
              <w:t>d</w:t>
            </w:r>
            <w:r w:rsidRPr="00783EB1">
              <w:rPr>
                <w:sz w:val="20"/>
                <w:szCs w:val="20"/>
              </w:rPr>
              <w:t>escrib</w:t>
            </w:r>
            <w:r w:rsidRPr="00783EB1">
              <w:rPr>
                <w:sz w:val="20"/>
                <w:szCs w:val="20"/>
                <w:u w:val="single"/>
              </w:rPr>
              <w:t>e</w:t>
            </w:r>
            <w:r w:rsidRPr="00783EB1">
              <w:rPr>
                <w:strike/>
                <w:sz w:val="20"/>
                <w:szCs w:val="20"/>
              </w:rPr>
              <w:t>ing</w:t>
            </w:r>
            <w:proofErr w:type="spellEnd"/>
            <w:r w:rsidRPr="00783EB1">
              <w:rPr>
                <w:sz w:val="20"/>
                <w:szCs w:val="20"/>
              </w:rPr>
              <w:t xml:space="preserve"> </w:t>
            </w:r>
            <w:r w:rsidRPr="00783EB1">
              <w:rPr>
                <w:sz w:val="20"/>
                <w:szCs w:val="20"/>
                <w:u w:val="single"/>
              </w:rPr>
              <w:t xml:space="preserve">expressive qualities of </w:t>
            </w:r>
            <w:r w:rsidRPr="00783EB1">
              <w:rPr>
                <w:sz w:val="20"/>
                <w:szCs w:val="20"/>
              </w:rPr>
              <w:t>works of music</w:t>
            </w:r>
            <w:r w:rsidRPr="00783EB1">
              <w:rPr>
                <w:strike/>
                <w:sz w:val="20"/>
                <w:szCs w:val="20"/>
              </w:rPr>
              <w:t>,</w:t>
            </w:r>
            <w:r w:rsidRPr="00783EB1">
              <w:rPr>
                <w:sz w:val="20"/>
                <w:szCs w:val="20"/>
              </w:rPr>
              <w:t xml:space="preserve"> using inquiry skills and music terminology.</w:t>
            </w:r>
          </w:p>
        </w:tc>
      </w:tr>
      <w:tr w:rsidR="00763CA4" w14:paraId="02DEE9A0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E756BA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3F705B9" w14:textId="77777777" w:rsidR="00763CA4" w:rsidRPr="000C130C" w:rsidRDefault="00783EB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A3501E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45546E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C4EF62" w14:textId="77777777" w:rsidR="00763CA4" w:rsidRDefault="00763CA4" w:rsidP="00763CA4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62039E6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5A0858" w14:textId="77777777" w:rsidR="00783EB1" w:rsidRPr="00671FA1" w:rsidRDefault="00783EB1" w:rsidP="00783EB1">
            <w:pPr>
              <w:pStyle w:val="SOLStatement"/>
              <w:tabs>
                <w:tab w:val="left" w:pos="540"/>
              </w:tabs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6.9</w:t>
            </w:r>
            <w:r w:rsidRPr="00783EB1">
              <w:rPr>
                <w:sz w:val="20"/>
                <w:szCs w:val="20"/>
                <w:u w:val="single"/>
              </w:rPr>
              <w:t>3</w:t>
            </w:r>
            <w:r w:rsidRPr="00783EB1">
              <w:rPr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>The student will evaluate and critique music by</w:t>
            </w:r>
          </w:p>
          <w:p w14:paraId="71FEDF00" w14:textId="77777777" w:rsidR="00783EB1" w:rsidRPr="00671FA1" w:rsidRDefault="00783EB1" w:rsidP="009A1755">
            <w:pPr>
              <w:pStyle w:val="Paragraph"/>
              <w:numPr>
                <w:ilvl w:val="0"/>
                <w:numId w:val="72"/>
              </w:numPr>
              <w:tabs>
                <w:tab w:val="left" w:pos="331"/>
              </w:tabs>
              <w:spacing w:after="0"/>
              <w:ind w:left="331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am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a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personal and </w:t>
            </w:r>
            <w:r w:rsidRPr="00671FA1">
              <w:rPr>
                <w:sz w:val="20"/>
                <w:szCs w:val="20"/>
              </w:rPr>
              <w:t>accepted criteria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9BDE455" w14:textId="77777777" w:rsidR="00783EB1" w:rsidRPr="00671FA1" w:rsidRDefault="00783EB1" w:rsidP="009A1755">
            <w:pPr>
              <w:pStyle w:val="Paragraph"/>
              <w:numPr>
                <w:ilvl w:val="0"/>
                <w:numId w:val="72"/>
              </w:numPr>
              <w:tabs>
                <w:tab w:val="left" w:pos="331"/>
              </w:tabs>
              <w:spacing w:after="0"/>
              <w:ind w:left="331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formance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4ED68EB" w14:textId="77777777" w:rsidR="00763CA4" w:rsidRPr="00783EB1" w:rsidRDefault="00783EB1" w:rsidP="009A1755">
            <w:pPr>
              <w:pStyle w:val="Paragraph"/>
              <w:numPr>
                <w:ilvl w:val="0"/>
                <w:numId w:val="72"/>
              </w:numPr>
              <w:tabs>
                <w:tab w:val="left" w:pos="331"/>
              </w:tabs>
              <w:spacing w:after="0"/>
              <w:ind w:left="331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for critiquing musical </w:t>
            </w:r>
            <w:r w:rsidRPr="00671FA1">
              <w:rPr>
                <w:sz w:val="20"/>
                <w:szCs w:val="20"/>
                <w:u w:val="single"/>
              </w:rPr>
              <w:t xml:space="preserve">works and </w:t>
            </w:r>
            <w:r w:rsidRPr="00671FA1">
              <w:rPr>
                <w:sz w:val="20"/>
                <w:szCs w:val="20"/>
              </w:rPr>
              <w:t>performances of self and others.</w:t>
            </w:r>
          </w:p>
        </w:tc>
      </w:tr>
      <w:tr w:rsidR="00763CA4" w14:paraId="3ABABEA5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B541F8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0B08C55" w14:textId="77777777" w:rsidR="00763CA4" w:rsidRPr="000C130C" w:rsidRDefault="00783EB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045D10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7313E5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CEECF1" w14:textId="77777777" w:rsidR="00763CA4" w:rsidRDefault="00763CA4" w:rsidP="00763CA4">
            <w:pPr>
              <w:jc w:val="center"/>
            </w:pPr>
          </w:p>
        </w:tc>
        <w:tc>
          <w:tcPr>
            <w:tcW w:w="788" w:type="dxa"/>
            <w:vAlign w:val="center"/>
          </w:tcPr>
          <w:p w14:paraId="2464AE99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8ADD47" w14:textId="77777777" w:rsidR="00783EB1" w:rsidRPr="00671FA1" w:rsidRDefault="00783EB1" w:rsidP="00783EB1">
            <w:pPr>
              <w:pStyle w:val="Paragraph"/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6.</w:t>
            </w:r>
            <w:r w:rsidRPr="00671FA1">
              <w:rPr>
                <w:strike/>
                <w:sz w:val="20"/>
                <w:szCs w:val="20"/>
              </w:rPr>
              <w:t>10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7B57C162" w14:textId="77777777" w:rsidR="00783EB1" w:rsidRPr="00671FA1" w:rsidRDefault="00783EB1" w:rsidP="009A1755">
            <w:pPr>
              <w:numPr>
                <w:ilvl w:val="0"/>
                <w:numId w:val="74"/>
              </w:numPr>
              <w:tabs>
                <w:tab w:val="left" w:pos="540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easons for preferences among works of music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0A2CF93" w14:textId="77777777" w:rsidR="00783EB1" w:rsidRPr="00671FA1" w:rsidRDefault="00783EB1" w:rsidP="009A1755">
            <w:pPr>
              <w:numPr>
                <w:ilvl w:val="0"/>
                <w:numId w:val="74"/>
              </w:numPr>
              <w:tabs>
                <w:tab w:val="left" w:pos="540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music evokes sensory, emotional, and intellectual responses, including ways in which music can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10227B9" w14:textId="77777777" w:rsidR="006027EE" w:rsidRPr="006027EE" w:rsidRDefault="00783EB1" w:rsidP="006027EE">
            <w:pPr>
              <w:pStyle w:val="Paragraph"/>
              <w:numPr>
                <w:ilvl w:val="0"/>
                <w:numId w:val="74"/>
              </w:numPr>
              <w:tabs>
                <w:tab w:val="left" w:pos="540"/>
              </w:tabs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plaining the value of musical performance to the school community.</w:t>
            </w:r>
            <w:r w:rsidR="006027EE">
              <w:tab/>
            </w:r>
          </w:p>
        </w:tc>
      </w:tr>
      <w:tr w:rsidR="00763CA4" w14:paraId="5A5B69CE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30A300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9E9EF6C" w14:textId="77777777" w:rsidR="00763CA4" w:rsidRPr="000C130C" w:rsidRDefault="00783EB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92D375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C70572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28CD5D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475B58A7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64DFC7" w14:textId="77777777" w:rsidR="00783EB1" w:rsidRPr="00671FA1" w:rsidRDefault="00783EB1" w:rsidP="00783EB1">
            <w:pPr>
              <w:pStyle w:val="Paragraph"/>
              <w:tabs>
                <w:tab w:val="left" w:pos="540"/>
              </w:tabs>
              <w:spacing w:after="0"/>
              <w:ind w:left="540" w:hanging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6.2 </w:t>
            </w:r>
            <w:r w:rsidR="005F3966">
              <w:rPr>
                <w:sz w:val="20"/>
                <w:szCs w:val="20"/>
                <w:u w:val="single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36E9985B" w14:textId="77777777" w:rsidR="00783EB1" w:rsidRPr="00783EB1" w:rsidRDefault="00783EB1" w:rsidP="009A1755">
            <w:pPr>
              <w:pStyle w:val="ListParagraph"/>
              <w:numPr>
                <w:ilvl w:val="0"/>
                <w:numId w:val="71"/>
              </w:numPr>
              <w:tabs>
                <w:tab w:val="left" w:pos="540"/>
              </w:tabs>
              <w:ind w:left="540" w:hanging="299"/>
              <w:rPr>
                <w:color w:val="000000"/>
                <w:sz w:val="20"/>
                <w:szCs w:val="20"/>
                <w:u w:val="single"/>
              </w:rPr>
            </w:pPr>
            <w:r w:rsidRPr="00783EB1">
              <w:rPr>
                <w:color w:val="000000"/>
                <w:sz w:val="20"/>
                <w:szCs w:val="20"/>
                <w:u w:val="single"/>
              </w:rPr>
              <w:t>Explore components of creative processes for music.</w:t>
            </w:r>
          </w:p>
          <w:p w14:paraId="3A86A457" w14:textId="77777777" w:rsidR="00763CA4" w:rsidRPr="00783EB1" w:rsidRDefault="00783EB1" w:rsidP="009A1755">
            <w:pPr>
              <w:pStyle w:val="ListParagraph"/>
              <w:numPr>
                <w:ilvl w:val="0"/>
                <w:numId w:val="71"/>
              </w:numPr>
              <w:tabs>
                <w:tab w:val="left" w:pos="540"/>
              </w:tabs>
              <w:ind w:left="540" w:hanging="299"/>
              <w:rPr>
                <w:color w:val="000000"/>
                <w:sz w:val="20"/>
                <w:szCs w:val="20"/>
                <w:u w:val="single"/>
              </w:rPr>
            </w:pPr>
            <w:r w:rsidRPr="00783EB1">
              <w:rPr>
                <w:color w:val="000000"/>
                <w:sz w:val="20"/>
                <w:szCs w:val="20"/>
                <w:u w:val="single"/>
              </w:rPr>
              <w:t xml:space="preserve">Define, organize, and share personal ideas, investigations, and research of music ideas and concepts. </w:t>
            </w:r>
          </w:p>
        </w:tc>
      </w:tr>
      <w:tr w:rsidR="00763CA4" w14:paraId="77C6F340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F6F99F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0D33748" w14:textId="77777777" w:rsidR="00763CA4" w:rsidRPr="000C130C" w:rsidRDefault="00BE7308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6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FC9C01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F9737B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D01A77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38941D79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3B876C" w14:textId="77777777" w:rsidR="00763CA4" w:rsidRPr="00783EB1" w:rsidRDefault="00BE7308" w:rsidP="000C130C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0C130C">
              <w:rPr>
                <w:sz w:val="20"/>
                <w:szCs w:val="20"/>
                <w:u w:val="single"/>
              </w:rPr>
              <w:t>6.7</w:t>
            </w:r>
            <w:r w:rsidR="005F3966" w:rsidRPr="000C130C">
              <w:rPr>
                <w:sz w:val="20"/>
                <w:szCs w:val="20"/>
                <w:u w:val="single"/>
              </w:rPr>
              <w:t xml:space="preserve">  The student will </w:t>
            </w:r>
            <w:r w:rsidRPr="000C130C">
              <w:rPr>
                <w:sz w:val="20"/>
                <w:szCs w:val="20"/>
                <w:u w:val="single"/>
              </w:rPr>
              <w:t>explore</w:t>
            </w:r>
            <w:r w:rsidRPr="00671FA1">
              <w:rPr>
                <w:sz w:val="20"/>
                <w:szCs w:val="20"/>
                <w:u w:val="single"/>
              </w:rPr>
              <w:t xml:space="preserve"> the functions of music, including the use of music as a form of expression, communication, ceremony, and entertainment.</w:t>
            </w:r>
          </w:p>
        </w:tc>
      </w:tr>
    </w:tbl>
    <w:p w14:paraId="266EE739" w14:textId="77777777" w:rsidR="00763CA4" w:rsidRDefault="00763CA4" w:rsidP="00763CA4"/>
    <w:p w14:paraId="07A92AAF" w14:textId="77777777" w:rsidR="004F0D2F" w:rsidRDefault="00763CA4" w:rsidP="00763CA4">
      <w:r>
        <w:br w:type="page"/>
      </w:r>
    </w:p>
    <w:p w14:paraId="7FD73F28" w14:textId="77777777" w:rsidR="00763CA4" w:rsidRPr="00D12EA8" w:rsidRDefault="00763CA4" w:rsidP="00763CA4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Grade Seven</w:t>
      </w:r>
      <w:r w:rsidRPr="00D12EA8">
        <w:rPr>
          <w:b/>
          <w:bCs/>
          <w:sz w:val="32"/>
        </w:rPr>
        <w:t xml:space="preserve"> Gener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763CA4" w:rsidRPr="00817BBD" w14:paraId="342CB94C" w14:textId="77777777" w:rsidTr="00763CA4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9EDB96" w14:textId="77777777" w:rsidR="00763CA4" w:rsidRPr="00433D01" w:rsidRDefault="00763CA4" w:rsidP="00763CA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5B05A7" w14:textId="77777777" w:rsidR="00763CA4" w:rsidRPr="00817BBD" w:rsidRDefault="00763CA4" w:rsidP="00763CA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F48A66" w14:textId="77777777" w:rsidR="00763CA4" w:rsidRPr="00817BBD" w:rsidRDefault="00763CA4" w:rsidP="00763CA4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326E1D68" w14:textId="77777777" w:rsidR="00763CA4" w:rsidRPr="00817BBD" w:rsidRDefault="00763CA4" w:rsidP="00763CA4">
            <w:pPr>
              <w:jc w:val="center"/>
              <w:rPr>
                <w:sz w:val="16"/>
                <w:szCs w:val="22"/>
              </w:rPr>
            </w:pPr>
          </w:p>
          <w:p w14:paraId="456AFB05" w14:textId="77777777" w:rsidR="00763CA4" w:rsidRPr="009A41E7" w:rsidRDefault="00763CA4" w:rsidP="00763CA4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9A41E7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9A41E7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9A41E7">
              <w:rPr>
                <w:sz w:val="20"/>
                <w:szCs w:val="22"/>
              </w:rPr>
              <w:tab/>
            </w:r>
          </w:p>
        </w:tc>
      </w:tr>
      <w:tr w:rsidR="00763CA4" w:rsidRPr="00817BBD" w14:paraId="261F51EF" w14:textId="77777777" w:rsidTr="00763CA4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CD6137" w14:textId="77777777" w:rsidR="00763CA4" w:rsidRPr="00817BBD" w:rsidRDefault="00763CA4" w:rsidP="00763CA4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175533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2C2D50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D34136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7984DE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36EB00BB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87D5BB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763CA4" w14:paraId="2B4CDCAA" w14:textId="77777777" w:rsidTr="00763CA4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96FFFD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DE74F4C" w14:textId="77777777" w:rsidR="00763CA4" w:rsidRPr="000C130C" w:rsidRDefault="00F87EB9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D9EDE7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8881D9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EA2DE3" w14:textId="77777777" w:rsidR="00763CA4" w:rsidRDefault="00763CA4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1EF1EF4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83470A" w14:textId="77777777" w:rsidR="00854BCE" w:rsidRPr="00671FA1" w:rsidRDefault="00854BCE" w:rsidP="00854BCE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7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ad and not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104920A7" w14:textId="77777777" w:rsidR="00854BCE" w:rsidRPr="00671FA1" w:rsidRDefault="00854BCE" w:rsidP="009A1755">
            <w:pPr>
              <w:pStyle w:val="SOLNumberedBullet"/>
              <w:numPr>
                <w:ilvl w:val="0"/>
                <w:numId w:val="88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854BCE">
              <w:rPr>
                <w:color w:val="000000"/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854BCE">
              <w:rPr>
                <w:color w:val="000000"/>
                <w:sz w:val="20"/>
                <w:szCs w:val="20"/>
                <w:u w:val="single"/>
              </w:rPr>
              <w:t>I</w:t>
            </w:r>
            <w:r w:rsidRPr="00854BCE">
              <w:rPr>
                <w:strike/>
                <w:color w:val="000000"/>
                <w:sz w:val="20"/>
                <w:szCs w:val="20"/>
              </w:rPr>
              <w:t>i</w:t>
            </w:r>
            <w:r w:rsidRPr="00854BCE">
              <w:rPr>
                <w:color w:val="000000"/>
                <w:sz w:val="20"/>
                <w:szCs w:val="20"/>
              </w:rPr>
              <w:t>dentify</w:t>
            </w:r>
            <w:r w:rsidRPr="00854BCE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and perform tonal, rhythmic, and </w:t>
            </w:r>
            <w:r w:rsidRPr="00671FA1">
              <w:rPr>
                <w:sz w:val="20"/>
                <w:szCs w:val="20"/>
              </w:rPr>
              <w:t>melodic patterns containing steps, skips, and leap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0766E39" w14:textId="77777777" w:rsidR="00854BCE" w:rsidRPr="00671FA1" w:rsidRDefault="00854BCE" w:rsidP="009A1755">
            <w:pPr>
              <w:pStyle w:val="SOLNumberedBullet"/>
              <w:numPr>
                <w:ilvl w:val="0"/>
                <w:numId w:val="88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N</w:t>
            </w:r>
            <w:r w:rsidRPr="00671FA1">
              <w:rPr>
                <w:strike/>
                <w:sz w:val="20"/>
                <w:szCs w:val="20"/>
              </w:rPr>
              <w:t>n</w:t>
            </w:r>
            <w:r w:rsidRPr="00671FA1">
              <w:rPr>
                <w:sz w:val="20"/>
                <w:szCs w:val="20"/>
              </w:rPr>
              <w:t>ot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elodies on the treble </w:t>
            </w:r>
            <w:r w:rsidRPr="00671FA1">
              <w:rPr>
                <w:strike/>
                <w:sz w:val="20"/>
                <w:szCs w:val="20"/>
              </w:rPr>
              <w:t xml:space="preserve">staff and/or bass staff; </w:t>
            </w:r>
            <w:r w:rsidRPr="00671FA1">
              <w:rPr>
                <w:sz w:val="20"/>
                <w:szCs w:val="20"/>
                <w:u w:val="single"/>
              </w:rPr>
              <w:t>and bass staves</w:t>
            </w:r>
            <w:r w:rsidRPr="00671FA1">
              <w:rPr>
                <w:sz w:val="20"/>
                <w:szCs w:val="20"/>
              </w:rPr>
              <w:t>.</w:t>
            </w:r>
          </w:p>
          <w:p w14:paraId="3A6F6C74" w14:textId="77777777" w:rsidR="00854BCE" w:rsidRPr="00671FA1" w:rsidRDefault="00854BCE" w:rsidP="009A1755">
            <w:pPr>
              <w:pStyle w:val="SOLNumberedBullet"/>
              <w:numPr>
                <w:ilvl w:val="0"/>
                <w:numId w:val="88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elodic patterns using the diatonic sca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FA07F9F" w14:textId="77777777" w:rsidR="00763CA4" w:rsidRPr="00854BCE" w:rsidRDefault="00854BCE" w:rsidP="009A1755">
            <w:pPr>
              <w:pStyle w:val="SOLNumberedBullet"/>
              <w:numPr>
                <w:ilvl w:val="0"/>
                <w:numId w:val="88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854BCE">
              <w:rPr>
                <w:color w:val="000000"/>
                <w:sz w:val="20"/>
                <w:szCs w:val="20"/>
                <w:u w:val="single"/>
              </w:rPr>
              <w:t>R</w:t>
            </w:r>
            <w:r w:rsidRPr="00854BCE">
              <w:rPr>
                <w:strike/>
                <w:color w:val="000000"/>
                <w:sz w:val="20"/>
                <w:szCs w:val="20"/>
              </w:rPr>
              <w:t>r</w:t>
            </w:r>
            <w:r w:rsidRPr="00854BCE">
              <w:rPr>
                <w:color w:val="000000"/>
                <w:sz w:val="20"/>
                <w:szCs w:val="20"/>
              </w:rPr>
              <w:t>ead</w:t>
            </w:r>
            <w:r w:rsidRPr="00854BCE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854BCE">
              <w:rPr>
                <w:color w:val="000000"/>
                <w:sz w:val="20"/>
                <w:szCs w:val="20"/>
              </w:rPr>
              <w:t xml:space="preserve"> and </w:t>
            </w:r>
            <w:proofErr w:type="spellStart"/>
            <w:r w:rsidRPr="00854BCE">
              <w:rPr>
                <w:color w:val="000000"/>
                <w:sz w:val="20"/>
                <w:szCs w:val="20"/>
              </w:rPr>
              <w:t>notat</w:t>
            </w:r>
            <w:r w:rsidRPr="00854BCE">
              <w:rPr>
                <w:color w:val="000000"/>
                <w:sz w:val="20"/>
                <w:szCs w:val="20"/>
                <w:u w:val="single"/>
              </w:rPr>
              <w:t>e</w:t>
            </w:r>
            <w:r w:rsidRPr="00854BCE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854BCE">
              <w:rPr>
                <w:color w:val="000000"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rhythmic patterns that include sixteenth notes, dotted notes, and corresponding rests.</w:t>
            </w:r>
          </w:p>
        </w:tc>
      </w:tr>
      <w:tr w:rsidR="00763CA4" w14:paraId="29A64E6F" w14:textId="77777777" w:rsidTr="00763CA4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BA40CC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A54A030" w14:textId="77777777" w:rsidR="00763CA4" w:rsidRPr="000C130C" w:rsidRDefault="00F87EB9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920F40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6004D5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A63F83" w14:textId="77777777" w:rsidR="00763CA4" w:rsidRDefault="00763CA4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FDF6027" w14:textId="77777777" w:rsidR="00763CA4" w:rsidRPr="00817BBD" w:rsidRDefault="00854BCE" w:rsidP="00763CA4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7890A8" w14:textId="77777777" w:rsidR="00854BCE" w:rsidRPr="00671FA1" w:rsidRDefault="00854BCE" w:rsidP="00854BCE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7.</w:t>
            </w:r>
            <w:r w:rsidRPr="00671FA1">
              <w:rPr>
                <w:strike/>
                <w:sz w:val="20"/>
                <w:szCs w:val="20"/>
              </w:rPr>
              <w:t xml:space="preserve"> 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perform a varied repertoire of music</w:t>
            </w:r>
            <w:r w:rsidRPr="00671FA1">
              <w:rPr>
                <w:strike/>
                <w:sz w:val="20"/>
                <w:szCs w:val="20"/>
              </w:rPr>
              <w:t>., including</w:t>
            </w:r>
          </w:p>
          <w:p w14:paraId="77526AB9" w14:textId="77777777" w:rsidR="00854BCE" w:rsidRPr="00671FA1" w:rsidRDefault="00854BCE" w:rsidP="009A1755">
            <w:pPr>
              <w:pStyle w:val="Paragraph"/>
              <w:numPr>
                <w:ilvl w:val="0"/>
                <w:numId w:val="89"/>
              </w:numPr>
              <w:tabs>
                <w:tab w:val="left" w:pos="360"/>
              </w:tabs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monstrating acceptable performance behaviors;</w:t>
            </w:r>
          </w:p>
          <w:p w14:paraId="2FD5386A" w14:textId="77777777" w:rsidR="00854BCE" w:rsidRPr="00671FA1" w:rsidRDefault="00854BCE" w:rsidP="009A1755">
            <w:pPr>
              <w:pStyle w:val="Paragraph"/>
              <w:numPr>
                <w:ilvl w:val="0"/>
                <w:numId w:val="89"/>
              </w:numPr>
              <w:tabs>
                <w:tab w:val="left" w:pos="360"/>
              </w:tabs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or pla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 written in two or </w:t>
            </w:r>
            <w:r w:rsidRPr="00671FA1">
              <w:rPr>
                <w:sz w:val="20"/>
                <w:szCs w:val="20"/>
                <w:u w:val="single"/>
              </w:rPr>
              <w:t xml:space="preserve">three </w:t>
            </w:r>
            <w:r w:rsidRPr="00671FA1">
              <w:rPr>
                <w:strike/>
                <w:sz w:val="20"/>
                <w:szCs w:val="20"/>
              </w:rPr>
              <w:t>more</w:t>
            </w:r>
            <w:r w:rsidRPr="00671FA1">
              <w:rPr>
                <w:sz w:val="20"/>
                <w:szCs w:val="20"/>
              </w:rPr>
              <w:t xml:space="preserve"> part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1E20211" w14:textId="77777777" w:rsidR="00854BCE" w:rsidRPr="00671FA1" w:rsidRDefault="00854BCE" w:rsidP="009A1755">
            <w:pPr>
              <w:pStyle w:val="Paragraph"/>
              <w:numPr>
                <w:ilvl w:val="0"/>
                <w:numId w:val="89"/>
              </w:numPr>
              <w:tabs>
                <w:tab w:val="left" w:pos="360"/>
              </w:tabs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la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elodies and accompaniments written on the treble staff and/or bass staff.</w:t>
            </w:r>
          </w:p>
          <w:p w14:paraId="76760B8E" w14:textId="77777777" w:rsidR="00763CA4" w:rsidRPr="00763CA4" w:rsidRDefault="00854BCE" w:rsidP="00854BCE">
            <w:pPr>
              <w:pStyle w:val="Paragraph"/>
              <w:tabs>
                <w:tab w:val="left" w:pos="360"/>
              </w:tabs>
              <w:spacing w:after="0"/>
              <w:ind w:left="360" w:hanging="2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Demonstrate appropriate performance practices.</w:t>
            </w:r>
          </w:p>
        </w:tc>
      </w:tr>
      <w:tr w:rsidR="00763CA4" w14:paraId="0445CD23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1BB7F0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E6C5431" w14:textId="77777777" w:rsidR="00763CA4" w:rsidRPr="000C130C" w:rsidRDefault="00F87EB9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E6CC1F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317F87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F635B5" w14:textId="77777777" w:rsidR="00763CA4" w:rsidRDefault="00763CA4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6774E86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0C487E" w14:textId="77777777" w:rsidR="00763CA4" w:rsidRPr="00854BCE" w:rsidRDefault="00854BCE" w:rsidP="00854BCE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color w:val="000000"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7.</w:t>
            </w:r>
            <w:r w:rsidRPr="00671FA1">
              <w:rPr>
                <w:strike/>
                <w:sz w:val="20"/>
                <w:szCs w:val="20"/>
              </w:rPr>
              <w:t xml:space="preserve"> 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sing and/or </w:t>
            </w:r>
            <w:r w:rsidRPr="00671FA1">
              <w:rPr>
                <w:sz w:val="20"/>
                <w:szCs w:val="20"/>
              </w:rPr>
              <w:t xml:space="preserve">play music of </w:t>
            </w:r>
            <w:r w:rsidRPr="00671FA1">
              <w:rPr>
                <w:strike/>
                <w:sz w:val="20"/>
                <w:szCs w:val="20"/>
              </w:rPr>
              <w:t>increas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increased </w:t>
            </w:r>
            <w:r w:rsidRPr="00671FA1">
              <w:rPr>
                <w:sz w:val="20"/>
                <w:szCs w:val="20"/>
              </w:rPr>
              <w:t xml:space="preserve">levels of difficulty on a variety of </w:t>
            </w:r>
            <w:r w:rsidRPr="00671FA1">
              <w:rPr>
                <w:strike/>
                <w:sz w:val="20"/>
                <w:szCs w:val="20"/>
              </w:rPr>
              <w:t xml:space="preserve">pitched and </w:t>
            </w:r>
            <w:proofErr w:type="spellStart"/>
            <w:r w:rsidRPr="00671FA1">
              <w:rPr>
                <w:strike/>
                <w:sz w:val="20"/>
                <w:szCs w:val="20"/>
              </w:rPr>
              <w:t>nonpitched</w:t>
            </w:r>
            <w:proofErr w:type="spellEnd"/>
            <w:r w:rsidRPr="00671FA1">
              <w:rPr>
                <w:sz w:val="20"/>
                <w:szCs w:val="20"/>
              </w:rPr>
              <w:t xml:space="preserve"> instruments.</w:t>
            </w:r>
          </w:p>
        </w:tc>
      </w:tr>
      <w:tr w:rsidR="00763CA4" w14:paraId="1DA0CA64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DB7682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25E14F1" w14:textId="77777777" w:rsidR="00763CA4" w:rsidRPr="000C130C" w:rsidRDefault="00F87EB9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5658D7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9AEA2C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16916B" w14:textId="77777777" w:rsidR="00763CA4" w:rsidRDefault="00763CA4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FD5A463" w14:textId="77777777" w:rsidR="00763CA4" w:rsidRPr="00817BBD" w:rsidRDefault="00854BCE" w:rsidP="00763CA4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106718" w14:textId="77777777" w:rsidR="00854BCE" w:rsidRPr="00671FA1" w:rsidRDefault="00854BCE" w:rsidP="00854BCE">
            <w:pPr>
              <w:pStyle w:val="Paragraph"/>
              <w:tabs>
                <w:tab w:val="left" w:pos="360"/>
              </w:tabs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7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read, count, and </w:t>
            </w:r>
            <w:r w:rsidRPr="00671FA1">
              <w:rPr>
                <w:sz w:val="20"/>
                <w:szCs w:val="20"/>
              </w:rPr>
              <w:t>perform rhythmic patterns</w:t>
            </w:r>
          </w:p>
          <w:p w14:paraId="0A4FEAC0" w14:textId="77777777" w:rsidR="00854BCE" w:rsidRPr="00854BCE" w:rsidRDefault="00854BCE" w:rsidP="009A1755">
            <w:pPr>
              <w:numPr>
                <w:ilvl w:val="0"/>
                <w:numId w:val="90"/>
              </w:numPr>
              <w:tabs>
                <w:tab w:val="left" w:pos="360"/>
              </w:tabs>
              <w:ind w:left="360"/>
              <w:rPr>
                <w:strike/>
                <w:sz w:val="20"/>
                <w:szCs w:val="20"/>
                <w:u w:val="single"/>
              </w:rPr>
            </w:pPr>
            <w:r w:rsidRPr="00854BCE">
              <w:rPr>
                <w:sz w:val="20"/>
                <w:szCs w:val="20"/>
                <w:u w:val="single"/>
              </w:rPr>
              <w:t>Use a counting system.</w:t>
            </w:r>
          </w:p>
          <w:p w14:paraId="36ED71DC" w14:textId="77777777" w:rsidR="00854BCE" w:rsidRPr="00671FA1" w:rsidRDefault="00854BCE" w:rsidP="009A1755">
            <w:pPr>
              <w:numPr>
                <w:ilvl w:val="0"/>
                <w:numId w:val="90"/>
              </w:numPr>
              <w:tabs>
                <w:tab w:val="left" w:pos="360"/>
              </w:tabs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4E35E1E8" w14:textId="77777777" w:rsidR="00854BCE" w:rsidRPr="00671FA1" w:rsidRDefault="00854BCE" w:rsidP="009A1755">
            <w:pPr>
              <w:numPr>
                <w:ilvl w:val="0"/>
                <w:numId w:val="90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Use instruments, body percussion, and voice</w:t>
            </w:r>
            <w:r w:rsidRPr="00671FA1">
              <w:rPr>
                <w:sz w:val="20"/>
                <w:szCs w:val="20"/>
              </w:rPr>
              <w:t>.</w:t>
            </w:r>
          </w:p>
          <w:p w14:paraId="04286B15" w14:textId="77777777" w:rsidR="00763CA4" w:rsidRPr="00854BCE" w:rsidRDefault="00854BCE" w:rsidP="009A1755">
            <w:pPr>
              <w:numPr>
                <w:ilvl w:val="0"/>
                <w:numId w:val="90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that </w:t>
            </w:r>
            <w:proofErr w:type="spellStart"/>
            <w:r w:rsidRPr="00854BCE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clude</w:t>
            </w:r>
            <w:proofErr w:type="spellEnd"/>
            <w:r w:rsidRPr="00671FA1">
              <w:rPr>
                <w:sz w:val="20"/>
                <w:szCs w:val="20"/>
              </w:rPr>
              <w:t xml:space="preserve"> sixteenth notes, dotted notes, and corresponding rests.</w:t>
            </w:r>
            <w:r w:rsidRPr="00671FA1">
              <w:rPr>
                <w:sz w:val="20"/>
                <w:szCs w:val="20"/>
              </w:rPr>
              <w:tab/>
            </w:r>
          </w:p>
        </w:tc>
      </w:tr>
      <w:tr w:rsidR="00763CA4" w14:paraId="0C49446A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8115ED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F32F665" w14:textId="77777777" w:rsidR="00763CA4" w:rsidRPr="000C130C" w:rsidRDefault="00F87EB9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235D9B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CABFC6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2BFF2C" w14:textId="77777777" w:rsidR="00763CA4" w:rsidRDefault="00763CA4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FE91892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606DDC" w14:textId="77777777" w:rsidR="00854BCE" w:rsidRPr="00671FA1" w:rsidRDefault="00854BCE" w:rsidP="00854BCE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7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spond to music with move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2A635C14" w14:textId="77777777" w:rsidR="00854BCE" w:rsidRPr="00671FA1" w:rsidRDefault="00854BCE" w:rsidP="009A1755">
            <w:pPr>
              <w:pStyle w:val="Paragraph"/>
              <w:numPr>
                <w:ilvl w:val="0"/>
                <w:numId w:val="91"/>
              </w:numPr>
              <w:tabs>
                <w:tab w:val="left" w:pos="360"/>
              </w:tabs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ovement to illustrate musical sty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0D025DC" w14:textId="77777777" w:rsidR="00763CA4" w:rsidRPr="00854BCE" w:rsidRDefault="00854BCE" w:rsidP="009A1755">
            <w:pPr>
              <w:pStyle w:val="Paragraph"/>
              <w:numPr>
                <w:ilvl w:val="0"/>
                <w:numId w:val="91"/>
              </w:numPr>
              <w:tabs>
                <w:tab w:val="left" w:pos="360"/>
              </w:tabs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horeography to interpret aspects of musical expression.</w:t>
            </w:r>
          </w:p>
        </w:tc>
      </w:tr>
      <w:tr w:rsidR="00763CA4" w14:paraId="52D72550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D241AA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A2E0893" w14:textId="77777777" w:rsidR="00763CA4" w:rsidRPr="000C130C" w:rsidRDefault="0065686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0BC5F2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B5A6E3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D0215E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F9CD0E5" w14:textId="77777777" w:rsidR="00763CA4" w:rsidRPr="00817BBD" w:rsidRDefault="00854BCE" w:rsidP="00763CA4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E068815" w14:textId="77777777" w:rsidR="00656861" w:rsidRPr="00671FA1" w:rsidRDefault="00656861" w:rsidP="00656861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7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creative thinking </w:t>
            </w:r>
            <w:r w:rsidRPr="00671FA1">
              <w:rPr>
                <w:strike/>
                <w:sz w:val="20"/>
                <w:szCs w:val="20"/>
              </w:rPr>
              <w:t>create music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rough a variety of sound and notational sources</w:t>
            </w:r>
            <w:r w:rsidRPr="00671FA1">
              <w:rPr>
                <w:sz w:val="20"/>
                <w:szCs w:val="20"/>
              </w:rPr>
              <w:t xml:space="preserve"> by </w:t>
            </w:r>
            <w:r w:rsidRPr="00671FA1">
              <w:rPr>
                <w:sz w:val="20"/>
                <w:szCs w:val="20"/>
                <w:u w:val="single"/>
              </w:rPr>
              <w:t>composing and improvising original music</w:t>
            </w:r>
            <w:r w:rsidRPr="00671FA1">
              <w:rPr>
                <w:sz w:val="20"/>
                <w:szCs w:val="20"/>
              </w:rPr>
              <w:t>.</w:t>
            </w:r>
          </w:p>
          <w:p w14:paraId="2B9F4B85" w14:textId="77777777" w:rsidR="00656861" w:rsidRPr="00671FA1" w:rsidRDefault="00656861" w:rsidP="009A1755">
            <w:pPr>
              <w:pStyle w:val="Paragraph"/>
              <w:numPr>
                <w:ilvl w:val="0"/>
                <w:numId w:val="82"/>
              </w:numPr>
              <w:tabs>
                <w:tab w:val="left" w:pos="360"/>
              </w:tabs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mprovi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eight-measure melodic and rhythmic phras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9210882" w14:textId="77777777" w:rsidR="00656861" w:rsidRPr="00671FA1" w:rsidRDefault="00656861" w:rsidP="009A1755">
            <w:pPr>
              <w:pStyle w:val="Paragraph"/>
              <w:numPr>
                <w:ilvl w:val="0"/>
                <w:numId w:val="82"/>
              </w:numPr>
              <w:tabs>
                <w:tab w:val="left" w:pos="360"/>
              </w:tabs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eight-measure melodies and rhythms.</w:t>
            </w:r>
          </w:p>
          <w:p w14:paraId="235018E1" w14:textId="77777777" w:rsidR="00763CA4" w:rsidRPr="00656861" w:rsidRDefault="00656861" w:rsidP="009A1755">
            <w:pPr>
              <w:pStyle w:val="Paragraph"/>
              <w:numPr>
                <w:ilvl w:val="0"/>
                <w:numId w:val="82"/>
              </w:numPr>
              <w:tabs>
                <w:tab w:val="left" w:pos="360"/>
              </w:tabs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Arrange an existing musical antecedent phrase and consequent phrase.</w:t>
            </w:r>
          </w:p>
        </w:tc>
      </w:tr>
      <w:tr w:rsidR="00763CA4" w14:paraId="68B297CF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BF4309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7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E7B6300" w14:textId="77777777" w:rsidR="00656861" w:rsidRPr="000C130C" w:rsidRDefault="0065686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5</w:t>
            </w:r>
          </w:p>
          <w:p w14:paraId="7E91A959" w14:textId="77777777" w:rsidR="00763CA4" w:rsidRPr="000C130C" w:rsidRDefault="0065686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6</w:t>
            </w:r>
          </w:p>
          <w:p w14:paraId="351ABDEF" w14:textId="77777777" w:rsidR="00656861" w:rsidRPr="000C130C" w:rsidRDefault="0065686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7</w:t>
            </w:r>
          </w:p>
          <w:p w14:paraId="5DF54460" w14:textId="77777777" w:rsidR="00656861" w:rsidRPr="000C130C" w:rsidRDefault="0065686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8</w:t>
            </w:r>
          </w:p>
          <w:p w14:paraId="254D0CD0" w14:textId="77777777" w:rsidR="00656861" w:rsidRPr="000C130C" w:rsidRDefault="0065686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9</w:t>
            </w:r>
          </w:p>
          <w:p w14:paraId="17F15DA8" w14:textId="77777777" w:rsidR="00656861" w:rsidRPr="000C130C" w:rsidRDefault="0065686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1</w:t>
            </w:r>
          </w:p>
          <w:p w14:paraId="21A2C48F" w14:textId="77777777" w:rsidR="00656861" w:rsidRPr="000C130C" w:rsidRDefault="00656861" w:rsidP="00763CA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5B6335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F9F079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8B347E" w14:textId="77777777" w:rsidR="00763CA4" w:rsidRDefault="00763CA4" w:rsidP="00763CA4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26973C9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8B875D" w14:textId="77777777" w:rsidR="00656861" w:rsidRPr="00854BCE" w:rsidRDefault="00656861" w:rsidP="00656861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854BCE">
              <w:rPr>
                <w:sz w:val="20"/>
                <w:szCs w:val="20"/>
              </w:rPr>
              <w:t>7.</w:t>
            </w:r>
            <w:r w:rsidRPr="00854BCE">
              <w:rPr>
                <w:strike/>
                <w:sz w:val="20"/>
                <w:szCs w:val="20"/>
              </w:rPr>
              <w:t>7</w:t>
            </w:r>
            <w:r w:rsidRPr="00854BCE">
              <w:rPr>
                <w:sz w:val="20"/>
                <w:szCs w:val="20"/>
                <w:u w:val="single"/>
              </w:rPr>
              <w:t>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854BCE">
              <w:rPr>
                <w:sz w:val="20"/>
                <w:szCs w:val="20"/>
              </w:rPr>
              <w:t xml:space="preserve">explore historical and cultural </w:t>
            </w:r>
            <w:r w:rsidRPr="00854BCE">
              <w:rPr>
                <w:strike/>
                <w:sz w:val="20"/>
                <w:szCs w:val="20"/>
              </w:rPr>
              <w:t>aspects</w:t>
            </w:r>
            <w:r w:rsidRPr="00854BCE">
              <w:rPr>
                <w:sz w:val="20"/>
                <w:szCs w:val="20"/>
              </w:rPr>
              <w:t xml:space="preserve"> </w:t>
            </w:r>
            <w:r w:rsidRPr="00854BCE">
              <w:rPr>
                <w:sz w:val="20"/>
                <w:szCs w:val="20"/>
                <w:u w:val="single"/>
              </w:rPr>
              <w:t>influences</w:t>
            </w:r>
            <w:r w:rsidRPr="00854BCE">
              <w:rPr>
                <w:sz w:val="20"/>
                <w:szCs w:val="20"/>
              </w:rPr>
              <w:t xml:space="preserve"> of music</w:t>
            </w:r>
            <w:r w:rsidRPr="00854BCE">
              <w:rPr>
                <w:sz w:val="20"/>
                <w:szCs w:val="20"/>
                <w:u w:val="single"/>
              </w:rPr>
              <w:t>.</w:t>
            </w:r>
            <w:r w:rsidRPr="00854BCE">
              <w:rPr>
                <w:sz w:val="20"/>
                <w:szCs w:val="20"/>
              </w:rPr>
              <w:t xml:space="preserve"> </w:t>
            </w:r>
            <w:r w:rsidRPr="00854BCE">
              <w:rPr>
                <w:strike/>
                <w:sz w:val="20"/>
                <w:szCs w:val="20"/>
              </w:rPr>
              <w:t>by</w:t>
            </w:r>
          </w:p>
          <w:p w14:paraId="5DD4CE1B" w14:textId="77777777" w:rsidR="00656861" w:rsidRPr="00854BCE" w:rsidRDefault="00656861" w:rsidP="009A1755">
            <w:pPr>
              <w:pStyle w:val="SOLNumberedBullet"/>
              <w:numPr>
                <w:ilvl w:val="0"/>
                <w:numId w:val="86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854BCE">
              <w:rPr>
                <w:strike/>
                <w:sz w:val="20"/>
                <w:szCs w:val="20"/>
              </w:rPr>
              <w:t>identifying and</w:t>
            </w:r>
            <w:r w:rsidRPr="00854BCE">
              <w:rPr>
                <w:sz w:val="20"/>
                <w:szCs w:val="20"/>
                <w:u w:val="single"/>
              </w:rPr>
              <w:t xml:space="preserve"> a. </w:t>
            </w:r>
            <w:proofErr w:type="spellStart"/>
            <w:r w:rsidRPr="00854BCE">
              <w:rPr>
                <w:sz w:val="20"/>
                <w:szCs w:val="20"/>
                <w:u w:val="single"/>
              </w:rPr>
              <w:t>D</w:t>
            </w:r>
            <w:r w:rsidRPr="00854BCE">
              <w:rPr>
                <w:strike/>
                <w:sz w:val="20"/>
                <w:szCs w:val="20"/>
              </w:rPr>
              <w:t>d</w:t>
            </w:r>
            <w:r w:rsidRPr="00854BCE">
              <w:rPr>
                <w:sz w:val="20"/>
                <w:szCs w:val="20"/>
              </w:rPr>
              <w:t>escrib</w:t>
            </w:r>
            <w:r w:rsidRPr="00854BCE">
              <w:rPr>
                <w:sz w:val="20"/>
                <w:szCs w:val="20"/>
                <w:u w:val="single"/>
              </w:rPr>
              <w:t>e</w:t>
            </w:r>
            <w:r w:rsidRPr="00854BCE">
              <w:rPr>
                <w:strike/>
                <w:sz w:val="20"/>
                <w:szCs w:val="20"/>
              </w:rPr>
              <w:t>ing</w:t>
            </w:r>
            <w:proofErr w:type="spellEnd"/>
            <w:r w:rsidRPr="00854BCE">
              <w:rPr>
                <w:sz w:val="20"/>
                <w:szCs w:val="20"/>
              </w:rPr>
              <w:t xml:space="preserve"> the </w:t>
            </w:r>
            <w:proofErr w:type="spellStart"/>
            <w:r w:rsidRPr="00854BCE">
              <w:rPr>
                <w:sz w:val="20"/>
                <w:szCs w:val="20"/>
              </w:rPr>
              <w:t>cultur</w:t>
            </w:r>
            <w:r w:rsidRPr="00854BCE">
              <w:rPr>
                <w:strike/>
                <w:sz w:val="20"/>
                <w:szCs w:val="20"/>
              </w:rPr>
              <w:t>es</w:t>
            </w:r>
            <w:r w:rsidRPr="00854BCE">
              <w:rPr>
                <w:sz w:val="20"/>
                <w:szCs w:val="20"/>
                <w:u w:val="single"/>
              </w:rPr>
              <w:t>al</w:t>
            </w:r>
            <w:proofErr w:type="spellEnd"/>
            <w:r w:rsidRPr="00854BCE">
              <w:rPr>
                <w:sz w:val="20"/>
                <w:szCs w:val="20"/>
                <w:u w:val="single"/>
              </w:rPr>
              <w:t xml:space="preserve"> influences</w:t>
            </w:r>
            <w:r w:rsidRPr="00854BCE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854BCE">
              <w:rPr>
                <w:sz w:val="20"/>
                <w:szCs w:val="20"/>
                <w:u w:val="single"/>
              </w:rPr>
              <w:t>.</w:t>
            </w:r>
            <w:r w:rsidRPr="00854BCE">
              <w:rPr>
                <w:strike/>
                <w:sz w:val="20"/>
                <w:szCs w:val="20"/>
              </w:rPr>
              <w:t>;</w:t>
            </w:r>
          </w:p>
          <w:p w14:paraId="47F3D20D" w14:textId="77777777" w:rsidR="00656861" w:rsidRPr="00854BCE" w:rsidRDefault="00656861" w:rsidP="009A1755">
            <w:pPr>
              <w:pStyle w:val="SOLNumberedBullet"/>
              <w:numPr>
                <w:ilvl w:val="0"/>
                <w:numId w:val="86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854BCE">
              <w:rPr>
                <w:sz w:val="20"/>
                <w:szCs w:val="20"/>
                <w:u w:val="single"/>
              </w:rPr>
              <w:t xml:space="preserve">b. </w:t>
            </w:r>
            <w:proofErr w:type="spellStart"/>
            <w:r w:rsidRPr="00854BCE">
              <w:rPr>
                <w:sz w:val="20"/>
                <w:szCs w:val="20"/>
                <w:u w:val="single"/>
              </w:rPr>
              <w:t>C</w:t>
            </w:r>
            <w:r w:rsidRPr="00854BCE">
              <w:rPr>
                <w:strike/>
                <w:sz w:val="20"/>
                <w:szCs w:val="20"/>
              </w:rPr>
              <w:t>c</w:t>
            </w:r>
            <w:r w:rsidRPr="00854BCE">
              <w:rPr>
                <w:sz w:val="20"/>
                <w:szCs w:val="20"/>
              </w:rPr>
              <w:t>ompar</w:t>
            </w:r>
            <w:r w:rsidRPr="00854BCE">
              <w:rPr>
                <w:sz w:val="20"/>
                <w:szCs w:val="20"/>
                <w:u w:val="single"/>
              </w:rPr>
              <w:t>e</w:t>
            </w:r>
            <w:r w:rsidRPr="00854BCE">
              <w:rPr>
                <w:strike/>
                <w:sz w:val="20"/>
                <w:szCs w:val="20"/>
              </w:rPr>
              <w:t>ing</w:t>
            </w:r>
            <w:proofErr w:type="spellEnd"/>
            <w:r w:rsidRPr="00854BCE">
              <w:rPr>
                <w:sz w:val="20"/>
                <w:szCs w:val="20"/>
              </w:rPr>
              <w:t xml:space="preserve"> and contrast</w:t>
            </w:r>
            <w:r w:rsidRPr="00854BCE">
              <w:rPr>
                <w:strike/>
                <w:sz w:val="20"/>
                <w:szCs w:val="20"/>
              </w:rPr>
              <w:t>ing</w:t>
            </w:r>
            <w:r w:rsidRPr="00854BCE">
              <w:rPr>
                <w:sz w:val="20"/>
                <w:szCs w:val="20"/>
              </w:rPr>
              <w:t xml:space="preserve"> a variety of musical styles</w:t>
            </w:r>
            <w:r w:rsidRPr="00854BCE">
              <w:rPr>
                <w:strike/>
                <w:sz w:val="20"/>
                <w:szCs w:val="20"/>
              </w:rPr>
              <w:t>,</w:t>
            </w:r>
            <w:r w:rsidRPr="00854BCE">
              <w:rPr>
                <w:sz w:val="20"/>
                <w:szCs w:val="20"/>
              </w:rPr>
              <w:t xml:space="preserve"> using music terminology</w:t>
            </w:r>
            <w:r w:rsidRPr="00854BCE">
              <w:rPr>
                <w:sz w:val="20"/>
                <w:szCs w:val="20"/>
                <w:u w:val="single"/>
              </w:rPr>
              <w:t>.</w:t>
            </w:r>
            <w:r w:rsidRPr="00854BCE">
              <w:rPr>
                <w:strike/>
                <w:sz w:val="20"/>
                <w:szCs w:val="20"/>
              </w:rPr>
              <w:t>;</w:t>
            </w:r>
          </w:p>
          <w:p w14:paraId="6FCE1A4E" w14:textId="77777777" w:rsidR="00656861" w:rsidRPr="00854BCE" w:rsidRDefault="00656861" w:rsidP="009A1755">
            <w:pPr>
              <w:pStyle w:val="SOLNumberedBullet"/>
              <w:numPr>
                <w:ilvl w:val="0"/>
                <w:numId w:val="86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854BCE">
              <w:rPr>
                <w:sz w:val="20"/>
                <w:szCs w:val="20"/>
                <w:u w:val="single"/>
              </w:rPr>
              <w:t xml:space="preserve">c. </w:t>
            </w:r>
            <w:proofErr w:type="spellStart"/>
            <w:r w:rsidRPr="00854BCE">
              <w:rPr>
                <w:sz w:val="20"/>
                <w:szCs w:val="20"/>
                <w:u w:val="single"/>
              </w:rPr>
              <w:t>C</w:t>
            </w:r>
            <w:r w:rsidRPr="00854BCE">
              <w:rPr>
                <w:strike/>
                <w:sz w:val="20"/>
                <w:szCs w:val="20"/>
              </w:rPr>
              <w:t>c</w:t>
            </w:r>
            <w:r w:rsidRPr="00854BCE">
              <w:rPr>
                <w:sz w:val="20"/>
                <w:szCs w:val="20"/>
              </w:rPr>
              <w:t>ompar</w:t>
            </w:r>
            <w:r w:rsidRPr="00854BCE">
              <w:rPr>
                <w:sz w:val="20"/>
                <w:szCs w:val="20"/>
                <w:u w:val="single"/>
              </w:rPr>
              <w:t>e</w:t>
            </w:r>
            <w:r w:rsidRPr="00854BCE">
              <w:rPr>
                <w:strike/>
                <w:sz w:val="20"/>
                <w:szCs w:val="20"/>
              </w:rPr>
              <w:t>ing</w:t>
            </w:r>
            <w:proofErr w:type="spellEnd"/>
            <w:r w:rsidRPr="00854BCE">
              <w:rPr>
                <w:sz w:val="20"/>
                <w:szCs w:val="20"/>
              </w:rPr>
              <w:t xml:space="preserve"> and contrast</w:t>
            </w:r>
            <w:r w:rsidRPr="00854BCE">
              <w:rPr>
                <w:strike/>
                <w:sz w:val="20"/>
                <w:szCs w:val="20"/>
              </w:rPr>
              <w:t>ing</w:t>
            </w:r>
            <w:r w:rsidRPr="00854BCE">
              <w:rPr>
                <w:sz w:val="20"/>
                <w:szCs w:val="20"/>
              </w:rPr>
              <w:t xml:space="preserve"> the functions of music in a variety of cultures</w:t>
            </w:r>
            <w:r w:rsidRPr="00854BCE">
              <w:rPr>
                <w:sz w:val="20"/>
                <w:szCs w:val="20"/>
                <w:u w:val="single"/>
              </w:rPr>
              <w:t>.</w:t>
            </w:r>
            <w:r w:rsidRPr="00854BCE">
              <w:rPr>
                <w:strike/>
                <w:sz w:val="20"/>
                <w:szCs w:val="20"/>
              </w:rPr>
              <w:t>;</w:t>
            </w:r>
            <w:r w:rsidRPr="00854BCE">
              <w:rPr>
                <w:sz w:val="20"/>
                <w:szCs w:val="20"/>
              </w:rPr>
              <w:t xml:space="preserve"> </w:t>
            </w:r>
          </w:p>
          <w:p w14:paraId="50D41D84" w14:textId="77777777" w:rsidR="00656861" w:rsidRPr="00854BCE" w:rsidRDefault="00854BCE" w:rsidP="009A1755">
            <w:pPr>
              <w:pStyle w:val="SOLNumberedBullet"/>
              <w:numPr>
                <w:ilvl w:val="0"/>
                <w:numId w:val="86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854BCE">
              <w:rPr>
                <w:sz w:val="20"/>
                <w:szCs w:val="20"/>
                <w:u w:val="single"/>
              </w:rPr>
              <w:t xml:space="preserve">The student will </w:t>
            </w:r>
            <w:proofErr w:type="spellStart"/>
            <w:r w:rsidRPr="00854BCE">
              <w:rPr>
                <w:sz w:val="20"/>
                <w:szCs w:val="20"/>
              </w:rPr>
              <w:t>describ</w:t>
            </w:r>
            <w:r w:rsidRPr="00854BCE">
              <w:rPr>
                <w:sz w:val="20"/>
                <w:szCs w:val="20"/>
                <w:u w:val="single"/>
              </w:rPr>
              <w:t>e</w:t>
            </w:r>
            <w:r w:rsidRPr="00854BCE">
              <w:rPr>
                <w:strike/>
                <w:sz w:val="20"/>
                <w:szCs w:val="20"/>
              </w:rPr>
              <w:t>ing</w:t>
            </w:r>
            <w:proofErr w:type="spellEnd"/>
            <w:r w:rsidRPr="00854BCE">
              <w:rPr>
                <w:sz w:val="20"/>
                <w:szCs w:val="20"/>
              </w:rPr>
              <w:t xml:space="preserve"> how musicians, consumers of music, and music advocates impact the community</w:t>
            </w:r>
            <w:r w:rsidRPr="00854BCE">
              <w:rPr>
                <w:sz w:val="20"/>
                <w:szCs w:val="20"/>
                <w:u w:val="single"/>
              </w:rPr>
              <w:t>.</w:t>
            </w:r>
            <w:r w:rsidRPr="00854BCE">
              <w:rPr>
                <w:strike/>
                <w:sz w:val="20"/>
                <w:szCs w:val="20"/>
              </w:rPr>
              <w:t>;</w:t>
            </w:r>
            <w:r w:rsidRPr="00854BCE">
              <w:rPr>
                <w:sz w:val="20"/>
                <w:szCs w:val="20"/>
              </w:rPr>
              <w:t xml:space="preserve"> </w:t>
            </w:r>
            <w:r w:rsidR="00656861" w:rsidRPr="00854BCE">
              <w:rPr>
                <w:sz w:val="20"/>
                <w:szCs w:val="20"/>
              </w:rPr>
              <w:t>[Moved to 7.7]</w:t>
            </w:r>
          </w:p>
          <w:p w14:paraId="747D4277" w14:textId="77777777" w:rsidR="00656861" w:rsidRPr="00854BCE" w:rsidRDefault="00656861" w:rsidP="009A1755">
            <w:pPr>
              <w:pStyle w:val="SOLNumberedBullet"/>
              <w:numPr>
                <w:ilvl w:val="0"/>
                <w:numId w:val="86"/>
              </w:numPr>
              <w:tabs>
                <w:tab w:val="left" w:pos="360"/>
              </w:tabs>
              <w:ind w:left="360"/>
              <w:rPr>
                <w:sz w:val="20"/>
                <w:szCs w:val="20"/>
                <w:u w:val="single"/>
              </w:rPr>
            </w:pPr>
            <w:r w:rsidRPr="00854BCE">
              <w:rPr>
                <w:sz w:val="20"/>
                <w:szCs w:val="20"/>
                <w:u w:val="single"/>
              </w:rPr>
              <w:t xml:space="preserve">The student will </w:t>
            </w:r>
            <w:proofErr w:type="spellStart"/>
            <w:r w:rsidRPr="00854BCE">
              <w:rPr>
                <w:sz w:val="20"/>
                <w:szCs w:val="20"/>
              </w:rPr>
              <w:t>compar</w:t>
            </w:r>
            <w:r w:rsidRPr="00854BCE">
              <w:rPr>
                <w:sz w:val="20"/>
                <w:szCs w:val="20"/>
                <w:u w:val="single"/>
              </w:rPr>
              <w:t>e</w:t>
            </w:r>
            <w:r w:rsidRPr="00854BCE">
              <w:rPr>
                <w:strike/>
                <w:sz w:val="20"/>
                <w:szCs w:val="20"/>
              </w:rPr>
              <w:t>ing</w:t>
            </w:r>
            <w:proofErr w:type="spellEnd"/>
            <w:r w:rsidRPr="00854BCE">
              <w:rPr>
                <w:sz w:val="20"/>
                <w:szCs w:val="20"/>
              </w:rPr>
              <w:t xml:space="preserve"> and contrast</w:t>
            </w:r>
            <w:r w:rsidRPr="00854BCE">
              <w:rPr>
                <w:strike/>
                <w:sz w:val="20"/>
                <w:szCs w:val="20"/>
              </w:rPr>
              <w:t>ing</w:t>
            </w:r>
            <w:r w:rsidRPr="00854BCE">
              <w:rPr>
                <w:sz w:val="20"/>
                <w:szCs w:val="20"/>
              </w:rPr>
              <w:t xml:space="preserve"> career options in music</w:t>
            </w:r>
            <w:r w:rsidRPr="00854BCE">
              <w:rPr>
                <w:sz w:val="20"/>
                <w:szCs w:val="20"/>
                <w:u w:val="single"/>
              </w:rPr>
              <w:t xml:space="preserve"> in relation to career preparation.</w:t>
            </w:r>
            <w:r w:rsidRPr="00854BCE">
              <w:rPr>
                <w:strike/>
                <w:sz w:val="20"/>
                <w:szCs w:val="20"/>
              </w:rPr>
              <w:t xml:space="preserve">; </w:t>
            </w:r>
            <w:r w:rsidRPr="00854BCE">
              <w:rPr>
                <w:sz w:val="20"/>
                <w:szCs w:val="20"/>
              </w:rPr>
              <w:t>[Moved to 7.9]</w:t>
            </w:r>
          </w:p>
          <w:p w14:paraId="046BD68E" w14:textId="77777777" w:rsidR="00656861" w:rsidRPr="00854BCE" w:rsidRDefault="00656861" w:rsidP="009A1755">
            <w:pPr>
              <w:pStyle w:val="SOLNumberedBullet"/>
              <w:numPr>
                <w:ilvl w:val="0"/>
                <w:numId w:val="86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854BCE">
              <w:rPr>
                <w:color w:val="000000"/>
                <w:sz w:val="20"/>
                <w:szCs w:val="20"/>
                <w:u w:val="single"/>
              </w:rPr>
              <w:t xml:space="preserve">The student will </w:t>
            </w:r>
            <w:r w:rsidR="00854BCE" w:rsidRPr="00854BCE">
              <w:rPr>
                <w:strike/>
                <w:sz w:val="20"/>
                <w:szCs w:val="20"/>
              </w:rPr>
              <w:t xml:space="preserve">examining the </w:t>
            </w:r>
            <w:proofErr w:type="spellStart"/>
            <w:r w:rsidRPr="00854BCE">
              <w:rPr>
                <w:sz w:val="20"/>
                <w:szCs w:val="20"/>
              </w:rPr>
              <w:t>relat</w:t>
            </w:r>
            <w:r w:rsidR="00854BCE" w:rsidRPr="00854BCE">
              <w:rPr>
                <w:strike/>
                <w:sz w:val="20"/>
                <w:szCs w:val="20"/>
              </w:rPr>
              <w:t>ionship</w:t>
            </w:r>
            <w:r w:rsidRPr="00854BCE">
              <w:rPr>
                <w:sz w:val="20"/>
                <w:szCs w:val="20"/>
                <w:u w:val="single"/>
              </w:rPr>
              <w:t>e</w:t>
            </w:r>
            <w:proofErr w:type="spellEnd"/>
            <w:r w:rsidR="00854BCE" w:rsidRPr="00854BCE">
              <w:rPr>
                <w:strike/>
                <w:sz w:val="20"/>
                <w:szCs w:val="20"/>
              </w:rPr>
              <w:t xml:space="preserve"> of</w:t>
            </w:r>
            <w:r w:rsidRPr="00854BCE">
              <w:rPr>
                <w:sz w:val="20"/>
                <w:szCs w:val="20"/>
              </w:rPr>
              <w:t xml:space="preserve"> music to the other fine arts</w:t>
            </w:r>
            <w:r w:rsidR="00854BCE" w:rsidRPr="00854BCE">
              <w:rPr>
                <w:sz w:val="20"/>
                <w:szCs w:val="20"/>
                <w:u w:val="single"/>
              </w:rPr>
              <w:t>.</w:t>
            </w:r>
            <w:r w:rsidRPr="00854BCE">
              <w:rPr>
                <w:strike/>
                <w:sz w:val="20"/>
                <w:szCs w:val="20"/>
              </w:rPr>
              <w:t xml:space="preserve"> and other fields of knowledge;</w:t>
            </w:r>
            <w:r w:rsidRPr="00854BCE">
              <w:rPr>
                <w:sz w:val="20"/>
                <w:szCs w:val="20"/>
              </w:rPr>
              <w:t xml:space="preserve"> [Moved to 7.11]</w:t>
            </w:r>
          </w:p>
          <w:p w14:paraId="3812BADC" w14:textId="77777777" w:rsidR="00656861" w:rsidRPr="00854BCE" w:rsidRDefault="00854BCE" w:rsidP="009A1755">
            <w:pPr>
              <w:pStyle w:val="SOLNumberedBullet"/>
              <w:numPr>
                <w:ilvl w:val="0"/>
                <w:numId w:val="86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854BCE">
              <w:rPr>
                <w:sz w:val="20"/>
                <w:szCs w:val="20"/>
                <w:u w:val="single"/>
              </w:rPr>
              <w:t xml:space="preserve">The student will identify and apply digital citizenship skills related to intellectual property in music research, performance, and </w:t>
            </w:r>
            <w:proofErr w:type="spellStart"/>
            <w:r w:rsidRPr="00854BCE">
              <w:rPr>
                <w:sz w:val="20"/>
                <w:szCs w:val="20"/>
                <w:u w:val="single"/>
              </w:rPr>
              <w:t>sharing</w:t>
            </w:r>
            <w:r w:rsidRPr="00854BCE">
              <w:rPr>
                <w:sz w:val="20"/>
                <w:szCs w:val="20"/>
              </w:rPr>
              <w:t>.</w:t>
            </w:r>
            <w:r w:rsidRPr="00854BCE">
              <w:rPr>
                <w:strike/>
                <w:sz w:val="20"/>
                <w:szCs w:val="20"/>
              </w:rPr>
              <w:t>applying</w:t>
            </w:r>
            <w:proofErr w:type="spellEnd"/>
            <w:r w:rsidRPr="00854BCE">
              <w:rPr>
                <w:strike/>
                <w:sz w:val="20"/>
                <w:szCs w:val="20"/>
              </w:rPr>
              <w:t xml:space="preserve"> ethical standards in the use of social media and copyrighted materials; and </w:t>
            </w:r>
            <w:r w:rsidR="00656861" w:rsidRPr="00854BCE">
              <w:rPr>
                <w:sz w:val="20"/>
                <w:szCs w:val="20"/>
              </w:rPr>
              <w:t>[Moved to 7.8]</w:t>
            </w:r>
          </w:p>
          <w:p w14:paraId="41976961" w14:textId="77777777" w:rsidR="00763CA4" w:rsidRPr="00854BCE" w:rsidRDefault="00854BCE" w:rsidP="009A1755">
            <w:pPr>
              <w:pStyle w:val="SOLNumberedBullet"/>
              <w:numPr>
                <w:ilvl w:val="0"/>
                <w:numId w:val="86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854BCE">
              <w:rPr>
                <w:sz w:val="20"/>
                <w:szCs w:val="20"/>
                <w:u w:val="single"/>
              </w:rPr>
              <w:t xml:space="preserve">The student will describe and demonstrate collaboration and communication skills for music, including active </w:t>
            </w:r>
            <w:proofErr w:type="spellStart"/>
            <w:r w:rsidRPr="00854BCE">
              <w:rPr>
                <w:sz w:val="20"/>
                <w:szCs w:val="20"/>
                <w:u w:val="single"/>
              </w:rPr>
              <w:t>listening.</w:t>
            </w:r>
            <w:r w:rsidR="00656861" w:rsidRPr="00854BCE">
              <w:rPr>
                <w:strike/>
                <w:sz w:val="20"/>
                <w:szCs w:val="20"/>
              </w:rPr>
              <w:t>consistently</w:t>
            </w:r>
            <w:proofErr w:type="spellEnd"/>
            <w:r w:rsidR="00656861" w:rsidRPr="00854BCE">
              <w:rPr>
                <w:strike/>
                <w:sz w:val="20"/>
                <w:szCs w:val="20"/>
              </w:rPr>
              <w:t xml:space="preserve"> demonstrating concert etiquette as an active listener or participant.</w:t>
            </w:r>
            <w:r w:rsidR="00656861" w:rsidRPr="00854BCE">
              <w:rPr>
                <w:sz w:val="20"/>
                <w:szCs w:val="20"/>
              </w:rPr>
              <w:t xml:space="preserve"> [Moved to 7.5]</w:t>
            </w:r>
          </w:p>
        </w:tc>
      </w:tr>
      <w:tr w:rsidR="00763CA4" w14:paraId="05071A55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76DDC8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927059E" w14:textId="77777777" w:rsidR="00763CA4" w:rsidRPr="000C130C" w:rsidRDefault="0065686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0F4E93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461E84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0D81DF" w14:textId="77777777" w:rsidR="00763CA4" w:rsidRDefault="00763CA4" w:rsidP="00763CA4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D3C32A3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6F5CE6" w14:textId="77777777" w:rsidR="00656861" w:rsidRPr="00671FA1" w:rsidRDefault="00656861" w:rsidP="00656861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7.</w:t>
            </w:r>
            <w:r w:rsidRPr="00671FA1">
              <w:rPr>
                <w:strike/>
                <w:sz w:val="20"/>
                <w:szCs w:val="20"/>
              </w:rPr>
              <w:t xml:space="preserve"> 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analyze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  <w:r w:rsidRPr="00671FA1">
              <w:rPr>
                <w:sz w:val="20"/>
                <w:szCs w:val="20"/>
              </w:rPr>
              <w:t xml:space="preserve"> interpret</w:t>
            </w:r>
            <w:r w:rsidRPr="00671FA1">
              <w:rPr>
                <w:sz w:val="20"/>
                <w:szCs w:val="20"/>
                <w:u w:val="single"/>
              </w:rPr>
              <w:t>, and evaluate</w:t>
            </w:r>
            <w:r w:rsidRPr="00671FA1">
              <w:rPr>
                <w:sz w:val="20"/>
                <w:szCs w:val="20"/>
              </w:rPr>
              <w:t xml:space="preserve">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204BBA8C" w14:textId="77777777" w:rsidR="00656861" w:rsidRPr="00671FA1" w:rsidRDefault="00656861" w:rsidP="009A1755">
            <w:pPr>
              <w:pStyle w:val="Paragraph"/>
              <w:numPr>
                <w:ilvl w:val="0"/>
                <w:numId w:val="84"/>
              </w:numPr>
              <w:tabs>
                <w:tab w:val="left" w:pos="360"/>
                <w:tab w:val="left" w:pos="1800"/>
              </w:tabs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plaining the importance of cultural influences and historical context for the interpretation of works of music; and</w:t>
            </w:r>
            <w:r w:rsidRPr="00671FA1">
              <w:rPr>
                <w:sz w:val="20"/>
                <w:szCs w:val="20"/>
              </w:rPr>
              <w:t xml:space="preserve"> [Moved to 7.6]</w:t>
            </w:r>
          </w:p>
          <w:p w14:paraId="14406248" w14:textId="77777777" w:rsidR="00763CA4" w:rsidRPr="00656861" w:rsidRDefault="00656861" w:rsidP="009A1755">
            <w:pPr>
              <w:pStyle w:val="Paragraph"/>
              <w:numPr>
                <w:ilvl w:val="0"/>
                <w:numId w:val="84"/>
              </w:numPr>
              <w:tabs>
                <w:tab w:val="left" w:pos="360"/>
              </w:tabs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i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and music terminology.</w:t>
            </w:r>
          </w:p>
        </w:tc>
      </w:tr>
      <w:tr w:rsidR="00763CA4" w14:paraId="3F5539B5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89EEDD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29D9922" w14:textId="77777777" w:rsidR="00763CA4" w:rsidRPr="000C130C" w:rsidRDefault="00656861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088925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81F11B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0BA082" w14:textId="77777777" w:rsidR="00763CA4" w:rsidRDefault="00763CA4" w:rsidP="00763CA4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E1963D6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17BC98" w14:textId="77777777" w:rsidR="00656861" w:rsidRPr="00671FA1" w:rsidRDefault="00656861" w:rsidP="00656861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7.9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evaluate and critique music by</w:t>
            </w:r>
          </w:p>
          <w:p w14:paraId="5CAAE15E" w14:textId="77777777" w:rsidR="00656861" w:rsidRPr="00671FA1" w:rsidRDefault="00656861" w:rsidP="009A1755">
            <w:pPr>
              <w:pStyle w:val="SOLNumberedBullet"/>
              <w:numPr>
                <w:ilvl w:val="0"/>
                <w:numId w:val="85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.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294BE4C" w14:textId="77777777" w:rsidR="00763CA4" w:rsidRPr="00656861" w:rsidRDefault="00656861" w:rsidP="009A1755">
            <w:pPr>
              <w:pStyle w:val="SOLNumberedBullet"/>
              <w:numPr>
                <w:ilvl w:val="0"/>
                <w:numId w:val="85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.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for critiquing musical performances of self and others.</w:t>
            </w:r>
          </w:p>
        </w:tc>
      </w:tr>
      <w:tr w:rsidR="00763CA4" w14:paraId="08A6097C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93B543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9DA362" w14:textId="77777777" w:rsidR="00763CA4" w:rsidRPr="000C130C" w:rsidRDefault="00854BCE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91AA7C" w14:textId="77777777" w:rsidR="00763CA4" w:rsidRPr="00817BBD" w:rsidRDefault="00854BCE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46469E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0FE0B5" w14:textId="77777777" w:rsidR="00763CA4" w:rsidRDefault="00854BCE" w:rsidP="00763CA4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02C5A44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8FCCBA" w14:textId="77777777" w:rsidR="00854BCE" w:rsidRPr="00671FA1" w:rsidRDefault="00854BCE" w:rsidP="00854BCE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7.</w:t>
            </w:r>
            <w:r w:rsidRPr="00671FA1">
              <w:rPr>
                <w:strike/>
                <w:sz w:val="20"/>
                <w:szCs w:val="20"/>
              </w:rPr>
              <w:t xml:space="preserve"> 10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37ADD63C" w14:textId="77777777" w:rsidR="00854BCE" w:rsidRPr="00671FA1" w:rsidRDefault="00854BCE" w:rsidP="009A1755">
            <w:pPr>
              <w:pStyle w:val="SOLNumberedBullet"/>
              <w:numPr>
                <w:ilvl w:val="0"/>
                <w:numId w:val="87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r w:rsidRPr="00671FA1">
              <w:rPr>
                <w:strike/>
                <w:sz w:val="20"/>
                <w:szCs w:val="20"/>
              </w:rPr>
              <w:t>describing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how </w:t>
            </w:r>
            <w:r w:rsidRPr="00671FA1">
              <w:rPr>
                <w:sz w:val="20"/>
                <w:szCs w:val="20"/>
                <w:u w:val="single"/>
              </w:rPr>
              <w:t xml:space="preserve">the </w:t>
            </w:r>
            <w:r w:rsidRPr="00671FA1">
              <w:rPr>
                <w:strike/>
                <w:sz w:val="20"/>
                <w:szCs w:val="20"/>
                <w:u w:val="single"/>
              </w:rPr>
              <w:t>factors of</w:t>
            </w:r>
            <w:r w:rsidRPr="00671FA1">
              <w:rPr>
                <w:sz w:val="20"/>
                <w:szCs w:val="20"/>
              </w:rPr>
              <w:t xml:space="preserve"> time and place influence the characteristics that give meaning and value to a work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3008D65" w14:textId="77777777" w:rsidR="00854BCE" w:rsidRPr="00671FA1" w:rsidRDefault="00854BCE" w:rsidP="009A1755">
            <w:pPr>
              <w:pStyle w:val="SOLNumberedBullet"/>
              <w:numPr>
                <w:ilvl w:val="0"/>
                <w:numId w:val="87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son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73D2E1C" w14:textId="77777777" w:rsidR="00854BCE" w:rsidRPr="00671FA1" w:rsidRDefault="00854BCE" w:rsidP="009A1755">
            <w:pPr>
              <w:pStyle w:val="SOLNumberedBullet"/>
              <w:numPr>
                <w:ilvl w:val="0"/>
                <w:numId w:val="87"/>
              </w:numPr>
              <w:tabs>
                <w:tab w:val="left" w:pos="36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music can evoke emotion and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11EE0E2" w14:textId="77777777" w:rsidR="00763CA4" w:rsidRPr="00854BCE" w:rsidRDefault="00854BCE" w:rsidP="009A1755">
            <w:pPr>
              <w:pStyle w:val="Paragraph"/>
              <w:numPr>
                <w:ilvl w:val="0"/>
                <w:numId w:val="87"/>
              </w:numPr>
              <w:tabs>
                <w:tab w:val="left" w:pos="360"/>
              </w:tabs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plaining the value of musical performance to the community.</w:t>
            </w:r>
          </w:p>
        </w:tc>
      </w:tr>
      <w:tr w:rsidR="00763CA4" w14:paraId="01DEC581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C6832E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A37133" w14:textId="77777777" w:rsidR="00763CA4" w:rsidRPr="000C130C" w:rsidRDefault="00F87EB9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3A842C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ED733D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6AAA2D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290F50F9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A22504" w14:textId="77777777" w:rsidR="00656861" w:rsidRPr="00671FA1" w:rsidRDefault="00656861" w:rsidP="00656861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7.2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2672EC03" w14:textId="77777777" w:rsidR="00656861" w:rsidRPr="00656861" w:rsidRDefault="00656861" w:rsidP="000C130C">
            <w:pPr>
              <w:pStyle w:val="ListParagraph"/>
              <w:numPr>
                <w:ilvl w:val="0"/>
                <w:numId w:val="83"/>
              </w:numPr>
              <w:ind w:left="510"/>
              <w:rPr>
                <w:color w:val="000000"/>
                <w:sz w:val="20"/>
                <w:szCs w:val="20"/>
                <w:u w:val="single"/>
              </w:rPr>
            </w:pPr>
            <w:r w:rsidRPr="00656861">
              <w:rPr>
                <w:color w:val="000000"/>
                <w:sz w:val="20"/>
                <w:szCs w:val="20"/>
                <w:u w:val="single"/>
              </w:rPr>
              <w:t>Describe components of a creative process for music.</w:t>
            </w:r>
          </w:p>
          <w:p w14:paraId="21D4F599" w14:textId="77777777" w:rsidR="00763CA4" w:rsidRPr="00656861" w:rsidRDefault="00656861" w:rsidP="000C130C">
            <w:pPr>
              <w:pStyle w:val="ListParagraph"/>
              <w:numPr>
                <w:ilvl w:val="0"/>
                <w:numId w:val="83"/>
              </w:numPr>
              <w:ind w:left="510"/>
              <w:rPr>
                <w:color w:val="000000"/>
                <w:sz w:val="20"/>
                <w:szCs w:val="20"/>
                <w:u w:val="single"/>
              </w:rPr>
            </w:pPr>
            <w:r w:rsidRPr="00656861">
              <w:rPr>
                <w:color w:val="000000"/>
                <w:sz w:val="20"/>
                <w:szCs w:val="20"/>
                <w:u w:val="single"/>
              </w:rPr>
              <w:t xml:space="preserve">Define, organize, and share personal ideas, investigations, and research of music ideas and concepts. </w:t>
            </w:r>
          </w:p>
        </w:tc>
      </w:tr>
      <w:tr w:rsidR="00763CA4" w14:paraId="72492A81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4B8DF3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F9183F1" w14:textId="77777777" w:rsidR="00763CA4" w:rsidRPr="000C130C" w:rsidRDefault="00F87EB9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7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7F64CE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4B0BC7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0F9C13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41E34305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8EE08C" w14:textId="77777777" w:rsidR="00763CA4" w:rsidRPr="00763CA4" w:rsidRDefault="00656861" w:rsidP="00854BCE">
            <w:pPr>
              <w:pStyle w:val="SOLStatement"/>
              <w:tabs>
                <w:tab w:val="left" w:pos="36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7.10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identify and explore ways that new media is used to create and edit music.</w:t>
            </w:r>
          </w:p>
        </w:tc>
      </w:tr>
    </w:tbl>
    <w:p w14:paraId="7BF09A49" w14:textId="77777777" w:rsidR="00763CA4" w:rsidRDefault="00763CA4" w:rsidP="00763CA4"/>
    <w:p w14:paraId="585BD36F" w14:textId="77777777" w:rsidR="00763CA4" w:rsidRPr="00D12EA8" w:rsidRDefault="00763CA4" w:rsidP="00763CA4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Grade Eight</w:t>
      </w:r>
      <w:r w:rsidRPr="00D12EA8">
        <w:rPr>
          <w:b/>
          <w:bCs/>
          <w:sz w:val="32"/>
        </w:rPr>
        <w:t xml:space="preserve"> Gener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763CA4" w:rsidRPr="00817BBD" w14:paraId="4D43099A" w14:textId="77777777" w:rsidTr="00763CA4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CB3F56" w14:textId="77777777" w:rsidR="00763CA4" w:rsidRPr="00433D01" w:rsidRDefault="00763CA4" w:rsidP="00763CA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49A34D" w14:textId="77777777" w:rsidR="00763CA4" w:rsidRPr="00817BBD" w:rsidRDefault="00763CA4" w:rsidP="00763CA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0AB1BE" w14:textId="77777777" w:rsidR="00763CA4" w:rsidRPr="00817BBD" w:rsidRDefault="00763CA4" w:rsidP="00763CA4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025187BD" w14:textId="77777777" w:rsidR="00763CA4" w:rsidRPr="00817BBD" w:rsidRDefault="00763CA4" w:rsidP="00763CA4">
            <w:pPr>
              <w:jc w:val="center"/>
              <w:rPr>
                <w:sz w:val="16"/>
                <w:szCs w:val="22"/>
              </w:rPr>
            </w:pPr>
          </w:p>
          <w:p w14:paraId="0CD11C9A" w14:textId="77777777" w:rsidR="00763CA4" w:rsidRPr="009A41E7" w:rsidRDefault="00763CA4" w:rsidP="00763CA4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9A41E7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9A41E7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9A41E7">
              <w:rPr>
                <w:sz w:val="20"/>
                <w:szCs w:val="22"/>
              </w:rPr>
              <w:tab/>
            </w:r>
          </w:p>
        </w:tc>
      </w:tr>
      <w:tr w:rsidR="00763CA4" w:rsidRPr="00817BBD" w14:paraId="7EC1514B" w14:textId="77777777" w:rsidTr="00763CA4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D4389F" w14:textId="77777777" w:rsidR="00763CA4" w:rsidRPr="00817BBD" w:rsidRDefault="00763CA4" w:rsidP="00763CA4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8CF498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9033F9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26BF9C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918994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7B57DEA9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05E8CF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763CA4" w14:paraId="1F3395AD" w14:textId="77777777" w:rsidTr="00763CA4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58B370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AE8C001" w14:textId="77777777" w:rsidR="006706CA" w:rsidRPr="000C130C" w:rsidRDefault="006706CA" w:rsidP="000C130C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1ACAEC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E76A12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DD0011" w14:textId="77777777" w:rsidR="00763CA4" w:rsidRDefault="00763CA4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558699D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D872EB" w14:textId="77777777" w:rsidR="006706CA" w:rsidRPr="00671FA1" w:rsidRDefault="006706CA" w:rsidP="006706CA">
            <w:pPr>
              <w:pStyle w:val="SOLStatement"/>
              <w:spacing w:before="0"/>
              <w:ind w:left="331" w:hanging="33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ad and not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59BD74C4" w14:textId="77777777" w:rsidR="006706CA" w:rsidRPr="00671FA1" w:rsidRDefault="006706CA" w:rsidP="009A1755">
            <w:pPr>
              <w:pStyle w:val="Paragraph"/>
              <w:numPr>
                <w:ilvl w:val="0"/>
                <w:numId w:val="92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06CA">
              <w:rPr>
                <w:color w:val="000000"/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06CA">
              <w:rPr>
                <w:color w:val="000000"/>
                <w:sz w:val="20"/>
                <w:szCs w:val="20"/>
                <w:u w:val="single"/>
              </w:rPr>
              <w:t>I</w:t>
            </w:r>
            <w:r w:rsidRPr="006706CA">
              <w:rPr>
                <w:strike/>
                <w:color w:val="000000"/>
                <w:sz w:val="20"/>
                <w:szCs w:val="20"/>
              </w:rPr>
              <w:t>i</w:t>
            </w:r>
            <w:r w:rsidRPr="006706CA">
              <w:rPr>
                <w:color w:val="000000"/>
                <w:sz w:val="20"/>
                <w:szCs w:val="20"/>
              </w:rPr>
              <w:t>dentify</w:t>
            </w:r>
            <w:r w:rsidRPr="006706CA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and perform </w:t>
            </w:r>
            <w:r w:rsidRPr="00671FA1">
              <w:rPr>
                <w:sz w:val="20"/>
                <w:szCs w:val="20"/>
              </w:rPr>
              <w:t>melodic pattern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specific interval names (e.g., third, fifth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4356369" w14:textId="77777777" w:rsidR="00763CA4" w:rsidRPr="006706CA" w:rsidRDefault="006706CA" w:rsidP="009A1755">
            <w:pPr>
              <w:pStyle w:val="Paragraph"/>
              <w:numPr>
                <w:ilvl w:val="0"/>
                <w:numId w:val="92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06CA">
              <w:rPr>
                <w:color w:val="000000"/>
                <w:sz w:val="20"/>
                <w:szCs w:val="20"/>
                <w:u w:val="single"/>
              </w:rPr>
              <w:t>R</w:t>
            </w:r>
            <w:r w:rsidRPr="006706CA">
              <w:rPr>
                <w:strike/>
                <w:color w:val="000000"/>
                <w:sz w:val="20"/>
                <w:szCs w:val="20"/>
              </w:rPr>
              <w:t>r</w:t>
            </w:r>
            <w:r w:rsidRPr="006706CA">
              <w:rPr>
                <w:color w:val="000000"/>
                <w:sz w:val="20"/>
                <w:szCs w:val="20"/>
              </w:rPr>
              <w:t>ead</w:t>
            </w:r>
            <w:r w:rsidRPr="006706CA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6706CA">
              <w:rPr>
                <w:color w:val="000000"/>
                <w:sz w:val="20"/>
                <w:szCs w:val="20"/>
              </w:rPr>
              <w:t xml:space="preserve"> and </w:t>
            </w:r>
            <w:proofErr w:type="spellStart"/>
            <w:r w:rsidRPr="006706CA">
              <w:rPr>
                <w:color w:val="000000"/>
                <w:sz w:val="20"/>
                <w:szCs w:val="20"/>
              </w:rPr>
              <w:t>notat</w:t>
            </w:r>
            <w:r w:rsidRPr="006706CA">
              <w:rPr>
                <w:color w:val="000000"/>
                <w:sz w:val="20"/>
                <w:szCs w:val="20"/>
                <w:u w:val="single"/>
              </w:rPr>
              <w:t>e</w:t>
            </w:r>
            <w:r w:rsidRPr="006706CA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6706CA">
              <w:rPr>
                <w:color w:val="000000"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rhythmic patterns of increasing complexity, </w:t>
            </w:r>
            <w:r w:rsidRPr="00671FA1">
              <w:rPr>
                <w:sz w:val="20"/>
                <w:szCs w:val="20"/>
                <w:u w:val="single"/>
              </w:rPr>
              <w:t>including tied rhythms, eighth note triplets, syncopation.</w:t>
            </w:r>
          </w:p>
        </w:tc>
      </w:tr>
      <w:tr w:rsidR="00763CA4" w14:paraId="20330094" w14:textId="77777777" w:rsidTr="00763CA4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01E238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850460C" w14:textId="77777777" w:rsidR="00763CA4" w:rsidRPr="000C130C" w:rsidRDefault="006706CA" w:rsidP="006706CA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9C340B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85633D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3CDB73" w14:textId="77777777" w:rsidR="00763CA4" w:rsidRDefault="00763CA4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EBB9EC5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C6DD29" w14:textId="77777777" w:rsidR="006706CA" w:rsidRPr="00671FA1" w:rsidRDefault="006706CA" w:rsidP="006706CA">
            <w:pPr>
              <w:pStyle w:val="SOLStatement"/>
              <w:spacing w:before="0"/>
              <w:ind w:left="331" w:hanging="33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>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perform a </w:t>
            </w:r>
            <w:r w:rsidRPr="00671FA1">
              <w:rPr>
                <w:sz w:val="20"/>
                <w:szCs w:val="20"/>
                <w:u w:val="single"/>
              </w:rPr>
              <w:t xml:space="preserve">variety of </w:t>
            </w:r>
            <w:r w:rsidRPr="00671FA1">
              <w:rPr>
                <w:strike/>
                <w:sz w:val="20"/>
                <w:szCs w:val="20"/>
              </w:rPr>
              <w:t>varie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repertoire </w:t>
            </w:r>
            <w:r w:rsidRPr="00671FA1">
              <w:rPr>
                <w:sz w:val="20"/>
                <w:szCs w:val="20"/>
                <w:u w:val="single"/>
              </w:rPr>
              <w:t>music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ncluding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1E1F2F76" w14:textId="77777777" w:rsidR="006706CA" w:rsidRPr="00671FA1" w:rsidRDefault="006706CA" w:rsidP="009A1755">
            <w:pPr>
              <w:pStyle w:val="Paragraph"/>
              <w:numPr>
                <w:ilvl w:val="0"/>
                <w:numId w:val="93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dicated dynamics, phrasing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2D6C72DF" w14:textId="77777777" w:rsidR="006706CA" w:rsidRPr="00671FA1" w:rsidRDefault="006706CA" w:rsidP="009A1755">
            <w:pPr>
              <w:pStyle w:val="Paragraph"/>
              <w:numPr>
                <w:ilvl w:val="0"/>
                <w:numId w:val="93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or pla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 written in </w:t>
            </w:r>
            <w:r w:rsidRPr="00671FA1">
              <w:rPr>
                <w:strike/>
                <w:sz w:val="20"/>
                <w:szCs w:val="20"/>
              </w:rPr>
              <w:t xml:space="preserve">two or </w:t>
            </w:r>
            <w:r w:rsidRPr="00671FA1">
              <w:rPr>
                <w:sz w:val="20"/>
                <w:szCs w:val="20"/>
              </w:rPr>
              <w:t>three parts on the treble and bass stav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47FA6E9" w14:textId="77777777" w:rsidR="00763CA4" w:rsidRPr="006706CA" w:rsidRDefault="006706CA" w:rsidP="009A1755">
            <w:pPr>
              <w:pStyle w:val="Paragraph"/>
              <w:numPr>
                <w:ilvl w:val="0"/>
                <w:numId w:val="93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cceptable</w:t>
            </w:r>
            <w:r w:rsidRPr="00671FA1">
              <w:rPr>
                <w:sz w:val="20"/>
                <w:szCs w:val="20"/>
              </w:rPr>
              <w:t xml:space="preserve"> appropriate performance </w:t>
            </w:r>
            <w:r w:rsidRPr="00671FA1">
              <w:rPr>
                <w:strike/>
                <w:sz w:val="20"/>
                <w:szCs w:val="20"/>
              </w:rPr>
              <w:t xml:space="preserve">behaviors </w:t>
            </w:r>
            <w:r w:rsidRPr="00671FA1">
              <w:rPr>
                <w:sz w:val="20"/>
                <w:szCs w:val="20"/>
                <w:u w:val="single"/>
              </w:rPr>
              <w:t>practices.</w:t>
            </w:r>
          </w:p>
        </w:tc>
      </w:tr>
      <w:tr w:rsidR="00763CA4" w14:paraId="1772529A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A9EFA0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55AC05E" w14:textId="77777777" w:rsidR="00763CA4" w:rsidRPr="000C130C" w:rsidRDefault="006706CA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92978F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CD38BD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06AB2A" w14:textId="77777777" w:rsidR="00763CA4" w:rsidRDefault="00763CA4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1E13184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3564D4" w14:textId="77777777" w:rsidR="006706CA" w:rsidRPr="00671FA1" w:rsidRDefault="006706CA" w:rsidP="006706CA">
            <w:pPr>
              <w:pStyle w:val="SOLStatement"/>
              <w:spacing w:before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sing and/or </w:t>
            </w:r>
            <w:r w:rsidRPr="00671FA1">
              <w:rPr>
                <w:sz w:val="20"/>
                <w:szCs w:val="20"/>
              </w:rPr>
              <w:t xml:space="preserve">play a variety of </w:t>
            </w:r>
            <w:r w:rsidRPr="00671FA1">
              <w:rPr>
                <w:strike/>
                <w:sz w:val="20"/>
                <w:szCs w:val="20"/>
              </w:rPr>
              <w:t xml:space="preserve">pitched and </w:t>
            </w:r>
            <w:proofErr w:type="spellStart"/>
            <w:r w:rsidRPr="00671FA1">
              <w:rPr>
                <w:strike/>
                <w:sz w:val="20"/>
                <w:szCs w:val="20"/>
              </w:rPr>
              <w:t>nonpitched</w:t>
            </w:r>
            <w:proofErr w:type="spellEnd"/>
            <w:r w:rsidRPr="00671FA1">
              <w:rPr>
                <w:sz w:val="20"/>
                <w:szCs w:val="20"/>
              </w:rPr>
              <w:t xml:space="preserve"> instrument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6669E49E" w14:textId="77777777" w:rsidR="006706CA" w:rsidRPr="00671FA1" w:rsidRDefault="006706CA" w:rsidP="009A1755">
            <w:pPr>
              <w:pStyle w:val="Paragraph"/>
              <w:numPr>
                <w:ilvl w:val="0"/>
                <w:numId w:val="94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la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elodies and accompaniments written on the grand staff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77465CE" w14:textId="77777777" w:rsidR="00763CA4" w:rsidRPr="006706CA" w:rsidRDefault="006706CA" w:rsidP="009A1755">
            <w:pPr>
              <w:pStyle w:val="Paragraph"/>
              <w:numPr>
                <w:ilvl w:val="0"/>
                <w:numId w:val="94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la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usic of </w:t>
            </w:r>
            <w:r w:rsidRPr="00671FA1">
              <w:rPr>
                <w:strike/>
                <w:sz w:val="20"/>
                <w:szCs w:val="20"/>
              </w:rPr>
              <w:t>increas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creased</w:t>
            </w:r>
            <w:r w:rsidRPr="00671FA1">
              <w:rPr>
                <w:sz w:val="20"/>
                <w:szCs w:val="20"/>
              </w:rPr>
              <w:t xml:space="preserve"> difficulty in a variety of ensemb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traditional and non traditional instruments.</w:t>
            </w:r>
          </w:p>
        </w:tc>
      </w:tr>
      <w:tr w:rsidR="00763CA4" w14:paraId="0663CE30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D78B5B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09D862" w14:textId="77777777" w:rsidR="00763CA4" w:rsidRPr="000C130C" w:rsidRDefault="006706CA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BEF586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DE124A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70570E" w14:textId="77777777" w:rsidR="00763CA4" w:rsidRDefault="00763CA4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9C89A71" w14:textId="77777777" w:rsidR="00763CA4" w:rsidRPr="00817BBD" w:rsidRDefault="00CC5E86" w:rsidP="00763CA4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D9992C" w14:textId="77777777" w:rsidR="006706CA" w:rsidRPr="00671FA1" w:rsidRDefault="006706CA" w:rsidP="006706CA">
            <w:pPr>
              <w:pStyle w:val="Paragraph"/>
              <w:spacing w:after="0"/>
              <w:ind w:left="331" w:hanging="33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>4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read, count, and </w:t>
            </w:r>
            <w:r w:rsidRPr="00671FA1">
              <w:rPr>
                <w:sz w:val="20"/>
                <w:szCs w:val="20"/>
              </w:rPr>
              <w:t>perform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  <w:p w14:paraId="19D608B3" w14:textId="77777777" w:rsidR="006706CA" w:rsidRPr="00671FA1" w:rsidRDefault="006706CA" w:rsidP="009A1755">
            <w:pPr>
              <w:numPr>
                <w:ilvl w:val="0"/>
                <w:numId w:val="95"/>
              </w:numPr>
              <w:ind w:left="331" w:firstLine="0"/>
              <w:rPr>
                <w:strike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Use a counting system.</w:t>
            </w:r>
          </w:p>
          <w:p w14:paraId="43187B17" w14:textId="77777777" w:rsidR="006706CA" w:rsidRPr="00671FA1" w:rsidRDefault="006706CA" w:rsidP="009A1755">
            <w:pPr>
              <w:numPr>
                <w:ilvl w:val="0"/>
                <w:numId w:val="95"/>
              </w:numPr>
              <w:ind w:left="331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Include patterns that suggest</w:t>
            </w:r>
            <w:r w:rsidRPr="00671FA1">
              <w:rPr>
                <w:sz w:val="20"/>
                <w:szCs w:val="20"/>
              </w:rPr>
              <w:t xml:space="preserve"> duple and triple meter.</w:t>
            </w:r>
          </w:p>
          <w:p w14:paraId="1D3706D0" w14:textId="77777777" w:rsidR="006706CA" w:rsidRPr="00671FA1" w:rsidRDefault="006706CA" w:rsidP="009A1755">
            <w:pPr>
              <w:numPr>
                <w:ilvl w:val="0"/>
                <w:numId w:val="95"/>
              </w:numPr>
              <w:ind w:left="331" w:firstLine="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630D0ACA" w14:textId="77777777" w:rsidR="00763CA4" w:rsidRPr="006706CA" w:rsidRDefault="006706CA" w:rsidP="009A1755">
            <w:pPr>
              <w:numPr>
                <w:ilvl w:val="0"/>
                <w:numId w:val="95"/>
              </w:numPr>
              <w:ind w:left="331" w:firstLine="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nclude complex rhythms and syncopation.</w:t>
            </w:r>
          </w:p>
        </w:tc>
      </w:tr>
      <w:tr w:rsidR="00763CA4" w14:paraId="68869F79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E9C302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BEAE6B6" w14:textId="77777777" w:rsidR="00763CA4" w:rsidRPr="000C130C" w:rsidRDefault="006706CA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A1BCCC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D48813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74E997" w14:textId="77777777" w:rsidR="00763CA4" w:rsidRDefault="00763CA4" w:rsidP="00763CA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4321188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D779C8" w14:textId="77777777" w:rsidR="006706CA" w:rsidRPr="00671FA1" w:rsidRDefault="006706CA" w:rsidP="006706CA">
            <w:pPr>
              <w:pStyle w:val="SOLStatement"/>
              <w:spacing w:before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 xml:space="preserve"> 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spond to music with move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2867AC4C" w14:textId="77777777" w:rsidR="006706CA" w:rsidRPr="00671FA1" w:rsidRDefault="006706CA" w:rsidP="009A1755">
            <w:pPr>
              <w:pStyle w:val="Paragraph"/>
              <w:numPr>
                <w:ilvl w:val="0"/>
                <w:numId w:val="96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re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ovements individually or collaboratively to interpret a musical composi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C49B3C1" w14:textId="77777777" w:rsidR="006706CA" w:rsidRPr="00671FA1" w:rsidRDefault="006706CA" w:rsidP="009A1755">
            <w:pPr>
              <w:pStyle w:val="Paragraph"/>
              <w:numPr>
                <w:ilvl w:val="0"/>
                <w:numId w:val="96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re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ovements to illustrate forms, meters, and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281CC48" w14:textId="77777777" w:rsidR="00763CA4" w:rsidRPr="006706CA" w:rsidRDefault="006706CA" w:rsidP="009A1755">
            <w:pPr>
              <w:pStyle w:val="Paragraph"/>
              <w:numPr>
                <w:ilvl w:val="0"/>
                <w:numId w:val="96"/>
              </w:numPr>
              <w:spacing w:after="0"/>
              <w:ind w:left="331" w:hanging="33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how choreography is a form of expression and communication.</w:t>
            </w:r>
          </w:p>
        </w:tc>
      </w:tr>
      <w:tr w:rsidR="00763CA4" w14:paraId="4C62DB2B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A0E370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A420A8B" w14:textId="77777777" w:rsidR="00763CA4" w:rsidRPr="000C130C" w:rsidRDefault="006706CA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</w:t>
            </w:r>
          </w:p>
          <w:p w14:paraId="429B3B95" w14:textId="77777777" w:rsidR="006706CA" w:rsidRPr="000C130C" w:rsidRDefault="006706CA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4988BC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0F8AB0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48351E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82A75B3" w14:textId="77777777" w:rsidR="00763CA4" w:rsidRPr="00817BBD" w:rsidRDefault="00CC5E86" w:rsidP="00763CA4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F2178A" w14:textId="77777777" w:rsidR="006706CA" w:rsidRPr="00671FA1" w:rsidRDefault="006706CA" w:rsidP="006706CA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creative thinking </w:t>
            </w:r>
            <w:r w:rsidRPr="00671FA1">
              <w:rPr>
                <w:strike/>
                <w:sz w:val="20"/>
                <w:szCs w:val="20"/>
              </w:rPr>
              <w:t>create music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rough a variety of sound and notational sources</w:t>
            </w:r>
            <w:r w:rsidRPr="00671FA1">
              <w:rPr>
                <w:sz w:val="20"/>
                <w:szCs w:val="20"/>
              </w:rPr>
              <w:t xml:space="preserve"> by </w:t>
            </w:r>
            <w:r w:rsidRPr="00671FA1">
              <w:rPr>
                <w:sz w:val="20"/>
                <w:szCs w:val="20"/>
                <w:u w:val="single"/>
              </w:rPr>
              <w:t>composing and improvising original music</w:t>
            </w:r>
            <w:r w:rsidRPr="00671FA1">
              <w:rPr>
                <w:sz w:val="20"/>
                <w:szCs w:val="20"/>
              </w:rPr>
              <w:t>.</w:t>
            </w:r>
          </w:p>
          <w:p w14:paraId="757DD5DB" w14:textId="77777777" w:rsidR="006706CA" w:rsidRPr="00671FA1" w:rsidRDefault="006706CA" w:rsidP="009A1755">
            <w:pPr>
              <w:pStyle w:val="Paragraph"/>
              <w:numPr>
                <w:ilvl w:val="0"/>
                <w:numId w:val="9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mprovi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sixteen-measure melodic and rhythmic phras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78232C2" w14:textId="77777777" w:rsidR="006706CA" w:rsidRPr="00671FA1" w:rsidRDefault="006706CA" w:rsidP="009A1755">
            <w:pPr>
              <w:pStyle w:val="Paragraph"/>
              <w:numPr>
                <w:ilvl w:val="0"/>
                <w:numId w:val="9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sixteen-measure melodies and rhythm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8E23496" w14:textId="77777777" w:rsidR="006706CA" w:rsidRPr="00671FA1" w:rsidRDefault="006706CA" w:rsidP="009A1755">
            <w:pPr>
              <w:pStyle w:val="Paragraph"/>
              <w:numPr>
                <w:ilvl w:val="0"/>
                <w:numId w:val="9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Arranging an existing musical tune.</w:t>
            </w:r>
          </w:p>
          <w:p w14:paraId="79083EEC" w14:textId="77777777" w:rsidR="00763CA4" w:rsidRPr="006706CA" w:rsidRDefault="006706CA" w:rsidP="009A1755">
            <w:pPr>
              <w:pStyle w:val="Paragraph"/>
              <w:numPr>
                <w:ilvl w:val="0"/>
                <w:numId w:val="97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e contemporary media and technology to create music.</w:t>
            </w:r>
            <w:r w:rsidRPr="00671FA1">
              <w:rPr>
                <w:sz w:val="20"/>
                <w:szCs w:val="20"/>
                <w:u w:val="single"/>
              </w:rPr>
              <w:t xml:space="preserve"> The student will explore and investigate technology and new media to create, edit, and present music.</w:t>
            </w:r>
            <w:r w:rsidRPr="00671FA1">
              <w:rPr>
                <w:sz w:val="20"/>
                <w:szCs w:val="20"/>
              </w:rPr>
              <w:t xml:space="preserve"> [Moved</w:t>
            </w:r>
            <w:r>
              <w:rPr>
                <w:sz w:val="20"/>
                <w:szCs w:val="20"/>
              </w:rPr>
              <w:t xml:space="preserve"> to 8.10]</w:t>
            </w:r>
          </w:p>
        </w:tc>
      </w:tr>
      <w:tr w:rsidR="00763CA4" w14:paraId="7733BC8D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7EEF25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8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BA90ED9" w14:textId="77777777" w:rsidR="00CC5E86" w:rsidRPr="000C130C" w:rsidRDefault="00CC5E86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5</w:t>
            </w:r>
          </w:p>
          <w:p w14:paraId="0FAB5B59" w14:textId="77777777" w:rsidR="00763CA4" w:rsidRPr="000C130C" w:rsidRDefault="006706CA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6</w:t>
            </w:r>
          </w:p>
          <w:p w14:paraId="3BDC27DE" w14:textId="77777777" w:rsidR="006706CA" w:rsidRPr="000C130C" w:rsidRDefault="006706CA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7</w:t>
            </w:r>
          </w:p>
          <w:p w14:paraId="07F254E1" w14:textId="77777777" w:rsidR="006706CA" w:rsidRPr="000C130C" w:rsidRDefault="006706CA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8</w:t>
            </w:r>
          </w:p>
          <w:p w14:paraId="76AEFE6C" w14:textId="77777777" w:rsidR="006706CA" w:rsidRPr="000C130C" w:rsidRDefault="00CC5E86" w:rsidP="00CC5E86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9</w:t>
            </w:r>
          </w:p>
          <w:p w14:paraId="32636866" w14:textId="77777777" w:rsidR="006706CA" w:rsidRPr="000C130C" w:rsidRDefault="006706CA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A8F1F0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5658B5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95ED66" w14:textId="77777777" w:rsidR="00763CA4" w:rsidRDefault="00763CA4" w:rsidP="00763CA4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FC12D22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ED4B58" w14:textId="77777777" w:rsidR="006706CA" w:rsidRPr="00671FA1" w:rsidRDefault="006706CA" w:rsidP="006706CA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4A702837" w14:textId="77777777" w:rsidR="006706CA" w:rsidRPr="00671FA1" w:rsidRDefault="006706CA" w:rsidP="009A1755">
            <w:pPr>
              <w:pStyle w:val="SOLStatement"/>
              <w:numPr>
                <w:ilvl w:val="0"/>
                <w:numId w:val="101"/>
              </w:numPr>
              <w:spacing w:before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BC39721" w14:textId="77777777" w:rsidR="006706CA" w:rsidRPr="00671FA1" w:rsidRDefault="006706CA" w:rsidP="009A1755">
            <w:pPr>
              <w:pStyle w:val="SOLNumberedBullet"/>
              <w:numPr>
                <w:ilvl w:val="0"/>
                <w:numId w:val="10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 variety of</w:t>
            </w:r>
            <w:r w:rsidRPr="00671FA1">
              <w:rPr>
                <w:sz w:val="20"/>
                <w:szCs w:val="20"/>
              </w:rPr>
              <w:t xml:space="preserve"> musical periods and sty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using music terminology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9899BF7" w14:textId="77777777" w:rsidR="006706CA" w:rsidRPr="00671FA1" w:rsidRDefault="006706CA" w:rsidP="009A1755">
            <w:pPr>
              <w:pStyle w:val="SOLNumberedBullet"/>
              <w:numPr>
                <w:ilvl w:val="0"/>
                <w:numId w:val="101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functions of music in a variety of cul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1F311771" w14:textId="77777777" w:rsidR="006706CA" w:rsidRPr="00671FA1" w:rsidRDefault="006706CA" w:rsidP="009A1755">
            <w:pPr>
              <w:pStyle w:val="SOLNumberedBullet"/>
              <w:numPr>
                <w:ilvl w:val="0"/>
                <w:numId w:val="101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The student will </w:t>
            </w:r>
            <w:proofErr w:type="spellStart"/>
            <w:r w:rsidRPr="00671FA1">
              <w:rPr>
                <w:sz w:val="20"/>
                <w:szCs w:val="20"/>
              </w:rPr>
              <w:t>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opportunities for music performance and advocacy within the communi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[Moved to 8.7]</w:t>
            </w:r>
          </w:p>
          <w:p w14:paraId="395D132E" w14:textId="77777777" w:rsidR="006706CA" w:rsidRPr="00671FA1" w:rsidRDefault="006706CA" w:rsidP="009A1755">
            <w:pPr>
              <w:pStyle w:val="SOLNumberedBullet"/>
              <w:numPr>
                <w:ilvl w:val="0"/>
                <w:numId w:val="10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The student will investigate connections between music skills and college, career, and workplace skills. </w:t>
            </w:r>
            <w:r w:rsidRPr="00671FA1">
              <w:rPr>
                <w:strike/>
                <w:sz w:val="20"/>
                <w:szCs w:val="20"/>
              </w:rPr>
              <w:t>researching career options in music</w:t>
            </w:r>
            <w:r w:rsidRPr="00671FA1">
              <w:rPr>
                <w:sz w:val="20"/>
                <w:szCs w:val="20"/>
              </w:rPr>
              <w:t xml:space="preserve"> [Moved to 8.9]</w:t>
            </w:r>
          </w:p>
          <w:p w14:paraId="42B5B057" w14:textId="77777777" w:rsidR="006706CA" w:rsidRPr="00671FA1" w:rsidRDefault="006706CA" w:rsidP="009A1755">
            <w:pPr>
              <w:pStyle w:val="SOLNumberedBullet"/>
              <w:numPr>
                <w:ilvl w:val="0"/>
                <w:numId w:val="101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The student will analyze cross-disciplinary connections with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usic</w:t>
            </w:r>
            <w:r w:rsidRPr="00671FA1"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>explain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the relationship of </w:t>
            </w:r>
            <w:proofErr w:type="spellStart"/>
            <w:r w:rsidRPr="00671FA1">
              <w:rPr>
                <w:strike/>
                <w:sz w:val="20"/>
                <w:szCs w:val="20"/>
              </w:rPr>
              <w:t>imusic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to other fields of knowledge; </w:t>
            </w:r>
            <w:r w:rsidRPr="00671FA1">
              <w:rPr>
                <w:sz w:val="20"/>
                <w:szCs w:val="20"/>
              </w:rPr>
              <w:t>[ [Moved to 8.11]</w:t>
            </w:r>
          </w:p>
          <w:p w14:paraId="4F3AD145" w14:textId="77777777" w:rsidR="006706CA" w:rsidRPr="00671FA1" w:rsidRDefault="006706CA" w:rsidP="009A1755">
            <w:pPr>
              <w:pStyle w:val="SOLNumberedBullet"/>
              <w:numPr>
                <w:ilvl w:val="0"/>
                <w:numId w:val="101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The student will explain and apply digital citizenship skills related to intellectual property in music research, performance, and sharing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researching the use and misuse of ethical standards as applied to social media and </w:t>
            </w:r>
            <w:r w:rsidRPr="006706CA">
              <w:rPr>
                <w:strike/>
                <w:color w:val="000000"/>
                <w:sz w:val="20"/>
                <w:szCs w:val="20"/>
              </w:rPr>
              <w:t xml:space="preserve">intellectual property </w:t>
            </w:r>
            <w:r w:rsidRPr="00671FA1">
              <w:rPr>
                <w:strike/>
                <w:sz w:val="20"/>
                <w:szCs w:val="20"/>
              </w:rPr>
              <w:t xml:space="preserve">copyrighted materials; and </w:t>
            </w:r>
            <w:r w:rsidRPr="00671FA1">
              <w:rPr>
                <w:sz w:val="20"/>
                <w:szCs w:val="20"/>
              </w:rPr>
              <w:t>[Moved to 8.8]</w:t>
            </w:r>
          </w:p>
          <w:p w14:paraId="1E7B31D7" w14:textId="77777777" w:rsidR="00763CA4" w:rsidRPr="006706CA" w:rsidRDefault="00CC5E86" w:rsidP="009A1755">
            <w:pPr>
              <w:pStyle w:val="SOLNumberedBullet"/>
              <w:numPr>
                <w:ilvl w:val="0"/>
                <w:numId w:val="10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The student will explain and apply collaboration and communication skills for music, including active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listening.</w:t>
            </w:r>
            <w:r w:rsidR="006706CA" w:rsidRPr="00671FA1">
              <w:rPr>
                <w:strike/>
                <w:sz w:val="20"/>
                <w:szCs w:val="20"/>
              </w:rPr>
              <w:t>consistently</w:t>
            </w:r>
            <w:proofErr w:type="spellEnd"/>
            <w:r w:rsidR="006706CA" w:rsidRPr="00671FA1">
              <w:rPr>
                <w:strike/>
                <w:sz w:val="20"/>
                <w:szCs w:val="20"/>
              </w:rPr>
              <w:t xml:space="preserve"> demonstrating exemplary concert etiquette as an active listener.</w:t>
            </w:r>
            <w:r w:rsidR="006706CA" w:rsidRPr="00671FA1">
              <w:rPr>
                <w:sz w:val="20"/>
                <w:szCs w:val="20"/>
              </w:rPr>
              <w:t xml:space="preserve"> [Moved to 8.5]</w:t>
            </w:r>
          </w:p>
        </w:tc>
      </w:tr>
      <w:tr w:rsidR="00763CA4" w14:paraId="726049BF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D556F3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1756725" w14:textId="77777777" w:rsidR="00763CA4" w:rsidRPr="000C130C" w:rsidRDefault="006706CA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3</w:t>
            </w:r>
          </w:p>
          <w:p w14:paraId="6002B920" w14:textId="77777777" w:rsidR="00CC5E86" w:rsidRPr="000C130C" w:rsidRDefault="00CC5E86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84F3CA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896D30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2EBE59" w14:textId="77777777" w:rsidR="00763CA4" w:rsidRDefault="00763CA4" w:rsidP="00763CA4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1495C8A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6FC584" w14:textId="77777777" w:rsidR="006706CA" w:rsidRPr="00671FA1" w:rsidRDefault="006706CA" w:rsidP="006706CA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analyze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  <w:r w:rsidRPr="00671FA1">
              <w:rPr>
                <w:sz w:val="20"/>
                <w:szCs w:val="20"/>
              </w:rPr>
              <w:t xml:space="preserve"> interpret</w:t>
            </w:r>
            <w:r w:rsidRPr="00671FA1">
              <w:rPr>
                <w:sz w:val="20"/>
                <w:szCs w:val="20"/>
                <w:u w:val="single"/>
              </w:rPr>
              <w:t>, and evaluate</w:t>
            </w:r>
            <w:r w:rsidRPr="00671FA1">
              <w:rPr>
                <w:sz w:val="20"/>
                <w:szCs w:val="20"/>
              </w:rPr>
              <w:t xml:space="preserve">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48F93950" w14:textId="77777777" w:rsidR="006706CA" w:rsidRPr="00671FA1" w:rsidRDefault="006706CA" w:rsidP="009A1755">
            <w:pPr>
              <w:pStyle w:val="SOLNumberedBullet"/>
              <w:numPr>
                <w:ilvl w:val="0"/>
                <w:numId w:val="9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plaining the importance of cultural influences and historical context for the interpretation of works of music; and</w:t>
            </w:r>
            <w:r w:rsidRPr="00671FA1">
              <w:rPr>
                <w:sz w:val="20"/>
                <w:szCs w:val="20"/>
              </w:rPr>
              <w:t xml:space="preserve"> [Moved to 8.6]</w:t>
            </w:r>
          </w:p>
          <w:p w14:paraId="1C187C2B" w14:textId="77777777" w:rsidR="00763CA4" w:rsidRPr="006706CA" w:rsidRDefault="006706CA" w:rsidP="009A1755">
            <w:pPr>
              <w:pStyle w:val="SOLNumberedBullet"/>
              <w:numPr>
                <w:ilvl w:val="0"/>
                <w:numId w:val="99"/>
              </w:numPr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i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and music terminology.</w:t>
            </w:r>
          </w:p>
        </w:tc>
      </w:tr>
      <w:tr w:rsidR="00763CA4" w14:paraId="5A08DEFC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FA1334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EBFA49A" w14:textId="77777777" w:rsidR="00763CA4" w:rsidRPr="000C130C" w:rsidRDefault="006706CA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1AABBF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3B8558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775B56" w14:textId="77777777" w:rsidR="00763CA4" w:rsidRDefault="00763CA4" w:rsidP="00763CA4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2F7A7F8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F391A3" w14:textId="77777777" w:rsidR="006706CA" w:rsidRPr="00671FA1" w:rsidRDefault="006706CA" w:rsidP="006706CA">
            <w:pPr>
              <w:pStyle w:val="SOLStatement"/>
              <w:spacing w:before="0"/>
              <w:ind w:left="360" w:hanging="389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8.9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 xml:space="preserve">evaluate and critique music by </w:t>
            </w:r>
          </w:p>
          <w:p w14:paraId="3826EB10" w14:textId="77777777" w:rsidR="006706CA" w:rsidRPr="006706CA" w:rsidRDefault="006706CA" w:rsidP="009A1755">
            <w:pPr>
              <w:pStyle w:val="SOLNumberedBullet"/>
              <w:numPr>
                <w:ilvl w:val="0"/>
                <w:numId w:val="102"/>
              </w:numPr>
              <w:ind w:left="360" w:hanging="389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F</w:t>
            </w:r>
            <w:r w:rsidRPr="00671FA1">
              <w:rPr>
                <w:strike/>
                <w:sz w:val="20"/>
                <w:szCs w:val="20"/>
              </w:rPr>
              <w:t>f</w:t>
            </w:r>
            <w:r w:rsidRPr="00671FA1">
              <w:rPr>
                <w:sz w:val="20"/>
                <w:szCs w:val="20"/>
              </w:rPr>
              <w:t>ormul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riteria to be used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8149E47" w14:textId="77777777" w:rsidR="00763CA4" w:rsidRPr="00763CA4" w:rsidRDefault="006706CA" w:rsidP="009A1755">
            <w:pPr>
              <w:pStyle w:val="SOLNumberedBullet"/>
              <w:numPr>
                <w:ilvl w:val="0"/>
                <w:numId w:val="102"/>
              </w:numPr>
              <w:ind w:left="360" w:hanging="389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formulated criteria for critiquing musical </w:t>
            </w:r>
            <w:r w:rsidRPr="00671FA1">
              <w:rPr>
                <w:sz w:val="20"/>
                <w:szCs w:val="20"/>
                <w:u w:val="single"/>
              </w:rPr>
              <w:t xml:space="preserve">works and </w:t>
            </w:r>
            <w:r w:rsidRPr="00671FA1">
              <w:rPr>
                <w:sz w:val="20"/>
                <w:szCs w:val="20"/>
              </w:rPr>
              <w:t>performances of self and others.</w:t>
            </w:r>
          </w:p>
        </w:tc>
      </w:tr>
      <w:tr w:rsidR="00763CA4" w14:paraId="4779E627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5F578B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1AE3BD9" w14:textId="77777777" w:rsidR="00763CA4" w:rsidRPr="000C130C" w:rsidRDefault="006706CA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3AD131" w14:textId="77777777" w:rsidR="00763CA4" w:rsidRPr="00817BBD" w:rsidRDefault="00CC5E86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782B15" w14:textId="77777777" w:rsidR="00763CA4" w:rsidRPr="00817BBD" w:rsidRDefault="00CC5E86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1975DC" w14:textId="77777777" w:rsidR="00763CA4" w:rsidRDefault="00CC5E86" w:rsidP="00763CA4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BCB395C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64605A" w14:textId="77777777" w:rsidR="006706CA" w:rsidRPr="00671FA1" w:rsidRDefault="006706CA" w:rsidP="006706CA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8.</w:t>
            </w:r>
            <w:r w:rsidRPr="00671FA1">
              <w:rPr>
                <w:strike/>
                <w:sz w:val="20"/>
                <w:szCs w:val="20"/>
              </w:rPr>
              <w:t xml:space="preserve"> 10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6BD1460B" w14:textId="77777777" w:rsidR="006706CA" w:rsidRPr="00671FA1" w:rsidRDefault="006706CA" w:rsidP="009A1755">
            <w:pPr>
              <w:pStyle w:val="Paragraph"/>
              <w:numPr>
                <w:ilvl w:val="0"/>
                <w:numId w:val="10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how time and place influence the characteristics that give meaning and value to a work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678FCD2" w14:textId="77777777" w:rsidR="006706CA" w:rsidRPr="00671FA1" w:rsidRDefault="006706CA" w:rsidP="009A1755">
            <w:pPr>
              <w:pStyle w:val="Paragraph"/>
              <w:numPr>
                <w:ilvl w:val="0"/>
                <w:numId w:val="10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sonal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emotional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and intellectual responses to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A87E29F" w14:textId="77777777" w:rsidR="006706CA" w:rsidRPr="00671FA1" w:rsidRDefault="006706CA" w:rsidP="009A1755">
            <w:pPr>
              <w:pStyle w:val="Paragraph"/>
              <w:numPr>
                <w:ilvl w:val="0"/>
                <w:numId w:val="100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nalyzing ways in which music can evoke emotion and be persuasive; and</w:t>
            </w:r>
          </w:p>
          <w:p w14:paraId="4A0DE1E6" w14:textId="77777777" w:rsidR="006706CA" w:rsidRPr="00671FA1" w:rsidRDefault="006706CA" w:rsidP="009A1755">
            <w:pPr>
              <w:pStyle w:val="Paragraph"/>
              <w:numPr>
                <w:ilvl w:val="0"/>
                <w:numId w:val="100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plaining the value of musical performance to society.</w:t>
            </w:r>
          </w:p>
          <w:p w14:paraId="11A02360" w14:textId="77777777" w:rsidR="00763CA4" w:rsidRPr="00763CA4" w:rsidRDefault="00763CA4" w:rsidP="00763CA4">
            <w:pPr>
              <w:rPr>
                <w:sz w:val="20"/>
                <w:szCs w:val="20"/>
              </w:rPr>
            </w:pPr>
          </w:p>
        </w:tc>
      </w:tr>
      <w:tr w:rsidR="00763CA4" w14:paraId="3970A7E2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7F3C90" w14:textId="77777777" w:rsidR="00763CA4" w:rsidRPr="000C130C" w:rsidRDefault="00763CA4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E432458" w14:textId="77777777" w:rsidR="00763CA4" w:rsidRPr="000C130C" w:rsidRDefault="006706CA" w:rsidP="00763CA4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8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D6417A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9AA263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548B3B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176E130E" w14:textId="77777777" w:rsidR="00763CA4" w:rsidRPr="00817BBD" w:rsidRDefault="00763CA4" w:rsidP="00763CA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DDB189" w14:textId="77777777" w:rsidR="006706CA" w:rsidRPr="00671FA1" w:rsidRDefault="006706CA" w:rsidP="006706CA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8.2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77F0D079" w14:textId="77777777" w:rsidR="006706CA" w:rsidRPr="006706CA" w:rsidRDefault="006706CA" w:rsidP="009A1755">
            <w:pPr>
              <w:pStyle w:val="ListParagraph"/>
              <w:numPr>
                <w:ilvl w:val="0"/>
                <w:numId w:val="98"/>
              </w:numPr>
              <w:ind w:left="360"/>
              <w:rPr>
                <w:color w:val="000000"/>
                <w:sz w:val="20"/>
                <w:szCs w:val="20"/>
                <w:u w:val="single"/>
              </w:rPr>
            </w:pPr>
            <w:r w:rsidRPr="006706CA">
              <w:rPr>
                <w:color w:val="000000"/>
                <w:sz w:val="20"/>
                <w:szCs w:val="20"/>
                <w:u w:val="single"/>
              </w:rPr>
              <w:t>Develop individual solutions to creative challenges through   independent research, investigation, and inquiry of music idea and concepts.</w:t>
            </w:r>
          </w:p>
          <w:p w14:paraId="6C7AADF6" w14:textId="77777777" w:rsidR="00763CA4" w:rsidRPr="006706CA" w:rsidRDefault="006706CA" w:rsidP="009A1755">
            <w:pPr>
              <w:pStyle w:val="ListParagraph"/>
              <w:numPr>
                <w:ilvl w:val="0"/>
                <w:numId w:val="98"/>
              </w:numPr>
              <w:ind w:left="360"/>
              <w:rPr>
                <w:color w:val="000000"/>
                <w:sz w:val="20"/>
                <w:szCs w:val="20"/>
                <w:u w:val="single"/>
              </w:rPr>
            </w:pPr>
            <w:r w:rsidRPr="006706CA">
              <w:rPr>
                <w:color w:val="000000"/>
                <w:sz w:val="20"/>
                <w:szCs w:val="20"/>
                <w:u w:val="single"/>
              </w:rPr>
              <w:t>Collaborate with peers to define, organize, develop, and share ideas, investigations, and research of music ideas and concepts.</w:t>
            </w:r>
          </w:p>
        </w:tc>
      </w:tr>
    </w:tbl>
    <w:p w14:paraId="31E56A23" w14:textId="77777777" w:rsidR="00763CA4" w:rsidRDefault="00763CA4" w:rsidP="00763CA4"/>
    <w:p w14:paraId="49257CCF" w14:textId="77777777" w:rsidR="00AE3572" w:rsidRPr="00D12EA8" w:rsidRDefault="00AE3572" w:rsidP="00AE3572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High Schoo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AE3572" w:rsidRPr="00817BBD" w14:paraId="72AA82CA" w14:textId="77777777" w:rsidTr="00AE3572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E31DE9A" w14:textId="77777777" w:rsidR="00AE3572" w:rsidRPr="00433D01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3585C6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59CFE1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1A88A124" w14:textId="77777777" w:rsidR="00AE3572" w:rsidRPr="00817BBD" w:rsidRDefault="00AE3572" w:rsidP="00AE3572">
            <w:pPr>
              <w:jc w:val="center"/>
              <w:rPr>
                <w:sz w:val="16"/>
                <w:szCs w:val="22"/>
              </w:rPr>
            </w:pPr>
          </w:p>
          <w:p w14:paraId="069A909D" w14:textId="77777777" w:rsidR="00AE3572" w:rsidRPr="009A41E7" w:rsidRDefault="00AE3572" w:rsidP="00AE357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9A41E7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9A41E7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9A41E7">
              <w:rPr>
                <w:sz w:val="20"/>
                <w:szCs w:val="22"/>
              </w:rPr>
              <w:tab/>
            </w:r>
          </w:p>
        </w:tc>
      </w:tr>
      <w:tr w:rsidR="00AE3572" w:rsidRPr="00817BBD" w14:paraId="2269B3CB" w14:textId="77777777" w:rsidTr="00AE3572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688296" w14:textId="77777777" w:rsidR="00AE3572" w:rsidRPr="00817BBD" w:rsidRDefault="00AE3572" w:rsidP="00AE3572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666A11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FFE325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B9DB87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27C920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4A5B8680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43A6FB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AE3572" w14:paraId="34B1A6C6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232699" w14:textId="77777777" w:rsidR="00AE3572" w:rsidRPr="000C130C" w:rsidRDefault="00A73DF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</w:t>
            </w:r>
            <w:r w:rsidR="00AE3572" w:rsidRPr="000C130C">
              <w:rPr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B8C89BB" w14:textId="77777777" w:rsidR="00AE3572" w:rsidRPr="000C130C" w:rsidRDefault="00AE3572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</w:t>
            </w:r>
            <w:r w:rsidR="00A73DF9" w:rsidRPr="000C130C"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8CB614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3213E2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3166D2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4425616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ED74FD" w14:textId="77777777" w:rsidR="00A73DF9" w:rsidRPr="00671FA1" w:rsidRDefault="00A73DF9" w:rsidP="00A73DF9">
            <w:pPr>
              <w:ind w:left="360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H</w:t>
            </w:r>
            <w:r w:rsidR="00454297"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>1.</w:t>
            </w:r>
            <w:r w:rsidR="00454297">
              <w:rPr>
                <w:sz w:val="20"/>
                <w:szCs w:val="20"/>
              </w:rPr>
              <w:t xml:space="preserve">12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trike/>
                <w:sz w:val="20"/>
                <w:szCs w:val="20"/>
              </w:rPr>
              <w:t xml:space="preserve">read and notate music </w:t>
            </w:r>
            <w:r w:rsidRPr="00671FA1">
              <w:rPr>
                <w:sz w:val="20"/>
                <w:szCs w:val="20"/>
                <w:u w:val="single"/>
              </w:rPr>
              <w:t>use a variety of analog and digital notations (e.g. standard notation, lead sheets, tablature, piano roll).</w:t>
            </w:r>
          </w:p>
          <w:p w14:paraId="33ADF670" w14:textId="77777777" w:rsidR="00A73DF9" w:rsidRPr="00671FA1" w:rsidRDefault="00A73DF9" w:rsidP="00A73DF9">
            <w:pPr>
              <w:pStyle w:val="SOLNumberedBullet"/>
              <w:numPr>
                <w:ilvl w:val="0"/>
                <w:numId w:val="17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r w:rsidRPr="00671FA1">
              <w:rPr>
                <w:strike/>
                <w:sz w:val="20"/>
                <w:szCs w:val="20"/>
              </w:rPr>
              <w:t>notat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Notate </w:t>
            </w:r>
            <w:r w:rsidRPr="00671FA1">
              <w:rPr>
                <w:sz w:val="20"/>
                <w:szCs w:val="20"/>
              </w:rPr>
              <w:t>original musical idea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on the treble and bass staves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33D3E913" w14:textId="77777777" w:rsidR="00A73DF9" w:rsidRPr="00671FA1" w:rsidRDefault="00A73DF9" w:rsidP="00A73DF9">
            <w:pPr>
              <w:pStyle w:val="SOLNumberedBullet"/>
              <w:numPr>
                <w:ilvl w:val="0"/>
                <w:numId w:val="17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b) </w:t>
            </w:r>
            <w:r w:rsidRPr="00671FA1">
              <w:rPr>
                <w:strike/>
                <w:sz w:val="20"/>
                <w:szCs w:val="20"/>
              </w:rPr>
              <w:t>identifying and using the standard notation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Identify </w:t>
            </w:r>
            <w:r w:rsidRPr="00671FA1">
              <w:rPr>
                <w:sz w:val="20"/>
                <w:szCs w:val="20"/>
              </w:rPr>
              <w:t>symbols for pitch, rhythm, dynamics, tempo, articulation, and 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671FA1">
              <w:rPr>
                <w:strike/>
                <w:sz w:val="20"/>
                <w:szCs w:val="20"/>
                <w:u w:val="single"/>
              </w:rPr>
              <w:t>and</w:t>
            </w:r>
          </w:p>
          <w:p w14:paraId="63A15531" w14:textId="77777777" w:rsidR="00A73DF9" w:rsidRPr="00671FA1" w:rsidRDefault="00A73DF9" w:rsidP="00A73DF9">
            <w:pPr>
              <w:pStyle w:val="SOLNumberedBullet"/>
              <w:numPr>
                <w:ilvl w:val="0"/>
                <w:numId w:val="174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notating music from dictation; and</w:t>
            </w:r>
          </w:p>
          <w:p w14:paraId="3F4E2A18" w14:textId="77777777" w:rsidR="00AE3572" w:rsidRPr="00454297" w:rsidRDefault="00A73DF9" w:rsidP="00AE3572">
            <w:pPr>
              <w:pStyle w:val="SOLNumberedBullet"/>
              <w:numPr>
                <w:ilvl w:val="0"/>
                <w:numId w:val="174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contemporary technology</w:t>
            </w:r>
            <w:r w:rsidRPr="00671FA1">
              <w:rPr>
                <w:sz w:val="20"/>
                <w:szCs w:val="20"/>
              </w:rPr>
              <w:t>.</w:t>
            </w:r>
          </w:p>
        </w:tc>
      </w:tr>
      <w:tr w:rsidR="00AE3572" w14:paraId="68EA1D5B" w14:textId="77777777" w:rsidTr="00AE3572">
        <w:trPr>
          <w:cantSplit/>
          <w:trHeight w:val="62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57BB6B" w14:textId="77777777" w:rsidR="00AE3572" w:rsidRPr="000C130C" w:rsidRDefault="00A73DF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</w:t>
            </w:r>
            <w:r w:rsidR="00AE3572" w:rsidRPr="000C130C">
              <w:rPr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6BDC845" w14:textId="77777777" w:rsidR="00AE3572" w:rsidRPr="000C130C" w:rsidRDefault="00AE3572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</w:t>
            </w:r>
            <w:r w:rsidR="00A73DF9" w:rsidRPr="000C130C"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B8D515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D3748D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2B0A9C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F42BDC9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E77D449" w14:textId="77777777" w:rsidR="00A73DF9" w:rsidRPr="00A73DF9" w:rsidRDefault="00454297" w:rsidP="00A73DF9">
            <w:pPr>
              <w:pStyle w:val="SOLStatement"/>
              <w:spacing w:before="0"/>
              <w:ind w:left="360" w:hanging="360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 w:rsidR="00A73DF9">
              <w:rPr>
                <w:sz w:val="20"/>
                <w:szCs w:val="20"/>
              </w:rPr>
              <w:t>.</w:t>
            </w:r>
            <w:r w:rsidR="00A73DF9" w:rsidRPr="00671FA1">
              <w:rPr>
                <w:strike/>
                <w:sz w:val="20"/>
                <w:szCs w:val="20"/>
              </w:rPr>
              <w:t>2</w:t>
            </w:r>
            <w:r w:rsidR="00A73DF9" w:rsidRPr="00671FA1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 xml:space="preserve">  </w:t>
            </w:r>
            <w:r w:rsidR="00A73DF9" w:rsidRPr="00671FA1">
              <w:rPr>
                <w:sz w:val="20"/>
                <w:szCs w:val="20"/>
              </w:rPr>
              <w:t xml:space="preserve">The student will </w:t>
            </w:r>
            <w:r w:rsidR="00A73DF9" w:rsidRPr="00671FA1">
              <w:rPr>
                <w:sz w:val="20"/>
                <w:szCs w:val="20"/>
                <w:u w:val="single"/>
              </w:rPr>
              <w:t>demonstrate creative thinking by composing and arranging</w:t>
            </w:r>
            <w:r w:rsidR="00A73DF9" w:rsidRPr="00671FA1">
              <w:rPr>
                <w:sz w:val="20"/>
                <w:szCs w:val="20"/>
              </w:rPr>
              <w:t xml:space="preserve"> </w:t>
            </w:r>
            <w:r w:rsidR="00A73DF9" w:rsidRPr="00671FA1">
              <w:rPr>
                <w:strike/>
                <w:sz w:val="20"/>
                <w:szCs w:val="20"/>
              </w:rPr>
              <w:t>compose and arrange</w:t>
            </w:r>
            <w:r w:rsidR="00A73DF9" w:rsidRPr="00671FA1">
              <w:rPr>
                <w:sz w:val="20"/>
                <w:szCs w:val="20"/>
              </w:rPr>
              <w:t xml:space="preserve"> music within specified guidelines. </w:t>
            </w:r>
            <w:r w:rsidR="00A73DF9" w:rsidRPr="00671FA1">
              <w:rPr>
                <w:strike/>
                <w:sz w:val="20"/>
                <w:szCs w:val="20"/>
              </w:rPr>
              <w:t>by</w:t>
            </w:r>
          </w:p>
          <w:p w14:paraId="1617CF8F" w14:textId="77777777" w:rsidR="00A73DF9" w:rsidRPr="00671FA1" w:rsidRDefault="00A73DF9" w:rsidP="00A73DF9">
            <w:pPr>
              <w:pStyle w:val="Paragraph"/>
              <w:numPr>
                <w:ilvl w:val="0"/>
                <w:numId w:val="16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Compose and arrange </w:t>
            </w:r>
            <w:r w:rsidRPr="00671FA1">
              <w:rPr>
                <w:strike/>
                <w:sz w:val="20"/>
                <w:szCs w:val="20"/>
              </w:rPr>
              <w:t>incorporating</w:t>
            </w:r>
            <w:r w:rsidRPr="00671FA1">
              <w:rPr>
                <w:sz w:val="20"/>
                <w:szCs w:val="20"/>
              </w:rPr>
              <w:t xml:space="preserve"> appropriate voicings and rang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A826F07" w14:textId="77777777" w:rsidR="00AE3572" w:rsidRPr="00454297" w:rsidRDefault="00A73DF9" w:rsidP="00454297">
            <w:pPr>
              <w:pStyle w:val="Paragraph"/>
              <w:numPr>
                <w:ilvl w:val="0"/>
                <w:numId w:val="167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a variety of sound, notational, and technological sources</w:t>
            </w:r>
          </w:p>
        </w:tc>
      </w:tr>
      <w:tr w:rsidR="00AE3572" w14:paraId="0F656E51" w14:textId="77777777" w:rsidTr="00AE3572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7526A3" w14:textId="77777777" w:rsidR="00AE3572" w:rsidRPr="000C130C" w:rsidRDefault="00A73DF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</w:t>
            </w:r>
            <w:r w:rsidR="00AE3572" w:rsidRPr="000C130C">
              <w:rPr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15841B6" w14:textId="77777777" w:rsidR="00AE3572" w:rsidRPr="000C130C" w:rsidRDefault="00AE3572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</w:t>
            </w:r>
            <w:r w:rsidR="00A73DF9" w:rsidRPr="000C130C">
              <w:rPr>
                <w:sz w:val="20"/>
                <w:szCs w:val="20"/>
              </w:rPr>
              <w:t>13</w:t>
            </w:r>
          </w:p>
          <w:p w14:paraId="71DDBEC0" w14:textId="77777777" w:rsidR="00454297" w:rsidRPr="000C130C" w:rsidRDefault="00454297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EBD192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D3B7C4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3D98FE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A232A5A" w14:textId="77777777" w:rsidR="00AE3572" w:rsidRPr="00817BBD" w:rsidRDefault="00CF6329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1CB5FC" w14:textId="77777777" w:rsidR="00A73DF9" w:rsidRPr="00671FA1" w:rsidRDefault="00454297" w:rsidP="00A73DF9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 w:rsidR="00A73DF9">
              <w:rPr>
                <w:sz w:val="20"/>
                <w:szCs w:val="20"/>
              </w:rPr>
              <w:t>.</w:t>
            </w:r>
            <w:r w:rsidR="00A73DF9" w:rsidRPr="00671FA1">
              <w:rPr>
                <w:strike/>
                <w:sz w:val="20"/>
                <w:szCs w:val="20"/>
              </w:rPr>
              <w:t>3</w:t>
            </w:r>
            <w:r w:rsidR="00A73DF9"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</w:t>
            </w:r>
            <w:r w:rsidR="00A73DF9" w:rsidRPr="00671FA1">
              <w:rPr>
                <w:sz w:val="20"/>
                <w:szCs w:val="20"/>
              </w:rPr>
              <w:t xml:space="preserve">The student will perform a </w:t>
            </w:r>
            <w:r w:rsidR="00A73DF9" w:rsidRPr="00671FA1">
              <w:rPr>
                <w:sz w:val="20"/>
                <w:szCs w:val="20"/>
                <w:u w:val="single"/>
              </w:rPr>
              <w:t xml:space="preserve">variety </w:t>
            </w:r>
            <w:r w:rsidR="00A73DF9" w:rsidRPr="00671FA1">
              <w:rPr>
                <w:strike/>
                <w:sz w:val="20"/>
                <w:szCs w:val="20"/>
              </w:rPr>
              <w:t>varied</w:t>
            </w:r>
            <w:r w:rsidR="00A73DF9" w:rsidRPr="00671FA1">
              <w:rPr>
                <w:sz w:val="20"/>
                <w:szCs w:val="20"/>
              </w:rPr>
              <w:t xml:space="preserve"> </w:t>
            </w:r>
            <w:r w:rsidR="00A73DF9" w:rsidRPr="00671FA1">
              <w:rPr>
                <w:strike/>
                <w:sz w:val="20"/>
                <w:szCs w:val="20"/>
              </w:rPr>
              <w:t xml:space="preserve">repertoire </w:t>
            </w:r>
            <w:r w:rsidR="00A73DF9" w:rsidRPr="00671FA1">
              <w:rPr>
                <w:sz w:val="20"/>
                <w:szCs w:val="20"/>
                <w:u w:val="single"/>
              </w:rPr>
              <w:t>of music.</w:t>
            </w:r>
            <w:r w:rsidR="00A73DF9" w:rsidRPr="00671FA1">
              <w:rPr>
                <w:strike/>
                <w:sz w:val="20"/>
                <w:szCs w:val="20"/>
              </w:rPr>
              <w:t>,</w:t>
            </w:r>
            <w:r w:rsidR="00A73DF9" w:rsidRPr="00671FA1">
              <w:rPr>
                <w:sz w:val="20"/>
                <w:szCs w:val="20"/>
              </w:rPr>
              <w:t xml:space="preserve"> </w:t>
            </w:r>
            <w:r w:rsidR="00A73DF9" w:rsidRPr="00671FA1">
              <w:rPr>
                <w:strike/>
                <w:sz w:val="20"/>
                <w:szCs w:val="20"/>
              </w:rPr>
              <w:t>including</w:t>
            </w:r>
            <w:r w:rsidR="00A73DF9" w:rsidRPr="00671FA1">
              <w:rPr>
                <w:sz w:val="20"/>
                <w:szCs w:val="20"/>
              </w:rPr>
              <w:t xml:space="preserve"> </w:t>
            </w:r>
          </w:p>
          <w:p w14:paraId="727E3E9D" w14:textId="77777777" w:rsidR="00A73DF9" w:rsidRPr="00671FA1" w:rsidRDefault="00A73DF9" w:rsidP="00A73DF9">
            <w:pPr>
              <w:pStyle w:val="Paragraph"/>
              <w:numPr>
                <w:ilvl w:val="0"/>
                <w:numId w:val="17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or play </w:t>
            </w:r>
            <w:r w:rsidRPr="00671FA1">
              <w:rPr>
                <w:sz w:val="20"/>
                <w:szCs w:val="20"/>
              </w:rPr>
              <w:t xml:space="preserve">with increased </w:t>
            </w:r>
            <w:r w:rsidRPr="00671FA1">
              <w:rPr>
                <w:sz w:val="20"/>
                <w:szCs w:val="20"/>
                <w:u w:val="single"/>
              </w:rPr>
              <w:t xml:space="preserve">technical </w:t>
            </w:r>
            <w:r w:rsidRPr="00671FA1">
              <w:rPr>
                <w:strike/>
                <w:sz w:val="20"/>
                <w:szCs w:val="20"/>
              </w:rPr>
              <w:t xml:space="preserve">vocal </w:t>
            </w:r>
            <w:r w:rsidRPr="00671FA1">
              <w:rPr>
                <w:sz w:val="20"/>
                <w:szCs w:val="20"/>
              </w:rPr>
              <w:t>proficienc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0350478" w14:textId="77777777" w:rsidR="00A73DF9" w:rsidRPr="00671FA1" w:rsidRDefault="00A73DF9" w:rsidP="00A73DF9">
            <w:pPr>
              <w:pStyle w:val="Paragraph"/>
              <w:numPr>
                <w:ilvl w:val="0"/>
                <w:numId w:val="175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recognizing and demonstrating proper instrumental technique; and</w:t>
            </w:r>
          </w:p>
          <w:p w14:paraId="3CF95E1D" w14:textId="77777777" w:rsidR="00A73DF9" w:rsidRPr="00671FA1" w:rsidRDefault="00A73DF9" w:rsidP="00A73DF9">
            <w:pPr>
              <w:pStyle w:val="Paragraph"/>
              <w:numPr>
                <w:ilvl w:val="0"/>
                <w:numId w:val="175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laying instrumental music representative of diverse styles, forms, and cultures.</w:t>
            </w:r>
          </w:p>
          <w:p w14:paraId="459C5561" w14:textId="77777777" w:rsidR="00A73DF9" w:rsidRPr="00A73DF9" w:rsidRDefault="00A73DF9" w:rsidP="00A73DF9">
            <w:pPr>
              <w:pStyle w:val="SOLNumberedBullet"/>
              <w:ind w:left="360"/>
              <w:rPr>
                <w:color w:val="000000"/>
                <w:sz w:val="20"/>
                <w:szCs w:val="20"/>
                <w:u w:val="single"/>
              </w:rPr>
            </w:pPr>
            <w:r w:rsidRPr="00A73DF9">
              <w:rPr>
                <w:color w:val="000000"/>
                <w:sz w:val="20"/>
                <w:szCs w:val="20"/>
                <w:u w:val="single"/>
              </w:rPr>
              <w:t>b) Use indicated dynamics, phrasing, and other elements of music.</w:t>
            </w:r>
          </w:p>
          <w:p w14:paraId="198431B9" w14:textId="77777777" w:rsidR="00A73DF9" w:rsidRPr="00A73DF9" w:rsidRDefault="00A73DF9" w:rsidP="00A73DF9">
            <w:pPr>
              <w:pStyle w:val="SOLNumberedBullet"/>
              <w:ind w:left="360"/>
              <w:rPr>
                <w:color w:val="000000"/>
                <w:sz w:val="20"/>
                <w:szCs w:val="20"/>
                <w:u w:val="single"/>
              </w:rPr>
            </w:pPr>
            <w:r w:rsidRPr="00A73DF9">
              <w:rPr>
                <w:color w:val="000000"/>
                <w:sz w:val="20"/>
                <w:szCs w:val="20"/>
                <w:u w:val="single"/>
              </w:rPr>
              <w:t>c) Evaluate and apply performance practices.</w:t>
            </w:r>
          </w:p>
          <w:p w14:paraId="7F74449E" w14:textId="77777777" w:rsidR="00A73DF9" w:rsidRDefault="00A73DF9" w:rsidP="00A73DF9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</w:p>
          <w:p w14:paraId="2A796D5E" w14:textId="77777777" w:rsidR="00AE3572" w:rsidRPr="00A73DF9" w:rsidRDefault="00454297" w:rsidP="00A73DF9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 w:rsidR="00A73DF9">
              <w:rPr>
                <w:sz w:val="20"/>
                <w:szCs w:val="20"/>
              </w:rPr>
              <w:t>.</w:t>
            </w:r>
            <w:r w:rsidR="00A73DF9" w:rsidRPr="00671FA1">
              <w:rPr>
                <w:strike/>
                <w:sz w:val="20"/>
                <w:szCs w:val="20"/>
              </w:rPr>
              <w:t>3</w:t>
            </w:r>
            <w:r w:rsidR="00A73DF9"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</w:t>
            </w:r>
            <w:r w:rsidR="00A73DF9" w:rsidRPr="00671FA1">
              <w:rPr>
                <w:sz w:val="20"/>
                <w:szCs w:val="20"/>
              </w:rPr>
              <w:t xml:space="preserve">The student will perform a varied repertoire of music </w:t>
            </w:r>
            <w:r w:rsidR="00A73DF9" w:rsidRPr="00671FA1">
              <w:rPr>
                <w:sz w:val="20"/>
                <w:szCs w:val="20"/>
                <w:u w:val="single"/>
              </w:rPr>
              <w:t>representative of diverse styles, forms, and cultures.</w:t>
            </w:r>
          </w:p>
        </w:tc>
      </w:tr>
      <w:tr w:rsidR="00AE3572" w14:paraId="3C20DB6C" w14:textId="77777777" w:rsidTr="00AE3572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45D19F" w14:textId="77777777" w:rsidR="00AE3572" w:rsidRPr="000C130C" w:rsidRDefault="00A73DF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</w:t>
            </w:r>
            <w:r w:rsidR="00AE3572" w:rsidRPr="000C130C">
              <w:rPr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E87A372" w14:textId="77777777" w:rsidR="00AE3572" w:rsidRPr="000C130C" w:rsidRDefault="00AE3572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</w:t>
            </w:r>
            <w:r w:rsidR="00454297" w:rsidRPr="000C130C"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96085C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CB70E3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B68888" w14:textId="77777777" w:rsidR="00AE3572" w:rsidRDefault="00AE3572" w:rsidP="00AE3572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AA0C1F7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3E048A" w14:textId="77777777" w:rsidR="00A73DF9" w:rsidRPr="00671FA1" w:rsidRDefault="00454297" w:rsidP="00A73DF9">
            <w:pPr>
              <w:pStyle w:val="Paragraph"/>
              <w:spacing w:after="0"/>
              <w:ind w:left="360" w:hanging="360"/>
              <w:rPr>
                <w:strike/>
                <w:sz w:val="20"/>
                <w:szCs w:val="20"/>
              </w:rPr>
            </w:pPr>
            <w:r w:rsidRPr="00454297">
              <w:rPr>
                <w:strike/>
                <w:sz w:val="20"/>
                <w:szCs w:val="20"/>
              </w:rPr>
              <w:t>HG</w:t>
            </w:r>
            <w:r w:rsidRPr="00454297">
              <w:rPr>
                <w:strike/>
                <w:sz w:val="20"/>
                <w:szCs w:val="20"/>
                <w:u w:val="single"/>
              </w:rPr>
              <w:t>M</w:t>
            </w:r>
            <w:r w:rsidR="00A73DF9" w:rsidRPr="00454297">
              <w:rPr>
                <w:strike/>
                <w:sz w:val="20"/>
                <w:szCs w:val="20"/>
              </w:rPr>
              <w:t>.4</w:t>
            </w:r>
            <w:r>
              <w:rPr>
                <w:sz w:val="20"/>
                <w:szCs w:val="20"/>
              </w:rPr>
              <w:t xml:space="preserve"> HM.</w:t>
            </w:r>
            <w:r w:rsidRPr="00671FA1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 xml:space="preserve">  </w:t>
            </w:r>
            <w:r w:rsidR="00A73DF9" w:rsidRPr="00671FA1">
              <w:rPr>
                <w:strike/>
                <w:sz w:val="20"/>
                <w:szCs w:val="20"/>
              </w:rPr>
              <w:t xml:space="preserve">The student will improvise music, including </w:t>
            </w:r>
            <w:r w:rsidR="00A73DF9" w:rsidRPr="00671FA1">
              <w:rPr>
                <w:sz w:val="20"/>
                <w:szCs w:val="20"/>
              </w:rPr>
              <w:t xml:space="preserve"> </w:t>
            </w:r>
          </w:p>
          <w:p w14:paraId="2A40D383" w14:textId="77777777" w:rsidR="00A73DF9" w:rsidRPr="00671FA1" w:rsidRDefault="00A73DF9" w:rsidP="00A73DF9">
            <w:pPr>
              <w:pStyle w:val="Paragraph"/>
              <w:numPr>
                <w:ilvl w:val="0"/>
                <w:numId w:val="17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mprovi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over tonal or rhythmic structure.</w:t>
            </w:r>
            <w:r w:rsidRPr="00671FA1">
              <w:rPr>
                <w:strike/>
                <w:sz w:val="20"/>
                <w:szCs w:val="20"/>
              </w:rPr>
              <w:t xml:space="preserve"> melodic and rhythmic patterns and accompaniments in a variety of styles;</w:t>
            </w:r>
          </w:p>
          <w:p w14:paraId="13FF16F8" w14:textId="77777777" w:rsidR="00AE3572" w:rsidRPr="00A73DF9" w:rsidRDefault="00A73DF9" w:rsidP="00AE3572">
            <w:pPr>
              <w:pStyle w:val="Paragraph"/>
              <w:numPr>
                <w:ilvl w:val="0"/>
                <w:numId w:val="17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mprovi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>variations on a simple melody.</w:t>
            </w:r>
          </w:p>
        </w:tc>
      </w:tr>
      <w:tr w:rsidR="00AE3572" w14:paraId="0837B6C2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8E81F8" w14:textId="77777777" w:rsidR="00AE3572" w:rsidRPr="000C130C" w:rsidRDefault="00A73DF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</w:t>
            </w:r>
            <w:r w:rsidR="00AE3572" w:rsidRPr="000C130C">
              <w:rPr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D1CE8BA" w14:textId="77777777" w:rsidR="00AE3572" w:rsidRPr="000C130C" w:rsidRDefault="00AE3572" w:rsidP="00AE357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18F50B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7DA028" w14:textId="77777777" w:rsidR="00AE3572" w:rsidRPr="00817BBD" w:rsidRDefault="00CF6329" w:rsidP="00AE3572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75ED6E" w14:textId="77777777" w:rsidR="00AE3572" w:rsidRDefault="00AE3572" w:rsidP="00AE3572">
            <w:pPr>
              <w:jc w:val="center"/>
            </w:pPr>
          </w:p>
        </w:tc>
        <w:tc>
          <w:tcPr>
            <w:tcW w:w="720" w:type="dxa"/>
            <w:vAlign w:val="center"/>
          </w:tcPr>
          <w:p w14:paraId="32227911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8B4E6D" w14:textId="77777777" w:rsidR="00454297" w:rsidRPr="00671FA1" w:rsidRDefault="00454297" w:rsidP="00454297">
            <w:pPr>
              <w:pStyle w:val="SOLStatement"/>
              <w:spacing w:before="0"/>
              <w:ind w:left="331" w:hanging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G.5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investigate characteristics of musical sounds by</w:t>
            </w:r>
          </w:p>
          <w:p w14:paraId="4E4C8FDA" w14:textId="77777777" w:rsidR="00454297" w:rsidRPr="00671FA1" w:rsidRDefault="00454297" w:rsidP="00454297">
            <w:pPr>
              <w:pStyle w:val="SOLNumberedBullet"/>
              <w:numPr>
                <w:ilvl w:val="0"/>
                <w:numId w:val="179"/>
              </w:numPr>
              <w:ind w:left="331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mploying elements of music, including melody, rhythm, harmony, form, and texture;</w:t>
            </w:r>
          </w:p>
          <w:p w14:paraId="6A377988" w14:textId="77777777" w:rsidR="00454297" w:rsidRPr="00454297" w:rsidRDefault="00454297" w:rsidP="00454297">
            <w:pPr>
              <w:pStyle w:val="SOLNumberedBullet"/>
              <w:numPr>
                <w:ilvl w:val="0"/>
                <w:numId w:val="179"/>
              </w:numPr>
              <w:ind w:left="331"/>
            </w:pPr>
            <w:r w:rsidRPr="00671FA1">
              <w:rPr>
                <w:strike/>
                <w:sz w:val="20"/>
                <w:szCs w:val="20"/>
              </w:rPr>
              <w:t>employing technology to explore musical sounds; and</w:t>
            </w:r>
          </w:p>
          <w:p w14:paraId="6D3E405A" w14:textId="77777777" w:rsidR="00AE3572" w:rsidRPr="00AE3572" w:rsidRDefault="00454297" w:rsidP="00454297">
            <w:pPr>
              <w:pStyle w:val="SOLNumberedBullet"/>
              <w:numPr>
                <w:ilvl w:val="0"/>
                <w:numId w:val="179"/>
              </w:numPr>
              <w:ind w:left="331"/>
            </w:pPr>
            <w:r w:rsidRPr="00671FA1">
              <w:rPr>
                <w:strike/>
                <w:sz w:val="20"/>
                <w:szCs w:val="20"/>
              </w:rPr>
              <w:t>listening to and describing traditional and nontraditional sound sources.</w:t>
            </w:r>
          </w:p>
        </w:tc>
      </w:tr>
      <w:tr w:rsidR="00AE3572" w14:paraId="40BB02E0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6ADFE8" w14:textId="77777777" w:rsidR="00AE3572" w:rsidRPr="000C130C" w:rsidRDefault="00A73DF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HGM.</w:t>
            </w:r>
            <w:r w:rsidR="00AE3572" w:rsidRPr="000C130C">
              <w:rPr>
                <w:sz w:val="20"/>
                <w:szCs w:val="20"/>
              </w:rPr>
              <w:t>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B1CA04D" w14:textId="77777777" w:rsidR="00AE3572" w:rsidRPr="000C130C" w:rsidRDefault="00AE3572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</w:t>
            </w:r>
            <w:r w:rsidR="00A73DF9" w:rsidRPr="000C130C">
              <w:rPr>
                <w:sz w:val="20"/>
                <w:szCs w:val="20"/>
              </w:rPr>
              <w:t>6</w:t>
            </w:r>
          </w:p>
          <w:p w14:paraId="643E555B" w14:textId="77777777" w:rsidR="00454297" w:rsidRPr="000C130C" w:rsidRDefault="00454297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8</w:t>
            </w:r>
          </w:p>
          <w:p w14:paraId="465D646B" w14:textId="77777777" w:rsidR="00454297" w:rsidRPr="000C130C" w:rsidRDefault="00454297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9</w:t>
            </w:r>
          </w:p>
          <w:p w14:paraId="07E226FB" w14:textId="77777777" w:rsidR="00454297" w:rsidRPr="000C130C" w:rsidRDefault="00454297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FE10F3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DD02BB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BEB293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5D587F1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CD20E3" w14:textId="77777777" w:rsidR="00A73DF9" w:rsidRPr="00671FA1" w:rsidRDefault="00454297" w:rsidP="00A73DF9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 w:rsidR="00A73DF9">
              <w:rPr>
                <w:sz w:val="20"/>
                <w:szCs w:val="20"/>
              </w:rPr>
              <w:t>.</w:t>
            </w:r>
            <w:r w:rsidR="00A73DF9" w:rsidRPr="00671FA1">
              <w:rPr>
                <w:sz w:val="20"/>
                <w:szCs w:val="20"/>
              </w:rPr>
              <w:t>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="00A73DF9" w:rsidRPr="00671FA1">
              <w:rPr>
                <w:sz w:val="20"/>
                <w:szCs w:val="20"/>
              </w:rPr>
              <w:t xml:space="preserve">explore historical and cultural </w:t>
            </w:r>
            <w:r w:rsidR="00A73DF9" w:rsidRPr="00671FA1">
              <w:rPr>
                <w:strike/>
                <w:sz w:val="20"/>
                <w:szCs w:val="20"/>
              </w:rPr>
              <w:t>aspects</w:t>
            </w:r>
            <w:r w:rsidR="00A73DF9" w:rsidRPr="00671FA1">
              <w:rPr>
                <w:sz w:val="20"/>
                <w:szCs w:val="20"/>
              </w:rPr>
              <w:t xml:space="preserve"> </w:t>
            </w:r>
            <w:r w:rsidR="00A73DF9" w:rsidRPr="00671FA1">
              <w:rPr>
                <w:sz w:val="20"/>
                <w:szCs w:val="20"/>
                <w:u w:val="single"/>
              </w:rPr>
              <w:t>influences</w:t>
            </w:r>
            <w:r w:rsidR="00A73DF9" w:rsidRPr="00671FA1">
              <w:rPr>
                <w:sz w:val="20"/>
                <w:szCs w:val="20"/>
              </w:rPr>
              <w:t xml:space="preserve"> of music</w:t>
            </w:r>
            <w:r w:rsidR="00A73DF9" w:rsidRPr="00671FA1">
              <w:rPr>
                <w:sz w:val="20"/>
                <w:szCs w:val="20"/>
                <w:u w:val="single"/>
              </w:rPr>
              <w:t>.</w:t>
            </w:r>
            <w:r w:rsidR="00A73DF9" w:rsidRPr="00671FA1">
              <w:rPr>
                <w:sz w:val="20"/>
                <w:szCs w:val="20"/>
              </w:rPr>
              <w:t xml:space="preserve"> </w:t>
            </w:r>
            <w:r w:rsidR="00A73DF9" w:rsidRPr="00671FA1">
              <w:rPr>
                <w:strike/>
                <w:sz w:val="20"/>
                <w:szCs w:val="20"/>
              </w:rPr>
              <w:t>by</w:t>
            </w:r>
          </w:p>
          <w:p w14:paraId="1773735E" w14:textId="77777777" w:rsidR="00A73DF9" w:rsidRPr="00671FA1" w:rsidRDefault="00A73DF9" w:rsidP="00A73DF9">
            <w:pPr>
              <w:pStyle w:val="Paragraph"/>
              <w:numPr>
                <w:ilvl w:val="0"/>
                <w:numId w:val="17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istinguishing characteristics of musical forms and styles from a variety of cul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31D9AE4" w14:textId="77777777" w:rsidR="00A73DF9" w:rsidRPr="00671FA1" w:rsidRDefault="00A73DF9" w:rsidP="00A73DF9">
            <w:pPr>
              <w:pStyle w:val="Paragraph"/>
              <w:numPr>
                <w:ilvl w:val="0"/>
                <w:numId w:val="17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ultural and historical influence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ways in which culture and technology influence the development</w:t>
            </w:r>
            <w:r w:rsidRPr="00671FA1">
              <w:rPr>
                <w:sz w:val="20"/>
                <w:szCs w:val="20"/>
              </w:rPr>
              <w:t xml:space="preserve"> of </w:t>
            </w:r>
            <w:r w:rsidRPr="00671FA1">
              <w:rPr>
                <w:strike/>
                <w:sz w:val="20"/>
                <w:szCs w:val="20"/>
              </w:rPr>
              <w:t>music and</w:t>
            </w:r>
            <w:r w:rsidRPr="00671FA1">
              <w:rPr>
                <w:sz w:val="20"/>
                <w:szCs w:val="20"/>
              </w:rPr>
              <w:t xml:space="preserve"> musical sty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</w:p>
          <w:p w14:paraId="61CBEA14" w14:textId="77777777" w:rsidR="00A73DF9" w:rsidRPr="00671FA1" w:rsidRDefault="00A73DF9" w:rsidP="00A73DF9">
            <w:pPr>
              <w:pStyle w:val="Paragraph"/>
              <w:numPr>
                <w:ilvl w:val="0"/>
                <w:numId w:val="17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the relationship of music to the other fine arts and other fields of knowledge;</w:t>
            </w:r>
            <w:r w:rsidRPr="00671FA1">
              <w:rPr>
                <w:sz w:val="20"/>
                <w:szCs w:val="20"/>
              </w:rPr>
              <w:t xml:space="preserve"> [Moved to </w:t>
            </w:r>
            <w:r w:rsidR="00454297">
              <w:rPr>
                <w:sz w:val="18"/>
                <w:szCs w:val="20"/>
              </w:rPr>
              <w:t>HM.</w:t>
            </w:r>
            <w:r w:rsidRPr="00671FA1">
              <w:rPr>
                <w:sz w:val="20"/>
                <w:szCs w:val="20"/>
              </w:rPr>
              <w:t>11]</w:t>
            </w:r>
          </w:p>
          <w:p w14:paraId="66DFE585" w14:textId="77777777" w:rsidR="00A73DF9" w:rsidRPr="00671FA1" w:rsidRDefault="00CF6329" w:rsidP="00A73DF9">
            <w:pPr>
              <w:pStyle w:val="Paragraph"/>
              <w:numPr>
                <w:ilvl w:val="0"/>
                <w:numId w:val="17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The student will explore connections between music skills and college, career, and workplace skills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research career options in music</w:t>
            </w:r>
            <w:r w:rsidRPr="00671FA1">
              <w:rPr>
                <w:sz w:val="20"/>
                <w:szCs w:val="20"/>
              </w:rPr>
              <w:t xml:space="preserve"> </w:t>
            </w:r>
            <w:r w:rsidR="00A73DF9" w:rsidRPr="00671FA1">
              <w:rPr>
                <w:sz w:val="20"/>
                <w:szCs w:val="20"/>
              </w:rPr>
              <w:t xml:space="preserve">[Moved to </w:t>
            </w:r>
            <w:r w:rsidR="00454297">
              <w:rPr>
                <w:sz w:val="18"/>
                <w:szCs w:val="20"/>
              </w:rPr>
              <w:t>HM.</w:t>
            </w:r>
            <w:r w:rsidR="00A73DF9" w:rsidRPr="00671FA1">
              <w:rPr>
                <w:sz w:val="20"/>
                <w:szCs w:val="20"/>
              </w:rPr>
              <w:t>9]</w:t>
            </w:r>
          </w:p>
          <w:p w14:paraId="3674FA81" w14:textId="77777777" w:rsidR="00AE3572" w:rsidRPr="00A73DF9" w:rsidRDefault="00CF6329" w:rsidP="00AE3572">
            <w:pPr>
              <w:pStyle w:val="Paragraph"/>
              <w:numPr>
                <w:ilvl w:val="0"/>
                <w:numId w:val="17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ethical standards as applied to the use of </w:t>
            </w:r>
            <w:r w:rsidRPr="00671FA1">
              <w:rPr>
                <w:sz w:val="20"/>
                <w:szCs w:val="20"/>
                <w:u w:val="single"/>
              </w:rPr>
              <w:t xml:space="preserve">intellectual property. </w:t>
            </w:r>
            <w:r w:rsidRPr="00671FA1">
              <w:rPr>
                <w:strike/>
                <w:sz w:val="20"/>
                <w:szCs w:val="20"/>
              </w:rPr>
              <w:t xml:space="preserve">social media and copyrighted materials; and </w:t>
            </w:r>
            <w:r w:rsidR="00A73DF9" w:rsidRPr="00671FA1">
              <w:rPr>
                <w:sz w:val="20"/>
                <w:szCs w:val="20"/>
              </w:rPr>
              <w:t xml:space="preserve">[Moved to </w:t>
            </w:r>
            <w:r w:rsidR="00454297">
              <w:rPr>
                <w:sz w:val="18"/>
                <w:szCs w:val="20"/>
              </w:rPr>
              <w:t>HM.</w:t>
            </w:r>
            <w:r w:rsidR="00A73DF9" w:rsidRPr="00671FA1">
              <w:rPr>
                <w:sz w:val="20"/>
                <w:szCs w:val="20"/>
              </w:rPr>
              <w:t xml:space="preserve">8] </w:t>
            </w:r>
          </w:p>
        </w:tc>
      </w:tr>
      <w:tr w:rsidR="00AE3572" w14:paraId="1C732F5C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6A274F" w14:textId="77777777" w:rsidR="00AE3572" w:rsidRPr="000C130C" w:rsidRDefault="00A73DF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</w:t>
            </w:r>
            <w:r w:rsidR="00AE3572" w:rsidRPr="000C130C">
              <w:rPr>
                <w:sz w:val="20"/>
                <w:szCs w:val="20"/>
              </w:rPr>
              <w:t>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072FD08" w14:textId="77777777" w:rsidR="00AE3572" w:rsidRPr="000C130C" w:rsidRDefault="00AE3572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</w:t>
            </w:r>
            <w:r w:rsidR="00A73DF9" w:rsidRPr="000C130C">
              <w:rPr>
                <w:sz w:val="20"/>
                <w:szCs w:val="20"/>
              </w:rPr>
              <w:t>7</w:t>
            </w:r>
          </w:p>
          <w:p w14:paraId="1661F500" w14:textId="77777777" w:rsidR="00454297" w:rsidRPr="000C130C" w:rsidRDefault="00454297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6</w:t>
            </w:r>
          </w:p>
          <w:p w14:paraId="4700B35A" w14:textId="77777777" w:rsidR="00454297" w:rsidRPr="000C130C" w:rsidRDefault="00454297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ED5FF0" w14:textId="77777777" w:rsidR="00AE3572" w:rsidRPr="00817BBD" w:rsidRDefault="00454297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861E4E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455EF2" w14:textId="77777777" w:rsidR="00AE3572" w:rsidRDefault="00454297" w:rsidP="00AE3572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9582944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33F281" w14:textId="77777777" w:rsidR="00A73DF9" w:rsidRPr="00671FA1" w:rsidRDefault="00454297" w:rsidP="00A73DF9">
            <w:pPr>
              <w:pStyle w:val="SOLStatement"/>
              <w:keepNext/>
              <w:spacing w:before="0"/>
              <w:ind w:left="331" w:hanging="360"/>
              <w:rPr>
                <w:strike/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 w:rsidR="00A73DF9" w:rsidRPr="00671FA1">
              <w:rPr>
                <w:strike/>
                <w:sz w:val="20"/>
                <w:szCs w:val="20"/>
              </w:rPr>
              <w:t>.7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="00A73DF9" w:rsidRPr="00671FA1">
              <w:rPr>
                <w:strike/>
                <w:sz w:val="20"/>
                <w:szCs w:val="20"/>
              </w:rPr>
              <w:t>investigate the role of music in society by</w:t>
            </w:r>
          </w:p>
          <w:p w14:paraId="11EB041A" w14:textId="77777777" w:rsidR="00A73DF9" w:rsidRPr="00671FA1" w:rsidRDefault="00A73DF9" w:rsidP="00A73DF9">
            <w:pPr>
              <w:pStyle w:val="SOLNumberedBullet"/>
              <w:keepNext/>
              <w:numPr>
                <w:ilvl w:val="0"/>
                <w:numId w:val="176"/>
              </w:numPr>
              <w:ind w:left="331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comparing and contrasting the development of music in diverse cultures throughout history;</w:t>
            </w:r>
            <w:r w:rsidRPr="00671FA1">
              <w:rPr>
                <w:sz w:val="20"/>
                <w:szCs w:val="20"/>
              </w:rPr>
              <w:t>[Moved to HM.6]</w:t>
            </w:r>
          </w:p>
          <w:p w14:paraId="000906A2" w14:textId="77777777" w:rsidR="00A73DF9" w:rsidRPr="00671FA1" w:rsidRDefault="00A73DF9" w:rsidP="00A73DF9">
            <w:pPr>
              <w:pStyle w:val="SOLNumberedBullet"/>
              <w:keepNext/>
              <w:numPr>
                <w:ilvl w:val="0"/>
                <w:numId w:val="176"/>
              </w:numPr>
              <w:ind w:left="331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The student will </w:t>
            </w:r>
            <w:r w:rsidRPr="00671FA1">
              <w:rPr>
                <w:strike/>
                <w:sz w:val="20"/>
                <w:szCs w:val="20"/>
              </w:rPr>
              <w:t xml:space="preserve">examining various </w:t>
            </w:r>
            <w:r w:rsidRPr="00671FA1">
              <w:rPr>
                <w:sz w:val="20"/>
                <w:szCs w:val="20"/>
                <w:u w:val="single"/>
              </w:rPr>
              <w:t xml:space="preserve">describe </w:t>
            </w:r>
            <w:r w:rsidRPr="00671FA1">
              <w:rPr>
                <w:sz w:val="20"/>
                <w:szCs w:val="20"/>
              </w:rPr>
              <w:t xml:space="preserve">opportunities </w:t>
            </w:r>
            <w:r w:rsidRPr="00671FA1">
              <w:rPr>
                <w:strike/>
                <w:sz w:val="20"/>
                <w:szCs w:val="20"/>
              </w:rPr>
              <w:t xml:space="preserve">to experience music in </w:t>
            </w:r>
            <w:r w:rsidRPr="00671FA1">
              <w:rPr>
                <w:sz w:val="20"/>
                <w:szCs w:val="20"/>
                <w:u w:val="single"/>
              </w:rPr>
              <w:t xml:space="preserve">for music performance and advocacy within </w:t>
            </w:r>
            <w:r w:rsidRPr="00671FA1">
              <w:rPr>
                <w:sz w:val="20"/>
                <w:szCs w:val="20"/>
              </w:rPr>
              <w:t>the communi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  <w:r w:rsidRPr="00671FA1">
              <w:rPr>
                <w:sz w:val="20"/>
                <w:szCs w:val="20"/>
              </w:rPr>
              <w:t xml:space="preserve"> [Moved to HM.7]</w:t>
            </w:r>
          </w:p>
          <w:p w14:paraId="75501644" w14:textId="77777777" w:rsidR="00AE3572" w:rsidRPr="00A73DF9" w:rsidRDefault="00A73DF9" w:rsidP="00A73DF9">
            <w:pPr>
              <w:pStyle w:val="SOLNumberedBullet"/>
              <w:numPr>
                <w:ilvl w:val="0"/>
                <w:numId w:val="176"/>
              </w:numPr>
              <w:ind w:left="331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scribing the role of technology and social media in the development of music.</w:t>
            </w:r>
            <w:r w:rsidRPr="00671FA1">
              <w:rPr>
                <w:sz w:val="20"/>
                <w:szCs w:val="20"/>
              </w:rPr>
              <w:t>[Moved to HM.10]</w:t>
            </w:r>
          </w:p>
        </w:tc>
      </w:tr>
      <w:tr w:rsidR="00AE3572" w14:paraId="392FAB1D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EC98E5" w14:textId="77777777" w:rsidR="00AE3572" w:rsidRPr="000C130C" w:rsidRDefault="00A73DF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</w:t>
            </w:r>
            <w:r w:rsidR="00AE3572" w:rsidRPr="000C130C">
              <w:rPr>
                <w:sz w:val="20"/>
                <w:szCs w:val="20"/>
              </w:rPr>
              <w:t>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4B22CB5" w14:textId="77777777" w:rsidR="00AE3572" w:rsidRPr="000C130C" w:rsidRDefault="00AE3572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</w:t>
            </w:r>
            <w:r w:rsidR="00A73DF9" w:rsidRPr="000C130C"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69F957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8F536D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8047C1" w14:textId="77777777" w:rsidR="00AE3572" w:rsidRDefault="00AE3572" w:rsidP="00AE3572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B4D71B4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10083F" w14:textId="77777777" w:rsidR="00A73DF9" w:rsidRPr="00671FA1" w:rsidRDefault="00454297" w:rsidP="00A73DF9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 w:rsidR="00A73DF9">
              <w:rPr>
                <w:sz w:val="20"/>
                <w:szCs w:val="20"/>
              </w:rPr>
              <w:t>.</w:t>
            </w:r>
            <w:r w:rsidR="00A73DF9" w:rsidRPr="00671FA1">
              <w:rPr>
                <w:strike/>
                <w:sz w:val="20"/>
                <w:szCs w:val="20"/>
              </w:rPr>
              <w:t>8</w:t>
            </w:r>
            <w:r w:rsidR="00A73DF9" w:rsidRPr="00671FA1">
              <w:rPr>
                <w:sz w:val="20"/>
                <w:szCs w:val="20"/>
                <w:u w:val="single"/>
              </w:rPr>
              <w:t>5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="00A73DF9" w:rsidRPr="00671FA1">
              <w:rPr>
                <w:sz w:val="20"/>
                <w:szCs w:val="20"/>
                <w:u w:val="single"/>
              </w:rPr>
              <w:t xml:space="preserve">exhibit and </w:t>
            </w:r>
            <w:r w:rsidR="00A73DF9" w:rsidRPr="00671FA1">
              <w:rPr>
                <w:sz w:val="20"/>
                <w:szCs w:val="20"/>
              </w:rPr>
              <w:t xml:space="preserve">demonstrate </w:t>
            </w:r>
            <w:r w:rsidR="00A73DF9" w:rsidRPr="00671FA1">
              <w:rPr>
                <w:sz w:val="20"/>
                <w:szCs w:val="20"/>
                <w:u w:val="single"/>
              </w:rPr>
              <w:t xml:space="preserve">collaborative skills and </w:t>
            </w:r>
            <w:r w:rsidR="00A73DF9" w:rsidRPr="00671FA1">
              <w:rPr>
                <w:sz w:val="20"/>
                <w:szCs w:val="20"/>
              </w:rPr>
              <w:t>concert etiquette</w:t>
            </w:r>
            <w:r w:rsidR="00A73DF9" w:rsidRPr="00671FA1">
              <w:rPr>
                <w:strike/>
                <w:sz w:val="20"/>
                <w:szCs w:val="20"/>
              </w:rPr>
              <w:t xml:space="preserve"> at musical performances</w:t>
            </w:r>
            <w:r w:rsidR="00A73DF9" w:rsidRPr="00671FA1">
              <w:rPr>
                <w:sz w:val="20"/>
                <w:szCs w:val="20"/>
                <w:u w:val="single"/>
              </w:rPr>
              <w:t>.</w:t>
            </w:r>
            <w:r w:rsidR="00A73DF9"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2319041F" w14:textId="77777777" w:rsidR="00A73DF9" w:rsidRPr="00671FA1" w:rsidRDefault="00A73DF9" w:rsidP="00A73DF9">
            <w:pPr>
              <w:pStyle w:val="Paragraph"/>
              <w:numPr>
                <w:ilvl w:val="0"/>
                <w:numId w:val="17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a) </w:t>
            </w:r>
            <w:r w:rsidRPr="00671FA1">
              <w:rPr>
                <w:sz w:val="20"/>
                <w:szCs w:val="20"/>
                <w:u w:val="single"/>
              </w:rPr>
              <w:t xml:space="preserve">Examine </w:t>
            </w:r>
            <w:r w:rsidRPr="00671FA1">
              <w:rPr>
                <w:strike/>
                <w:sz w:val="20"/>
                <w:szCs w:val="20"/>
              </w:rPr>
              <w:t>comparing and contrasting</w:t>
            </w:r>
            <w:r w:rsidRPr="00671FA1">
              <w:rPr>
                <w:sz w:val="20"/>
                <w:szCs w:val="20"/>
              </w:rPr>
              <w:t xml:space="preserve"> audience </w:t>
            </w:r>
            <w:r w:rsidRPr="00671FA1">
              <w:rPr>
                <w:strike/>
                <w:sz w:val="20"/>
                <w:szCs w:val="20"/>
              </w:rPr>
              <w:t xml:space="preserve">behavior </w:t>
            </w:r>
            <w:r w:rsidRPr="00671FA1">
              <w:rPr>
                <w:sz w:val="20"/>
                <w:szCs w:val="20"/>
                <w:u w:val="single"/>
              </w:rPr>
              <w:t xml:space="preserve">etiquette </w:t>
            </w:r>
            <w:r w:rsidRPr="00671FA1">
              <w:rPr>
                <w:sz w:val="20"/>
                <w:szCs w:val="20"/>
              </w:rPr>
              <w:t>appropriate for various musical setting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1BFEBB0" w14:textId="77777777" w:rsidR="00A73DF9" w:rsidRPr="00671FA1" w:rsidRDefault="00A73DF9" w:rsidP="00A73DF9">
            <w:pPr>
              <w:pStyle w:val="Paragraph"/>
              <w:numPr>
                <w:ilvl w:val="0"/>
                <w:numId w:val="17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hibit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acceptable behavior as an </w:t>
            </w:r>
            <w:r w:rsidRPr="00671FA1">
              <w:rPr>
                <w:sz w:val="20"/>
                <w:szCs w:val="20"/>
              </w:rPr>
              <w:t xml:space="preserve">active </w:t>
            </w:r>
            <w:proofErr w:type="spellStart"/>
            <w:r w:rsidRPr="00671FA1">
              <w:rPr>
                <w:sz w:val="20"/>
                <w:szCs w:val="20"/>
              </w:rPr>
              <w:t>listen</w:t>
            </w:r>
            <w:r w:rsidRPr="00671FA1">
              <w:rPr>
                <w:strike/>
                <w:sz w:val="20"/>
                <w:szCs w:val="20"/>
              </w:rPr>
              <w:t>er</w:t>
            </w:r>
            <w:r w:rsidRPr="00671FA1">
              <w:rPr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 musica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ettings.</w:t>
            </w:r>
            <w:r w:rsidRPr="00671FA1">
              <w:rPr>
                <w:strike/>
                <w:sz w:val="20"/>
                <w:szCs w:val="20"/>
              </w:rPr>
              <w:t>and</w:t>
            </w:r>
            <w:proofErr w:type="spellEnd"/>
          </w:p>
          <w:p w14:paraId="0AC16AED" w14:textId="77777777" w:rsidR="00AE3572" w:rsidRPr="00A73DF9" w:rsidRDefault="00A73DF9" w:rsidP="00AE3572">
            <w:pPr>
              <w:pStyle w:val="Paragraph"/>
              <w:numPr>
                <w:ilvl w:val="0"/>
                <w:numId w:val="17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eomonstrate</w:t>
            </w:r>
            <w:r w:rsidRPr="00671FA1">
              <w:rPr>
                <w:strike/>
                <w:sz w:val="20"/>
                <w:szCs w:val="20"/>
              </w:rPr>
              <w:t>showing</w:t>
            </w:r>
            <w:proofErr w:type="spellEnd"/>
            <w:r w:rsidRPr="00671FA1">
              <w:rPr>
                <w:sz w:val="20"/>
                <w:szCs w:val="20"/>
              </w:rPr>
              <w:t xml:space="preserve"> respect for the contributions of others </w:t>
            </w:r>
            <w:r w:rsidRPr="00671FA1">
              <w:rPr>
                <w:strike/>
                <w:sz w:val="20"/>
                <w:szCs w:val="20"/>
              </w:rPr>
              <w:t>with</w:t>
            </w:r>
            <w:r w:rsidRPr="00671FA1">
              <w:rPr>
                <w:sz w:val="20"/>
                <w:szCs w:val="20"/>
              </w:rPr>
              <w:t xml:space="preserve">in </w:t>
            </w:r>
            <w:r w:rsidRPr="00671FA1">
              <w:rPr>
                <w:sz w:val="20"/>
                <w:szCs w:val="20"/>
                <w:u w:val="single"/>
              </w:rPr>
              <w:t>collaborative music experiences.</w:t>
            </w:r>
          </w:p>
        </w:tc>
      </w:tr>
      <w:tr w:rsidR="00AE3572" w14:paraId="308F5CE1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C44708" w14:textId="77777777" w:rsidR="00AE3572" w:rsidRPr="000C130C" w:rsidRDefault="00A73DF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</w:t>
            </w:r>
            <w:r w:rsidR="00AE3572" w:rsidRPr="000C130C">
              <w:rPr>
                <w:sz w:val="20"/>
                <w:szCs w:val="20"/>
              </w:rPr>
              <w:t>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8E5F365" w14:textId="77777777" w:rsidR="00AE3572" w:rsidRPr="000C130C" w:rsidRDefault="00AE3572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</w:t>
            </w:r>
            <w:r w:rsidR="00A73DF9" w:rsidRPr="000C130C"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B73C57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92967E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A44527" w14:textId="77777777" w:rsidR="00AE3572" w:rsidRDefault="00AE3572" w:rsidP="00AE3572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AFDB9CA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CD654F" w14:textId="77777777" w:rsidR="00A73DF9" w:rsidRPr="00671FA1" w:rsidRDefault="00454297" w:rsidP="00A73DF9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 w:rsidR="00A73DF9">
              <w:rPr>
                <w:sz w:val="20"/>
                <w:szCs w:val="20"/>
              </w:rPr>
              <w:t>.</w:t>
            </w:r>
            <w:r w:rsidR="00A73DF9" w:rsidRPr="00671FA1">
              <w:rPr>
                <w:strike/>
                <w:sz w:val="20"/>
                <w:szCs w:val="20"/>
              </w:rPr>
              <w:t>9</w:t>
            </w:r>
            <w:r w:rsidR="00A73DF9" w:rsidRPr="00671FA1">
              <w:rPr>
                <w:sz w:val="20"/>
                <w:szCs w:val="20"/>
                <w:u w:val="single"/>
              </w:rPr>
              <w:t>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="00A73DF9" w:rsidRPr="00671FA1">
              <w:rPr>
                <w:sz w:val="20"/>
                <w:szCs w:val="20"/>
              </w:rPr>
              <w:t>analyze</w:t>
            </w:r>
            <w:r w:rsidR="00A73DF9" w:rsidRPr="00671FA1">
              <w:rPr>
                <w:sz w:val="20"/>
                <w:szCs w:val="20"/>
                <w:u w:val="single"/>
              </w:rPr>
              <w:t>,</w:t>
            </w:r>
            <w:r w:rsidR="00A73DF9" w:rsidRPr="00671FA1">
              <w:rPr>
                <w:sz w:val="20"/>
                <w:szCs w:val="20"/>
              </w:rPr>
              <w:t xml:space="preserve"> </w:t>
            </w:r>
            <w:r w:rsidR="00A73DF9" w:rsidRPr="00671FA1">
              <w:rPr>
                <w:strike/>
                <w:sz w:val="20"/>
                <w:szCs w:val="20"/>
              </w:rPr>
              <w:t>and</w:t>
            </w:r>
            <w:r w:rsidR="00A73DF9" w:rsidRPr="00671FA1">
              <w:rPr>
                <w:sz w:val="20"/>
                <w:szCs w:val="20"/>
              </w:rPr>
              <w:t xml:space="preserve"> interpret</w:t>
            </w:r>
            <w:r w:rsidR="00A73DF9" w:rsidRPr="00671FA1">
              <w:rPr>
                <w:sz w:val="20"/>
                <w:szCs w:val="20"/>
                <w:u w:val="single"/>
              </w:rPr>
              <w:t>, and evaluate</w:t>
            </w:r>
            <w:r w:rsidR="00A73DF9" w:rsidRPr="00671FA1">
              <w:rPr>
                <w:sz w:val="20"/>
                <w:szCs w:val="20"/>
              </w:rPr>
              <w:t xml:space="preserve"> music</w:t>
            </w:r>
            <w:r w:rsidR="00A73DF9" w:rsidRPr="00671FA1">
              <w:rPr>
                <w:sz w:val="20"/>
                <w:szCs w:val="20"/>
                <w:u w:val="single"/>
              </w:rPr>
              <w:t>.</w:t>
            </w:r>
            <w:r w:rsidR="00A73DF9"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1CB442E5" w14:textId="77777777" w:rsidR="00A73DF9" w:rsidRPr="00671FA1" w:rsidRDefault="00A73DF9" w:rsidP="00A73DF9">
            <w:pPr>
              <w:pStyle w:val="Paragraph"/>
              <w:numPr>
                <w:ilvl w:val="0"/>
                <w:numId w:val="169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usic styles and forms </w:t>
            </w:r>
            <w:r w:rsidRPr="00671FA1">
              <w:rPr>
                <w:sz w:val="20"/>
                <w:szCs w:val="20"/>
                <w:u w:val="single"/>
              </w:rPr>
              <w:t xml:space="preserve">using music terminology. </w:t>
            </w:r>
            <w:r w:rsidRPr="00671FA1">
              <w:rPr>
                <w:strike/>
                <w:sz w:val="20"/>
                <w:szCs w:val="20"/>
              </w:rPr>
              <w:t>through listening;</w:t>
            </w:r>
          </w:p>
          <w:p w14:paraId="4A7711B3" w14:textId="77777777" w:rsidR="00A73DF9" w:rsidRPr="00671FA1" w:rsidRDefault="00A73DF9" w:rsidP="00A73DF9">
            <w:pPr>
              <w:pStyle w:val="Paragraph"/>
              <w:numPr>
                <w:ilvl w:val="0"/>
                <w:numId w:val="169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lass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various musical styles that represent </w:t>
            </w:r>
            <w:r w:rsidRPr="00671FA1">
              <w:rPr>
                <w:sz w:val="20"/>
                <w:szCs w:val="20"/>
                <w:u w:val="single"/>
              </w:rPr>
              <w:t>a variety of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different</w:t>
            </w:r>
            <w:r w:rsidRPr="00671FA1">
              <w:rPr>
                <w:sz w:val="20"/>
                <w:szCs w:val="20"/>
              </w:rPr>
              <w:t xml:space="preserve"> historical periods and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4EEEDF2" w14:textId="77777777" w:rsidR="00A73DF9" w:rsidRPr="00671FA1" w:rsidRDefault="00A73DF9" w:rsidP="00A73DF9">
            <w:pPr>
              <w:pStyle w:val="Paragraph"/>
              <w:numPr>
                <w:ilvl w:val="0"/>
                <w:numId w:val="169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examining the importance of composers’ use of style, cultural influences, and historical context for the interpretation of works of music; and </w:t>
            </w:r>
          </w:p>
          <w:p w14:paraId="6D2B48A9" w14:textId="77777777" w:rsidR="00AE3572" w:rsidRPr="00A73DF9" w:rsidRDefault="00A73DF9" w:rsidP="00A73DF9">
            <w:pPr>
              <w:pStyle w:val="Paragraph"/>
              <w:numPr>
                <w:ilvl w:val="0"/>
                <w:numId w:val="169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i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and music terminology.</w:t>
            </w:r>
          </w:p>
        </w:tc>
      </w:tr>
      <w:tr w:rsidR="00AE3572" w14:paraId="61414B20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EAE35B" w14:textId="77777777" w:rsidR="00AE3572" w:rsidRPr="000C130C" w:rsidRDefault="00A73DF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GM.</w:t>
            </w:r>
            <w:r w:rsidR="00AE3572" w:rsidRPr="000C130C">
              <w:rPr>
                <w:sz w:val="20"/>
                <w:szCs w:val="20"/>
              </w:rPr>
              <w:t>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C20D5B3" w14:textId="77777777" w:rsidR="00AE3572" w:rsidRPr="000C130C" w:rsidRDefault="00A73DF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B32459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862898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D04D40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83057CF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A56596" w14:textId="77777777" w:rsidR="00A73DF9" w:rsidRPr="00671FA1" w:rsidRDefault="00454297" w:rsidP="00A73DF9">
            <w:pPr>
              <w:pStyle w:val="SOLStatement"/>
              <w:spacing w:before="0"/>
              <w:ind w:left="360" w:hanging="360"/>
              <w:rPr>
                <w:strike/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 w:rsidR="00A73DF9" w:rsidRPr="00671FA1">
              <w:rPr>
                <w:strike/>
                <w:sz w:val="20"/>
                <w:szCs w:val="20"/>
              </w:rPr>
              <w:t>.10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="00A73DF9" w:rsidRPr="00671FA1">
              <w:rPr>
                <w:strike/>
                <w:sz w:val="20"/>
                <w:szCs w:val="20"/>
              </w:rPr>
              <w:t>evaluate and critique music by</w:t>
            </w:r>
          </w:p>
          <w:p w14:paraId="3136E69D" w14:textId="77777777" w:rsidR="00A73DF9" w:rsidRPr="00671FA1" w:rsidRDefault="00A73DF9" w:rsidP="00A73DF9">
            <w:pPr>
              <w:pStyle w:val="Paragraph"/>
              <w:numPr>
                <w:ilvl w:val="0"/>
                <w:numId w:val="17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am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a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239D494" w14:textId="77777777" w:rsidR="00A73DF9" w:rsidRPr="00671FA1" w:rsidRDefault="00A73DF9" w:rsidP="00A73DF9">
            <w:pPr>
              <w:pStyle w:val="Paragraph"/>
              <w:numPr>
                <w:ilvl w:val="0"/>
                <w:numId w:val="170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comparing musical performances to similar exemplary models, using music terminology; and</w:t>
            </w:r>
          </w:p>
          <w:p w14:paraId="1F9CE671" w14:textId="77777777" w:rsidR="00A73DF9" w:rsidRPr="00AE3572" w:rsidRDefault="00A73DF9" w:rsidP="00A73DF9">
            <w:pPr>
              <w:ind w:left="331"/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am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a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for critiquing musical performances of self and others.</w:t>
            </w:r>
          </w:p>
        </w:tc>
      </w:tr>
      <w:tr w:rsidR="00AE3572" w14:paraId="1CE99665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EBEECE" w14:textId="77777777" w:rsidR="00AE3572" w:rsidRPr="000C130C" w:rsidRDefault="00A73DF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HGM.</w:t>
            </w:r>
            <w:r w:rsidR="00AE3572" w:rsidRPr="000C130C">
              <w:rPr>
                <w:sz w:val="20"/>
                <w:szCs w:val="20"/>
              </w:rPr>
              <w:t>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635290F" w14:textId="77777777" w:rsidR="00AE3572" w:rsidRPr="000C130C" w:rsidRDefault="00454297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74DE39" w14:textId="77777777" w:rsidR="00AE3572" w:rsidRPr="00817BBD" w:rsidRDefault="00CF6329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7DE5E7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E9CDC5" w14:textId="77777777" w:rsidR="00AE3572" w:rsidRPr="00817BBD" w:rsidRDefault="00CF6329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A87EC57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827D20" w14:textId="77777777" w:rsidR="00A73DF9" w:rsidRPr="00671FA1" w:rsidRDefault="00454297" w:rsidP="00A73DF9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Pr="00454297">
              <w:rPr>
                <w:strike/>
                <w:sz w:val="20"/>
                <w:szCs w:val="20"/>
              </w:rPr>
              <w:t>G</w:t>
            </w:r>
            <w:r w:rsidRPr="00454297">
              <w:rPr>
                <w:sz w:val="20"/>
                <w:szCs w:val="20"/>
                <w:u w:val="single"/>
              </w:rPr>
              <w:t>M</w:t>
            </w:r>
            <w:r w:rsidR="00A73DF9">
              <w:rPr>
                <w:sz w:val="20"/>
                <w:szCs w:val="20"/>
              </w:rPr>
              <w:t>.</w:t>
            </w:r>
            <w:r w:rsidR="00A73DF9" w:rsidRPr="00671FA1">
              <w:rPr>
                <w:strike/>
                <w:sz w:val="20"/>
                <w:szCs w:val="20"/>
              </w:rPr>
              <w:t xml:space="preserve"> 11</w:t>
            </w:r>
            <w:r w:rsidRPr="00454297">
              <w:rPr>
                <w:sz w:val="20"/>
                <w:szCs w:val="20"/>
              </w:rPr>
              <w:t xml:space="preserve"> </w:t>
            </w:r>
            <w:r w:rsidR="00A73DF9">
              <w:rPr>
                <w:sz w:val="20"/>
                <w:szCs w:val="20"/>
              </w:rPr>
              <w:t xml:space="preserve">4  </w:t>
            </w:r>
            <w:r w:rsidR="00A73DF9" w:rsidRPr="00671FA1">
              <w:rPr>
                <w:sz w:val="20"/>
                <w:szCs w:val="20"/>
              </w:rPr>
              <w:t xml:space="preserve">The student will </w:t>
            </w:r>
            <w:r w:rsidR="00A73DF9" w:rsidRPr="00671FA1">
              <w:rPr>
                <w:sz w:val="20"/>
                <w:szCs w:val="20"/>
                <w:u w:val="single"/>
              </w:rPr>
              <w:t>formulate and justify personal responses to music.</w:t>
            </w:r>
            <w:r w:rsidR="00A73DF9" w:rsidRPr="00671FA1">
              <w:rPr>
                <w:sz w:val="20"/>
                <w:szCs w:val="20"/>
              </w:rPr>
              <w:t xml:space="preserve"> </w:t>
            </w:r>
            <w:r w:rsidR="00A73DF9"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08072552" w14:textId="77777777" w:rsidR="00A73DF9" w:rsidRPr="00671FA1" w:rsidRDefault="00A73DF9" w:rsidP="00A73DF9">
            <w:pPr>
              <w:pStyle w:val="Paragraph"/>
              <w:numPr>
                <w:ilvl w:val="0"/>
                <w:numId w:val="171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how the context of a musical work’s creation may influence </w:t>
            </w:r>
            <w:r w:rsidRPr="00671FA1">
              <w:rPr>
                <w:sz w:val="20"/>
                <w:szCs w:val="20"/>
                <w:u w:val="single"/>
              </w:rPr>
              <w:t>the response of the listener.</w:t>
            </w:r>
            <w:r w:rsidRPr="00671FA1">
              <w:rPr>
                <w:strike/>
                <w:sz w:val="20"/>
                <w:szCs w:val="20"/>
              </w:rPr>
              <w:t xml:space="preserve"> its meaning and value;</w:t>
            </w:r>
          </w:p>
          <w:p w14:paraId="152F7576" w14:textId="77777777" w:rsidR="00A73DF9" w:rsidRPr="00671FA1" w:rsidRDefault="00A73DF9" w:rsidP="00A73DF9">
            <w:pPr>
              <w:pStyle w:val="Paragraph"/>
              <w:numPr>
                <w:ilvl w:val="0"/>
                <w:numId w:val="171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r w:rsidRPr="00671FA1">
              <w:rPr>
                <w:sz w:val="20"/>
                <w:szCs w:val="20"/>
                <w:u w:val="single"/>
              </w:rPr>
              <w:t xml:space="preserve">explain </w:t>
            </w:r>
            <w:r w:rsidRPr="00671FA1">
              <w:rPr>
                <w:strike/>
                <w:sz w:val="20"/>
                <w:szCs w:val="20"/>
              </w:rPr>
              <w:t>justifying</w:t>
            </w:r>
            <w:r w:rsidRPr="00671FA1">
              <w:rPr>
                <w:sz w:val="20"/>
                <w:szCs w:val="20"/>
              </w:rPr>
              <w:t xml:space="preserve"> personal responses to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8B9EBF5" w14:textId="77777777" w:rsidR="00A73DF9" w:rsidRPr="00671FA1" w:rsidRDefault="00A73DF9" w:rsidP="00A73DF9">
            <w:pPr>
              <w:pStyle w:val="Paragraph"/>
              <w:numPr>
                <w:ilvl w:val="0"/>
                <w:numId w:val="171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amining and applying aesthetic criteria for determining the quality of a musical work; and</w:t>
            </w:r>
          </w:p>
          <w:p w14:paraId="6F9E09C4" w14:textId="77777777" w:rsidR="00AE3572" w:rsidRPr="00A73DF9" w:rsidRDefault="00A73DF9" w:rsidP="00AE3572">
            <w:pPr>
              <w:pStyle w:val="Paragraph"/>
              <w:numPr>
                <w:ilvl w:val="0"/>
                <w:numId w:val="171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plaining the value of music to the community and to society.</w:t>
            </w:r>
          </w:p>
        </w:tc>
      </w:tr>
      <w:tr w:rsidR="00AE3572" w14:paraId="595D0DC0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3B73A3" w14:textId="77777777" w:rsidR="00AE3572" w:rsidRPr="000C130C" w:rsidRDefault="00CF632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BD010FA" w14:textId="77777777" w:rsidR="00AE3572" w:rsidRPr="000C130C" w:rsidRDefault="00A73DF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281BB6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BC0D9A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62A9C7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36183985" w14:textId="77777777" w:rsidR="00AE3572" w:rsidRPr="00817BBD" w:rsidRDefault="00A73DF9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637177" w14:textId="77777777" w:rsidR="00A73DF9" w:rsidRPr="00671FA1" w:rsidRDefault="00A73DF9" w:rsidP="00A73DF9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M.</w:t>
            </w:r>
            <w:r w:rsidRPr="00671FA1">
              <w:rPr>
                <w:sz w:val="20"/>
                <w:szCs w:val="20"/>
                <w:u w:val="single"/>
              </w:rPr>
              <w:t>2</w:t>
            </w:r>
            <w:r w:rsidRPr="00671FA1">
              <w:rPr>
                <w:sz w:val="20"/>
                <w:szCs w:val="20"/>
              </w:rPr>
              <w:t xml:space="preserve"> 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3404CD61" w14:textId="77777777" w:rsidR="00A73DF9" w:rsidRPr="00671FA1" w:rsidRDefault="00A73DF9" w:rsidP="000C130C">
            <w:pPr>
              <w:pStyle w:val="Paragraph"/>
              <w:numPr>
                <w:ilvl w:val="0"/>
                <w:numId w:val="168"/>
              </w:numPr>
              <w:spacing w:after="0"/>
              <w:ind w:left="522"/>
              <w:rPr>
                <w:sz w:val="20"/>
                <w:szCs w:val="20"/>
                <w:u w:val="single"/>
              </w:rPr>
            </w:pPr>
            <w:r w:rsidRPr="00A73DF9">
              <w:rPr>
                <w:color w:val="000000"/>
                <w:sz w:val="20"/>
                <w:szCs w:val="20"/>
                <w:u w:val="single"/>
              </w:rPr>
              <w:t xml:space="preserve">Define, evaluate, organize, develop, and share personal ideas, investigations, and research of music ideas and concepts.  </w:t>
            </w:r>
          </w:p>
          <w:p w14:paraId="3747D256" w14:textId="77777777" w:rsidR="00AE3572" w:rsidRPr="00A73DF9" w:rsidRDefault="00A73DF9" w:rsidP="000C130C">
            <w:pPr>
              <w:pStyle w:val="Paragraph"/>
              <w:numPr>
                <w:ilvl w:val="0"/>
                <w:numId w:val="168"/>
              </w:numPr>
              <w:spacing w:after="0"/>
              <w:ind w:left="522"/>
              <w:rPr>
                <w:sz w:val="20"/>
                <w:szCs w:val="20"/>
                <w:u w:val="single"/>
              </w:rPr>
            </w:pPr>
            <w:r w:rsidRPr="00A73DF9">
              <w:rPr>
                <w:color w:val="000000"/>
                <w:sz w:val="20"/>
                <w:szCs w:val="20"/>
                <w:u w:val="single"/>
              </w:rPr>
              <w:t>Develop and share individual creative processes for creating original music compositions, arrangements, and improvisations.</w:t>
            </w:r>
          </w:p>
        </w:tc>
      </w:tr>
      <w:tr w:rsidR="00454297" w14:paraId="63E2C68F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E556CA" w14:textId="77777777" w:rsidR="00454297" w:rsidRPr="000C130C" w:rsidRDefault="00CF632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63F6DA2" w14:textId="77777777" w:rsidR="00454297" w:rsidRPr="000C130C" w:rsidRDefault="00454297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5DA90F" w14:textId="77777777" w:rsidR="00454297" w:rsidRPr="00817BBD" w:rsidRDefault="00454297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2B69AF" w14:textId="77777777" w:rsidR="00454297" w:rsidRPr="00817BBD" w:rsidRDefault="00454297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82321F" w14:textId="77777777" w:rsidR="00454297" w:rsidRPr="00817BBD" w:rsidRDefault="00454297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2FC9970B" w14:textId="77777777" w:rsidR="00454297" w:rsidRPr="00817BBD" w:rsidRDefault="00454297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B45B48" w14:textId="77777777" w:rsidR="00454297" w:rsidRPr="00671FA1" w:rsidRDefault="00454297" w:rsidP="00454297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5913C1">
              <w:rPr>
                <w:sz w:val="20"/>
                <w:szCs w:val="20"/>
                <w:u w:val="single"/>
              </w:rPr>
              <w:t>HM.15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5913C1">
              <w:rPr>
                <w:sz w:val="20"/>
                <w:szCs w:val="20"/>
                <w:u w:val="single"/>
              </w:rPr>
              <w:t>read, count, and perform rhythmic patterns</w:t>
            </w:r>
          </w:p>
          <w:p w14:paraId="191ED4A4" w14:textId="77777777" w:rsidR="00454297" w:rsidRPr="00671FA1" w:rsidRDefault="00454297" w:rsidP="000C130C">
            <w:pPr>
              <w:numPr>
                <w:ilvl w:val="0"/>
                <w:numId w:val="178"/>
              </w:numPr>
              <w:ind w:left="522"/>
              <w:rPr>
                <w:strike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Use a counting system.</w:t>
            </w:r>
          </w:p>
          <w:p w14:paraId="4ED0583E" w14:textId="77777777" w:rsidR="00454297" w:rsidRPr="00671FA1" w:rsidRDefault="00454297" w:rsidP="000C130C">
            <w:pPr>
              <w:numPr>
                <w:ilvl w:val="0"/>
                <w:numId w:val="178"/>
              </w:numPr>
              <w:ind w:left="522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29D61300" w14:textId="77777777" w:rsidR="00454297" w:rsidRPr="00454297" w:rsidRDefault="00454297" w:rsidP="000C130C">
            <w:pPr>
              <w:numPr>
                <w:ilvl w:val="0"/>
                <w:numId w:val="178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14A39DA0" w14:textId="77777777" w:rsidR="00454297" w:rsidRDefault="00454297" w:rsidP="000C130C">
            <w:pPr>
              <w:numPr>
                <w:ilvl w:val="0"/>
                <w:numId w:val="178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Include complex rhythms and syncopation.</w:t>
            </w:r>
          </w:p>
        </w:tc>
      </w:tr>
      <w:tr w:rsidR="00AE3572" w14:paraId="5ECD281A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E84813" w14:textId="77777777" w:rsidR="00AE3572" w:rsidRPr="000C130C" w:rsidRDefault="00CF632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321B880" w14:textId="77777777" w:rsidR="00AE3572" w:rsidRPr="000C130C" w:rsidRDefault="00A73DF9" w:rsidP="00AE3572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AFD7CC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F68A04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19C4A6" w14:textId="77777777" w:rsidR="00AE3572" w:rsidRPr="00817BBD" w:rsidRDefault="00AE3572" w:rsidP="00AE357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1F99DE43" w14:textId="77777777" w:rsidR="00AE3572" w:rsidRPr="00817BBD" w:rsidRDefault="00A73DF9" w:rsidP="00AE357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F06E87" w14:textId="77777777" w:rsidR="00AE3572" w:rsidRPr="00A73DF9" w:rsidRDefault="00A73DF9" w:rsidP="000C130C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M.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create movement to express elements of music and interpret expressive qualities of an original music composition.</w:t>
            </w:r>
          </w:p>
        </w:tc>
      </w:tr>
    </w:tbl>
    <w:p w14:paraId="7F885F68" w14:textId="77777777" w:rsidR="00AE3572" w:rsidRDefault="00AE3572" w:rsidP="00AE3572"/>
    <w:p w14:paraId="2DC1238D" w14:textId="77777777" w:rsidR="00CF6329" w:rsidRPr="00D12EA8" w:rsidRDefault="00CF6329" w:rsidP="00CF6329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High School Music Theory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CF6329" w:rsidRPr="00817BBD" w14:paraId="1D550EA3" w14:textId="77777777" w:rsidTr="00BE4BD0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7D9AFB" w14:textId="77777777" w:rsidR="00CF6329" w:rsidRPr="00433D01" w:rsidRDefault="00CF6329" w:rsidP="00BE4BD0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AF8952" w14:textId="77777777" w:rsidR="00CF6329" w:rsidRPr="00817BBD" w:rsidRDefault="00CF6329" w:rsidP="00BE4BD0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33C51D" w14:textId="77777777" w:rsidR="00CF6329" w:rsidRPr="00817BBD" w:rsidRDefault="00CF6329" w:rsidP="00BE4BD0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101DB777" w14:textId="77777777" w:rsidR="00CF6329" w:rsidRPr="00817BBD" w:rsidRDefault="00CF6329" w:rsidP="00BE4BD0">
            <w:pPr>
              <w:jc w:val="center"/>
              <w:rPr>
                <w:sz w:val="16"/>
                <w:szCs w:val="22"/>
              </w:rPr>
            </w:pPr>
          </w:p>
          <w:p w14:paraId="5F14001C" w14:textId="77777777" w:rsidR="00CF6329" w:rsidRPr="009A41E7" w:rsidRDefault="00CF6329" w:rsidP="00BE4BD0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9A41E7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9A41E7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9A41E7">
              <w:rPr>
                <w:sz w:val="20"/>
                <w:szCs w:val="22"/>
              </w:rPr>
              <w:tab/>
            </w:r>
          </w:p>
        </w:tc>
      </w:tr>
      <w:tr w:rsidR="00CF6329" w:rsidRPr="00817BBD" w14:paraId="6FAEAF20" w14:textId="77777777" w:rsidTr="00BE4BD0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1F3C3C" w14:textId="77777777" w:rsidR="00CF6329" w:rsidRPr="00817BBD" w:rsidRDefault="00CF6329" w:rsidP="00BE4BD0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56AC67" w14:textId="77777777" w:rsidR="00CF6329" w:rsidRPr="00817BBD" w:rsidRDefault="00CF6329" w:rsidP="00BE4BD0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20C6C1" w14:textId="77777777" w:rsidR="00CF6329" w:rsidRPr="00817BBD" w:rsidRDefault="00CF6329" w:rsidP="00BE4BD0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75C40F" w14:textId="77777777" w:rsidR="00CF6329" w:rsidRPr="00817BBD" w:rsidRDefault="00CF6329" w:rsidP="00BE4BD0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EF6D82" w14:textId="77777777" w:rsidR="00CF6329" w:rsidRPr="00817BBD" w:rsidRDefault="00CF6329" w:rsidP="00BE4BD0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848EA06" w14:textId="77777777" w:rsidR="00CF6329" w:rsidRPr="00817BBD" w:rsidRDefault="00CF6329" w:rsidP="00BE4BD0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469AD5" w14:textId="77777777" w:rsidR="00CF6329" w:rsidRPr="00817BBD" w:rsidRDefault="00CF6329" w:rsidP="00BE4BD0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CF6329" w14:paraId="5813AB85" w14:textId="77777777" w:rsidTr="00BE4BD0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813EFC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85A13CD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B67989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616358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2D1A5C" w14:textId="77777777" w:rsidR="00CF6329" w:rsidRDefault="00CF6329" w:rsidP="00BE4BD0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9590AC5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FF0F1D" w14:textId="77777777" w:rsidR="00F50E01" w:rsidRPr="00671FA1" w:rsidRDefault="00F50E01" w:rsidP="00F50E01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="004B3A0D">
              <w:rPr>
                <w:sz w:val="20"/>
                <w:szCs w:val="20"/>
              </w:rPr>
              <w:t xml:space="preserve">12  </w:t>
            </w:r>
            <w:r w:rsidRPr="00671FA1">
              <w:rPr>
                <w:sz w:val="20"/>
                <w:szCs w:val="20"/>
              </w:rPr>
              <w:t xml:space="preserve">The student will demonstrate understanding of the </w:t>
            </w:r>
            <w:r w:rsidRPr="00671FA1">
              <w:rPr>
                <w:sz w:val="20"/>
                <w:szCs w:val="20"/>
                <w:u w:val="single"/>
              </w:rPr>
              <w:t>musica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elements of the grand </w:t>
            </w:r>
            <w:r w:rsidRPr="00671FA1">
              <w:rPr>
                <w:sz w:val="20"/>
                <w:szCs w:val="20"/>
              </w:rPr>
              <w:t xml:space="preserve">staff </w:t>
            </w:r>
            <w:r w:rsidRPr="00671FA1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and </w:t>
            </w:r>
            <w:r w:rsidRPr="00671FA1">
              <w:rPr>
                <w:sz w:val="20"/>
                <w:szCs w:val="20"/>
              </w:rPr>
              <w:t xml:space="preserve">pitch locations in </w:t>
            </w:r>
            <w:r w:rsidRPr="00671FA1">
              <w:rPr>
                <w:strike/>
                <w:sz w:val="20"/>
                <w:szCs w:val="20"/>
              </w:rPr>
              <w:t>aural,</w:t>
            </w:r>
            <w:r w:rsidRPr="00671FA1">
              <w:rPr>
                <w:sz w:val="20"/>
                <w:szCs w:val="20"/>
              </w:rPr>
              <w:t xml:space="preserve"> keyboard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nd notation activiti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3EF3CCF0" w14:textId="77777777" w:rsidR="00F50E01" w:rsidRPr="00671FA1" w:rsidRDefault="00F50E01" w:rsidP="00F50E01">
            <w:pPr>
              <w:pStyle w:val="SOLNumberedBullet"/>
              <w:numPr>
                <w:ilvl w:val="3"/>
                <w:numId w:val="18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the elements of staves and</w:t>
            </w:r>
            <w:r w:rsidRPr="00671FA1">
              <w:rPr>
                <w:sz w:val="20"/>
                <w:szCs w:val="20"/>
              </w:rPr>
              <w:t xml:space="preserve"> clefs</w:t>
            </w:r>
            <w:r w:rsidRPr="00671FA1">
              <w:rPr>
                <w:sz w:val="20"/>
                <w:szCs w:val="20"/>
                <w:u w:val="single"/>
              </w:rPr>
              <w:t>, including treble, bass, and movable C-clefs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A09E144" w14:textId="77777777" w:rsidR="00CF6329" w:rsidRPr="00F50E01" w:rsidRDefault="00F50E01" w:rsidP="00F50E01">
            <w:pPr>
              <w:pStyle w:val="SOLNumberedBullet"/>
              <w:numPr>
                <w:ilvl w:val="3"/>
                <w:numId w:val="18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L</w:t>
            </w:r>
            <w:r w:rsidRPr="00671FA1">
              <w:rPr>
                <w:strike/>
                <w:sz w:val="20"/>
                <w:szCs w:val="20"/>
              </w:rPr>
              <w:t>l</w:t>
            </w:r>
            <w:r w:rsidRPr="00671FA1">
              <w:rPr>
                <w:sz w:val="20"/>
                <w:szCs w:val="20"/>
              </w:rPr>
              <w:t>abel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the octaves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pitches and octaves, both on the staff and on ledger lines.</w:t>
            </w:r>
            <w:r w:rsidRPr="00671FA1">
              <w:rPr>
                <w:strike/>
                <w:sz w:val="20"/>
                <w:szCs w:val="20"/>
              </w:rPr>
              <w:t xml:space="preserve"> of the grand staff.</w:t>
            </w:r>
          </w:p>
        </w:tc>
      </w:tr>
      <w:tr w:rsidR="00CF6329" w14:paraId="71399F2F" w14:textId="77777777" w:rsidTr="00BE4BD0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A7E18A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48424E8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888D7B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A8802D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4A05AF" w14:textId="77777777" w:rsidR="00CF6329" w:rsidRDefault="00CF6329" w:rsidP="00BE4BD0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6C8BB0D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BCCF92" w14:textId="77777777" w:rsidR="00F50E01" w:rsidRPr="00671FA1" w:rsidRDefault="00F50E01" w:rsidP="00F50E01">
            <w:pPr>
              <w:pStyle w:val="SOLStatement"/>
              <w:spacing w:before="0"/>
              <w:ind w:left="0" w:hanging="33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HMT.2 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demonstrate understanding of pitch locations in aural, keyboard, and notation activities by</w:t>
            </w:r>
            <w:r w:rsidRPr="00671FA1">
              <w:rPr>
                <w:sz w:val="20"/>
                <w:szCs w:val="20"/>
              </w:rPr>
              <w:t xml:space="preserve"> [Moved to HMT.12]</w:t>
            </w:r>
          </w:p>
          <w:p w14:paraId="1F73D29B" w14:textId="77777777" w:rsidR="00F50E01" w:rsidRPr="00671FA1" w:rsidRDefault="00F50E01" w:rsidP="00406A4F">
            <w:pPr>
              <w:pStyle w:val="SOLNumberedBullet"/>
              <w:numPr>
                <w:ilvl w:val="0"/>
                <w:numId w:val="194"/>
              </w:numPr>
              <w:ind w:left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rrel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the grand staff</w:t>
            </w:r>
            <w:r w:rsidRPr="00671FA1">
              <w:rPr>
                <w:sz w:val="20"/>
                <w:szCs w:val="20"/>
              </w:rPr>
              <w:t xml:space="preserve"> pitch locations to placements on the keyboard</w:t>
            </w:r>
            <w:r w:rsidRPr="00671FA1">
              <w:rPr>
                <w:iCs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963517C" w14:textId="77777777" w:rsidR="00F50E01" w:rsidRPr="00671FA1" w:rsidRDefault="00F50E01" w:rsidP="00406A4F">
            <w:pPr>
              <w:pStyle w:val="SOLNumberedBullet"/>
              <w:numPr>
                <w:ilvl w:val="0"/>
                <w:numId w:val="194"/>
              </w:numPr>
              <w:ind w:left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symbols for </w:t>
            </w:r>
            <w:r w:rsidRPr="00671FA1">
              <w:rPr>
                <w:strike/>
                <w:sz w:val="20"/>
                <w:szCs w:val="20"/>
              </w:rPr>
              <w:t xml:space="preserve">sharp, flat, and </w:t>
            </w:r>
            <w:proofErr w:type="spellStart"/>
            <w:r w:rsidRPr="00671FA1">
              <w:rPr>
                <w:strike/>
                <w:sz w:val="20"/>
                <w:szCs w:val="20"/>
              </w:rPr>
              <w:t>natural</w:t>
            </w:r>
            <w:r w:rsidRPr="00671FA1">
              <w:rPr>
                <w:sz w:val="20"/>
                <w:szCs w:val="20"/>
                <w:u w:val="single"/>
              </w:rPr>
              <w:t>accidentals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239DF55" w14:textId="77777777" w:rsidR="00CF6329" w:rsidRPr="00A73DF9" w:rsidRDefault="00F50E01" w:rsidP="00406A4F">
            <w:pPr>
              <w:pStyle w:val="SOLNumberedBullet"/>
              <w:numPr>
                <w:ilvl w:val="0"/>
                <w:numId w:val="194"/>
              </w:numPr>
              <w:ind w:left="334"/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enharmonic equivalents.</w:t>
            </w:r>
          </w:p>
        </w:tc>
      </w:tr>
      <w:tr w:rsidR="00CF6329" w14:paraId="626D67D0" w14:textId="77777777" w:rsidTr="00BE4BD0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9CD013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CE7486F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D2BADE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57A9E4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1D8876" w14:textId="77777777" w:rsidR="00CF6329" w:rsidRDefault="00CF6329" w:rsidP="00BE4BD0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00901A5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90C432" w14:textId="77777777" w:rsidR="00F50E01" w:rsidRPr="00671FA1" w:rsidRDefault="00F50E01" w:rsidP="00F50E01">
            <w:pPr>
              <w:pStyle w:val="SOLStatement"/>
              <w:spacing w:before="0"/>
              <w:ind w:left="0" w:hanging="2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13  </w:t>
            </w:r>
            <w:r w:rsidRPr="00671FA1">
              <w:rPr>
                <w:sz w:val="20"/>
                <w:szCs w:val="20"/>
              </w:rPr>
              <w:t xml:space="preserve">The student will identify and define common music symbols and terminology, including those </w:t>
            </w:r>
            <w:r w:rsidRPr="00671FA1">
              <w:rPr>
                <w:strike/>
                <w:sz w:val="20"/>
                <w:szCs w:val="20"/>
              </w:rPr>
              <w:t xml:space="preserve">for </w:t>
            </w:r>
            <w:r w:rsidRPr="00671FA1">
              <w:rPr>
                <w:sz w:val="20"/>
                <w:szCs w:val="20"/>
                <w:u w:val="single"/>
              </w:rPr>
              <w:t>associated with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dynamics, form, tempo, texture, and </w:t>
            </w:r>
            <w:proofErr w:type="spellStart"/>
            <w:r w:rsidRPr="00671FA1">
              <w:rPr>
                <w:strike/>
                <w:sz w:val="20"/>
                <w:szCs w:val="20"/>
              </w:rPr>
              <w:t>melody</w:t>
            </w:r>
            <w:r w:rsidRPr="00671FA1">
              <w:rPr>
                <w:sz w:val="20"/>
                <w:szCs w:val="20"/>
                <w:u w:val="single"/>
              </w:rPr>
              <w:t>rhythm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>, melody, harmony, dynamics, texture, and form</w:t>
            </w:r>
            <w:r w:rsidRPr="00671FA1">
              <w:rPr>
                <w:sz w:val="20"/>
                <w:szCs w:val="20"/>
              </w:rPr>
              <w:t>.</w:t>
            </w:r>
          </w:p>
          <w:p w14:paraId="70C3A747" w14:textId="77777777" w:rsidR="00F50E01" w:rsidRPr="00671FA1" w:rsidRDefault="00F50E01" w:rsidP="00F50E01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ab/>
              <w:t xml:space="preserve">a)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e</w:t>
            </w:r>
            <w:proofErr w:type="spellEnd"/>
            <w:r w:rsidRPr="00671FA1">
              <w:rPr>
                <w:sz w:val="20"/>
                <w:szCs w:val="20"/>
              </w:rPr>
              <w:t xml:space="preserve"> understanding of </w:t>
            </w:r>
            <w:r w:rsidRPr="00671FA1">
              <w:rPr>
                <w:strike/>
                <w:sz w:val="20"/>
                <w:szCs w:val="20"/>
              </w:rPr>
              <w:t xml:space="preserve">the components </w:t>
            </w:r>
            <w:proofErr w:type="spellStart"/>
            <w:r w:rsidRPr="00671FA1">
              <w:rPr>
                <w:strike/>
                <w:sz w:val="20"/>
                <w:szCs w:val="20"/>
              </w:rPr>
              <w:t>of</w:t>
            </w:r>
            <w:r w:rsidRPr="00671FA1">
              <w:rPr>
                <w:sz w:val="20"/>
                <w:szCs w:val="20"/>
              </w:rPr>
              <w:t>rhythmic</w:t>
            </w:r>
            <w:proofErr w:type="spellEnd"/>
            <w:r w:rsidRPr="00671FA1">
              <w:rPr>
                <w:sz w:val="20"/>
                <w:szCs w:val="20"/>
              </w:rPr>
              <w:t xml:space="preserve"> not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1CF532AD" w14:textId="77777777" w:rsidR="00F50E01" w:rsidRPr="00671FA1" w:rsidRDefault="00F50E01" w:rsidP="00F50E01">
            <w:pPr>
              <w:pStyle w:val="SOLNumberedBullet"/>
              <w:numPr>
                <w:ilvl w:val="0"/>
                <w:numId w:val="166"/>
              </w:numPr>
              <w:tabs>
                <w:tab w:val="clear" w:pos="424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beat</w:t>
            </w:r>
            <w:r w:rsidRPr="00671FA1">
              <w:rPr>
                <w:strike/>
                <w:sz w:val="20"/>
                <w:szCs w:val="20"/>
              </w:rPr>
              <w:t xml:space="preserve"> (pulse)</w:t>
            </w:r>
            <w:r w:rsidRPr="00671FA1">
              <w:rPr>
                <w:sz w:val="20"/>
                <w:szCs w:val="20"/>
              </w:rPr>
              <w:t>, rhythm, and tempo</w:t>
            </w:r>
            <w:r w:rsidRPr="00671FA1">
              <w:rPr>
                <w:iCs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5A5CF46" w14:textId="77777777" w:rsidR="00F50E01" w:rsidRPr="00671FA1" w:rsidRDefault="00F50E01" w:rsidP="00F50E01">
            <w:pPr>
              <w:pStyle w:val="SOLNumberedBullet"/>
              <w:numPr>
                <w:ilvl w:val="0"/>
                <w:numId w:val="166"/>
              </w:numPr>
              <w:tabs>
                <w:tab w:val="clear" w:pos="424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reading and notating </w:t>
            </w:r>
            <w:r w:rsidRPr="00671FA1">
              <w:rPr>
                <w:sz w:val="20"/>
                <w:szCs w:val="20"/>
                <w:u w:val="single"/>
              </w:rPr>
              <w:t>Rea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 xml:space="preserve">,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notat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>, and perform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 xml:space="preserve"> (using a counting system) </w:t>
            </w:r>
            <w:r w:rsidRPr="00671FA1">
              <w:rPr>
                <w:sz w:val="20"/>
                <w:szCs w:val="20"/>
              </w:rPr>
              <w:t xml:space="preserve">rhythmic patterns that include whole notes, half notes, quarter notes, eighth notes, sixteenth notes, and corresponding rests, grouplets, </w:t>
            </w:r>
            <w:r w:rsidRPr="00671FA1">
              <w:rPr>
                <w:sz w:val="20"/>
                <w:szCs w:val="20"/>
                <w:u w:val="single"/>
              </w:rPr>
              <w:t xml:space="preserve">beamed notes, </w:t>
            </w:r>
            <w:r w:rsidRPr="00671FA1">
              <w:rPr>
                <w:strike/>
                <w:sz w:val="20"/>
                <w:szCs w:val="20"/>
              </w:rPr>
              <w:t>beaming practices; tie vs. slur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ties,</w:t>
            </w:r>
            <w:r w:rsidRPr="00671FA1">
              <w:rPr>
                <w:strike/>
                <w:sz w:val="20"/>
                <w:szCs w:val="20"/>
              </w:rPr>
              <w:t>; dot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d dots.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450D5B4A" w14:textId="77777777" w:rsidR="00F50E01" w:rsidRPr="00671FA1" w:rsidRDefault="00F50E01" w:rsidP="004B3A0D">
            <w:pPr>
              <w:pStyle w:val="SOLNumberedBullet"/>
              <w:numPr>
                <w:ilvl w:val="0"/>
                <w:numId w:val="166"/>
              </w:numPr>
              <w:tabs>
                <w:tab w:val="clear" w:pos="424"/>
              </w:tabs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forming simple rhythmic patterns, using a counting system; and</w:t>
            </w:r>
          </w:p>
          <w:p w14:paraId="2C73FBD4" w14:textId="77777777" w:rsidR="00F50E01" w:rsidRPr="00671FA1" w:rsidRDefault="00F50E01" w:rsidP="004B3A0D">
            <w:pPr>
              <w:pStyle w:val="SOLNumberedBullet"/>
              <w:numPr>
                <w:ilvl w:val="0"/>
                <w:numId w:val="166"/>
              </w:numPr>
              <w:tabs>
                <w:tab w:val="clear" w:pos="424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671FA1">
              <w:rPr>
                <w:strike/>
                <w:sz w:val="20"/>
                <w:szCs w:val="20"/>
              </w:rPr>
              <w:t xml:space="preserve">notating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T</w:t>
            </w:r>
            <w:r w:rsidRPr="00671FA1">
              <w:rPr>
                <w:strike/>
                <w:sz w:val="20"/>
                <w:szCs w:val="20"/>
              </w:rPr>
              <w:t>t</w:t>
            </w:r>
            <w:r w:rsidRPr="00671FA1">
              <w:rPr>
                <w:sz w:val="20"/>
                <w:szCs w:val="20"/>
                <w:u w:val="single"/>
              </w:rPr>
              <w:t>ranscrib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simple rhythmic </w:t>
            </w:r>
            <w:r w:rsidRPr="00671FA1">
              <w:rPr>
                <w:sz w:val="20"/>
                <w:szCs w:val="20"/>
                <w:u w:val="single"/>
              </w:rPr>
              <w:t xml:space="preserve">patterns </w:t>
            </w:r>
            <w:proofErr w:type="spellStart"/>
            <w:r w:rsidRPr="00671FA1">
              <w:rPr>
                <w:strike/>
                <w:sz w:val="20"/>
                <w:szCs w:val="20"/>
              </w:rPr>
              <w:t>dictation</w:t>
            </w:r>
            <w:r w:rsidRPr="00671FA1">
              <w:rPr>
                <w:sz w:val="20"/>
                <w:szCs w:val="20"/>
              </w:rPr>
              <w:t>from</w:t>
            </w:r>
            <w:proofErr w:type="spellEnd"/>
            <w:r w:rsidRPr="00671FA1">
              <w:rPr>
                <w:sz w:val="20"/>
                <w:szCs w:val="20"/>
              </w:rPr>
              <w:t xml:space="preserve"> aural examp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671FA1">
              <w:rPr>
                <w:strike/>
                <w:sz w:val="20"/>
                <w:szCs w:val="20"/>
                <w:u w:val="single"/>
              </w:rPr>
              <w:t>and</w:t>
            </w:r>
          </w:p>
          <w:p w14:paraId="7890B49A" w14:textId="77777777" w:rsidR="00CF6329" w:rsidRPr="00F50E01" w:rsidRDefault="00F50E01" w:rsidP="004B3A0D">
            <w:pPr>
              <w:pStyle w:val="SOLNumberedBullet"/>
              <w:numPr>
                <w:ilvl w:val="0"/>
                <w:numId w:val="166"/>
              </w:numPr>
              <w:tabs>
                <w:tab w:val="clear" w:pos="424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acrusis, syncopation, and hemiola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</w:tc>
      </w:tr>
      <w:tr w:rsidR="00CF6329" w14:paraId="674D654C" w14:textId="77777777" w:rsidTr="00BE4BD0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3477BF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9E2A46A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CA6208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1F997D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4FF5F4" w14:textId="77777777" w:rsidR="00CF6329" w:rsidRDefault="00CF6329" w:rsidP="00BE4BD0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69B4530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BA4170" w14:textId="77777777" w:rsidR="00F50E01" w:rsidRPr="00671FA1" w:rsidRDefault="00F50E01" w:rsidP="00F50E01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 w:rsidRPr="00671FA1">
              <w:rPr>
                <w:sz w:val="20"/>
                <w:szCs w:val="20"/>
              </w:rPr>
              <w:t>14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demonstrate understanding of </w:t>
            </w:r>
            <w:r w:rsidRPr="00671FA1">
              <w:rPr>
                <w:strike/>
                <w:sz w:val="20"/>
                <w:szCs w:val="20"/>
              </w:rPr>
              <w:t xml:space="preserve">the components of </w:t>
            </w:r>
            <w:r w:rsidRPr="00671FA1">
              <w:rPr>
                <w:sz w:val="20"/>
                <w:szCs w:val="20"/>
              </w:rPr>
              <w:t>met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1D6D6152" w14:textId="77777777" w:rsidR="00F50E01" w:rsidRPr="00671FA1" w:rsidRDefault="00F50E01" w:rsidP="00406A4F">
            <w:pPr>
              <w:pStyle w:val="SOLNumberedBullet"/>
              <w:numPr>
                <w:ilvl w:val="0"/>
                <w:numId w:val="18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</w:rPr>
              <w:t>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iCs/>
                <w:sz w:val="20"/>
                <w:szCs w:val="20"/>
              </w:rPr>
              <w:t>measure, bar line, and time signature</w:t>
            </w:r>
            <w:r w:rsidRPr="00671FA1">
              <w:rPr>
                <w:iCs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83B558B" w14:textId="77777777" w:rsidR="00CF6329" w:rsidRPr="00F50E01" w:rsidRDefault="00F50E01" w:rsidP="00406A4F">
            <w:pPr>
              <w:pStyle w:val="SOLNumberedBullet"/>
              <w:numPr>
                <w:ilvl w:val="0"/>
                <w:numId w:val="18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Pr="00671FA1">
              <w:rPr>
                <w:strike/>
                <w:sz w:val="20"/>
                <w:szCs w:val="20"/>
              </w:rPr>
              <w:t xml:space="preserve">explaining </w:t>
            </w:r>
            <w:r w:rsidRPr="00671FA1">
              <w:rPr>
                <w:sz w:val="20"/>
                <w:szCs w:val="20"/>
                <w:u w:val="single"/>
              </w:rPr>
              <w:t>Perform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 xml:space="preserve"> music in various meters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cluding, but not limited to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simple, compound, and complex/asymmetrical.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16"/>
                      <w:sz w:val="14"/>
                      <w:szCs w:val="20"/>
                      <w:u w:val="single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16"/>
                        <w:sz w:val="14"/>
                        <w:szCs w:val="20"/>
                        <w:u w:val="single"/>
                        <w:vertAlign w:val="subscript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kern w:val="16"/>
                        <w:position w:val="4"/>
                        <w:sz w:val="14"/>
                        <w:szCs w:val="20"/>
                        <w:u w:val="single"/>
                        <w:vertAlign w:val="subscript"/>
                      </w:rPr>
                      <m:t>4</m:t>
                    </m:r>
                  </m:e>
                </m:mr>
              </m:m>
            </m:oMath>
            <w:r w:rsidRPr="00C430FB">
              <w:rPr>
                <w:kern w:val="16"/>
                <w:sz w:val="14"/>
                <w:szCs w:val="20"/>
                <w:u w:val="single"/>
                <w:vertAlign w:val="subscript"/>
              </w:rPr>
              <w:t xml:space="preserve"> </w:t>
            </w:r>
            <w:r w:rsidRPr="00C430FB">
              <w:rPr>
                <w:sz w:val="14"/>
                <w:szCs w:val="20"/>
                <w:u w:val="single"/>
              </w:rPr>
              <w:t xml:space="preserve">, </w:t>
            </w:r>
            <w:r w:rsidRPr="00C430FB">
              <w:rPr>
                <w:kern w:val="16"/>
                <w:sz w:val="14"/>
                <w:szCs w:val="20"/>
                <w:u w:val="single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16"/>
                      <w:sz w:val="14"/>
                      <w:szCs w:val="20"/>
                      <w:u w:val="single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16"/>
                        <w:sz w:val="14"/>
                        <w:szCs w:val="20"/>
                        <w:u w:val="single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kern w:val="16"/>
                        <w:position w:val="4"/>
                        <w:sz w:val="14"/>
                        <w:szCs w:val="20"/>
                        <w:u w:val="single"/>
                        <w:vertAlign w:val="subscript"/>
                      </w:rPr>
                      <m:t>4</m:t>
                    </m:r>
                  </m:e>
                </m:mr>
              </m:m>
            </m:oMath>
            <w:r w:rsidRPr="00C430FB">
              <w:rPr>
                <w:kern w:val="16"/>
                <w:sz w:val="14"/>
                <w:szCs w:val="20"/>
                <w:u w:val="single"/>
                <w:vertAlign w:val="subscript"/>
              </w:rPr>
              <w:t xml:space="preserve"> </w:t>
            </w:r>
            <w:r w:rsidRPr="00C430FB">
              <w:rPr>
                <w:sz w:val="14"/>
                <w:szCs w:val="20"/>
                <w:u w:val="single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16"/>
                      <w:sz w:val="14"/>
                      <w:szCs w:val="20"/>
                      <w:u w:val="single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16"/>
                        <w:sz w:val="14"/>
                        <w:szCs w:val="20"/>
                        <w:u w:val="single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kern w:val="16"/>
                        <w:position w:val="4"/>
                        <w:sz w:val="14"/>
                        <w:szCs w:val="20"/>
                        <w:u w:val="single"/>
                        <w:vertAlign w:val="subscript"/>
                      </w:rPr>
                      <m:t>4</m:t>
                    </m:r>
                  </m:e>
                </m:mr>
              </m:m>
            </m:oMath>
            <w:r w:rsidRPr="00C430FB">
              <w:rPr>
                <w:kern w:val="16"/>
                <w:sz w:val="14"/>
                <w:szCs w:val="20"/>
                <w:u w:val="single"/>
                <w:vertAlign w:val="subscript"/>
              </w:rPr>
              <w:t xml:space="preserve"> </w:t>
            </w:r>
            <w:r w:rsidRPr="00C430FB">
              <w:rPr>
                <w:sz w:val="14"/>
                <w:szCs w:val="20"/>
                <w:u w:val="single"/>
              </w:rPr>
              <w:t xml:space="preserve">, </w:t>
            </w:r>
            <w:r w:rsidRPr="00C430FB">
              <w:rPr>
                <w:kern w:val="16"/>
                <w:sz w:val="14"/>
                <w:szCs w:val="20"/>
                <w:u w:val="single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16"/>
                      <w:sz w:val="14"/>
                      <w:szCs w:val="20"/>
                      <w:u w:val="single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16"/>
                        <w:sz w:val="14"/>
                        <w:szCs w:val="20"/>
                        <w:u w:val="single"/>
                        <w:vertAlign w:val="subscript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kern w:val="16"/>
                        <w:position w:val="4"/>
                        <w:sz w:val="14"/>
                        <w:szCs w:val="20"/>
                        <w:u w:val="single"/>
                        <w:vertAlign w:val="subscript"/>
                      </w:rPr>
                      <m:t>8</m:t>
                    </m:r>
                  </m:e>
                </m:mr>
              </m:m>
            </m:oMath>
            <w:r w:rsidRPr="00C430FB">
              <w:rPr>
                <w:kern w:val="16"/>
                <w:sz w:val="14"/>
                <w:szCs w:val="20"/>
                <w:u w:val="single"/>
                <w:vertAlign w:val="subscript"/>
              </w:rPr>
              <w:t xml:space="preserve"> </w:t>
            </w:r>
            <w:r w:rsidRPr="00C430FB">
              <w:rPr>
                <w:sz w:val="14"/>
                <w:szCs w:val="20"/>
                <w:u w:val="single"/>
              </w:rPr>
              <w:t xml:space="preserve">, </w:t>
            </w:r>
            <w:r w:rsidRPr="00C430FB">
              <w:rPr>
                <w:kern w:val="16"/>
                <w:sz w:val="14"/>
                <w:szCs w:val="20"/>
                <w:u w:val="single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16"/>
                      <w:sz w:val="14"/>
                      <w:szCs w:val="20"/>
                      <w:u w:val="single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16"/>
                        <w:sz w:val="14"/>
                        <w:szCs w:val="20"/>
                        <w:u w:val="single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kern w:val="16"/>
                        <w:position w:val="4"/>
                        <w:sz w:val="14"/>
                        <w:szCs w:val="20"/>
                        <w:u w:val="single"/>
                        <w:vertAlign w:val="subscript"/>
                      </w:rPr>
                      <m:t>2</m:t>
                    </m:r>
                  </m:e>
                </m:mr>
              </m:m>
            </m:oMath>
            <w:r w:rsidRPr="00C430FB">
              <w:rPr>
                <w:kern w:val="16"/>
                <w:sz w:val="14"/>
                <w:szCs w:val="20"/>
                <w:u w:val="single"/>
                <w:vertAlign w:val="subscript"/>
              </w:rPr>
              <w:t xml:space="preserve"> </w:t>
            </w:r>
            <w:r w:rsidRPr="00C430FB">
              <w:rPr>
                <w:sz w:val="14"/>
                <w:szCs w:val="20"/>
                <w:u w:val="single"/>
              </w:rPr>
              <w:t xml:space="preserve">, </w:t>
            </w:r>
            <w:r w:rsidRPr="00C430FB">
              <w:rPr>
                <w:kern w:val="16"/>
                <w:sz w:val="14"/>
                <w:szCs w:val="20"/>
                <w:u w:val="single"/>
                <w:vertAlign w:val="subscript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16"/>
                      <w:sz w:val="14"/>
                      <w:szCs w:val="20"/>
                      <w:u w:val="single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16"/>
                        <w:sz w:val="14"/>
                        <w:szCs w:val="20"/>
                        <w:u w:val="single"/>
                        <w:vertAlign w:val="subscript"/>
                      </w:rPr>
                      <m:t>9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kern w:val="16"/>
                        <w:position w:val="4"/>
                        <w:sz w:val="14"/>
                        <w:szCs w:val="20"/>
                        <w:u w:val="single"/>
                        <w:vertAlign w:val="subscript"/>
                      </w:rPr>
                      <m:t>8</m:t>
                    </m:r>
                  </m:e>
                </m:mr>
              </m:m>
            </m:oMath>
            <w:r w:rsidRPr="00C430FB">
              <w:rPr>
                <w:kern w:val="16"/>
                <w:sz w:val="14"/>
                <w:szCs w:val="20"/>
                <w:u w:val="single"/>
                <w:vertAlign w:val="subscript"/>
              </w:rPr>
              <w:t xml:space="preserve"> </w:t>
            </w:r>
            <w:r w:rsidRPr="00C430FB">
              <w:rPr>
                <w:sz w:val="14"/>
                <w:szCs w:val="20"/>
                <w:u w:val="single"/>
              </w:rPr>
              <w:t xml:space="preserve">, </w:t>
            </w:r>
            <w:r w:rsidRPr="00C430FB">
              <w:rPr>
                <w:kern w:val="16"/>
                <w:sz w:val="14"/>
                <w:szCs w:val="20"/>
                <w:u w:val="single"/>
                <w:vertAlign w:val="subscript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16"/>
                      <w:sz w:val="14"/>
                      <w:szCs w:val="20"/>
                      <w:u w:val="single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16"/>
                        <w:sz w:val="14"/>
                        <w:szCs w:val="20"/>
                        <w:u w:val="single"/>
                        <w:vertAlign w:val="subscript"/>
                      </w:rPr>
                      <m:t>1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kern w:val="16"/>
                        <w:position w:val="4"/>
                        <w:sz w:val="14"/>
                        <w:szCs w:val="20"/>
                        <w:u w:val="single"/>
                        <w:vertAlign w:val="subscript"/>
                      </w:rPr>
                      <m:t>8</m:t>
                    </m:r>
                  </m:e>
                </m:mr>
              </m:m>
            </m:oMath>
            <w:r w:rsidRPr="00671FA1">
              <w:rPr>
                <w:sz w:val="20"/>
                <w:szCs w:val="20"/>
                <w:u w:val="single"/>
              </w:rPr>
              <w:t xml:space="preserve">, </w:t>
            </w:r>
            <w:r w:rsidRPr="00671FA1">
              <w:rPr>
                <w:kern w:val="16"/>
                <w:sz w:val="20"/>
                <w:szCs w:val="20"/>
                <w:u w:val="single"/>
              </w:rPr>
              <w:t xml:space="preserve"> and</w:t>
            </w:r>
            <w:r w:rsidRPr="00C430FB">
              <w:rPr>
                <w:kern w:val="16"/>
                <w:sz w:val="14"/>
                <w:szCs w:val="20"/>
                <w:u w:val="single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16"/>
                      <w:sz w:val="14"/>
                      <w:szCs w:val="20"/>
                      <w:u w:val="single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16"/>
                        <w:sz w:val="14"/>
                        <w:szCs w:val="20"/>
                        <w:u w:val="single"/>
                        <w:vertAlign w:val="subscript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kern w:val="16"/>
                        <w:position w:val="4"/>
                        <w:sz w:val="14"/>
                        <w:szCs w:val="20"/>
                        <w:u w:val="single"/>
                        <w:vertAlign w:val="subscript"/>
                      </w:rPr>
                      <m:t>8</m:t>
                    </m:r>
                  </m:e>
                </m:mr>
              </m:m>
              <m:r>
                <w:rPr>
                  <w:rFonts w:ascii="Cambria Math" w:hAnsi="Cambria Math"/>
                  <w:kern w:val="16"/>
                  <w:sz w:val="14"/>
                  <w:szCs w:val="20"/>
                  <w:u w:val="single"/>
                  <w:vertAlign w:val="subscript"/>
                </w:rPr>
                <m:t xml:space="preserve"> .</m:t>
              </m:r>
            </m:oMath>
          </w:p>
        </w:tc>
      </w:tr>
      <w:tr w:rsidR="00CF6329" w14:paraId="033BCD0B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341078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HMT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B6888BD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527687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99F7E7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C8311D" w14:textId="77777777" w:rsidR="00CF6329" w:rsidRDefault="00CF6329" w:rsidP="00BE4BD0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E10D0FF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2E879A" w14:textId="77777777" w:rsidR="00F50E01" w:rsidRPr="00671FA1" w:rsidRDefault="00F50E01" w:rsidP="00F50E01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</w:rPr>
              <w:t>15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demonstrate understanding of sca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3214E4EE" w14:textId="77777777" w:rsidR="00F50E01" w:rsidRPr="00671FA1" w:rsidRDefault="00F50E01" w:rsidP="00406A4F">
            <w:pPr>
              <w:pStyle w:val="SOLNumberedBullet"/>
              <w:numPr>
                <w:ilvl w:val="0"/>
                <w:numId w:val="188"/>
              </w:numPr>
              <w:tabs>
                <w:tab w:val="clear" w:pos="1440"/>
              </w:tabs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defining </w:t>
            </w:r>
            <w:r w:rsidRPr="00671FA1">
              <w:rPr>
                <w:i/>
                <w:strike/>
                <w:sz w:val="20"/>
                <w:szCs w:val="20"/>
              </w:rPr>
              <w:t>interval</w:t>
            </w:r>
            <w:r w:rsidRPr="00671FA1">
              <w:rPr>
                <w:strike/>
                <w:sz w:val="20"/>
                <w:szCs w:val="20"/>
              </w:rPr>
              <w:t xml:space="preserve"> as the distance between two pitches;</w:t>
            </w:r>
          </w:p>
          <w:p w14:paraId="669F4AF6" w14:textId="77777777" w:rsidR="00F50E01" w:rsidRPr="00671FA1" w:rsidRDefault="00F50E01" w:rsidP="00406A4F">
            <w:pPr>
              <w:pStyle w:val="SOLNumberedBullet"/>
              <w:numPr>
                <w:ilvl w:val="0"/>
                <w:numId w:val="188"/>
              </w:numPr>
              <w:tabs>
                <w:tab w:val="clear" w:pos="1440"/>
              </w:tabs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plaining the interval of a half step (m2) and a whole step (M2);</w:t>
            </w:r>
          </w:p>
          <w:p w14:paraId="080BAAAB" w14:textId="77777777" w:rsidR="00F50E01" w:rsidRPr="00671FA1" w:rsidRDefault="00F50E01" w:rsidP="00406A4F">
            <w:pPr>
              <w:pStyle w:val="SOLNumberedBullet"/>
              <w:numPr>
                <w:ilvl w:val="0"/>
                <w:numId w:val="188"/>
              </w:numPr>
              <w:tabs>
                <w:tab w:val="clear" w:pos="1440"/>
              </w:tabs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plaining tetrachord patterns;</w:t>
            </w:r>
          </w:p>
          <w:p w14:paraId="429F19CB" w14:textId="77777777" w:rsidR="00F50E01" w:rsidRPr="00671FA1" w:rsidRDefault="00F50E01" w:rsidP="00406A4F">
            <w:pPr>
              <w:pStyle w:val="SOLNumberedBullet"/>
              <w:numPr>
                <w:ilvl w:val="0"/>
                <w:numId w:val="188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ajor, minor, </w:t>
            </w:r>
            <w:r w:rsidRPr="00671FA1">
              <w:rPr>
                <w:sz w:val="20"/>
                <w:szCs w:val="20"/>
                <w:u w:val="single"/>
              </w:rPr>
              <w:t>pentatonic,</w:t>
            </w:r>
            <w:r w:rsidRPr="00671FA1">
              <w:rPr>
                <w:sz w:val="20"/>
                <w:szCs w:val="20"/>
              </w:rPr>
              <w:t xml:space="preserve"> and chromatic scales</w:t>
            </w:r>
            <w:r w:rsidRPr="00671FA1">
              <w:rPr>
                <w:iCs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CAD5902" w14:textId="77777777" w:rsidR="00F50E01" w:rsidRPr="00671FA1" w:rsidRDefault="00F50E01" w:rsidP="00406A4F">
            <w:pPr>
              <w:pStyle w:val="SOLNumberedBullet"/>
              <w:numPr>
                <w:ilvl w:val="0"/>
                <w:numId w:val="188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N</w:t>
            </w:r>
            <w:r w:rsidRPr="00671FA1">
              <w:rPr>
                <w:strike/>
                <w:sz w:val="20"/>
                <w:szCs w:val="20"/>
              </w:rPr>
              <w:t>n</w:t>
            </w:r>
            <w:r w:rsidRPr="00671FA1">
              <w:rPr>
                <w:sz w:val="20"/>
                <w:szCs w:val="20"/>
              </w:rPr>
              <w:t>otat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d perform (using voice and/or instruments)</w:t>
            </w:r>
            <w:r w:rsidRPr="00671FA1">
              <w:rPr>
                <w:sz w:val="20"/>
                <w:szCs w:val="20"/>
              </w:rPr>
              <w:t xml:space="preserve"> ascending and descending major, minor, and chromatic sca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key signatures and accident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13CA0E1" w14:textId="77777777" w:rsidR="00F50E01" w:rsidRPr="00671FA1" w:rsidRDefault="00F50E01" w:rsidP="00406A4F">
            <w:pPr>
              <w:pStyle w:val="SOLNumberedBullet"/>
              <w:numPr>
                <w:ilvl w:val="0"/>
                <w:numId w:val="188"/>
              </w:numPr>
              <w:tabs>
                <w:tab w:val="clear" w:pos="1440"/>
              </w:tabs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performing major, minor, 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pentatonic, </w:t>
            </w:r>
            <w:r w:rsidRPr="00671FA1">
              <w:rPr>
                <w:strike/>
                <w:sz w:val="20"/>
                <w:szCs w:val="20"/>
              </w:rPr>
              <w:t>and chromatic scales, using the voice and</w:t>
            </w:r>
            <w:r w:rsidRPr="00671FA1">
              <w:rPr>
                <w:strike/>
                <w:sz w:val="20"/>
                <w:szCs w:val="20"/>
                <w:u w:val="single"/>
              </w:rPr>
              <w:t>/or</w:t>
            </w:r>
            <w:r w:rsidRPr="00671FA1">
              <w:rPr>
                <w:strike/>
                <w:sz w:val="20"/>
                <w:szCs w:val="20"/>
              </w:rPr>
              <w:t xml:space="preserve"> keyboard </w:t>
            </w:r>
            <w:r w:rsidRPr="00671FA1">
              <w:rPr>
                <w:strike/>
                <w:sz w:val="20"/>
                <w:szCs w:val="20"/>
                <w:u w:val="single"/>
              </w:rPr>
              <w:t>instruments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DF4BB05" w14:textId="77777777" w:rsidR="00F50E01" w:rsidRPr="00671FA1" w:rsidRDefault="00F50E01" w:rsidP="00406A4F">
            <w:pPr>
              <w:pStyle w:val="SOLNumberedBullet"/>
              <w:numPr>
                <w:ilvl w:val="0"/>
                <w:numId w:val="188"/>
              </w:numPr>
              <w:tabs>
                <w:tab w:val="clear" w:pos="1440"/>
              </w:tabs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ifferentiating scale patterns from aural examples.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50B77C24" w14:textId="77777777" w:rsidR="00F50E01" w:rsidRPr="00671FA1" w:rsidRDefault="00F50E01" w:rsidP="00F50E01">
            <w:pPr>
              <w:pStyle w:val="SOLNumberedBullet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HMT.8  The student 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proofErr w:type="spellEnd"/>
            <w:r w:rsidRPr="00671FA1">
              <w:rPr>
                <w:sz w:val="20"/>
                <w:szCs w:val="20"/>
              </w:rPr>
              <w:t xml:space="preserve"> diatonic scale degrees by </w:t>
            </w:r>
            <w:r w:rsidRPr="00671FA1">
              <w:rPr>
                <w:strike/>
                <w:sz w:val="20"/>
                <w:szCs w:val="20"/>
              </w:rPr>
              <w:t>relating the names of the scal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degrees </w:t>
            </w:r>
            <w:r w:rsidRPr="00671FA1">
              <w:rPr>
                <w:sz w:val="20"/>
                <w:szCs w:val="20"/>
                <w:u w:val="single"/>
              </w:rPr>
              <w:t xml:space="preserve">number and name </w:t>
            </w:r>
            <w:r w:rsidRPr="00671FA1">
              <w:rPr>
                <w:sz w:val="20"/>
                <w:szCs w:val="20"/>
              </w:rPr>
              <w:t xml:space="preserve">(tonic, supertonic, mediant, subdominant, dominant, submediant, </w:t>
            </w:r>
            <w:r w:rsidRPr="00671FA1">
              <w:rPr>
                <w:sz w:val="20"/>
                <w:szCs w:val="20"/>
                <w:u w:val="single"/>
              </w:rPr>
              <w:t>subtonic,</w:t>
            </w:r>
            <w:r w:rsidRPr="00671FA1">
              <w:rPr>
                <w:sz w:val="20"/>
                <w:szCs w:val="20"/>
              </w:rPr>
              <w:t xml:space="preserve"> leading-tone/subtonic).</w:t>
            </w:r>
            <w:r w:rsidRPr="00671FA1">
              <w:rPr>
                <w:strike/>
                <w:sz w:val="20"/>
                <w:szCs w:val="20"/>
              </w:rPr>
              <w:t xml:space="preserve"> to their positions in the diatonic scale; </w:t>
            </w:r>
            <w:r w:rsidRPr="00671FA1">
              <w:rPr>
                <w:strike/>
                <w:sz w:val="20"/>
                <w:szCs w:val="20"/>
                <w:u w:val="single"/>
              </w:rPr>
              <w:t>and</w:t>
            </w:r>
          </w:p>
          <w:p w14:paraId="2A225C4D" w14:textId="77777777" w:rsidR="00CF6329" w:rsidRPr="00F50E01" w:rsidRDefault="00F50E01" w:rsidP="00406A4F">
            <w:pPr>
              <w:pStyle w:val="SOLNumberedBullet"/>
              <w:numPr>
                <w:ilvl w:val="0"/>
                <w:numId w:val="188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proofErr w:type="spellStart"/>
            <w:r w:rsidRPr="00671FA1">
              <w:rPr>
                <w:strike/>
                <w:sz w:val="20"/>
                <w:szCs w:val="20"/>
                <w:u w:val="single"/>
              </w:rPr>
              <w:t>U</w:t>
            </w:r>
            <w:r w:rsidRPr="00671FA1">
              <w:rPr>
                <w:strike/>
                <w:sz w:val="20"/>
                <w:szCs w:val="20"/>
              </w:rPr>
              <w:t>us</w:t>
            </w:r>
            <w:r w:rsidRPr="00671FA1">
              <w:rPr>
                <w:strike/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upper-case and lower-case Roman numerals and chord abbreviations to designate </w:t>
            </w:r>
            <w:r w:rsidRPr="00671FA1">
              <w:rPr>
                <w:strike/>
                <w:sz w:val="20"/>
                <w:szCs w:val="20"/>
                <w:u w:val="single"/>
              </w:rPr>
              <w:t>diatonic</w:t>
            </w:r>
            <w:r w:rsidRPr="00671FA1">
              <w:rPr>
                <w:strike/>
                <w:sz w:val="20"/>
                <w:szCs w:val="20"/>
              </w:rPr>
              <w:t xml:space="preserve"> triad quality </w:t>
            </w:r>
            <w:r w:rsidRPr="00671FA1">
              <w:rPr>
                <w:strike/>
                <w:sz w:val="20"/>
                <w:szCs w:val="20"/>
                <w:u w:val="single"/>
              </w:rPr>
              <w:t>qualities.</w:t>
            </w:r>
            <w:r w:rsidRPr="00671FA1">
              <w:rPr>
                <w:strike/>
                <w:sz w:val="20"/>
                <w:szCs w:val="20"/>
              </w:rPr>
              <w:t xml:space="preserve"> (M, m, d, A) and scale degree; and </w:t>
            </w:r>
            <w:r w:rsidRPr="00671FA1">
              <w:rPr>
                <w:sz w:val="20"/>
                <w:szCs w:val="20"/>
              </w:rPr>
              <w:t>[Moved to HMT.9]</w:t>
            </w:r>
          </w:p>
        </w:tc>
      </w:tr>
      <w:tr w:rsidR="00CF6329" w14:paraId="594294BF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35D505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439F93C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1B4A2A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F8FF28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616977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717BC17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97B198" w14:textId="77777777" w:rsidR="00F50E01" w:rsidRPr="00671FA1" w:rsidRDefault="00F50E01" w:rsidP="00F50E01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</w:rPr>
              <w:t>16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demonstrate understanding of key signa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  <w:r w:rsidRPr="00671FA1">
              <w:rPr>
                <w:i/>
                <w:sz w:val="20"/>
                <w:szCs w:val="20"/>
              </w:rPr>
              <w:t xml:space="preserve"> </w:t>
            </w:r>
          </w:p>
          <w:p w14:paraId="2A84FC25" w14:textId="77777777" w:rsidR="00F50E01" w:rsidRPr="00671FA1" w:rsidRDefault="00F50E01" w:rsidP="00406A4F">
            <w:pPr>
              <w:pStyle w:val="SOLNumberedBullet"/>
              <w:numPr>
                <w:ilvl w:val="0"/>
                <w:numId w:val="189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i/>
                <w:sz w:val="20"/>
                <w:szCs w:val="20"/>
              </w:rPr>
              <w:t>key signatur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AC9EECF" w14:textId="77777777" w:rsidR="00F50E01" w:rsidRPr="00671FA1" w:rsidRDefault="00F50E01" w:rsidP="00406A4F">
            <w:pPr>
              <w:pStyle w:val="SOLNumberedBullet"/>
              <w:numPr>
                <w:ilvl w:val="0"/>
                <w:numId w:val="189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order of sharps and flats in key signa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FDB4D19" w14:textId="77777777" w:rsidR="00F50E01" w:rsidRPr="00671FA1" w:rsidRDefault="00F50E01" w:rsidP="00406A4F">
            <w:pPr>
              <w:pStyle w:val="SOLNumberedBullet"/>
              <w:numPr>
                <w:ilvl w:val="0"/>
                <w:numId w:val="189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elative and parallel major-minor key relationship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5B298003" w14:textId="77777777" w:rsidR="00F50E01" w:rsidRPr="00671FA1" w:rsidRDefault="00F50E01" w:rsidP="00406A4F">
            <w:pPr>
              <w:pStyle w:val="SOLNumberedBullet"/>
              <w:numPr>
                <w:ilvl w:val="0"/>
                <w:numId w:val="189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circle of fifth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220DB50" w14:textId="77777777" w:rsidR="00F50E01" w:rsidRPr="00671FA1" w:rsidRDefault="00F50E01" w:rsidP="00406A4F">
            <w:pPr>
              <w:pStyle w:val="SOLNumberedBullet"/>
              <w:numPr>
                <w:ilvl w:val="0"/>
                <w:numId w:val="189"/>
              </w:numPr>
              <w:tabs>
                <w:tab w:val="clear" w:pos="1440"/>
              </w:tabs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ajor and minor key signatures in treble, </w:t>
            </w:r>
            <w:r w:rsidRPr="00671FA1">
              <w:rPr>
                <w:strike/>
                <w:sz w:val="20"/>
                <w:szCs w:val="20"/>
              </w:rPr>
              <w:t>and</w:t>
            </w:r>
            <w:r w:rsidRPr="00671FA1">
              <w:rPr>
                <w:sz w:val="20"/>
                <w:szCs w:val="20"/>
              </w:rPr>
              <w:t xml:space="preserve"> bass, alto and tenor clef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18A7F4E" w14:textId="77777777" w:rsidR="00CF6329" w:rsidRPr="00A73DF9" w:rsidRDefault="00F50E01" w:rsidP="00F50E01">
            <w:pPr>
              <w:ind w:left="334"/>
            </w:pPr>
            <w:r w:rsidRPr="00671FA1">
              <w:rPr>
                <w:sz w:val="20"/>
                <w:szCs w:val="20"/>
                <w:u w:val="single"/>
              </w:rPr>
              <w:t xml:space="preserve">f) 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T</w:t>
            </w:r>
            <w:r w:rsidRPr="00671FA1">
              <w:rPr>
                <w:strike/>
                <w:sz w:val="20"/>
                <w:szCs w:val="20"/>
              </w:rPr>
              <w:t>t</w:t>
            </w:r>
            <w:r w:rsidRPr="00671FA1">
              <w:rPr>
                <w:sz w:val="20"/>
                <w:szCs w:val="20"/>
              </w:rPr>
              <w:t>rans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music into other keys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</w:tc>
      </w:tr>
      <w:tr w:rsidR="00CF6329" w14:paraId="187C9302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51532D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CF0E5D9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AEA360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BE8924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A0202A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7FECF4A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63102A" w14:textId="77777777" w:rsidR="00F50E01" w:rsidRPr="00671FA1" w:rsidRDefault="00F50E01" w:rsidP="00F50E01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</w:rPr>
              <w:t>17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demonstrate understanding of diatonic and chromatic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  <w:p w14:paraId="747003A1" w14:textId="77777777" w:rsidR="00F50E01" w:rsidRPr="00671FA1" w:rsidRDefault="00F50E01" w:rsidP="00406A4F">
            <w:pPr>
              <w:pStyle w:val="SOLNumberedBullet"/>
              <w:numPr>
                <w:ilvl w:val="0"/>
                <w:numId w:val="19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i/>
                <w:sz w:val="20"/>
                <w:szCs w:val="20"/>
              </w:rPr>
              <w:t>interval</w:t>
            </w:r>
            <w:r w:rsidRPr="00671FA1">
              <w:rPr>
                <w:sz w:val="20"/>
                <w:szCs w:val="20"/>
              </w:rPr>
              <w:t xml:space="preserve"> as the distance between two pitch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84838BE" w14:textId="77777777" w:rsidR="00F50E01" w:rsidRPr="00671FA1" w:rsidRDefault="00F50E01" w:rsidP="00406A4F">
            <w:pPr>
              <w:pStyle w:val="SOLNumberedBullet"/>
              <w:numPr>
                <w:ilvl w:val="0"/>
                <w:numId w:val="19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interval of a half step (m2) and a whole step (M2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671FA1">
              <w:rPr>
                <w:sz w:val="20"/>
                <w:szCs w:val="20"/>
              </w:rPr>
              <w:t>[Moved from HMT.5]</w:t>
            </w:r>
          </w:p>
          <w:p w14:paraId="55B5913C" w14:textId="77777777" w:rsidR="00F50E01" w:rsidRPr="00671FA1" w:rsidRDefault="00F50E01" w:rsidP="00406A4F">
            <w:pPr>
              <w:pStyle w:val="SOLNumberedBullet"/>
              <w:numPr>
                <w:ilvl w:val="0"/>
                <w:numId w:val="19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not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tervals </w:t>
            </w:r>
            <w:r w:rsidRPr="00671FA1">
              <w:rPr>
                <w:strike/>
                <w:sz w:val="20"/>
                <w:szCs w:val="20"/>
              </w:rPr>
              <w:t xml:space="preserve">by size and quality </w:t>
            </w:r>
            <w:r w:rsidRPr="00671FA1">
              <w:rPr>
                <w:sz w:val="20"/>
                <w:szCs w:val="20"/>
              </w:rPr>
              <w:t xml:space="preserve">with </w:t>
            </w:r>
            <w:r w:rsidRPr="00671FA1">
              <w:rPr>
                <w:sz w:val="20"/>
                <w:szCs w:val="20"/>
                <w:u w:val="single"/>
              </w:rPr>
              <w:t>quantitativ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d qualitativ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terminology</w:t>
            </w:r>
            <w:r w:rsidRPr="00671FA1">
              <w:rPr>
                <w:strike/>
                <w:sz w:val="20"/>
                <w:szCs w:val="20"/>
              </w:rPr>
              <w:t xml:space="preserve"> (M, m, P, d, A), including inversio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1919E30" w14:textId="77777777" w:rsidR="00F50E01" w:rsidRPr="00671FA1" w:rsidRDefault="00F50E01" w:rsidP="00406A4F">
            <w:pPr>
              <w:pStyle w:val="SOLNumberedBullet"/>
              <w:numPr>
                <w:ilvl w:val="0"/>
                <w:numId w:val="19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and aurally identifying </w:t>
            </w:r>
            <w:r w:rsidRPr="00671FA1">
              <w:rPr>
                <w:i/>
                <w:sz w:val="20"/>
                <w:szCs w:val="20"/>
              </w:rPr>
              <w:t>consonance</w:t>
            </w:r>
            <w:r w:rsidRPr="00671FA1">
              <w:rPr>
                <w:sz w:val="20"/>
                <w:szCs w:val="20"/>
              </w:rPr>
              <w:t xml:space="preserve"> and </w:t>
            </w:r>
            <w:r w:rsidRPr="00671FA1">
              <w:rPr>
                <w:i/>
                <w:sz w:val="20"/>
                <w:szCs w:val="20"/>
              </w:rPr>
              <w:t>dissonance</w:t>
            </w:r>
            <w:r w:rsidRPr="00671FA1">
              <w:rPr>
                <w:iCs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[Moved to HMT.19]</w:t>
            </w:r>
          </w:p>
          <w:p w14:paraId="3A6E66CA" w14:textId="77777777" w:rsidR="00F50E01" w:rsidRPr="00671FA1" w:rsidRDefault="00F50E01" w:rsidP="00406A4F">
            <w:pPr>
              <w:pStyle w:val="SOLNumberedBullet"/>
              <w:numPr>
                <w:ilvl w:val="0"/>
                <w:numId w:val="19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r w:rsidRPr="00671FA1">
              <w:rPr>
                <w:strike/>
                <w:sz w:val="20"/>
                <w:szCs w:val="20"/>
              </w:rPr>
              <w:t xml:space="preserve">aurally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harmonic and melodic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[aural Moved to HMT.19]</w:t>
            </w:r>
          </w:p>
          <w:p w14:paraId="386A1492" w14:textId="77777777" w:rsidR="00F50E01" w:rsidRPr="00671FA1" w:rsidRDefault="00F50E01" w:rsidP="00406A4F">
            <w:pPr>
              <w:pStyle w:val="SOLNumberedBullet"/>
              <w:numPr>
                <w:ilvl w:val="0"/>
                <w:numId w:val="19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r w:rsidRPr="00671FA1">
              <w:rPr>
                <w:strike/>
                <w:sz w:val="20"/>
                <w:szCs w:val="20"/>
              </w:rPr>
              <w:t xml:space="preserve">aurally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simple and compound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[aural Moved to HMT.19]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671FA1">
              <w:rPr>
                <w:strike/>
                <w:sz w:val="20"/>
                <w:szCs w:val="20"/>
                <w:u w:val="single"/>
              </w:rPr>
              <w:t>and</w:t>
            </w:r>
          </w:p>
          <w:p w14:paraId="58A3FFED" w14:textId="77777777" w:rsidR="00F50E01" w:rsidRPr="00671FA1" w:rsidRDefault="00F50E01" w:rsidP="00406A4F">
            <w:pPr>
              <w:pStyle w:val="SOLNumberedBullet"/>
              <w:numPr>
                <w:ilvl w:val="0"/>
                <w:numId w:val="190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aural examples of simple intervals; and</w:t>
            </w:r>
          </w:p>
          <w:p w14:paraId="269E0D9A" w14:textId="77777777" w:rsidR="00CF6329" w:rsidRPr="00A73DF9" w:rsidRDefault="00F50E01" w:rsidP="00F50E01">
            <w:pPr>
              <w:ind w:left="334"/>
            </w:pPr>
            <w:r w:rsidRPr="00671FA1">
              <w:rPr>
                <w:sz w:val="20"/>
                <w:szCs w:val="20"/>
                <w:u w:val="single"/>
              </w:rPr>
              <w:t xml:space="preserve">g) Identify and </w:t>
            </w:r>
            <w:r w:rsidRPr="00671FA1">
              <w:rPr>
                <w:sz w:val="20"/>
                <w:szCs w:val="20"/>
              </w:rPr>
              <w:t>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etrachord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[Moved from HMT.5]</w:t>
            </w:r>
          </w:p>
        </w:tc>
      </w:tr>
      <w:tr w:rsidR="00CF6329" w14:paraId="6117334F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2060D4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HMT.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B2FB28E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 w:rsidR="00F50E01" w:rsidRPr="000C130C">
              <w:rPr>
                <w:sz w:val="20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E1D012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F81E41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AD63AD" w14:textId="77777777" w:rsidR="00CF6329" w:rsidRDefault="00CF6329" w:rsidP="00BE4BD0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FD5C94D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986691" w14:textId="77777777" w:rsidR="00F50E01" w:rsidRPr="00671FA1" w:rsidRDefault="00F50E01" w:rsidP="00F50E01">
            <w:pPr>
              <w:pStyle w:val="SOLStatement"/>
              <w:spacing w:before="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MT.8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 xml:space="preserve">identify diatonic scale degrees by </w:t>
            </w:r>
            <w:r w:rsidRPr="00671FA1">
              <w:rPr>
                <w:sz w:val="20"/>
                <w:szCs w:val="20"/>
              </w:rPr>
              <w:t>[Moved to HMT.15]</w:t>
            </w:r>
          </w:p>
          <w:p w14:paraId="7CA3891C" w14:textId="77777777" w:rsidR="00F50E01" w:rsidRPr="00671FA1" w:rsidRDefault="00F50E01" w:rsidP="00406A4F">
            <w:pPr>
              <w:pStyle w:val="SOLNumberedBullet"/>
              <w:numPr>
                <w:ilvl w:val="0"/>
                <w:numId w:val="193"/>
              </w:numPr>
              <w:ind w:left="334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relating the names of the scale degrees (tonic, supertonic, mediant, subdominant, dominant, submediant, leading tone, subtonic) to their positions in the diatonic scale;</w:t>
            </w:r>
          </w:p>
          <w:p w14:paraId="28CFFF78" w14:textId="77777777" w:rsidR="00F50E01" w:rsidRPr="00671FA1" w:rsidRDefault="00F50E01" w:rsidP="00406A4F">
            <w:pPr>
              <w:pStyle w:val="SOLNumberedBullet"/>
              <w:numPr>
                <w:ilvl w:val="0"/>
                <w:numId w:val="193"/>
              </w:numPr>
              <w:ind w:left="334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upper-case and lower-case Roman numerals and chord abbreviations to designate triad quality (M, m, d, A) and scale degree; and</w:t>
            </w:r>
          </w:p>
          <w:p w14:paraId="4E8861A7" w14:textId="77777777" w:rsidR="00CF6329" w:rsidRPr="00A73DF9" w:rsidRDefault="00F50E01" w:rsidP="00F50E01">
            <w:pPr>
              <w:ind w:left="334"/>
            </w:pPr>
            <w:r w:rsidRPr="00671FA1">
              <w:rPr>
                <w:strike/>
                <w:sz w:val="20"/>
                <w:szCs w:val="20"/>
              </w:rPr>
              <w:t>identifying I, IV, and V chords as primary chords.</w:t>
            </w:r>
          </w:p>
        </w:tc>
      </w:tr>
      <w:tr w:rsidR="00CF6329" w14:paraId="30A21BDC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185044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9CC1021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 w:rsidR="00F50E01" w:rsidRPr="000C130C">
              <w:rPr>
                <w:sz w:val="20"/>
                <w:szCs w:val="20"/>
              </w:rPr>
              <w:t>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938A24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278435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07CC48" w14:textId="77777777" w:rsidR="00CF6329" w:rsidRDefault="00CF6329" w:rsidP="00BE4BD0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434B6A1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4F1B7A" w14:textId="77777777" w:rsidR="00F50E01" w:rsidRPr="00671FA1" w:rsidRDefault="00F50E01" w:rsidP="00F50E01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</w:rPr>
              <w:t>18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demonstrate understanding of triadic structur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36DDDAC2" w14:textId="77777777" w:rsidR="00F50E01" w:rsidRPr="00671FA1" w:rsidRDefault="00F50E01" w:rsidP="00406A4F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oot, third, and fifth of a chor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81E0A3B" w14:textId="77777777" w:rsidR="00F50E01" w:rsidRPr="00671FA1" w:rsidRDefault="00F50E01" w:rsidP="00406A4F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i/>
                <w:sz w:val="20"/>
                <w:szCs w:val="20"/>
              </w:rPr>
              <w:t>tertian harmon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37B7DC2" w14:textId="77777777" w:rsidR="00F50E01" w:rsidRPr="00671FA1" w:rsidRDefault="00F50E01" w:rsidP="00406A4F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riads </w:t>
            </w:r>
            <w:r w:rsidRPr="00671FA1">
              <w:rPr>
                <w:sz w:val="20"/>
                <w:szCs w:val="20"/>
                <w:u w:val="single"/>
              </w:rPr>
              <w:t>and seventh chords</w:t>
            </w:r>
            <w:r w:rsidRPr="00671FA1">
              <w:rPr>
                <w:sz w:val="20"/>
                <w:szCs w:val="20"/>
              </w:rPr>
              <w:t xml:space="preserve"> by quality</w:t>
            </w:r>
            <w:r w:rsidRPr="00671FA1">
              <w:rPr>
                <w:strike/>
                <w:sz w:val="20"/>
                <w:szCs w:val="20"/>
              </w:rPr>
              <w:t xml:space="preserve"> (M, m, d, A)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3944CED" w14:textId="77777777" w:rsidR="00F50E01" w:rsidRPr="00671FA1" w:rsidRDefault="00F50E01" w:rsidP="00406A4F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qualities of chords in major and minor key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B57E496" w14:textId="77777777" w:rsidR="00F50E01" w:rsidRPr="00671FA1" w:rsidRDefault="00F50E01" w:rsidP="00406A4F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not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oot-position, first-inversion, and second-inversion triad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5E902B8" w14:textId="77777777" w:rsidR="00F50E01" w:rsidRPr="00671FA1" w:rsidRDefault="00F50E01" w:rsidP="00406A4F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not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figured bass system </w:t>
            </w:r>
            <w:r w:rsidRPr="00671FA1">
              <w:rPr>
                <w:sz w:val="20"/>
                <w:szCs w:val="20"/>
                <w:u w:val="single"/>
              </w:rPr>
              <w:t>u</w:t>
            </w:r>
            <w:r w:rsidRPr="00671FA1">
              <w:rPr>
                <w:sz w:val="20"/>
                <w:szCs w:val="20"/>
              </w:rPr>
              <w:t xml:space="preserve">sing uppercase and lowercase Roman numerals and chord abbreviations to designate </w:t>
            </w:r>
            <w:r w:rsidRPr="00671FA1">
              <w:rPr>
                <w:sz w:val="20"/>
                <w:szCs w:val="20"/>
                <w:u w:val="single"/>
              </w:rPr>
              <w:t>diatonic</w:t>
            </w:r>
            <w:r w:rsidRPr="00671FA1">
              <w:rPr>
                <w:sz w:val="20"/>
                <w:szCs w:val="20"/>
              </w:rPr>
              <w:t xml:space="preserve"> triad </w:t>
            </w:r>
            <w:r w:rsidRPr="00671FA1">
              <w:rPr>
                <w:strike/>
                <w:sz w:val="20"/>
                <w:szCs w:val="20"/>
              </w:rPr>
              <w:t>quality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qualities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(M, m, d, 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 scale degree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  <w:r w:rsidRPr="00671FA1">
              <w:rPr>
                <w:sz w:val="20"/>
                <w:szCs w:val="20"/>
              </w:rPr>
              <w:t xml:space="preserve"> [Moved from HMT.8]</w:t>
            </w:r>
          </w:p>
          <w:p w14:paraId="171A177A" w14:textId="77777777" w:rsidR="00F50E01" w:rsidRPr="00671FA1" w:rsidRDefault="00F50E01" w:rsidP="00406A4F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not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hor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lead sheet</w:t>
            </w:r>
            <w:r w:rsidRPr="00671FA1">
              <w:rPr>
                <w:sz w:val="20"/>
                <w:szCs w:val="20"/>
              </w:rPr>
              <w:t xml:space="preserve"> symbo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F03537F" w14:textId="77777777" w:rsidR="00F50E01" w:rsidRPr="00671FA1" w:rsidRDefault="00F50E01" w:rsidP="00406A4F">
            <w:pPr>
              <w:pStyle w:val="SOLNumberedBullet"/>
              <w:numPr>
                <w:ilvl w:val="0"/>
                <w:numId w:val="191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hord progressions from classical and popular musical sco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DA72779" w14:textId="77777777" w:rsidR="00CF6329" w:rsidRPr="00A73DF9" w:rsidRDefault="00F50E01" w:rsidP="00F50E01">
            <w:pPr>
              <w:ind w:left="334"/>
            </w:pP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cogni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ypes and uses of non-chord tones.</w:t>
            </w:r>
          </w:p>
        </w:tc>
      </w:tr>
      <w:tr w:rsidR="00CF6329" w14:paraId="3F7A179D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1384A9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5D53B02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 w:rsidR="00F50E01" w:rsidRPr="000C130C">
              <w:rPr>
                <w:sz w:val="20"/>
                <w:szCs w:val="20"/>
              </w:rPr>
              <w:t>1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459FFC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173B5F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4D8786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154FB9E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45B15E" w14:textId="77777777" w:rsidR="00F50E01" w:rsidRPr="00671FA1" w:rsidRDefault="00F50E01" w:rsidP="00F50E01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>10</w:t>
            </w:r>
            <w:r w:rsidRPr="00671FA1">
              <w:rPr>
                <w:sz w:val="20"/>
                <w:szCs w:val="20"/>
              </w:rPr>
              <w:t>19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demonstrate au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20B23C3E" w14:textId="77777777" w:rsidR="00F50E01" w:rsidRPr="00671FA1" w:rsidRDefault="00F50E01" w:rsidP="00406A4F">
            <w:pPr>
              <w:pStyle w:val="SOLNumberedBullet"/>
              <w:numPr>
                <w:ilvl w:val="0"/>
                <w:numId w:val="192"/>
              </w:numPr>
              <w:tabs>
                <w:tab w:val="clear" w:pos="794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Sight-</w:t>
            </w:r>
            <w:r w:rsidRPr="00671FA1">
              <w:rPr>
                <w:sz w:val="20"/>
                <w:szCs w:val="20"/>
              </w:rPr>
              <w:t>sing</w:t>
            </w:r>
            <w:r w:rsidRPr="00671FA1">
              <w:rPr>
                <w:strike/>
                <w:sz w:val="20"/>
                <w:szCs w:val="20"/>
              </w:rPr>
              <w:t>ing a simple melody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melodie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major and minor key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0BDC8DF" w14:textId="77777777" w:rsidR="00F50E01" w:rsidRPr="00671FA1" w:rsidRDefault="00F50E01" w:rsidP="00406A4F">
            <w:pPr>
              <w:pStyle w:val="SOLNumberedBullet"/>
              <w:numPr>
                <w:ilvl w:val="0"/>
                <w:numId w:val="192"/>
              </w:numPr>
              <w:tabs>
                <w:tab w:val="clear" w:pos="794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singing simple </w:t>
            </w:r>
            <w:r w:rsidRPr="00671FA1">
              <w:rPr>
                <w:sz w:val="20"/>
                <w:szCs w:val="20"/>
                <w:u w:val="single"/>
              </w:rPr>
              <w:t xml:space="preserve">Perform </w:t>
            </w:r>
            <w:r w:rsidRPr="00671FA1">
              <w:rPr>
                <w:sz w:val="20"/>
                <w:szCs w:val="20"/>
              </w:rPr>
              <w:t xml:space="preserve">rhythmic patterns </w:t>
            </w:r>
            <w:r w:rsidRPr="00671FA1">
              <w:rPr>
                <w:sz w:val="20"/>
                <w:szCs w:val="20"/>
                <w:u w:val="single"/>
              </w:rPr>
              <w:t>in simple, compound, and complex/asymmetrica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all </w:t>
            </w:r>
            <w:r w:rsidRPr="00671FA1">
              <w:rPr>
                <w:sz w:val="20"/>
                <w:szCs w:val="20"/>
              </w:rPr>
              <w:t>meter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BD0159D" w14:textId="77777777" w:rsidR="00F50E01" w:rsidRPr="00671FA1" w:rsidRDefault="00F50E01" w:rsidP="00406A4F">
            <w:pPr>
              <w:pStyle w:val="SOLNumberedBullet"/>
              <w:numPr>
                <w:ilvl w:val="0"/>
                <w:numId w:val="192"/>
              </w:numPr>
              <w:tabs>
                <w:tab w:val="clear" w:pos="794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notating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T</w:t>
            </w:r>
            <w:r w:rsidRPr="00671FA1">
              <w:rPr>
                <w:strike/>
                <w:sz w:val="20"/>
                <w:szCs w:val="20"/>
              </w:rPr>
              <w:t>t</w:t>
            </w:r>
            <w:r w:rsidRPr="00671FA1">
              <w:rPr>
                <w:sz w:val="20"/>
                <w:szCs w:val="20"/>
              </w:rPr>
              <w:t>ak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ictation of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simple </w:t>
            </w:r>
            <w:r w:rsidRPr="00671FA1">
              <w:rPr>
                <w:sz w:val="20"/>
                <w:szCs w:val="20"/>
              </w:rPr>
              <w:t xml:space="preserve">melodies and rhythms from aural </w:t>
            </w:r>
            <w:proofErr w:type="spellStart"/>
            <w:r w:rsidRPr="00671FA1">
              <w:rPr>
                <w:sz w:val="20"/>
                <w:szCs w:val="20"/>
              </w:rPr>
              <w:t>examp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and</w:t>
            </w:r>
            <w:proofErr w:type="spellEnd"/>
          </w:p>
          <w:p w14:paraId="38D9F297" w14:textId="77777777" w:rsidR="00F50E01" w:rsidRPr="00671FA1" w:rsidRDefault="00F50E01" w:rsidP="00406A4F">
            <w:pPr>
              <w:pStyle w:val="SOLNumberedBullet"/>
              <w:numPr>
                <w:ilvl w:val="0"/>
                <w:numId w:val="192"/>
              </w:numPr>
              <w:tabs>
                <w:tab w:val="clear" w:pos="794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671FA1">
              <w:rPr>
                <w:strike/>
                <w:sz w:val="20"/>
                <w:szCs w:val="20"/>
              </w:rPr>
              <w:t>notating simple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T</w:t>
            </w:r>
            <w:r w:rsidRPr="00671FA1">
              <w:rPr>
                <w:strike/>
                <w:sz w:val="20"/>
                <w:szCs w:val="20"/>
              </w:rPr>
              <w:t>t</w:t>
            </w:r>
            <w:r w:rsidRPr="00671FA1">
              <w:rPr>
                <w:sz w:val="20"/>
                <w:szCs w:val="20"/>
              </w:rPr>
              <w:t>ak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ictation of </w:t>
            </w:r>
            <w:r w:rsidRPr="00671FA1">
              <w:rPr>
                <w:sz w:val="20"/>
                <w:szCs w:val="20"/>
              </w:rPr>
              <w:t>diatonic harmonies and cadences from aural examples.</w:t>
            </w:r>
          </w:p>
          <w:p w14:paraId="1C3C5A6F" w14:textId="77777777" w:rsidR="00F50E01" w:rsidRPr="00671FA1" w:rsidRDefault="00F50E01" w:rsidP="00F50E01">
            <w:pPr>
              <w:pStyle w:val="SOLNumberedBullet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urally</w:t>
            </w:r>
            <w:proofErr w:type="spellEnd"/>
            <w:r w:rsidRPr="00671FA1">
              <w:rPr>
                <w:sz w:val="20"/>
                <w:szCs w:val="20"/>
              </w:rPr>
              <w:t xml:space="preserve"> identify</w:t>
            </w:r>
            <w:r w:rsidRPr="00671FA1">
              <w:rPr>
                <w:strike/>
                <w:sz w:val="20"/>
                <w:szCs w:val="20"/>
              </w:rPr>
              <w:t>ing and explaining</w:t>
            </w:r>
            <w:r w:rsidRPr="00671FA1">
              <w:rPr>
                <w:sz w:val="20"/>
                <w:szCs w:val="20"/>
              </w:rPr>
              <w:t xml:space="preserve"> harmonic and melodic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266040E" w14:textId="77777777" w:rsidR="00F50E01" w:rsidRPr="00671FA1" w:rsidRDefault="00F50E01" w:rsidP="00F50E01">
            <w:pPr>
              <w:pStyle w:val="SOLNumberedBullet"/>
              <w:ind w:left="360"/>
              <w:rPr>
                <w:strike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urally</w:t>
            </w:r>
            <w:proofErr w:type="spellEnd"/>
            <w:r w:rsidRPr="00671FA1">
              <w:rPr>
                <w:sz w:val="20"/>
                <w:szCs w:val="20"/>
              </w:rPr>
              <w:t xml:space="preserve"> identify</w:t>
            </w:r>
            <w:r w:rsidRPr="00671FA1">
              <w:rPr>
                <w:strike/>
                <w:sz w:val="20"/>
                <w:szCs w:val="20"/>
              </w:rPr>
              <w:t>ing and explaining</w:t>
            </w:r>
            <w:r w:rsidRPr="00671FA1">
              <w:rPr>
                <w:sz w:val="20"/>
                <w:szCs w:val="20"/>
              </w:rPr>
              <w:t xml:space="preserve"> simple and compound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671FA1">
              <w:rPr>
                <w:strike/>
                <w:sz w:val="20"/>
                <w:szCs w:val="20"/>
                <w:u w:val="single"/>
              </w:rPr>
              <w:t>and</w:t>
            </w:r>
          </w:p>
          <w:p w14:paraId="2EB65B9D" w14:textId="77777777" w:rsidR="00F50E01" w:rsidRPr="00671FA1" w:rsidRDefault="00F50E01" w:rsidP="00F50E01">
            <w:pPr>
              <w:pStyle w:val="SOLNumberedBullet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r w:rsidRPr="00671FA1">
              <w:rPr>
                <w:sz w:val="20"/>
                <w:szCs w:val="20"/>
              </w:rPr>
              <w:t xml:space="preserve">Aurally </w:t>
            </w:r>
            <w:proofErr w:type="spellStart"/>
            <w:r w:rsidRPr="00671FA1">
              <w:rPr>
                <w:sz w:val="20"/>
                <w:szCs w:val="20"/>
              </w:rPr>
              <w:t>identify</w:t>
            </w:r>
            <w:r w:rsidRPr="00671FA1">
              <w:rPr>
                <w:strike/>
                <w:sz w:val="20"/>
                <w:szCs w:val="20"/>
              </w:rPr>
              <w:t>differentiating</w:t>
            </w:r>
            <w:proofErr w:type="spellEnd"/>
            <w:r w:rsidRPr="00671FA1">
              <w:rPr>
                <w:sz w:val="20"/>
                <w:szCs w:val="20"/>
              </w:rPr>
              <w:t xml:space="preserve"> scale</w:t>
            </w:r>
            <w:r w:rsidRPr="00671FA1">
              <w:rPr>
                <w:sz w:val="20"/>
                <w:szCs w:val="20"/>
                <w:u w:val="single"/>
              </w:rPr>
              <w:t xml:space="preserve"> and chord qualities.</w:t>
            </w:r>
            <w:r w:rsidRPr="00671FA1">
              <w:rPr>
                <w:strike/>
                <w:sz w:val="20"/>
                <w:szCs w:val="20"/>
              </w:rPr>
              <w:t xml:space="preserve"> from aural examples.</w:t>
            </w:r>
          </w:p>
          <w:p w14:paraId="24E5574D" w14:textId="77777777" w:rsidR="00F50E01" w:rsidRPr="00671FA1" w:rsidRDefault="00F50E01" w:rsidP="00F50E01">
            <w:pPr>
              <w:pStyle w:val="SOLNumberedBullet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urally</w:t>
            </w:r>
            <w:proofErr w:type="spellEnd"/>
            <w:r w:rsidRPr="00671FA1">
              <w:rPr>
                <w:sz w:val="20"/>
                <w:szCs w:val="20"/>
              </w:rPr>
              <w:t xml:space="preserve"> i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nsonance and dissonanc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D52E078" w14:textId="77777777" w:rsidR="00CF6329" w:rsidRPr="00A73DF9" w:rsidRDefault="00F50E01" w:rsidP="00F50E01"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) </w:t>
            </w:r>
            <w:r w:rsidRPr="00671FA1">
              <w:rPr>
                <w:strike/>
                <w:sz w:val="20"/>
                <w:szCs w:val="20"/>
              </w:rPr>
              <w:t xml:space="preserve">performing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and/or playing</w:t>
            </w:r>
            <w:r w:rsidRPr="00671FA1">
              <w:rPr>
                <w:sz w:val="20"/>
                <w:szCs w:val="20"/>
              </w:rPr>
              <w:t xml:space="preserve"> simple intervals.</w:t>
            </w:r>
          </w:p>
        </w:tc>
      </w:tr>
      <w:tr w:rsidR="00CF6329" w14:paraId="28677270" w14:textId="77777777" w:rsidTr="00BE4BD0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E8A878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D93D38A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 w:rsidR="00F50E01" w:rsidRPr="000C130C">
              <w:rPr>
                <w:sz w:val="20"/>
                <w:szCs w:val="20"/>
              </w:rPr>
              <w:t>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274E12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EAC29C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38ABBE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3218664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82D9986" w14:textId="77777777" w:rsidR="00CF6329" w:rsidRPr="00A73DF9" w:rsidRDefault="00F50E01" w:rsidP="00BE4BD0">
            <w:r w:rsidRPr="00671FA1">
              <w:rPr>
                <w:strike/>
                <w:sz w:val="20"/>
                <w:szCs w:val="20"/>
              </w:rPr>
              <w:t>HMT.11</w:t>
            </w:r>
            <w:r w:rsidR="005F3966"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 xml:space="preserve">identify and define common music symbols and terminology, including those for dynamics, form, tempo, texture, and melody. </w:t>
            </w:r>
            <w:r w:rsidRPr="00671FA1">
              <w:rPr>
                <w:sz w:val="20"/>
                <w:szCs w:val="20"/>
              </w:rPr>
              <w:t>[Moved to HMT.13]</w:t>
            </w:r>
          </w:p>
        </w:tc>
      </w:tr>
      <w:tr w:rsidR="00CF6329" w14:paraId="70E293E8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9DF47A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HMT.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DB8B23A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 w:rsidR="00F50E01" w:rsidRPr="000C130C"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9A46F8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A16127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18CC76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A68CD04" w14:textId="77777777" w:rsidR="00CF6329" w:rsidRPr="00173D07" w:rsidRDefault="00CF6329" w:rsidP="00BE4B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8DFFEC" w14:textId="77777777" w:rsidR="00CF6329" w:rsidRPr="00671FA1" w:rsidRDefault="00CF6329" w:rsidP="00CF6329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MT.</w:t>
            </w:r>
            <w:r w:rsidRPr="00671FA1">
              <w:rPr>
                <w:strike/>
                <w:sz w:val="20"/>
                <w:szCs w:val="20"/>
              </w:rPr>
              <w:t>12</w:t>
            </w:r>
            <w:r w:rsidRPr="00671FA1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</w:t>
            </w:r>
            <w:r w:rsidRPr="00671FA1">
              <w:rPr>
                <w:strike/>
                <w:sz w:val="20"/>
                <w:szCs w:val="20"/>
              </w:rPr>
              <w:t xml:space="preserve"> apply the </w:t>
            </w:r>
            <w:r w:rsidRPr="00671FA1">
              <w:rPr>
                <w:strike/>
                <w:sz w:val="20"/>
                <w:szCs w:val="20"/>
                <w:u w:val="single"/>
              </w:rPr>
              <w:t>music</w:t>
            </w:r>
            <w:r w:rsidRPr="00671FA1">
              <w:rPr>
                <w:strike/>
                <w:sz w:val="20"/>
                <w:szCs w:val="20"/>
              </w:rPr>
              <w:t xml:space="preserve"> theory concepts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studied by</w:t>
            </w:r>
            <w:r w:rsidRPr="00671FA1">
              <w:rPr>
                <w:sz w:val="20"/>
                <w:szCs w:val="20"/>
                <w:u w:val="single"/>
              </w:rPr>
              <w:t xml:space="preserve"> demonstrate creative thinking by composing and arranging music.</w:t>
            </w:r>
          </w:p>
          <w:p w14:paraId="4F9FE909" w14:textId="77777777" w:rsidR="00CF6329" w:rsidRPr="00671FA1" w:rsidRDefault="00CF6329" w:rsidP="00CF6329">
            <w:pPr>
              <w:pStyle w:val="SOLNumberedBullet"/>
              <w:numPr>
                <w:ilvl w:val="0"/>
                <w:numId w:val="180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or arrange </w:t>
            </w:r>
            <w:r w:rsidRPr="00671FA1">
              <w:rPr>
                <w:sz w:val="20"/>
                <w:szCs w:val="20"/>
              </w:rPr>
              <w:t xml:space="preserve">a </w:t>
            </w:r>
            <w:r w:rsidRPr="00671FA1">
              <w:rPr>
                <w:strike/>
                <w:sz w:val="20"/>
                <w:szCs w:val="20"/>
              </w:rPr>
              <w:t xml:space="preserve">two-phrase </w:t>
            </w:r>
            <w:r w:rsidRPr="00671FA1">
              <w:rPr>
                <w:sz w:val="20"/>
                <w:szCs w:val="20"/>
              </w:rPr>
              <w:t>diatonic melody</w:t>
            </w:r>
            <w:r w:rsidRPr="00671FA1">
              <w:rPr>
                <w:sz w:val="20"/>
                <w:szCs w:val="20"/>
                <w:u w:val="single"/>
              </w:rPr>
              <w:t xml:space="preserve"> within given tonal or rhythmic structures</w:t>
            </w:r>
            <w:r w:rsidRPr="00671FA1">
              <w:rPr>
                <w:iCs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4BBD21D" w14:textId="77777777" w:rsidR="00CF6329" w:rsidRPr="00671FA1" w:rsidRDefault="00CF6329" w:rsidP="00CF6329">
            <w:pPr>
              <w:pStyle w:val="SOLNumberedBullet"/>
              <w:numPr>
                <w:ilvl w:val="0"/>
                <w:numId w:val="180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et</w:t>
            </w:r>
            <w:r w:rsidRPr="00671FA1">
              <w:rPr>
                <w:strike/>
                <w:sz w:val="20"/>
                <w:szCs w:val="20"/>
              </w:rPr>
              <w:t>ting</w:t>
            </w:r>
            <w:proofErr w:type="spellEnd"/>
            <w:r w:rsidRPr="00671FA1">
              <w:rPr>
                <w:sz w:val="20"/>
                <w:szCs w:val="20"/>
              </w:rPr>
              <w:t xml:space="preserve"> a text to an original melody</w:t>
            </w:r>
            <w:r w:rsidRPr="00671FA1">
              <w:rPr>
                <w:iCs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4788630" w14:textId="77777777" w:rsidR="00CF6329" w:rsidRPr="00671FA1" w:rsidRDefault="00CF6329" w:rsidP="00CF6329">
            <w:pPr>
              <w:pStyle w:val="SOLNumberedBullet"/>
              <w:numPr>
                <w:ilvl w:val="0"/>
                <w:numId w:val="180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H</w:t>
            </w:r>
            <w:r w:rsidRPr="00671FA1">
              <w:rPr>
                <w:strike/>
                <w:sz w:val="20"/>
                <w:szCs w:val="20"/>
                <w:u w:val="single"/>
              </w:rPr>
              <w:t>h</w:t>
            </w:r>
            <w:r w:rsidRPr="00671FA1">
              <w:rPr>
                <w:sz w:val="20"/>
                <w:szCs w:val="20"/>
              </w:rPr>
              <w:t>armoni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 melody</w:t>
            </w:r>
            <w:r w:rsidRPr="00671FA1">
              <w:rPr>
                <w:strike/>
                <w:sz w:val="20"/>
                <w:szCs w:val="20"/>
              </w:rPr>
              <w:t xml:space="preserve">; 4. 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>following the general rules of voice leading and tendency tones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EC0CF9B" w14:textId="77777777" w:rsidR="00CF6329" w:rsidRPr="00671FA1" w:rsidRDefault="00CF6329" w:rsidP="00CF6329">
            <w:pPr>
              <w:pStyle w:val="SOLNumberedBullet"/>
              <w:numPr>
                <w:ilvl w:val="0"/>
                <w:numId w:val="180"/>
              </w:numPr>
              <w:tabs>
                <w:tab w:val="clear" w:pos="1440"/>
              </w:tabs>
              <w:ind w:left="360"/>
              <w:rPr>
                <w:strike/>
                <w:sz w:val="20"/>
                <w:szCs w:val="20"/>
              </w:rPr>
            </w:pPr>
            <w:proofErr w:type="spellStart"/>
            <w:r w:rsidRPr="00671FA1">
              <w:rPr>
                <w:strike/>
                <w:sz w:val="20"/>
                <w:szCs w:val="20"/>
                <w:u w:val="single"/>
              </w:rPr>
              <w:t>Aarrange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existing musical material </w:t>
            </w:r>
            <w:r w:rsidRPr="00671FA1">
              <w:rPr>
                <w:strike/>
                <w:sz w:val="20"/>
                <w:szCs w:val="20"/>
                <w:u w:val="single"/>
              </w:rPr>
              <w:t>music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5E94400" w14:textId="77777777" w:rsidR="00CF6329" w:rsidRPr="00CF6329" w:rsidRDefault="00CF6329" w:rsidP="00CF6329">
            <w:pPr>
              <w:pStyle w:val="SOLNumberedBullet"/>
              <w:numPr>
                <w:ilvl w:val="0"/>
                <w:numId w:val="0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Refine a creative </w:t>
            </w:r>
            <w:r w:rsidRPr="00671FA1">
              <w:rPr>
                <w:dstrike/>
                <w:sz w:val="20"/>
                <w:szCs w:val="20"/>
                <w:u w:val="single"/>
              </w:rPr>
              <w:t xml:space="preserve">sequence </w:t>
            </w:r>
            <w:r w:rsidRPr="00671FA1">
              <w:rPr>
                <w:sz w:val="20"/>
                <w:szCs w:val="20"/>
                <w:u w:val="double"/>
              </w:rPr>
              <w:t xml:space="preserve">process </w:t>
            </w:r>
            <w:r w:rsidRPr="00671FA1">
              <w:rPr>
                <w:sz w:val="20"/>
                <w:szCs w:val="20"/>
                <w:u w:val="single"/>
              </w:rPr>
              <w:t>that utilizes individual inquiry to produce examples of a finished musical artifact.</w:t>
            </w:r>
          </w:p>
        </w:tc>
      </w:tr>
      <w:tr w:rsidR="00CF6329" w14:paraId="47579F99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51184D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51E26E7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 w:rsidR="00F50E01" w:rsidRPr="000C130C">
              <w:rPr>
                <w:sz w:val="20"/>
                <w:szCs w:val="20"/>
              </w:rPr>
              <w:t>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C73919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E62B01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0CA4AC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216361F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2722B8" w14:textId="77777777" w:rsidR="00F50E01" w:rsidRPr="00671FA1" w:rsidRDefault="00F50E01" w:rsidP="00F50E01">
            <w:pPr>
              <w:ind w:hanging="26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</w:t>
            </w:r>
            <w:r w:rsidRPr="00671FA1">
              <w:rPr>
                <w:strike/>
                <w:sz w:val="20"/>
                <w:szCs w:val="20"/>
                <w:u w:val="single"/>
              </w:rPr>
              <w:t>13</w:t>
            </w:r>
            <w:r w:rsidRPr="00671FA1">
              <w:rPr>
                <w:sz w:val="20"/>
                <w:szCs w:val="20"/>
                <w:u w:val="single"/>
              </w:rPr>
              <w:t>11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 student will analyze and explain relationships of music to the other fine arts and to other fields of knowledge.</w:t>
            </w:r>
          </w:p>
          <w:p w14:paraId="1D6BD66C" w14:textId="77777777" w:rsidR="00F50E01" w:rsidRPr="00671FA1" w:rsidRDefault="00F50E01" w:rsidP="00F50E01">
            <w:pPr>
              <w:ind w:left="360" w:hanging="360"/>
              <w:rPr>
                <w:sz w:val="20"/>
                <w:szCs w:val="20"/>
                <w:u w:val="single"/>
              </w:rPr>
            </w:pPr>
            <w:r w:rsidRPr="00BE4BD0">
              <w:rPr>
                <w:sz w:val="20"/>
                <w:szCs w:val="20"/>
                <w:u w:val="single"/>
              </w:rPr>
              <w:t>a)</w:t>
            </w:r>
            <w:r w:rsidR="00DF366E">
              <w:rPr>
                <w:sz w:val="20"/>
                <w:szCs w:val="20"/>
                <w:u w:val="single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>Explore cross-disciplinary connections of music with mathematical and scientific properties.</w:t>
            </w:r>
          </w:p>
          <w:p w14:paraId="4D0D9E16" w14:textId="77777777" w:rsidR="00F50E01" w:rsidRPr="00671FA1" w:rsidRDefault="00F50E01" w:rsidP="00F50E01">
            <w:pPr>
              <w:ind w:left="360" w:hanging="360"/>
              <w:rPr>
                <w:sz w:val="20"/>
                <w:szCs w:val="20"/>
              </w:rPr>
            </w:pPr>
            <w:r w:rsidRPr="00BE4BD0">
              <w:rPr>
                <w:sz w:val="20"/>
                <w:szCs w:val="20"/>
                <w:u w:val="single"/>
              </w:rPr>
              <w:t>b)</w:t>
            </w:r>
            <w:r w:rsidR="00DF366E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Explore </w:t>
            </w:r>
            <w:r w:rsidRPr="00671FA1">
              <w:rPr>
                <w:sz w:val="20"/>
                <w:szCs w:val="20"/>
              </w:rPr>
              <w:t>principles of acoustics and the overtone seri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1E769C51" w14:textId="77777777" w:rsidR="00CF6329" w:rsidRPr="00F50E01" w:rsidRDefault="00F50E01" w:rsidP="00DF366E">
            <w:pPr>
              <w:ind w:left="360" w:hanging="360"/>
              <w:rPr>
                <w:sz w:val="20"/>
                <w:szCs w:val="20"/>
              </w:rPr>
            </w:pPr>
            <w:r w:rsidRPr="00BE4BD0">
              <w:rPr>
                <w:sz w:val="20"/>
                <w:szCs w:val="20"/>
                <w:u w:val="single"/>
              </w:rPr>
              <w:t>c)</w:t>
            </w:r>
            <w:r w:rsidR="00DF366E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>Explore the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relati</w:t>
            </w:r>
            <w:r w:rsidRPr="00671FA1">
              <w:rPr>
                <w:strike/>
                <w:sz w:val="20"/>
                <w:szCs w:val="20"/>
              </w:rPr>
              <w:t>ng</w:t>
            </w:r>
            <w:r w:rsidRPr="00671FA1">
              <w:rPr>
                <w:sz w:val="20"/>
                <w:szCs w:val="20"/>
                <w:u w:val="single"/>
              </w:rPr>
              <w:t>onship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of </w:t>
            </w:r>
            <w:r w:rsidRPr="00671FA1">
              <w:rPr>
                <w:sz w:val="20"/>
                <w:szCs w:val="20"/>
              </w:rPr>
              <w:t>pitch to frequency of sound waves, amplitude to volume, and timbre to tone quality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</w:tc>
      </w:tr>
      <w:tr w:rsidR="00F50E01" w14:paraId="0A7368EC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929810" w14:textId="77777777" w:rsidR="00F50E01" w:rsidRPr="000C130C" w:rsidRDefault="00F50E01" w:rsidP="00F50E0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DE04B5F" w14:textId="77777777" w:rsidR="00F50E01" w:rsidRPr="000C130C" w:rsidRDefault="00F50E01" w:rsidP="00F50E0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B83FC6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73549C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81E207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77C8FC08" w14:textId="77777777" w:rsidR="00F50E01" w:rsidRDefault="00F50E01" w:rsidP="00E62A62">
            <w:pPr>
              <w:jc w:val="center"/>
            </w:pPr>
            <w:r w:rsidRPr="00D11BA4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79C8C5" w14:textId="77777777" w:rsidR="00F50E01" w:rsidRPr="00671FA1" w:rsidRDefault="00F50E01" w:rsidP="00F50E01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2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7F183628" w14:textId="77777777" w:rsidR="00F50E01" w:rsidRPr="00671FA1" w:rsidRDefault="00F50E01" w:rsidP="00F50E01">
            <w:pPr>
              <w:pStyle w:val="Paragraph"/>
              <w:numPr>
                <w:ilvl w:val="0"/>
                <w:numId w:val="181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evelop individual solutions to creative challenges through independent research, investigation, and inquiry of music idea and concepts.</w:t>
            </w:r>
          </w:p>
          <w:p w14:paraId="5EE2A1D4" w14:textId="77777777" w:rsidR="00F50E01" w:rsidRPr="00671FA1" w:rsidRDefault="00F50E01" w:rsidP="00F50E01">
            <w:pPr>
              <w:pStyle w:val="Paragraph"/>
              <w:numPr>
                <w:ilvl w:val="0"/>
                <w:numId w:val="181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onitor individual progress with a level of refinement that reflects artistic musical goals.</w:t>
            </w:r>
          </w:p>
          <w:p w14:paraId="37672140" w14:textId="77777777" w:rsidR="00F50E01" w:rsidRPr="00CF6329" w:rsidRDefault="00F50E01" w:rsidP="00F50E01">
            <w:pPr>
              <w:pStyle w:val="Paragraph"/>
              <w:numPr>
                <w:ilvl w:val="0"/>
                <w:numId w:val="181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Refine a portfolio of creative original work that includes examples of both creative process as well as finished products.</w:t>
            </w:r>
          </w:p>
        </w:tc>
      </w:tr>
      <w:tr w:rsidR="00F50E01" w14:paraId="0AB9D6C9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8CE2F4" w14:textId="77777777" w:rsidR="00F50E01" w:rsidRPr="000C130C" w:rsidRDefault="00F50E01" w:rsidP="00F50E0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FEB6D7B" w14:textId="77777777" w:rsidR="00F50E01" w:rsidRPr="000C130C" w:rsidRDefault="00F50E01" w:rsidP="00F50E0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 w:rsidR="000C130C" w:rsidRPr="000C130C"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D3BC0F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E26404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23BBC0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53E6ADD5" w14:textId="77777777" w:rsidR="00F50E01" w:rsidRDefault="00F50E01" w:rsidP="00E62A62">
            <w:pPr>
              <w:jc w:val="center"/>
            </w:pPr>
            <w:r w:rsidRPr="00D11BA4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A7B299" w14:textId="77777777" w:rsidR="00F50E01" w:rsidRPr="00671FA1" w:rsidRDefault="00F50E01" w:rsidP="00F50E01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3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analyze, interpret, and evaluate music. </w:t>
            </w:r>
          </w:p>
          <w:p w14:paraId="637B78D6" w14:textId="77777777" w:rsidR="00F50E01" w:rsidRPr="00671FA1" w:rsidRDefault="00F50E01" w:rsidP="00F50E01">
            <w:pPr>
              <w:pStyle w:val="Paragraph"/>
              <w:numPr>
                <w:ilvl w:val="0"/>
                <w:numId w:val="182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pply accepted criteria for analyzing and evaluating works of music.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</w:p>
          <w:p w14:paraId="12D7A11B" w14:textId="77777777" w:rsidR="00F50E01" w:rsidRPr="00671FA1" w:rsidRDefault="00F50E01" w:rsidP="00F50E01">
            <w:pPr>
              <w:pStyle w:val="Paragraph"/>
              <w:numPr>
                <w:ilvl w:val="0"/>
                <w:numId w:val="182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pply accepted criteria for critiquing musical works of self and others.</w:t>
            </w:r>
          </w:p>
          <w:p w14:paraId="754C49D8" w14:textId="77777777" w:rsidR="00F50E01" w:rsidRPr="00F50E01" w:rsidRDefault="00F50E01" w:rsidP="00F50E01">
            <w:pPr>
              <w:pStyle w:val="Paragraph"/>
              <w:numPr>
                <w:ilvl w:val="0"/>
                <w:numId w:val="182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dentify, define, and use both “Common Practice” and contemporary symbols for music analysis.</w:t>
            </w:r>
          </w:p>
        </w:tc>
      </w:tr>
      <w:tr w:rsidR="00F50E01" w14:paraId="2579EFE1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71A57A" w14:textId="77777777" w:rsidR="00F50E01" w:rsidRPr="000C130C" w:rsidRDefault="00F50E01" w:rsidP="00F50E0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0E60599" w14:textId="77777777" w:rsidR="00F50E01" w:rsidRPr="000C130C" w:rsidRDefault="00F50E01" w:rsidP="00F50E0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 w:rsidR="000C130C" w:rsidRPr="000C130C"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7194FA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6CFEDB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79EEB4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2FC72C62" w14:textId="77777777" w:rsidR="00F50E01" w:rsidRDefault="00F50E01" w:rsidP="00E62A62">
            <w:pPr>
              <w:jc w:val="center"/>
            </w:pPr>
            <w:r w:rsidRPr="00D11BA4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FE7FE6" w14:textId="77777777" w:rsidR="00F50E01" w:rsidRPr="00671FA1" w:rsidRDefault="00F50E01" w:rsidP="00F50E01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4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formulate and justify personal responses to music.</w:t>
            </w:r>
          </w:p>
          <w:p w14:paraId="6C7D5B4A" w14:textId="77777777" w:rsidR="00F50E01" w:rsidRPr="00671FA1" w:rsidRDefault="00F50E01" w:rsidP="00F50E01">
            <w:pPr>
              <w:pStyle w:val="Paragraph"/>
              <w:numPr>
                <w:ilvl w:val="0"/>
                <w:numId w:val="183"/>
              </w:numPr>
              <w:spacing w:after="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Justify personal emotional and intellectual responses to works of music using music terminology.</w:t>
            </w:r>
          </w:p>
          <w:p w14:paraId="202423B1" w14:textId="77777777" w:rsidR="00F50E01" w:rsidRPr="00F50E01" w:rsidRDefault="00F50E01" w:rsidP="00F50E01">
            <w:pPr>
              <w:pStyle w:val="Paragraph"/>
              <w:numPr>
                <w:ilvl w:val="0"/>
                <w:numId w:val="183"/>
              </w:numPr>
              <w:spacing w:after="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Justify personal criteria used for evaluating works of music or critiquing musical performances.</w:t>
            </w:r>
          </w:p>
        </w:tc>
      </w:tr>
      <w:tr w:rsidR="00F50E01" w14:paraId="2CFCE59C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F45584" w14:textId="77777777" w:rsidR="00F50E01" w:rsidRPr="000C130C" w:rsidRDefault="00F50E01" w:rsidP="00F50E0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5818D6F" w14:textId="77777777" w:rsidR="00F50E01" w:rsidRPr="000C130C" w:rsidRDefault="00F50E01" w:rsidP="00F50E0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 w:rsidR="000C130C" w:rsidRPr="000C130C"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1BA50D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97D9BD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88DE6E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4ECA19B2" w14:textId="77777777" w:rsidR="00F50E01" w:rsidRDefault="00F50E01" w:rsidP="00E62A62">
            <w:pPr>
              <w:jc w:val="center"/>
            </w:pPr>
            <w:r w:rsidRPr="00D11BA4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48A58B" w14:textId="77777777" w:rsidR="00F50E01" w:rsidRPr="00671FA1" w:rsidRDefault="00F50E01" w:rsidP="00F50E01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5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evaluate and demonstrate collaboration skills and concert etiquette.</w:t>
            </w:r>
          </w:p>
          <w:p w14:paraId="1003A435" w14:textId="77777777" w:rsidR="00F50E01" w:rsidRPr="00671FA1" w:rsidRDefault="00F50E01" w:rsidP="00F50E01">
            <w:pPr>
              <w:pStyle w:val="Paragraph"/>
              <w:numPr>
                <w:ilvl w:val="0"/>
                <w:numId w:val="184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Examine etiquette appropriate for various musical settings.</w:t>
            </w:r>
          </w:p>
          <w:p w14:paraId="76BF4F81" w14:textId="77777777" w:rsidR="00F50E01" w:rsidRPr="00671FA1" w:rsidRDefault="00F50E01" w:rsidP="00F50E01">
            <w:pPr>
              <w:pStyle w:val="Paragraph"/>
              <w:numPr>
                <w:ilvl w:val="0"/>
                <w:numId w:val="184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Exhibit active listening in music settings.</w:t>
            </w:r>
          </w:p>
          <w:p w14:paraId="245A084B" w14:textId="77777777" w:rsidR="00F50E01" w:rsidRPr="00F50E01" w:rsidRDefault="00F50E01" w:rsidP="00F50E01">
            <w:pPr>
              <w:pStyle w:val="Paragraph"/>
              <w:numPr>
                <w:ilvl w:val="0"/>
                <w:numId w:val="184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emonstrate respect for the contributions of others in collaborative music experiences.</w:t>
            </w:r>
          </w:p>
        </w:tc>
      </w:tr>
      <w:tr w:rsidR="00F50E01" w14:paraId="607743C5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016CA2" w14:textId="77777777" w:rsidR="00F50E01" w:rsidRPr="000C130C" w:rsidRDefault="00F50E01" w:rsidP="00F50E0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AB17053" w14:textId="77777777" w:rsidR="00F50E01" w:rsidRPr="000C130C" w:rsidRDefault="00F50E01" w:rsidP="00F50E0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 w:rsidR="000C130C" w:rsidRPr="000C130C"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2EE22A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A74012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51D213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39F4ED15" w14:textId="77777777" w:rsidR="00F50E01" w:rsidRDefault="00F50E01" w:rsidP="00E62A62">
            <w:pPr>
              <w:jc w:val="center"/>
            </w:pPr>
            <w:r w:rsidRPr="00D11BA4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43811BA" w14:textId="77777777" w:rsidR="00F50E01" w:rsidRPr="00671FA1" w:rsidRDefault="00F50E01" w:rsidP="00F50E01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6</w:t>
            </w:r>
            <w:r w:rsidR="005F3966"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explore historical and cultural influences of music.</w:t>
            </w:r>
          </w:p>
          <w:p w14:paraId="760CD0E7" w14:textId="77777777" w:rsidR="00F50E01" w:rsidRPr="00671FA1" w:rsidRDefault="00F50E01" w:rsidP="00BE4BD0">
            <w:pPr>
              <w:pStyle w:val="Paragraph"/>
              <w:numPr>
                <w:ilvl w:val="0"/>
                <w:numId w:val="185"/>
              </w:numPr>
              <w:spacing w:after="0"/>
              <w:ind w:left="360" w:hanging="296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ompare and contrast the musical styles of composers and the historical periods associated with the music literature being studied.</w:t>
            </w:r>
          </w:p>
          <w:p w14:paraId="64B720EE" w14:textId="77777777" w:rsidR="00F50E01" w:rsidRPr="00F50E01" w:rsidRDefault="00F50E01" w:rsidP="00BE4BD0">
            <w:pPr>
              <w:pStyle w:val="Paragraph"/>
              <w:numPr>
                <w:ilvl w:val="0"/>
                <w:numId w:val="185"/>
              </w:numPr>
              <w:spacing w:after="0"/>
              <w:ind w:left="360" w:hanging="296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nalyze the characteristics of instrumental and vocal music from a variety of cultures.</w:t>
            </w:r>
          </w:p>
        </w:tc>
      </w:tr>
      <w:tr w:rsidR="00F50E01" w14:paraId="09C793F1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6FB954" w14:textId="77777777" w:rsidR="00F50E01" w:rsidRPr="000C130C" w:rsidRDefault="00F50E01" w:rsidP="00F50E0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B25A06A" w14:textId="77777777" w:rsidR="00F50E01" w:rsidRPr="000C130C" w:rsidRDefault="00F50E01" w:rsidP="00F50E0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 w:rsidR="000C130C" w:rsidRPr="000C130C"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87AE44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35438B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6CE0FF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0B0064A4" w14:textId="77777777" w:rsidR="00F50E01" w:rsidRDefault="00F50E01" w:rsidP="00E62A62">
            <w:pPr>
              <w:jc w:val="center"/>
            </w:pPr>
            <w:r w:rsidRPr="00D11BA4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219E6D" w14:textId="77777777" w:rsidR="00F50E01" w:rsidRPr="00F50E01" w:rsidRDefault="00F50E01" w:rsidP="00F50E01">
            <w:pPr>
              <w:pStyle w:val="Paragraph"/>
              <w:spacing w:after="0"/>
              <w:ind w:hanging="2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7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 student will analyze and evaluate opportunities for music performance and advocacy within the community.</w:t>
            </w:r>
          </w:p>
        </w:tc>
      </w:tr>
      <w:tr w:rsidR="00F50E01" w14:paraId="17544BE8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833DF2" w14:textId="77777777" w:rsidR="00F50E01" w:rsidRPr="000C130C" w:rsidRDefault="00F50E01" w:rsidP="00F50E0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DEC4BFF" w14:textId="77777777" w:rsidR="00F50E01" w:rsidRPr="000C130C" w:rsidRDefault="00F50E01" w:rsidP="00F50E01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 w:rsidR="000C130C" w:rsidRPr="000C130C"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2C62BC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D48BC1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025390" w14:textId="77777777" w:rsidR="00F50E01" w:rsidRPr="00817BBD" w:rsidRDefault="00F50E01" w:rsidP="00F50E0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0F4C9D19" w14:textId="77777777" w:rsidR="00F50E01" w:rsidRDefault="00F50E01" w:rsidP="00E62A62">
            <w:pPr>
              <w:jc w:val="center"/>
            </w:pPr>
            <w:r w:rsidRPr="00D11BA4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337D23" w14:textId="77777777" w:rsidR="00F50E01" w:rsidRPr="00F50E01" w:rsidRDefault="00F50E01" w:rsidP="00F50E01">
            <w:pPr>
              <w:pStyle w:val="Paragraph"/>
              <w:spacing w:after="0"/>
              <w:ind w:hanging="2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8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 student will assess and apply legal and ethical standards related to intellectual property in music research, performance, arranging, composition, and sharing.</w:t>
            </w:r>
          </w:p>
        </w:tc>
      </w:tr>
      <w:tr w:rsidR="00CF6329" w14:paraId="5C982B43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F0D2DC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CD5F1A8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 w:rsidR="000C130C" w:rsidRPr="000C130C">
              <w:rPr>
                <w:sz w:val="20"/>
                <w:szCs w:val="20"/>
              </w:rPr>
              <w:t>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A46232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57D96D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3D0C75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5513A0AC" w14:textId="77777777" w:rsidR="00CF6329" w:rsidRPr="00817BBD" w:rsidRDefault="00CF6329" w:rsidP="00E62A6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07BADA" w14:textId="77777777" w:rsidR="00CF6329" w:rsidRPr="00F50E01" w:rsidRDefault="00F50E01" w:rsidP="00F50E01">
            <w:pPr>
              <w:pStyle w:val="Paragraph"/>
              <w:spacing w:after="0"/>
              <w:ind w:hanging="2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MT.9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 student will investigate career pathways in the music field, and discuss opportunities to be a lifelong learner of mu</w:t>
            </w:r>
            <w:r>
              <w:rPr>
                <w:sz w:val="20"/>
                <w:szCs w:val="20"/>
                <w:u w:val="single"/>
              </w:rPr>
              <w:t>sic.</w:t>
            </w:r>
          </w:p>
        </w:tc>
      </w:tr>
      <w:tr w:rsidR="00CF6329" w14:paraId="19ECBACB" w14:textId="77777777" w:rsidTr="00E62A6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C0A319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D3DD649" w14:textId="77777777" w:rsidR="00CF6329" w:rsidRPr="000C130C" w:rsidRDefault="00CF6329" w:rsidP="00BE4BD0">
            <w:pPr>
              <w:jc w:val="center"/>
              <w:rPr>
                <w:sz w:val="20"/>
                <w:szCs w:val="20"/>
              </w:rPr>
            </w:pPr>
            <w:r w:rsidRPr="000C130C">
              <w:rPr>
                <w:sz w:val="20"/>
                <w:szCs w:val="20"/>
              </w:rPr>
              <w:t>HMT.</w:t>
            </w:r>
            <w:r w:rsidR="000C130C" w:rsidRPr="000C130C"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52B76A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5331F4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B02C51" w14:textId="77777777" w:rsidR="00CF6329" w:rsidRPr="00817BBD" w:rsidRDefault="00CF6329" w:rsidP="00BE4B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73A0EE9F" w14:textId="77777777" w:rsidR="00CF6329" w:rsidRPr="00817BBD" w:rsidRDefault="00CF6329" w:rsidP="00E62A62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EF49BC" w14:textId="77777777" w:rsidR="00CF6329" w:rsidRPr="00A73DF9" w:rsidRDefault="00F50E01" w:rsidP="00F50E01">
            <w:pPr>
              <w:ind w:hanging="29"/>
            </w:pPr>
            <w:r w:rsidRPr="00671FA1">
              <w:rPr>
                <w:sz w:val="20"/>
                <w:szCs w:val="20"/>
                <w:u w:val="single"/>
              </w:rPr>
              <w:t>HIAR.10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 student will analyze how emerging technologies and innovative media, tools, and processes are influencing music.</w:t>
            </w:r>
          </w:p>
        </w:tc>
      </w:tr>
    </w:tbl>
    <w:p w14:paraId="29C6BD36" w14:textId="77777777" w:rsidR="00763CA4" w:rsidRDefault="00763CA4" w:rsidP="00763CA4"/>
    <w:sectPr w:rsidR="00763CA4" w:rsidSect="002862B3">
      <w:headerReference w:type="default" r:id="rId7"/>
      <w:footerReference w:type="default" r:id="rId8"/>
      <w:footerReference w:type="first" r:id="rId9"/>
      <w:pgSz w:w="15840" w:h="12240" w:orient="landscape" w:code="1"/>
      <w:pgMar w:top="720" w:right="720" w:bottom="720" w:left="72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FD1766" w14:textId="77777777" w:rsidR="00A353C6" w:rsidRDefault="00A353C6" w:rsidP="005C0BB8">
      <w:r>
        <w:separator/>
      </w:r>
    </w:p>
  </w:endnote>
  <w:endnote w:type="continuationSeparator" w:id="0">
    <w:p w14:paraId="2A9D6D08" w14:textId="77777777" w:rsidR="00A353C6" w:rsidRDefault="00A353C6" w:rsidP="005C0B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2F742A" w14:textId="71F7194E" w:rsidR="006A0A6D" w:rsidRPr="002862B3" w:rsidRDefault="002862B3" w:rsidP="002862B3">
    <w:pPr>
      <w:pStyle w:val="Footer"/>
      <w:tabs>
        <w:tab w:val="clear" w:pos="4680"/>
        <w:tab w:val="clear" w:pos="9360"/>
        <w:tab w:val="center" w:pos="7200"/>
        <w:tab w:val="right" w:pos="14400"/>
      </w:tabs>
    </w:pPr>
    <w:r w:rsidRPr="00A15481">
      <w:rPr>
        <w:sz w:val="18"/>
      </w:rPr>
      <w:t>0</w:t>
    </w:r>
    <w:r w:rsidR="00C7394C">
      <w:rPr>
        <w:sz w:val="18"/>
      </w:rPr>
      <w:t>5</w:t>
    </w:r>
    <w:r w:rsidRPr="00A15481">
      <w:rPr>
        <w:sz w:val="18"/>
      </w:rPr>
      <w:t>/2020</w:t>
    </w:r>
    <w:r>
      <w:rPr>
        <w:sz w:val="18"/>
      </w:rPr>
      <w:tab/>
    </w:r>
    <w:r w:rsidRPr="00BC1523">
      <w:rPr>
        <w:sz w:val="18"/>
        <w:szCs w:val="18"/>
      </w:rPr>
      <w:fldChar w:fldCharType="begin"/>
    </w:r>
    <w:r w:rsidRPr="00BC1523">
      <w:rPr>
        <w:sz w:val="18"/>
        <w:szCs w:val="18"/>
      </w:rPr>
      <w:instrText xml:space="preserve"> PAGE   \* MERGEFORMAT </w:instrText>
    </w:r>
    <w:r w:rsidRPr="00BC1523">
      <w:rPr>
        <w:sz w:val="18"/>
        <w:szCs w:val="18"/>
      </w:rPr>
      <w:fldChar w:fldCharType="separate"/>
    </w:r>
    <w:r w:rsidR="00211F8E">
      <w:rPr>
        <w:noProof/>
        <w:sz w:val="18"/>
        <w:szCs w:val="18"/>
      </w:rPr>
      <w:t>2</w:t>
    </w:r>
    <w:r w:rsidRPr="00BC1523"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noProof/>
        <w:sz w:val="18"/>
        <w:szCs w:val="18"/>
      </w:rPr>
      <w:drawing>
        <wp:inline distT="0" distB="0" distL="0" distR="0" wp14:anchorId="0AB01FCC" wp14:editId="21C08E6F">
          <wp:extent cx="1590261" cy="420951"/>
          <wp:effectExtent l="0" t="0" r="0" b="0"/>
          <wp:docPr id="6" name="Picture 6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VDOE VIFL 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4332" cy="4273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774999" w14:textId="77777777" w:rsidR="006A0A6D" w:rsidRPr="002862B3" w:rsidRDefault="002862B3" w:rsidP="002862B3">
    <w:pPr>
      <w:pStyle w:val="Footer"/>
      <w:tabs>
        <w:tab w:val="clear" w:pos="4680"/>
        <w:tab w:val="clear" w:pos="9360"/>
        <w:tab w:val="left" w:pos="11520"/>
      </w:tabs>
      <w:jc w:val="right"/>
    </w:pPr>
    <w:r>
      <w:rPr>
        <w:noProof/>
      </w:rPr>
      <w:drawing>
        <wp:inline distT="0" distB="0" distL="0" distR="0" wp14:anchorId="7324EA13" wp14:editId="6A34CC1E">
          <wp:extent cx="1677725" cy="444103"/>
          <wp:effectExtent l="0" t="0" r="0" b="0"/>
          <wp:docPr id="1" name="Picture 1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DOE VIFL 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254" cy="456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60260F" w14:textId="77777777" w:rsidR="00A353C6" w:rsidRDefault="00A353C6" w:rsidP="005C0BB8">
      <w:r>
        <w:separator/>
      </w:r>
    </w:p>
  </w:footnote>
  <w:footnote w:type="continuationSeparator" w:id="0">
    <w:p w14:paraId="7ECDE1FB" w14:textId="77777777" w:rsidR="00A353C6" w:rsidRDefault="00A353C6" w:rsidP="005C0B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821FB" w14:textId="77777777" w:rsidR="006A0A6D" w:rsidRPr="00A15481" w:rsidRDefault="006A0A6D" w:rsidP="007001DB">
    <w:pPr>
      <w:pStyle w:val="Heading1"/>
      <w:tabs>
        <w:tab w:val="left" w:pos="11520"/>
      </w:tabs>
      <w:spacing w:after="120"/>
      <w:jc w:val="center"/>
      <w:rPr>
        <w:sz w:val="20"/>
        <w:szCs w:val="20"/>
      </w:rPr>
    </w:pPr>
    <w:r w:rsidRPr="00A15481">
      <w:rPr>
        <w:sz w:val="20"/>
        <w:szCs w:val="20"/>
      </w:rPr>
      <w:t>MUSIC STANDARDS OF LEARNING</w:t>
    </w:r>
    <w:r w:rsidRPr="00A15481">
      <w:rPr>
        <w:sz w:val="20"/>
        <w:szCs w:val="20"/>
      </w:rPr>
      <w:tab/>
      <w:t xml:space="preserve">2013 </w:t>
    </w:r>
    <w:r w:rsidR="009A41E7">
      <w:rPr>
        <w:sz w:val="20"/>
        <w:szCs w:val="20"/>
      </w:rPr>
      <w:t>to</w:t>
    </w:r>
    <w:r w:rsidRPr="00A15481">
      <w:rPr>
        <w:sz w:val="20"/>
        <w:szCs w:val="20"/>
      </w:rPr>
      <w:t xml:space="preserve"> 2020 CROSSWAL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C7997"/>
    <w:multiLevelType w:val="hybridMultilevel"/>
    <w:tmpl w:val="1ADA7AA2"/>
    <w:lvl w:ilvl="0" w:tplc="0FA0B80E">
      <w:start w:val="1"/>
      <w:numFmt w:val="lowerLetter"/>
      <w:lvlText w:val="%1)"/>
      <w:lvlJc w:val="left"/>
      <w:pPr>
        <w:ind w:left="801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521" w:hanging="360"/>
      </w:pPr>
    </w:lvl>
    <w:lvl w:ilvl="2" w:tplc="0409001B" w:tentative="1">
      <w:start w:val="1"/>
      <w:numFmt w:val="lowerRoman"/>
      <w:lvlText w:val="%3."/>
      <w:lvlJc w:val="right"/>
      <w:pPr>
        <w:ind w:left="2241" w:hanging="180"/>
      </w:pPr>
    </w:lvl>
    <w:lvl w:ilvl="3" w:tplc="0409000F" w:tentative="1">
      <w:start w:val="1"/>
      <w:numFmt w:val="decimal"/>
      <w:lvlText w:val="%4."/>
      <w:lvlJc w:val="left"/>
      <w:pPr>
        <w:ind w:left="2961" w:hanging="360"/>
      </w:pPr>
    </w:lvl>
    <w:lvl w:ilvl="4" w:tplc="04090019" w:tentative="1">
      <w:start w:val="1"/>
      <w:numFmt w:val="lowerLetter"/>
      <w:lvlText w:val="%5."/>
      <w:lvlJc w:val="left"/>
      <w:pPr>
        <w:ind w:left="3681" w:hanging="360"/>
      </w:pPr>
    </w:lvl>
    <w:lvl w:ilvl="5" w:tplc="0409001B" w:tentative="1">
      <w:start w:val="1"/>
      <w:numFmt w:val="lowerRoman"/>
      <w:lvlText w:val="%6."/>
      <w:lvlJc w:val="right"/>
      <w:pPr>
        <w:ind w:left="4401" w:hanging="180"/>
      </w:pPr>
    </w:lvl>
    <w:lvl w:ilvl="6" w:tplc="0409000F" w:tentative="1">
      <w:start w:val="1"/>
      <w:numFmt w:val="decimal"/>
      <w:lvlText w:val="%7."/>
      <w:lvlJc w:val="left"/>
      <w:pPr>
        <w:ind w:left="5121" w:hanging="360"/>
      </w:pPr>
    </w:lvl>
    <w:lvl w:ilvl="7" w:tplc="04090019" w:tentative="1">
      <w:start w:val="1"/>
      <w:numFmt w:val="lowerLetter"/>
      <w:lvlText w:val="%8."/>
      <w:lvlJc w:val="left"/>
      <w:pPr>
        <w:ind w:left="5841" w:hanging="360"/>
      </w:pPr>
    </w:lvl>
    <w:lvl w:ilvl="8" w:tplc="0409001B" w:tentative="1">
      <w:start w:val="1"/>
      <w:numFmt w:val="lowerRoman"/>
      <w:lvlText w:val="%9."/>
      <w:lvlJc w:val="right"/>
      <w:pPr>
        <w:ind w:left="6561" w:hanging="180"/>
      </w:pPr>
    </w:lvl>
  </w:abstractNum>
  <w:abstractNum w:abstractNumId="1" w15:restartNumberingAfterBreak="0">
    <w:nsid w:val="012526C6"/>
    <w:multiLevelType w:val="hybridMultilevel"/>
    <w:tmpl w:val="1E341420"/>
    <w:lvl w:ilvl="0" w:tplc="D8EC7B28">
      <w:start w:val="1"/>
      <w:numFmt w:val="lowerLetter"/>
      <w:lvlText w:val="%1)"/>
      <w:lvlJc w:val="left"/>
      <w:pPr>
        <w:ind w:left="12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2" w:hanging="360"/>
      </w:pPr>
    </w:lvl>
    <w:lvl w:ilvl="2" w:tplc="0409001B" w:tentative="1">
      <w:start w:val="1"/>
      <w:numFmt w:val="lowerRoman"/>
      <w:lvlText w:val="%3."/>
      <w:lvlJc w:val="right"/>
      <w:pPr>
        <w:ind w:left="2732" w:hanging="180"/>
      </w:pPr>
    </w:lvl>
    <w:lvl w:ilvl="3" w:tplc="0409000F" w:tentative="1">
      <w:start w:val="1"/>
      <w:numFmt w:val="decimal"/>
      <w:lvlText w:val="%4."/>
      <w:lvlJc w:val="left"/>
      <w:pPr>
        <w:ind w:left="3452" w:hanging="360"/>
      </w:pPr>
    </w:lvl>
    <w:lvl w:ilvl="4" w:tplc="04090019" w:tentative="1">
      <w:start w:val="1"/>
      <w:numFmt w:val="lowerLetter"/>
      <w:lvlText w:val="%5."/>
      <w:lvlJc w:val="left"/>
      <w:pPr>
        <w:ind w:left="4172" w:hanging="360"/>
      </w:pPr>
    </w:lvl>
    <w:lvl w:ilvl="5" w:tplc="0409001B" w:tentative="1">
      <w:start w:val="1"/>
      <w:numFmt w:val="lowerRoman"/>
      <w:lvlText w:val="%6."/>
      <w:lvlJc w:val="right"/>
      <w:pPr>
        <w:ind w:left="4892" w:hanging="180"/>
      </w:pPr>
    </w:lvl>
    <w:lvl w:ilvl="6" w:tplc="0409000F" w:tentative="1">
      <w:start w:val="1"/>
      <w:numFmt w:val="decimal"/>
      <w:lvlText w:val="%7."/>
      <w:lvlJc w:val="left"/>
      <w:pPr>
        <w:ind w:left="5612" w:hanging="360"/>
      </w:pPr>
    </w:lvl>
    <w:lvl w:ilvl="7" w:tplc="04090019" w:tentative="1">
      <w:start w:val="1"/>
      <w:numFmt w:val="lowerLetter"/>
      <w:lvlText w:val="%8."/>
      <w:lvlJc w:val="left"/>
      <w:pPr>
        <w:ind w:left="6332" w:hanging="360"/>
      </w:pPr>
    </w:lvl>
    <w:lvl w:ilvl="8" w:tplc="0409001B" w:tentative="1">
      <w:start w:val="1"/>
      <w:numFmt w:val="lowerRoman"/>
      <w:lvlText w:val="%9."/>
      <w:lvlJc w:val="right"/>
      <w:pPr>
        <w:ind w:left="7052" w:hanging="180"/>
      </w:pPr>
    </w:lvl>
  </w:abstractNum>
  <w:abstractNum w:abstractNumId="2" w15:restartNumberingAfterBreak="0">
    <w:nsid w:val="015F55A3"/>
    <w:multiLevelType w:val="multilevel"/>
    <w:tmpl w:val="0658DEAA"/>
    <w:styleLink w:val="xxx"/>
    <w:lvl w:ilvl="0">
      <w:start w:val="1"/>
      <w:numFmt w:val="decimal"/>
      <w:lvlRestart w:val="0"/>
      <w:lvlText w:val="%1."/>
      <w:lvlJc w:val="left"/>
      <w:pPr>
        <w:tabs>
          <w:tab w:val="num" w:pos="1267"/>
        </w:tabs>
        <w:ind w:left="1267" w:hanging="360"/>
      </w:pPr>
      <w:rPr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386619E"/>
    <w:multiLevelType w:val="hybridMultilevel"/>
    <w:tmpl w:val="90CC72EA"/>
    <w:lvl w:ilvl="0" w:tplc="31503736">
      <w:start w:val="1"/>
      <w:numFmt w:val="decimal"/>
      <w:lvlText w:val="%1."/>
      <w:lvlJc w:val="left"/>
      <w:pPr>
        <w:ind w:left="198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" w15:restartNumberingAfterBreak="0">
    <w:nsid w:val="05D023CA"/>
    <w:multiLevelType w:val="hybridMultilevel"/>
    <w:tmpl w:val="7CD6B810"/>
    <w:lvl w:ilvl="0" w:tplc="3150373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068668F7"/>
    <w:multiLevelType w:val="hybridMultilevel"/>
    <w:tmpl w:val="2F007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8B27EE"/>
    <w:multiLevelType w:val="hybridMultilevel"/>
    <w:tmpl w:val="F1784020"/>
    <w:lvl w:ilvl="0" w:tplc="837EDA8A">
      <w:start w:val="1"/>
      <w:numFmt w:val="lowerLetter"/>
      <w:lvlText w:val="%1)"/>
      <w:lvlJc w:val="left"/>
      <w:pPr>
        <w:ind w:left="720" w:hanging="360"/>
      </w:pPr>
      <w:rPr>
        <w:u w:val="singl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EA67D2"/>
    <w:multiLevelType w:val="hybridMultilevel"/>
    <w:tmpl w:val="2CE81F14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FB71A1"/>
    <w:multiLevelType w:val="hybridMultilevel"/>
    <w:tmpl w:val="FDE86CD2"/>
    <w:lvl w:ilvl="0" w:tplc="5224C0D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07493114"/>
    <w:multiLevelType w:val="hybridMultilevel"/>
    <w:tmpl w:val="8116C7E6"/>
    <w:lvl w:ilvl="0" w:tplc="3FFAAF16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7B262A7"/>
    <w:multiLevelType w:val="hybridMultilevel"/>
    <w:tmpl w:val="BE3EE6E2"/>
    <w:lvl w:ilvl="0" w:tplc="A984A6DA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FD4CDECA">
      <w:start w:val="1"/>
      <w:numFmt w:val="lowerLetter"/>
      <w:lvlText w:val="%2)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08FF4FCD"/>
    <w:multiLevelType w:val="multilevel"/>
    <w:tmpl w:val="7DA24B6C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strike/>
      </w:r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2" w15:restartNumberingAfterBreak="0">
    <w:nsid w:val="092461CA"/>
    <w:multiLevelType w:val="hybridMultilevel"/>
    <w:tmpl w:val="817CF684"/>
    <w:lvl w:ilvl="0" w:tplc="7636764E">
      <w:start w:val="1"/>
      <w:numFmt w:val="decimal"/>
      <w:lvlText w:val="%1."/>
      <w:lvlJc w:val="left"/>
      <w:pPr>
        <w:ind w:left="2174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894" w:hanging="360"/>
      </w:pPr>
    </w:lvl>
    <w:lvl w:ilvl="2" w:tplc="0409001B" w:tentative="1">
      <w:start w:val="1"/>
      <w:numFmt w:val="lowerRoman"/>
      <w:lvlText w:val="%3."/>
      <w:lvlJc w:val="right"/>
      <w:pPr>
        <w:ind w:left="3614" w:hanging="180"/>
      </w:pPr>
    </w:lvl>
    <w:lvl w:ilvl="3" w:tplc="0409000F" w:tentative="1">
      <w:start w:val="1"/>
      <w:numFmt w:val="decimal"/>
      <w:lvlText w:val="%4."/>
      <w:lvlJc w:val="left"/>
      <w:pPr>
        <w:ind w:left="4334" w:hanging="360"/>
      </w:pPr>
    </w:lvl>
    <w:lvl w:ilvl="4" w:tplc="04090019" w:tentative="1">
      <w:start w:val="1"/>
      <w:numFmt w:val="lowerLetter"/>
      <w:lvlText w:val="%5."/>
      <w:lvlJc w:val="left"/>
      <w:pPr>
        <w:ind w:left="5054" w:hanging="360"/>
      </w:pPr>
    </w:lvl>
    <w:lvl w:ilvl="5" w:tplc="0409001B" w:tentative="1">
      <w:start w:val="1"/>
      <w:numFmt w:val="lowerRoman"/>
      <w:lvlText w:val="%6."/>
      <w:lvlJc w:val="right"/>
      <w:pPr>
        <w:ind w:left="5774" w:hanging="180"/>
      </w:pPr>
    </w:lvl>
    <w:lvl w:ilvl="6" w:tplc="0409000F" w:tentative="1">
      <w:start w:val="1"/>
      <w:numFmt w:val="decimal"/>
      <w:lvlText w:val="%7."/>
      <w:lvlJc w:val="left"/>
      <w:pPr>
        <w:ind w:left="6494" w:hanging="360"/>
      </w:pPr>
    </w:lvl>
    <w:lvl w:ilvl="7" w:tplc="04090019" w:tentative="1">
      <w:start w:val="1"/>
      <w:numFmt w:val="lowerLetter"/>
      <w:lvlText w:val="%8."/>
      <w:lvlJc w:val="left"/>
      <w:pPr>
        <w:ind w:left="7214" w:hanging="360"/>
      </w:pPr>
    </w:lvl>
    <w:lvl w:ilvl="8" w:tplc="0409001B" w:tentative="1">
      <w:start w:val="1"/>
      <w:numFmt w:val="lowerRoman"/>
      <w:lvlText w:val="%9."/>
      <w:lvlJc w:val="right"/>
      <w:pPr>
        <w:ind w:left="7934" w:hanging="180"/>
      </w:pPr>
    </w:lvl>
  </w:abstractNum>
  <w:abstractNum w:abstractNumId="13" w15:restartNumberingAfterBreak="0">
    <w:nsid w:val="09832661"/>
    <w:multiLevelType w:val="hybridMultilevel"/>
    <w:tmpl w:val="1608A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A047153"/>
    <w:multiLevelType w:val="hybridMultilevel"/>
    <w:tmpl w:val="8CE49132"/>
    <w:lvl w:ilvl="0" w:tplc="31503736">
      <w:start w:val="1"/>
      <w:numFmt w:val="decimal"/>
      <w:lvlText w:val="%1."/>
      <w:lvlJc w:val="left"/>
      <w:pPr>
        <w:ind w:left="1440" w:hanging="360"/>
      </w:pPr>
      <w:rPr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0A3D6F69"/>
    <w:multiLevelType w:val="hybridMultilevel"/>
    <w:tmpl w:val="AFF27B1E"/>
    <w:lvl w:ilvl="0" w:tplc="D2943378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0CD44916"/>
    <w:multiLevelType w:val="hybridMultilevel"/>
    <w:tmpl w:val="23421860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D25655D"/>
    <w:multiLevelType w:val="multilevel"/>
    <w:tmpl w:val="140A0C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8" w15:restartNumberingAfterBreak="0">
    <w:nsid w:val="0DA11B02"/>
    <w:multiLevelType w:val="hybridMultilevel"/>
    <w:tmpl w:val="42225EE4"/>
    <w:lvl w:ilvl="0" w:tplc="04090017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0E4E7824"/>
    <w:multiLevelType w:val="hybridMultilevel"/>
    <w:tmpl w:val="3B36E82C"/>
    <w:lvl w:ilvl="0" w:tplc="6B005F42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0FB13325"/>
    <w:multiLevelType w:val="multilevel"/>
    <w:tmpl w:val="CD42FCA0"/>
    <w:lvl w:ilvl="0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>
      <w:start w:val="5"/>
      <w:numFmt w:val="decimal"/>
      <w:isLgl/>
      <w:lvlText w:val="%1.%2"/>
      <w:lvlJc w:val="left"/>
      <w:pPr>
        <w:ind w:left="1620" w:hanging="12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12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20" w:hanging="126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20" w:hanging="126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20" w:hanging="12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0FB42B87"/>
    <w:multiLevelType w:val="hybridMultilevel"/>
    <w:tmpl w:val="C6A0877A"/>
    <w:lvl w:ilvl="0" w:tplc="F6024F02">
      <w:start w:val="1"/>
      <w:numFmt w:val="lowerLetter"/>
      <w:lvlText w:val="%1)"/>
      <w:lvlJc w:val="left"/>
      <w:pPr>
        <w:ind w:left="108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036139A"/>
    <w:multiLevelType w:val="hybridMultilevel"/>
    <w:tmpl w:val="57B08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1AC31B2"/>
    <w:multiLevelType w:val="hybridMultilevel"/>
    <w:tmpl w:val="86E23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28B2290"/>
    <w:multiLevelType w:val="hybridMultilevel"/>
    <w:tmpl w:val="4FB68898"/>
    <w:lvl w:ilvl="0" w:tplc="D2943378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12E34048"/>
    <w:multiLevelType w:val="multilevel"/>
    <w:tmpl w:val="8EC24F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6" w15:restartNumberingAfterBreak="0">
    <w:nsid w:val="150757C9"/>
    <w:multiLevelType w:val="hybridMultilevel"/>
    <w:tmpl w:val="170CAB7C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15773DC0"/>
    <w:multiLevelType w:val="hybridMultilevel"/>
    <w:tmpl w:val="63F4FCFE"/>
    <w:lvl w:ilvl="0" w:tplc="7636764E">
      <w:start w:val="1"/>
      <w:numFmt w:val="decimal"/>
      <w:lvlText w:val="%1."/>
      <w:lvlJc w:val="left"/>
      <w:pPr>
        <w:ind w:left="2174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894" w:hanging="360"/>
      </w:pPr>
    </w:lvl>
    <w:lvl w:ilvl="2" w:tplc="0409001B" w:tentative="1">
      <w:start w:val="1"/>
      <w:numFmt w:val="lowerRoman"/>
      <w:lvlText w:val="%3."/>
      <w:lvlJc w:val="right"/>
      <w:pPr>
        <w:ind w:left="3614" w:hanging="180"/>
      </w:pPr>
    </w:lvl>
    <w:lvl w:ilvl="3" w:tplc="0409000F" w:tentative="1">
      <w:start w:val="1"/>
      <w:numFmt w:val="decimal"/>
      <w:lvlText w:val="%4."/>
      <w:lvlJc w:val="left"/>
      <w:pPr>
        <w:ind w:left="4334" w:hanging="360"/>
      </w:pPr>
    </w:lvl>
    <w:lvl w:ilvl="4" w:tplc="04090019" w:tentative="1">
      <w:start w:val="1"/>
      <w:numFmt w:val="lowerLetter"/>
      <w:lvlText w:val="%5."/>
      <w:lvlJc w:val="left"/>
      <w:pPr>
        <w:ind w:left="5054" w:hanging="360"/>
      </w:pPr>
    </w:lvl>
    <w:lvl w:ilvl="5" w:tplc="0409001B" w:tentative="1">
      <w:start w:val="1"/>
      <w:numFmt w:val="lowerRoman"/>
      <w:lvlText w:val="%6."/>
      <w:lvlJc w:val="right"/>
      <w:pPr>
        <w:ind w:left="5774" w:hanging="180"/>
      </w:pPr>
    </w:lvl>
    <w:lvl w:ilvl="6" w:tplc="0409000F" w:tentative="1">
      <w:start w:val="1"/>
      <w:numFmt w:val="decimal"/>
      <w:lvlText w:val="%7."/>
      <w:lvlJc w:val="left"/>
      <w:pPr>
        <w:ind w:left="6494" w:hanging="360"/>
      </w:pPr>
    </w:lvl>
    <w:lvl w:ilvl="7" w:tplc="04090019" w:tentative="1">
      <w:start w:val="1"/>
      <w:numFmt w:val="lowerLetter"/>
      <w:lvlText w:val="%8."/>
      <w:lvlJc w:val="left"/>
      <w:pPr>
        <w:ind w:left="7214" w:hanging="360"/>
      </w:pPr>
    </w:lvl>
    <w:lvl w:ilvl="8" w:tplc="0409001B" w:tentative="1">
      <w:start w:val="1"/>
      <w:numFmt w:val="lowerRoman"/>
      <w:lvlText w:val="%9."/>
      <w:lvlJc w:val="right"/>
      <w:pPr>
        <w:ind w:left="7934" w:hanging="180"/>
      </w:pPr>
    </w:lvl>
  </w:abstractNum>
  <w:abstractNum w:abstractNumId="28" w15:restartNumberingAfterBreak="0">
    <w:nsid w:val="15B6260A"/>
    <w:multiLevelType w:val="hybridMultilevel"/>
    <w:tmpl w:val="8312C8F4"/>
    <w:lvl w:ilvl="0" w:tplc="D876B2DA">
      <w:start w:val="2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60561E7"/>
    <w:multiLevelType w:val="hybridMultilevel"/>
    <w:tmpl w:val="78DE6426"/>
    <w:lvl w:ilvl="0" w:tplc="FDD8EF2E">
      <w:start w:val="1"/>
      <w:numFmt w:val="lowerLetter"/>
      <w:lvlText w:val="%1)"/>
      <w:lvlJc w:val="left"/>
      <w:pPr>
        <w:ind w:left="662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382" w:hanging="360"/>
      </w:pPr>
    </w:lvl>
    <w:lvl w:ilvl="2" w:tplc="0409001B" w:tentative="1">
      <w:start w:val="1"/>
      <w:numFmt w:val="lowerRoman"/>
      <w:lvlText w:val="%3."/>
      <w:lvlJc w:val="right"/>
      <w:pPr>
        <w:ind w:left="2102" w:hanging="180"/>
      </w:pPr>
    </w:lvl>
    <w:lvl w:ilvl="3" w:tplc="0409000F" w:tentative="1">
      <w:start w:val="1"/>
      <w:numFmt w:val="decimal"/>
      <w:lvlText w:val="%4."/>
      <w:lvlJc w:val="left"/>
      <w:pPr>
        <w:ind w:left="2822" w:hanging="360"/>
      </w:pPr>
    </w:lvl>
    <w:lvl w:ilvl="4" w:tplc="04090019" w:tentative="1">
      <w:start w:val="1"/>
      <w:numFmt w:val="lowerLetter"/>
      <w:lvlText w:val="%5."/>
      <w:lvlJc w:val="left"/>
      <w:pPr>
        <w:ind w:left="3542" w:hanging="360"/>
      </w:pPr>
    </w:lvl>
    <w:lvl w:ilvl="5" w:tplc="0409001B" w:tentative="1">
      <w:start w:val="1"/>
      <w:numFmt w:val="lowerRoman"/>
      <w:lvlText w:val="%6."/>
      <w:lvlJc w:val="right"/>
      <w:pPr>
        <w:ind w:left="4262" w:hanging="180"/>
      </w:pPr>
    </w:lvl>
    <w:lvl w:ilvl="6" w:tplc="0409000F" w:tentative="1">
      <w:start w:val="1"/>
      <w:numFmt w:val="decimal"/>
      <w:lvlText w:val="%7."/>
      <w:lvlJc w:val="left"/>
      <w:pPr>
        <w:ind w:left="4982" w:hanging="360"/>
      </w:pPr>
    </w:lvl>
    <w:lvl w:ilvl="7" w:tplc="04090019" w:tentative="1">
      <w:start w:val="1"/>
      <w:numFmt w:val="lowerLetter"/>
      <w:lvlText w:val="%8."/>
      <w:lvlJc w:val="left"/>
      <w:pPr>
        <w:ind w:left="5702" w:hanging="360"/>
      </w:pPr>
    </w:lvl>
    <w:lvl w:ilvl="8" w:tplc="0409001B" w:tentative="1">
      <w:start w:val="1"/>
      <w:numFmt w:val="lowerRoman"/>
      <w:lvlText w:val="%9."/>
      <w:lvlJc w:val="right"/>
      <w:pPr>
        <w:ind w:left="6422" w:hanging="180"/>
      </w:pPr>
    </w:lvl>
  </w:abstractNum>
  <w:abstractNum w:abstractNumId="30" w15:restartNumberingAfterBreak="0">
    <w:nsid w:val="167F2EAB"/>
    <w:multiLevelType w:val="hybridMultilevel"/>
    <w:tmpl w:val="07105F56"/>
    <w:lvl w:ilvl="0" w:tplc="B9AA306C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71713BA"/>
    <w:multiLevelType w:val="hybridMultilevel"/>
    <w:tmpl w:val="E63C4B0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18261E15"/>
    <w:multiLevelType w:val="hybridMultilevel"/>
    <w:tmpl w:val="ABC07BA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18CA25B4"/>
    <w:multiLevelType w:val="hybridMultilevel"/>
    <w:tmpl w:val="41BEA614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8FB7F0A"/>
    <w:multiLevelType w:val="hybridMultilevel"/>
    <w:tmpl w:val="F0744194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191278DD"/>
    <w:multiLevelType w:val="hybridMultilevel"/>
    <w:tmpl w:val="FB3E18BC"/>
    <w:lvl w:ilvl="0" w:tplc="31503736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81EBB56">
      <w:start w:val="1"/>
      <w:numFmt w:val="decimal"/>
      <w:lvlText w:val="%4."/>
      <w:lvlJc w:val="left"/>
      <w:pPr>
        <w:tabs>
          <w:tab w:val="num" w:pos="270"/>
        </w:tabs>
        <w:ind w:left="27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6" w15:restartNumberingAfterBreak="0">
    <w:nsid w:val="197D0E43"/>
    <w:multiLevelType w:val="hybridMultilevel"/>
    <w:tmpl w:val="56D209E0"/>
    <w:lvl w:ilvl="0" w:tplc="17D0DF4C">
      <w:start w:val="1"/>
      <w:numFmt w:val="lowerLetter"/>
      <w:lvlText w:val="%1)"/>
      <w:lvlJc w:val="left"/>
      <w:pPr>
        <w:ind w:left="773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37" w15:restartNumberingAfterBreak="0">
    <w:nsid w:val="19E93BC7"/>
    <w:multiLevelType w:val="hybridMultilevel"/>
    <w:tmpl w:val="D4CE7B10"/>
    <w:lvl w:ilvl="0" w:tplc="A0182DC4">
      <w:start w:val="1"/>
      <w:numFmt w:val="lowerLetter"/>
      <w:lvlText w:val="%1)"/>
      <w:lvlJc w:val="left"/>
      <w:pPr>
        <w:ind w:left="4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38" w15:restartNumberingAfterBreak="0">
    <w:nsid w:val="1A08638B"/>
    <w:multiLevelType w:val="hybridMultilevel"/>
    <w:tmpl w:val="26D883EE"/>
    <w:lvl w:ilvl="0" w:tplc="D2943378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1A1D7C16"/>
    <w:multiLevelType w:val="hybridMultilevel"/>
    <w:tmpl w:val="4F5A96A6"/>
    <w:lvl w:ilvl="0" w:tplc="E86C261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1AF43EF1"/>
    <w:multiLevelType w:val="hybridMultilevel"/>
    <w:tmpl w:val="276CE73A"/>
    <w:lvl w:ilvl="0" w:tplc="43B87936">
      <w:start w:val="1"/>
      <w:numFmt w:val="lowerLetter"/>
      <w:lvlText w:val="%1)"/>
      <w:lvlJc w:val="left"/>
      <w:pPr>
        <w:ind w:left="887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607" w:hanging="360"/>
      </w:pPr>
    </w:lvl>
    <w:lvl w:ilvl="2" w:tplc="0409001B" w:tentative="1">
      <w:start w:val="1"/>
      <w:numFmt w:val="lowerRoman"/>
      <w:lvlText w:val="%3."/>
      <w:lvlJc w:val="right"/>
      <w:pPr>
        <w:ind w:left="2327" w:hanging="180"/>
      </w:pPr>
    </w:lvl>
    <w:lvl w:ilvl="3" w:tplc="0409000F" w:tentative="1">
      <w:start w:val="1"/>
      <w:numFmt w:val="decimal"/>
      <w:lvlText w:val="%4."/>
      <w:lvlJc w:val="left"/>
      <w:pPr>
        <w:ind w:left="3047" w:hanging="360"/>
      </w:pPr>
    </w:lvl>
    <w:lvl w:ilvl="4" w:tplc="04090019" w:tentative="1">
      <w:start w:val="1"/>
      <w:numFmt w:val="lowerLetter"/>
      <w:lvlText w:val="%5."/>
      <w:lvlJc w:val="left"/>
      <w:pPr>
        <w:ind w:left="3767" w:hanging="360"/>
      </w:pPr>
    </w:lvl>
    <w:lvl w:ilvl="5" w:tplc="0409001B" w:tentative="1">
      <w:start w:val="1"/>
      <w:numFmt w:val="lowerRoman"/>
      <w:lvlText w:val="%6."/>
      <w:lvlJc w:val="right"/>
      <w:pPr>
        <w:ind w:left="4487" w:hanging="180"/>
      </w:pPr>
    </w:lvl>
    <w:lvl w:ilvl="6" w:tplc="0409000F" w:tentative="1">
      <w:start w:val="1"/>
      <w:numFmt w:val="decimal"/>
      <w:lvlText w:val="%7."/>
      <w:lvlJc w:val="left"/>
      <w:pPr>
        <w:ind w:left="5207" w:hanging="360"/>
      </w:pPr>
    </w:lvl>
    <w:lvl w:ilvl="7" w:tplc="04090019" w:tentative="1">
      <w:start w:val="1"/>
      <w:numFmt w:val="lowerLetter"/>
      <w:lvlText w:val="%8."/>
      <w:lvlJc w:val="left"/>
      <w:pPr>
        <w:ind w:left="5927" w:hanging="360"/>
      </w:pPr>
    </w:lvl>
    <w:lvl w:ilvl="8" w:tplc="0409001B" w:tentative="1">
      <w:start w:val="1"/>
      <w:numFmt w:val="lowerRoman"/>
      <w:lvlText w:val="%9."/>
      <w:lvlJc w:val="right"/>
      <w:pPr>
        <w:ind w:left="6647" w:hanging="180"/>
      </w:pPr>
    </w:lvl>
  </w:abstractNum>
  <w:abstractNum w:abstractNumId="41" w15:restartNumberingAfterBreak="0">
    <w:nsid w:val="1B4C7283"/>
    <w:multiLevelType w:val="hybridMultilevel"/>
    <w:tmpl w:val="2CE81F14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1B7B7655"/>
    <w:multiLevelType w:val="hybridMultilevel"/>
    <w:tmpl w:val="7DE093F6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1C1636DC"/>
    <w:multiLevelType w:val="hybridMultilevel"/>
    <w:tmpl w:val="F1784020"/>
    <w:lvl w:ilvl="0" w:tplc="837EDA8A">
      <w:start w:val="1"/>
      <w:numFmt w:val="lowerLetter"/>
      <w:lvlText w:val="%1)"/>
      <w:lvlJc w:val="left"/>
      <w:pPr>
        <w:ind w:left="162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44" w15:restartNumberingAfterBreak="0">
    <w:nsid w:val="1C1F0038"/>
    <w:multiLevelType w:val="hybridMultilevel"/>
    <w:tmpl w:val="65AE54D0"/>
    <w:lvl w:ilvl="0" w:tplc="07102B44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1C947E8C"/>
    <w:multiLevelType w:val="hybridMultilevel"/>
    <w:tmpl w:val="B212CEC6"/>
    <w:lvl w:ilvl="0" w:tplc="1B5A9652">
      <w:start w:val="1"/>
      <w:numFmt w:val="decimal"/>
      <w:pStyle w:val="SOLNumberedBullet"/>
      <w:lvlText w:val="%1."/>
      <w:lvlJc w:val="left"/>
      <w:pPr>
        <w:ind w:left="1440" w:hanging="360"/>
      </w:pPr>
      <w:rPr>
        <w:rFonts w:hint="default"/>
        <w:strike w:val="0"/>
        <w:color w:val="000000"/>
        <w:sz w:val="22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58EA6DE0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6" w15:restartNumberingAfterBreak="0">
    <w:nsid w:val="1CE36939"/>
    <w:multiLevelType w:val="hybridMultilevel"/>
    <w:tmpl w:val="1C6A4EE0"/>
    <w:lvl w:ilvl="0" w:tplc="26CE2C2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1DCD7925"/>
    <w:multiLevelType w:val="multilevel"/>
    <w:tmpl w:val="76E244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>
      <w:start w:val="2"/>
      <w:numFmt w:val="decimal"/>
      <w:lvlText w:val="%2"/>
      <w:lvlJc w:val="left"/>
      <w:pPr>
        <w:ind w:left="216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48" w15:restartNumberingAfterBreak="0">
    <w:nsid w:val="1DCF399D"/>
    <w:multiLevelType w:val="hybridMultilevel"/>
    <w:tmpl w:val="EF2851AE"/>
    <w:lvl w:ilvl="0" w:tplc="EC58A1B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1E0A0CFC"/>
    <w:multiLevelType w:val="multilevel"/>
    <w:tmpl w:val="88EEB7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trike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50" w15:restartNumberingAfterBreak="0">
    <w:nsid w:val="1E8B6799"/>
    <w:multiLevelType w:val="hybridMultilevel"/>
    <w:tmpl w:val="6A6A0146"/>
    <w:lvl w:ilvl="0" w:tplc="31503736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1" w15:restartNumberingAfterBreak="0">
    <w:nsid w:val="1EA273EA"/>
    <w:multiLevelType w:val="hybridMultilevel"/>
    <w:tmpl w:val="4B961918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2" w15:restartNumberingAfterBreak="0">
    <w:nsid w:val="1EBF3F85"/>
    <w:multiLevelType w:val="hybridMultilevel"/>
    <w:tmpl w:val="18862D98"/>
    <w:lvl w:ilvl="0" w:tplc="CD1EAA6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3" w15:restartNumberingAfterBreak="0">
    <w:nsid w:val="1EE8746D"/>
    <w:multiLevelType w:val="hybridMultilevel"/>
    <w:tmpl w:val="8F88E798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4" w15:restartNumberingAfterBreak="0">
    <w:nsid w:val="21D35738"/>
    <w:multiLevelType w:val="hybridMultilevel"/>
    <w:tmpl w:val="F1784020"/>
    <w:lvl w:ilvl="0" w:tplc="837EDA8A">
      <w:start w:val="1"/>
      <w:numFmt w:val="lowerLetter"/>
      <w:lvlText w:val="%1)"/>
      <w:lvlJc w:val="left"/>
      <w:pPr>
        <w:ind w:left="720" w:hanging="360"/>
      </w:pPr>
      <w:rPr>
        <w:u w:val="singl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29F5C5C"/>
    <w:multiLevelType w:val="hybridMultilevel"/>
    <w:tmpl w:val="5EFA038C"/>
    <w:lvl w:ilvl="0" w:tplc="8E34CBC2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22EB50F2"/>
    <w:multiLevelType w:val="multilevel"/>
    <w:tmpl w:val="75EE9CDC"/>
    <w:lvl w:ilvl="0">
      <w:start w:val="1"/>
      <w:numFmt w:val="decimal"/>
      <w:lvlText w:val="%1."/>
      <w:lvlJc w:val="left"/>
      <w:pPr>
        <w:tabs>
          <w:tab w:val="num" w:pos="424"/>
        </w:tabs>
        <w:ind w:left="424" w:hanging="360"/>
      </w:pPr>
      <w:rPr>
        <w:strike/>
      </w:rPr>
    </w:lvl>
    <w:lvl w:ilvl="1">
      <w:start w:val="2"/>
      <w:numFmt w:val="decimal"/>
      <w:lvlText w:val="%2"/>
      <w:lvlJc w:val="left"/>
      <w:pPr>
        <w:ind w:left="11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64"/>
        </w:tabs>
        <w:ind w:left="1864" w:hanging="360"/>
      </w:pPr>
    </w:lvl>
    <w:lvl w:ilvl="3" w:tentative="1">
      <w:start w:val="1"/>
      <w:numFmt w:val="decimal"/>
      <w:lvlText w:val="%4."/>
      <w:lvlJc w:val="left"/>
      <w:pPr>
        <w:tabs>
          <w:tab w:val="num" w:pos="2584"/>
        </w:tabs>
        <w:ind w:left="2584" w:hanging="360"/>
      </w:pPr>
    </w:lvl>
    <w:lvl w:ilvl="4" w:tentative="1">
      <w:start w:val="1"/>
      <w:numFmt w:val="decimal"/>
      <w:lvlText w:val="%5."/>
      <w:lvlJc w:val="left"/>
      <w:pPr>
        <w:tabs>
          <w:tab w:val="num" w:pos="3304"/>
        </w:tabs>
        <w:ind w:left="3304" w:hanging="360"/>
      </w:pPr>
    </w:lvl>
    <w:lvl w:ilvl="5" w:tentative="1">
      <w:start w:val="1"/>
      <w:numFmt w:val="decimal"/>
      <w:lvlText w:val="%6."/>
      <w:lvlJc w:val="left"/>
      <w:pPr>
        <w:tabs>
          <w:tab w:val="num" w:pos="4024"/>
        </w:tabs>
        <w:ind w:left="4024" w:hanging="360"/>
      </w:pPr>
    </w:lvl>
    <w:lvl w:ilvl="6" w:tentative="1">
      <w:start w:val="1"/>
      <w:numFmt w:val="decimal"/>
      <w:lvlText w:val="%7."/>
      <w:lvlJc w:val="left"/>
      <w:pPr>
        <w:tabs>
          <w:tab w:val="num" w:pos="4744"/>
        </w:tabs>
        <w:ind w:left="4744" w:hanging="360"/>
      </w:pPr>
    </w:lvl>
    <w:lvl w:ilvl="7" w:tentative="1">
      <w:start w:val="1"/>
      <w:numFmt w:val="decimal"/>
      <w:lvlText w:val="%8."/>
      <w:lvlJc w:val="left"/>
      <w:pPr>
        <w:tabs>
          <w:tab w:val="num" w:pos="5464"/>
        </w:tabs>
        <w:ind w:left="5464" w:hanging="360"/>
      </w:pPr>
    </w:lvl>
    <w:lvl w:ilvl="8" w:tentative="1">
      <w:start w:val="1"/>
      <w:numFmt w:val="decimal"/>
      <w:lvlText w:val="%9."/>
      <w:lvlJc w:val="left"/>
      <w:pPr>
        <w:tabs>
          <w:tab w:val="num" w:pos="6184"/>
        </w:tabs>
        <w:ind w:left="6184" w:hanging="360"/>
      </w:pPr>
    </w:lvl>
  </w:abstractNum>
  <w:abstractNum w:abstractNumId="57" w15:restartNumberingAfterBreak="0">
    <w:nsid w:val="2351134A"/>
    <w:multiLevelType w:val="hybridMultilevel"/>
    <w:tmpl w:val="7FF42612"/>
    <w:lvl w:ilvl="0" w:tplc="E196CE5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8" w15:restartNumberingAfterBreak="0">
    <w:nsid w:val="23884354"/>
    <w:multiLevelType w:val="hybridMultilevel"/>
    <w:tmpl w:val="5E22A3FE"/>
    <w:lvl w:ilvl="0" w:tplc="FAB0C6F4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245B7666"/>
    <w:multiLevelType w:val="hybridMultilevel"/>
    <w:tmpl w:val="D94CB2F0"/>
    <w:lvl w:ilvl="0" w:tplc="57D87AA8">
      <w:start w:val="1"/>
      <w:numFmt w:val="lowerLetter"/>
      <w:lvlText w:val="%1)"/>
      <w:lvlJc w:val="left"/>
      <w:pPr>
        <w:ind w:left="686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06" w:hanging="360"/>
      </w:pPr>
    </w:lvl>
    <w:lvl w:ilvl="2" w:tplc="0409001B" w:tentative="1">
      <w:start w:val="1"/>
      <w:numFmt w:val="lowerRoman"/>
      <w:lvlText w:val="%3."/>
      <w:lvlJc w:val="right"/>
      <w:pPr>
        <w:ind w:left="2126" w:hanging="180"/>
      </w:pPr>
    </w:lvl>
    <w:lvl w:ilvl="3" w:tplc="0409000F" w:tentative="1">
      <w:start w:val="1"/>
      <w:numFmt w:val="decimal"/>
      <w:lvlText w:val="%4."/>
      <w:lvlJc w:val="left"/>
      <w:pPr>
        <w:ind w:left="2846" w:hanging="360"/>
      </w:pPr>
    </w:lvl>
    <w:lvl w:ilvl="4" w:tplc="04090019" w:tentative="1">
      <w:start w:val="1"/>
      <w:numFmt w:val="lowerLetter"/>
      <w:lvlText w:val="%5."/>
      <w:lvlJc w:val="left"/>
      <w:pPr>
        <w:ind w:left="3566" w:hanging="360"/>
      </w:pPr>
    </w:lvl>
    <w:lvl w:ilvl="5" w:tplc="0409001B" w:tentative="1">
      <w:start w:val="1"/>
      <w:numFmt w:val="lowerRoman"/>
      <w:lvlText w:val="%6."/>
      <w:lvlJc w:val="right"/>
      <w:pPr>
        <w:ind w:left="4286" w:hanging="180"/>
      </w:pPr>
    </w:lvl>
    <w:lvl w:ilvl="6" w:tplc="0409000F" w:tentative="1">
      <w:start w:val="1"/>
      <w:numFmt w:val="decimal"/>
      <w:lvlText w:val="%7."/>
      <w:lvlJc w:val="left"/>
      <w:pPr>
        <w:ind w:left="5006" w:hanging="360"/>
      </w:pPr>
    </w:lvl>
    <w:lvl w:ilvl="7" w:tplc="04090019" w:tentative="1">
      <w:start w:val="1"/>
      <w:numFmt w:val="lowerLetter"/>
      <w:lvlText w:val="%8."/>
      <w:lvlJc w:val="left"/>
      <w:pPr>
        <w:ind w:left="5726" w:hanging="360"/>
      </w:pPr>
    </w:lvl>
    <w:lvl w:ilvl="8" w:tplc="0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60" w15:restartNumberingAfterBreak="0">
    <w:nsid w:val="24CA0DA9"/>
    <w:multiLevelType w:val="hybridMultilevel"/>
    <w:tmpl w:val="6D885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25D81C17"/>
    <w:multiLevelType w:val="hybridMultilevel"/>
    <w:tmpl w:val="CB283FF4"/>
    <w:lvl w:ilvl="0" w:tplc="31503736">
      <w:start w:val="1"/>
      <w:numFmt w:val="decimal"/>
      <w:lvlText w:val="%1."/>
      <w:lvlJc w:val="left"/>
      <w:pPr>
        <w:ind w:left="2894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894" w:hanging="360"/>
      </w:pPr>
    </w:lvl>
    <w:lvl w:ilvl="2" w:tplc="0409001B" w:tentative="1">
      <w:start w:val="1"/>
      <w:numFmt w:val="lowerRoman"/>
      <w:lvlText w:val="%3."/>
      <w:lvlJc w:val="right"/>
      <w:pPr>
        <w:ind w:left="3614" w:hanging="180"/>
      </w:pPr>
    </w:lvl>
    <w:lvl w:ilvl="3" w:tplc="0409000F" w:tentative="1">
      <w:start w:val="1"/>
      <w:numFmt w:val="decimal"/>
      <w:lvlText w:val="%4."/>
      <w:lvlJc w:val="left"/>
      <w:pPr>
        <w:ind w:left="4334" w:hanging="360"/>
      </w:pPr>
    </w:lvl>
    <w:lvl w:ilvl="4" w:tplc="04090019" w:tentative="1">
      <w:start w:val="1"/>
      <w:numFmt w:val="lowerLetter"/>
      <w:lvlText w:val="%5."/>
      <w:lvlJc w:val="left"/>
      <w:pPr>
        <w:ind w:left="5054" w:hanging="360"/>
      </w:pPr>
    </w:lvl>
    <w:lvl w:ilvl="5" w:tplc="0409001B" w:tentative="1">
      <w:start w:val="1"/>
      <w:numFmt w:val="lowerRoman"/>
      <w:lvlText w:val="%6."/>
      <w:lvlJc w:val="right"/>
      <w:pPr>
        <w:ind w:left="5774" w:hanging="180"/>
      </w:pPr>
    </w:lvl>
    <w:lvl w:ilvl="6" w:tplc="0409000F" w:tentative="1">
      <w:start w:val="1"/>
      <w:numFmt w:val="decimal"/>
      <w:lvlText w:val="%7."/>
      <w:lvlJc w:val="left"/>
      <w:pPr>
        <w:ind w:left="6494" w:hanging="360"/>
      </w:pPr>
    </w:lvl>
    <w:lvl w:ilvl="7" w:tplc="04090019" w:tentative="1">
      <w:start w:val="1"/>
      <w:numFmt w:val="lowerLetter"/>
      <w:lvlText w:val="%8."/>
      <w:lvlJc w:val="left"/>
      <w:pPr>
        <w:ind w:left="7214" w:hanging="360"/>
      </w:pPr>
    </w:lvl>
    <w:lvl w:ilvl="8" w:tplc="0409001B" w:tentative="1">
      <w:start w:val="1"/>
      <w:numFmt w:val="lowerRoman"/>
      <w:lvlText w:val="%9."/>
      <w:lvlJc w:val="right"/>
      <w:pPr>
        <w:ind w:left="7934" w:hanging="180"/>
      </w:pPr>
    </w:lvl>
  </w:abstractNum>
  <w:abstractNum w:abstractNumId="62" w15:restartNumberingAfterBreak="0">
    <w:nsid w:val="25ED28D7"/>
    <w:multiLevelType w:val="hybridMultilevel"/>
    <w:tmpl w:val="550E8D84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3" w15:restartNumberingAfterBreak="0">
    <w:nsid w:val="26B23892"/>
    <w:multiLevelType w:val="hybridMultilevel"/>
    <w:tmpl w:val="522A795A"/>
    <w:lvl w:ilvl="0" w:tplc="3150373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D3D063D2">
      <w:start w:val="1"/>
      <w:numFmt w:val="lowerLetter"/>
      <w:lvlText w:val="%5)"/>
      <w:lvlJc w:val="left"/>
      <w:pPr>
        <w:ind w:left="3960" w:hanging="360"/>
      </w:pPr>
      <w:rPr>
        <w:rFonts w:hint="default"/>
        <w:u w:val="single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4" w15:restartNumberingAfterBreak="0">
    <w:nsid w:val="27A656E4"/>
    <w:multiLevelType w:val="hybridMultilevel"/>
    <w:tmpl w:val="9CE6BFAA"/>
    <w:lvl w:ilvl="0" w:tplc="94D42816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817250A"/>
    <w:multiLevelType w:val="hybridMultilevel"/>
    <w:tmpl w:val="42225EE4"/>
    <w:lvl w:ilvl="0" w:tplc="04090017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6" w15:restartNumberingAfterBreak="0">
    <w:nsid w:val="29E90008"/>
    <w:multiLevelType w:val="hybridMultilevel"/>
    <w:tmpl w:val="D88851B2"/>
    <w:lvl w:ilvl="0" w:tplc="96DE4D48">
      <w:start w:val="4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29FB3701"/>
    <w:multiLevelType w:val="hybridMultilevel"/>
    <w:tmpl w:val="D23E4DD4"/>
    <w:lvl w:ilvl="0" w:tplc="28D02F9E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8" w15:restartNumberingAfterBreak="0">
    <w:nsid w:val="2A623100"/>
    <w:multiLevelType w:val="hybridMultilevel"/>
    <w:tmpl w:val="FE1E4CCC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9" w15:restartNumberingAfterBreak="0">
    <w:nsid w:val="2AAF2683"/>
    <w:multiLevelType w:val="hybridMultilevel"/>
    <w:tmpl w:val="B790BBF6"/>
    <w:lvl w:ilvl="0" w:tplc="3E04AD6A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2B412266"/>
    <w:multiLevelType w:val="hybridMultilevel"/>
    <w:tmpl w:val="61F67B08"/>
    <w:lvl w:ilvl="0" w:tplc="535457CC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2B785DEA"/>
    <w:multiLevelType w:val="hybridMultilevel"/>
    <w:tmpl w:val="AEC43162"/>
    <w:lvl w:ilvl="0" w:tplc="F7C27CC0">
      <w:start w:val="1"/>
      <w:numFmt w:val="lowerLetter"/>
      <w:lvlText w:val="%1)"/>
      <w:lvlJc w:val="left"/>
      <w:pPr>
        <w:ind w:left="434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4" w:hanging="360"/>
      </w:pPr>
    </w:lvl>
    <w:lvl w:ilvl="2" w:tplc="0409001B" w:tentative="1">
      <w:start w:val="1"/>
      <w:numFmt w:val="lowerRoman"/>
      <w:lvlText w:val="%3."/>
      <w:lvlJc w:val="right"/>
      <w:pPr>
        <w:ind w:left="1874" w:hanging="180"/>
      </w:pPr>
    </w:lvl>
    <w:lvl w:ilvl="3" w:tplc="0409000F" w:tentative="1">
      <w:start w:val="1"/>
      <w:numFmt w:val="decimal"/>
      <w:lvlText w:val="%4."/>
      <w:lvlJc w:val="left"/>
      <w:pPr>
        <w:ind w:left="2594" w:hanging="360"/>
      </w:pPr>
    </w:lvl>
    <w:lvl w:ilvl="4" w:tplc="04090019" w:tentative="1">
      <w:start w:val="1"/>
      <w:numFmt w:val="lowerLetter"/>
      <w:lvlText w:val="%5."/>
      <w:lvlJc w:val="left"/>
      <w:pPr>
        <w:ind w:left="3314" w:hanging="360"/>
      </w:pPr>
    </w:lvl>
    <w:lvl w:ilvl="5" w:tplc="0409001B" w:tentative="1">
      <w:start w:val="1"/>
      <w:numFmt w:val="lowerRoman"/>
      <w:lvlText w:val="%6."/>
      <w:lvlJc w:val="right"/>
      <w:pPr>
        <w:ind w:left="4034" w:hanging="180"/>
      </w:pPr>
    </w:lvl>
    <w:lvl w:ilvl="6" w:tplc="0409000F" w:tentative="1">
      <w:start w:val="1"/>
      <w:numFmt w:val="decimal"/>
      <w:lvlText w:val="%7."/>
      <w:lvlJc w:val="left"/>
      <w:pPr>
        <w:ind w:left="4754" w:hanging="360"/>
      </w:pPr>
    </w:lvl>
    <w:lvl w:ilvl="7" w:tplc="04090019" w:tentative="1">
      <w:start w:val="1"/>
      <w:numFmt w:val="lowerLetter"/>
      <w:lvlText w:val="%8."/>
      <w:lvlJc w:val="left"/>
      <w:pPr>
        <w:ind w:left="5474" w:hanging="360"/>
      </w:pPr>
    </w:lvl>
    <w:lvl w:ilvl="8" w:tplc="0409001B" w:tentative="1">
      <w:start w:val="1"/>
      <w:numFmt w:val="lowerRoman"/>
      <w:lvlText w:val="%9."/>
      <w:lvlJc w:val="right"/>
      <w:pPr>
        <w:ind w:left="6194" w:hanging="180"/>
      </w:pPr>
    </w:lvl>
  </w:abstractNum>
  <w:abstractNum w:abstractNumId="72" w15:restartNumberingAfterBreak="0">
    <w:nsid w:val="2CBA28BE"/>
    <w:multiLevelType w:val="hybridMultilevel"/>
    <w:tmpl w:val="550E8D84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3" w15:restartNumberingAfterBreak="0">
    <w:nsid w:val="2CD409BA"/>
    <w:multiLevelType w:val="hybridMultilevel"/>
    <w:tmpl w:val="4B961918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4" w15:restartNumberingAfterBreak="0">
    <w:nsid w:val="2DEC6AB7"/>
    <w:multiLevelType w:val="hybridMultilevel"/>
    <w:tmpl w:val="3B36E82C"/>
    <w:lvl w:ilvl="0" w:tplc="6B005F42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2F046477"/>
    <w:multiLevelType w:val="hybridMultilevel"/>
    <w:tmpl w:val="452CFC44"/>
    <w:lvl w:ilvl="0" w:tplc="50067CB2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2F3A76C2"/>
    <w:multiLevelType w:val="hybridMultilevel"/>
    <w:tmpl w:val="595EE906"/>
    <w:lvl w:ilvl="0" w:tplc="24180CB6">
      <w:start w:val="1"/>
      <w:numFmt w:val="lowerLetter"/>
      <w:lvlText w:val="%1)"/>
      <w:lvlJc w:val="left"/>
      <w:pPr>
        <w:ind w:left="72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2F6327FF"/>
    <w:multiLevelType w:val="multilevel"/>
    <w:tmpl w:val="638C673C"/>
    <w:lvl w:ilvl="0">
      <w:start w:val="1"/>
      <w:numFmt w:val="decimal"/>
      <w:lvlText w:val="%1."/>
      <w:lvlJc w:val="left"/>
      <w:pPr>
        <w:ind w:left="1036" w:hanging="360"/>
      </w:pPr>
      <w:rPr>
        <w:strike/>
      </w:rPr>
    </w:lvl>
    <w:lvl w:ilvl="1">
      <w:start w:val="2"/>
      <w:numFmt w:val="decimal"/>
      <w:isLgl/>
      <w:lvlText w:val="%1.%2"/>
      <w:lvlJc w:val="left"/>
      <w:pPr>
        <w:ind w:left="1036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396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396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75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75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211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211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2116" w:hanging="1440"/>
      </w:pPr>
      <w:rPr>
        <w:rFonts w:hint="default"/>
        <w:u w:val="single"/>
      </w:rPr>
    </w:lvl>
  </w:abstractNum>
  <w:abstractNum w:abstractNumId="78" w15:restartNumberingAfterBreak="0">
    <w:nsid w:val="2FAD4E0E"/>
    <w:multiLevelType w:val="multilevel"/>
    <w:tmpl w:val="0068D68A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79" w15:restartNumberingAfterBreak="0">
    <w:nsid w:val="2FD426DD"/>
    <w:multiLevelType w:val="hybridMultilevel"/>
    <w:tmpl w:val="B6BCD67C"/>
    <w:lvl w:ilvl="0" w:tplc="CD66383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0" w15:restartNumberingAfterBreak="0">
    <w:nsid w:val="307413F8"/>
    <w:multiLevelType w:val="hybridMultilevel"/>
    <w:tmpl w:val="7332D6D6"/>
    <w:lvl w:ilvl="0" w:tplc="8514C84C">
      <w:start w:val="1"/>
      <w:numFmt w:val="decimal"/>
      <w:lvlText w:val="%1."/>
      <w:lvlJc w:val="left"/>
      <w:pPr>
        <w:ind w:left="36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1" w15:restartNumberingAfterBreak="0">
    <w:nsid w:val="30D22B23"/>
    <w:multiLevelType w:val="hybridMultilevel"/>
    <w:tmpl w:val="0CA804DC"/>
    <w:lvl w:ilvl="0" w:tplc="D6202DA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2" w15:restartNumberingAfterBreak="0">
    <w:nsid w:val="31CF15BD"/>
    <w:multiLevelType w:val="hybridMultilevel"/>
    <w:tmpl w:val="6F1E34C6"/>
    <w:lvl w:ilvl="0" w:tplc="D2943378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3" w15:restartNumberingAfterBreak="0">
    <w:nsid w:val="31E26220"/>
    <w:multiLevelType w:val="hybridMultilevel"/>
    <w:tmpl w:val="635E9626"/>
    <w:lvl w:ilvl="0" w:tplc="AE4E8B82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320C2BBF"/>
    <w:multiLevelType w:val="hybridMultilevel"/>
    <w:tmpl w:val="B2AC1C3C"/>
    <w:lvl w:ilvl="0" w:tplc="790643D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5" w15:restartNumberingAfterBreak="0">
    <w:nsid w:val="32D42E05"/>
    <w:multiLevelType w:val="hybridMultilevel"/>
    <w:tmpl w:val="48405404"/>
    <w:lvl w:ilvl="0" w:tplc="ABBE10C6">
      <w:start w:val="1"/>
      <w:numFmt w:val="decimal"/>
      <w:lvlText w:val="%1."/>
      <w:lvlJc w:val="left"/>
      <w:pPr>
        <w:ind w:left="16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86" w15:restartNumberingAfterBreak="0">
    <w:nsid w:val="33062712"/>
    <w:multiLevelType w:val="hybridMultilevel"/>
    <w:tmpl w:val="3EF0E57C"/>
    <w:lvl w:ilvl="0" w:tplc="50AE97F0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33906845"/>
    <w:multiLevelType w:val="hybridMultilevel"/>
    <w:tmpl w:val="EF9E180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8" w15:restartNumberingAfterBreak="0">
    <w:nsid w:val="3392261E"/>
    <w:multiLevelType w:val="hybridMultilevel"/>
    <w:tmpl w:val="1DD4A94E"/>
    <w:lvl w:ilvl="0" w:tplc="31503736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81EBB56">
      <w:start w:val="1"/>
      <w:numFmt w:val="decimal"/>
      <w:lvlText w:val="%4."/>
      <w:lvlJc w:val="left"/>
      <w:pPr>
        <w:tabs>
          <w:tab w:val="num" w:pos="270"/>
        </w:tabs>
        <w:ind w:left="27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89" w15:restartNumberingAfterBreak="0">
    <w:nsid w:val="34B71CC7"/>
    <w:multiLevelType w:val="hybridMultilevel"/>
    <w:tmpl w:val="BF1ABE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2"/>
        <w:u w:val="none"/>
      </w:rPr>
    </w:lvl>
    <w:lvl w:ilvl="1" w:tplc="157EE79A">
      <w:start w:val="1"/>
      <w:numFmt w:val="lowerLetter"/>
      <w:lvlText w:val="%2)"/>
      <w:lvlJc w:val="left"/>
      <w:pPr>
        <w:ind w:left="1080" w:hanging="360"/>
      </w:pPr>
      <w:rPr>
        <w:rFonts w:hint="default"/>
        <w:u w:val="single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0" w15:restartNumberingAfterBreak="0">
    <w:nsid w:val="34D170D9"/>
    <w:multiLevelType w:val="hybridMultilevel"/>
    <w:tmpl w:val="ECF8A0EE"/>
    <w:lvl w:ilvl="0" w:tplc="E092DB7A">
      <w:start w:val="3"/>
      <w:numFmt w:val="decimal"/>
      <w:lvlText w:val="%1."/>
      <w:lvlJc w:val="left"/>
      <w:pPr>
        <w:ind w:left="720" w:hanging="360"/>
      </w:pPr>
      <w:rPr>
        <w:rFonts w:hint="default"/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3596099C"/>
    <w:multiLevelType w:val="hybridMultilevel"/>
    <w:tmpl w:val="5F84AF8A"/>
    <w:lvl w:ilvl="0" w:tplc="3150373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2" w15:restartNumberingAfterBreak="0">
    <w:nsid w:val="36F81138"/>
    <w:multiLevelType w:val="hybridMultilevel"/>
    <w:tmpl w:val="8034E96E"/>
    <w:lvl w:ilvl="0" w:tplc="CD1EAA68">
      <w:start w:val="1"/>
      <w:numFmt w:val="decimal"/>
      <w:lvlText w:val="%1."/>
      <w:lvlJc w:val="left"/>
      <w:pPr>
        <w:ind w:left="722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2" w:hanging="360"/>
      </w:pPr>
    </w:lvl>
    <w:lvl w:ilvl="2" w:tplc="0409001B" w:tentative="1">
      <w:start w:val="1"/>
      <w:numFmt w:val="lowerRoman"/>
      <w:lvlText w:val="%3."/>
      <w:lvlJc w:val="right"/>
      <w:pPr>
        <w:ind w:left="2162" w:hanging="180"/>
      </w:pPr>
    </w:lvl>
    <w:lvl w:ilvl="3" w:tplc="0409000F" w:tentative="1">
      <w:start w:val="1"/>
      <w:numFmt w:val="decimal"/>
      <w:lvlText w:val="%4."/>
      <w:lvlJc w:val="left"/>
      <w:pPr>
        <w:ind w:left="2882" w:hanging="360"/>
      </w:pPr>
    </w:lvl>
    <w:lvl w:ilvl="4" w:tplc="04090019" w:tentative="1">
      <w:start w:val="1"/>
      <w:numFmt w:val="lowerLetter"/>
      <w:lvlText w:val="%5."/>
      <w:lvlJc w:val="left"/>
      <w:pPr>
        <w:ind w:left="3602" w:hanging="360"/>
      </w:pPr>
    </w:lvl>
    <w:lvl w:ilvl="5" w:tplc="0409001B" w:tentative="1">
      <w:start w:val="1"/>
      <w:numFmt w:val="lowerRoman"/>
      <w:lvlText w:val="%6."/>
      <w:lvlJc w:val="right"/>
      <w:pPr>
        <w:ind w:left="4322" w:hanging="180"/>
      </w:pPr>
    </w:lvl>
    <w:lvl w:ilvl="6" w:tplc="0409000F" w:tentative="1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93" w15:restartNumberingAfterBreak="0">
    <w:nsid w:val="371D1238"/>
    <w:multiLevelType w:val="hybridMultilevel"/>
    <w:tmpl w:val="4CC0DD4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4" w15:restartNumberingAfterBreak="0">
    <w:nsid w:val="37AB4A10"/>
    <w:multiLevelType w:val="hybridMultilevel"/>
    <w:tmpl w:val="FA6804D6"/>
    <w:lvl w:ilvl="0" w:tplc="D8BE8A9A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398E3C95"/>
    <w:multiLevelType w:val="hybridMultilevel"/>
    <w:tmpl w:val="D7F0AE3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6" w15:restartNumberingAfterBreak="0">
    <w:nsid w:val="39983CA1"/>
    <w:multiLevelType w:val="hybridMultilevel"/>
    <w:tmpl w:val="62E6AB4E"/>
    <w:lvl w:ilvl="0" w:tplc="6560710E">
      <w:start w:val="1"/>
      <w:numFmt w:val="lowerLetter"/>
      <w:lvlText w:val="%1)"/>
      <w:lvlJc w:val="left"/>
      <w:pPr>
        <w:ind w:left="496" w:hanging="360"/>
      </w:pPr>
      <w:rPr>
        <w:rFonts w:hint="default"/>
        <w:strike w:val="0"/>
        <w:d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216" w:hanging="360"/>
      </w:pPr>
    </w:lvl>
    <w:lvl w:ilvl="2" w:tplc="0409001B" w:tentative="1">
      <w:start w:val="1"/>
      <w:numFmt w:val="lowerRoman"/>
      <w:lvlText w:val="%3."/>
      <w:lvlJc w:val="right"/>
      <w:pPr>
        <w:ind w:left="1936" w:hanging="180"/>
      </w:pPr>
    </w:lvl>
    <w:lvl w:ilvl="3" w:tplc="0409000F" w:tentative="1">
      <w:start w:val="1"/>
      <w:numFmt w:val="decimal"/>
      <w:lvlText w:val="%4."/>
      <w:lvlJc w:val="left"/>
      <w:pPr>
        <w:ind w:left="2656" w:hanging="360"/>
      </w:pPr>
    </w:lvl>
    <w:lvl w:ilvl="4" w:tplc="04090019" w:tentative="1">
      <w:start w:val="1"/>
      <w:numFmt w:val="lowerLetter"/>
      <w:lvlText w:val="%5."/>
      <w:lvlJc w:val="left"/>
      <w:pPr>
        <w:ind w:left="3376" w:hanging="360"/>
      </w:pPr>
    </w:lvl>
    <w:lvl w:ilvl="5" w:tplc="0409001B" w:tentative="1">
      <w:start w:val="1"/>
      <w:numFmt w:val="lowerRoman"/>
      <w:lvlText w:val="%6."/>
      <w:lvlJc w:val="right"/>
      <w:pPr>
        <w:ind w:left="4096" w:hanging="180"/>
      </w:pPr>
    </w:lvl>
    <w:lvl w:ilvl="6" w:tplc="0409000F" w:tentative="1">
      <w:start w:val="1"/>
      <w:numFmt w:val="decimal"/>
      <w:lvlText w:val="%7."/>
      <w:lvlJc w:val="left"/>
      <w:pPr>
        <w:ind w:left="4816" w:hanging="360"/>
      </w:pPr>
    </w:lvl>
    <w:lvl w:ilvl="7" w:tplc="04090019" w:tentative="1">
      <w:start w:val="1"/>
      <w:numFmt w:val="lowerLetter"/>
      <w:lvlText w:val="%8."/>
      <w:lvlJc w:val="left"/>
      <w:pPr>
        <w:ind w:left="5536" w:hanging="360"/>
      </w:pPr>
    </w:lvl>
    <w:lvl w:ilvl="8" w:tplc="0409001B" w:tentative="1">
      <w:start w:val="1"/>
      <w:numFmt w:val="lowerRoman"/>
      <w:lvlText w:val="%9."/>
      <w:lvlJc w:val="right"/>
      <w:pPr>
        <w:ind w:left="6256" w:hanging="180"/>
      </w:pPr>
    </w:lvl>
  </w:abstractNum>
  <w:abstractNum w:abstractNumId="97" w15:restartNumberingAfterBreak="0">
    <w:nsid w:val="39F650C2"/>
    <w:multiLevelType w:val="hybridMultilevel"/>
    <w:tmpl w:val="B790BBF6"/>
    <w:lvl w:ilvl="0" w:tplc="3E04AD6A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3ABC04D2"/>
    <w:multiLevelType w:val="hybridMultilevel"/>
    <w:tmpl w:val="4B1E12CA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3B723DFA"/>
    <w:multiLevelType w:val="multilevel"/>
    <w:tmpl w:val="BB065608"/>
    <w:lvl w:ilvl="0">
      <w:start w:val="1"/>
      <w:numFmt w:val="decimal"/>
      <w:lvlText w:val="%1."/>
      <w:lvlJc w:val="left"/>
      <w:pPr>
        <w:tabs>
          <w:tab w:val="num" w:pos="794"/>
        </w:tabs>
        <w:ind w:left="794" w:hanging="36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514"/>
        </w:tabs>
        <w:ind w:left="1514" w:hanging="360"/>
      </w:pPr>
    </w:lvl>
    <w:lvl w:ilvl="2">
      <w:start w:val="1"/>
      <w:numFmt w:val="decimal"/>
      <w:lvlText w:val="%3."/>
      <w:lvlJc w:val="left"/>
      <w:pPr>
        <w:tabs>
          <w:tab w:val="num" w:pos="1514"/>
        </w:tabs>
        <w:ind w:left="1514" w:hanging="360"/>
      </w:pPr>
    </w:lvl>
    <w:lvl w:ilvl="3">
      <w:start w:val="1"/>
      <w:numFmt w:val="decimal"/>
      <w:lvlText w:val="%4."/>
      <w:lvlJc w:val="left"/>
      <w:pPr>
        <w:tabs>
          <w:tab w:val="num" w:pos="2954"/>
        </w:tabs>
        <w:ind w:left="2954" w:hanging="360"/>
      </w:pPr>
    </w:lvl>
    <w:lvl w:ilvl="4">
      <w:start w:val="1"/>
      <w:numFmt w:val="decimal"/>
      <w:lvlText w:val="%5."/>
      <w:lvlJc w:val="left"/>
      <w:pPr>
        <w:tabs>
          <w:tab w:val="num" w:pos="3674"/>
        </w:tabs>
        <w:ind w:left="3674" w:hanging="360"/>
      </w:pPr>
    </w:lvl>
    <w:lvl w:ilvl="5">
      <w:start w:val="1"/>
      <w:numFmt w:val="decimal"/>
      <w:lvlText w:val="%6."/>
      <w:lvlJc w:val="left"/>
      <w:pPr>
        <w:tabs>
          <w:tab w:val="num" w:pos="4394"/>
        </w:tabs>
        <w:ind w:left="4394" w:hanging="360"/>
      </w:pPr>
    </w:lvl>
    <w:lvl w:ilvl="6">
      <w:start w:val="1"/>
      <w:numFmt w:val="decimal"/>
      <w:lvlText w:val="%7."/>
      <w:lvlJc w:val="left"/>
      <w:pPr>
        <w:tabs>
          <w:tab w:val="num" w:pos="5114"/>
        </w:tabs>
        <w:ind w:left="5114" w:hanging="360"/>
      </w:pPr>
    </w:lvl>
    <w:lvl w:ilvl="7">
      <w:start w:val="1"/>
      <w:numFmt w:val="decimal"/>
      <w:lvlText w:val="%8."/>
      <w:lvlJc w:val="left"/>
      <w:pPr>
        <w:tabs>
          <w:tab w:val="num" w:pos="5834"/>
        </w:tabs>
        <w:ind w:left="5834" w:hanging="360"/>
      </w:pPr>
    </w:lvl>
    <w:lvl w:ilvl="8">
      <w:start w:val="1"/>
      <w:numFmt w:val="decimal"/>
      <w:lvlText w:val="%9."/>
      <w:lvlJc w:val="left"/>
      <w:pPr>
        <w:tabs>
          <w:tab w:val="num" w:pos="6554"/>
        </w:tabs>
        <w:ind w:left="6554" w:hanging="360"/>
      </w:pPr>
    </w:lvl>
  </w:abstractNum>
  <w:abstractNum w:abstractNumId="100" w15:restartNumberingAfterBreak="0">
    <w:nsid w:val="3BD462D7"/>
    <w:multiLevelType w:val="hybridMultilevel"/>
    <w:tmpl w:val="3BB28FD0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3DF3474B"/>
    <w:multiLevelType w:val="hybridMultilevel"/>
    <w:tmpl w:val="AB928CD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2" w15:restartNumberingAfterBreak="0">
    <w:nsid w:val="3E686DF2"/>
    <w:multiLevelType w:val="hybridMultilevel"/>
    <w:tmpl w:val="83F49C16"/>
    <w:lvl w:ilvl="0" w:tplc="7DD4B0F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3E8A7EEE"/>
    <w:multiLevelType w:val="hybridMultilevel"/>
    <w:tmpl w:val="4E4AE67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30F82A68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4" w15:restartNumberingAfterBreak="0">
    <w:nsid w:val="3F4B6422"/>
    <w:multiLevelType w:val="hybridMultilevel"/>
    <w:tmpl w:val="42D44F64"/>
    <w:lvl w:ilvl="0" w:tplc="0409000F">
      <w:start w:val="1"/>
      <w:numFmt w:val="decimal"/>
      <w:lvlText w:val="%1."/>
      <w:lvlJc w:val="left"/>
      <w:pPr>
        <w:ind w:left="1890" w:hanging="360"/>
      </w:pPr>
      <w:rPr>
        <w:rFonts w:hint="default"/>
        <w:strike/>
        <w:color w:val="000000"/>
        <w:sz w:val="22"/>
        <w:u w:val="none"/>
      </w:rPr>
    </w:lvl>
    <w:lvl w:ilvl="1" w:tplc="29DE8212">
      <w:start w:val="1"/>
      <w:numFmt w:val="lowerLetter"/>
      <w:lvlText w:val="%2)"/>
      <w:lvlJc w:val="left"/>
      <w:pPr>
        <w:ind w:left="2610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05" w15:restartNumberingAfterBreak="0">
    <w:nsid w:val="3F4F7F8F"/>
    <w:multiLevelType w:val="hybridMultilevel"/>
    <w:tmpl w:val="E0E66BAC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3F9F7F9E"/>
    <w:multiLevelType w:val="hybridMultilevel"/>
    <w:tmpl w:val="449C62A4"/>
    <w:lvl w:ilvl="0" w:tplc="3150373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7" w15:restartNumberingAfterBreak="0">
    <w:nsid w:val="3FB842B3"/>
    <w:multiLevelType w:val="hybridMultilevel"/>
    <w:tmpl w:val="E3642D4C"/>
    <w:lvl w:ilvl="0" w:tplc="02C0E032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0803D75"/>
    <w:multiLevelType w:val="multilevel"/>
    <w:tmpl w:val="C558704C"/>
    <w:lvl w:ilvl="0">
      <w:start w:val="1"/>
      <w:numFmt w:val="decimal"/>
      <w:lvlText w:val="%1."/>
      <w:lvlJc w:val="left"/>
      <w:pPr>
        <w:tabs>
          <w:tab w:val="num" w:pos="3060"/>
        </w:tabs>
        <w:ind w:left="306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109" w15:restartNumberingAfterBreak="0">
    <w:nsid w:val="41BB717F"/>
    <w:multiLevelType w:val="hybridMultilevel"/>
    <w:tmpl w:val="B7864942"/>
    <w:lvl w:ilvl="0" w:tplc="FC12E76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0" w15:restartNumberingAfterBreak="0">
    <w:nsid w:val="427247A7"/>
    <w:multiLevelType w:val="hybridMultilevel"/>
    <w:tmpl w:val="4D4CF460"/>
    <w:lvl w:ilvl="0" w:tplc="C302AAC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42A57C3D"/>
    <w:multiLevelType w:val="hybridMultilevel"/>
    <w:tmpl w:val="0EC2A79C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2" w15:restartNumberingAfterBreak="0">
    <w:nsid w:val="432F278B"/>
    <w:multiLevelType w:val="hybridMultilevel"/>
    <w:tmpl w:val="BDA61266"/>
    <w:lvl w:ilvl="0" w:tplc="25DAA63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3" w15:restartNumberingAfterBreak="0">
    <w:nsid w:val="437C2E89"/>
    <w:multiLevelType w:val="multilevel"/>
    <w:tmpl w:val="8F30A81C"/>
    <w:lvl w:ilvl="0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>
      <w:start w:val="41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4" w15:restartNumberingAfterBreak="0">
    <w:nsid w:val="442E632B"/>
    <w:multiLevelType w:val="hybridMultilevel"/>
    <w:tmpl w:val="7C8A2BB0"/>
    <w:lvl w:ilvl="0" w:tplc="59765DF4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45132606"/>
    <w:multiLevelType w:val="hybridMultilevel"/>
    <w:tmpl w:val="8F42503A"/>
    <w:lvl w:ilvl="0" w:tplc="42645BB0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456F67B5"/>
    <w:multiLevelType w:val="hybridMultilevel"/>
    <w:tmpl w:val="93780EF6"/>
    <w:lvl w:ilvl="0" w:tplc="D2943378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7" w15:restartNumberingAfterBreak="0">
    <w:nsid w:val="4767705F"/>
    <w:multiLevelType w:val="hybridMultilevel"/>
    <w:tmpl w:val="D032A2F8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9302515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48D009BC"/>
    <w:multiLevelType w:val="hybridMultilevel"/>
    <w:tmpl w:val="3516F416"/>
    <w:lvl w:ilvl="0" w:tplc="26CE2C2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9" w15:restartNumberingAfterBreak="0">
    <w:nsid w:val="49A33AD2"/>
    <w:multiLevelType w:val="hybridMultilevel"/>
    <w:tmpl w:val="D4C068B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0" w15:restartNumberingAfterBreak="0">
    <w:nsid w:val="4A667932"/>
    <w:multiLevelType w:val="hybridMultilevel"/>
    <w:tmpl w:val="565C5912"/>
    <w:lvl w:ilvl="0" w:tplc="72ACB7EE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4A9B6F79"/>
    <w:multiLevelType w:val="hybridMultilevel"/>
    <w:tmpl w:val="61F67B08"/>
    <w:lvl w:ilvl="0" w:tplc="535457CC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4AF30FF8"/>
    <w:multiLevelType w:val="hybridMultilevel"/>
    <w:tmpl w:val="B73060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B1E01A9"/>
    <w:multiLevelType w:val="hybridMultilevel"/>
    <w:tmpl w:val="ADFAD8E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4" w15:restartNumberingAfterBreak="0">
    <w:nsid w:val="4B890917"/>
    <w:multiLevelType w:val="multilevel"/>
    <w:tmpl w:val="3BAA5D24"/>
    <w:lvl w:ilvl="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>
      <w:start w:val="516"/>
      <w:numFmt w:val="decimal"/>
      <w:isLgl/>
      <w:lvlText w:val="%1.%2"/>
      <w:lvlJc w:val="left"/>
      <w:pPr>
        <w:ind w:left="198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25" w15:restartNumberingAfterBreak="0">
    <w:nsid w:val="4C9C3B55"/>
    <w:multiLevelType w:val="hybridMultilevel"/>
    <w:tmpl w:val="E17AA64A"/>
    <w:lvl w:ilvl="0" w:tplc="E82C6B66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4CD729ED"/>
    <w:multiLevelType w:val="hybridMultilevel"/>
    <w:tmpl w:val="321251D2"/>
    <w:lvl w:ilvl="0" w:tplc="26CE2C2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7" w15:restartNumberingAfterBreak="0">
    <w:nsid w:val="4D532935"/>
    <w:multiLevelType w:val="hybridMultilevel"/>
    <w:tmpl w:val="5F84B4F8"/>
    <w:lvl w:ilvl="0" w:tplc="2CC852BE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8" w15:restartNumberingAfterBreak="0">
    <w:nsid w:val="4D7D7472"/>
    <w:multiLevelType w:val="hybridMultilevel"/>
    <w:tmpl w:val="4FA84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6620206">
      <w:start w:val="1"/>
      <w:numFmt w:val="decimal"/>
      <w:lvlText w:val="%2."/>
      <w:lvlJc w:val="left"/>
      <w:pPr>
        <w:ind w:left="1440" w:hanging="360"/>
      </w:pPr>
      <w:rPr>
        <w:strike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4D905398"/>
    <w:multiLevelType w:val="hybridMultilevel"/>
    <w:tmpl w:val="90CC72EA"/>
    <w:lvl w:ilvl="0" w:tplc="31503736">
      <w:start w:val="1"/>
      <w:numFmt w:val="decimal"/>
      <w:lvlText w:val="%1."/>
      <w:lvlJc w:val="left"/>
      <w:pPr>
        <w:ind w:left="198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30" w15:restartNumberingAfterBreak="0">
    <w:nsid w:val="4F786B7B"/>
    <w:multiLevelType w:val="hybridMultilevel"/>
    <w:tmpl w:val="31F87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50685D30"/>
    <w:multiLevelType w:val="hybridMultilevel"/>
    <w:tmpl w:val="5EB6F93E"/>
    <w:lvl w:ilvl="0" w:tplc="B374E228">
      <w:start w:val="2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51026E03"/>
    <w:multiLevelType w:val="hybridMultilevel"/>
    <w:tmpl w:val="01289956"/>
    <w:lvl w:ilvl="0" w:tplc="AC80146C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0F817D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513774C3"/>
    <w:multiLevelType w:val="hybridMultilevel"/>
    <w:tmpl w:val="53CAFB2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4" w15:restartNumberingAfterBreak="0">
    <w:nsid w:val="516C56FF"/>
    <w:multiLevelType w:val="hybridMultilevel"/>
    <w:tmpl w:val="7D4C3714"/>
    <w:lvl w:ilvl="0" w:tplc="E86C261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5" w15:restartNumberingAfterBreak="0">
    <w:nsid w:val="51D800E6"/>
    <w:multiLevelType w:val="hybridMultilevel"/>
    <w:tmpl w:val="42DC655A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51E46CE9"/>
    <w:multiLevelType w:val="hybridMultilevel"/>
    <w:tmpl w:val="B5AE46E8"/>
    <w:lvl w:ilvl="0" w:tplc="A732AC5E">
      <w:start w:val="1"/>
      <w:numFmt w:val="decimal"/>
      <w:lvlText w:val="%1."/>
      <w:lvlJc w:val="left"/>
      <w:pPr>
        <w:ind w:left="765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37" w15:restartNumberingAfterBreak="0">
    <w:nsid w:val="522A58FA"/>
    <w:multiLevelType w:val="hybridMultilevel"/>
    <w:tmpl w:val="63C8708E"/>
    <w:lvl w:ilvl="0" w:tplc="26CE2C2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8" w15:restartNumberingAfterBreak="0">
    <w:nsid w:val="528157D1"/>
    <w:multiLevelType w:val="hybridMultilevel"/>
    <w:tmpl w:val="79287682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9" w15:restartNumberingAfterBreak="0">
    <w:nsid w:val="529155F4"/>
    <w:multiLevelType w:val="hybridMultilevel"/>
    <w:tmpl w:val="737CF75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0" w15:restartNumberingAfterBreak="0">
    <w:nsid w:val="529B54C9"/>
    <w:multiLevelType w:val="hybridMultilevel"/>
    <w:tmpl w:val="B27E4010"/>
    <w:lvl w:ilvl="0" w:tplc="137CFBE4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52C47984"/>
    <w:multiLevelType w:val="hybridMultilevel"/>
    <w:tmpl w:val="57A4C484"/>
    <w:lvl w:ilvl="0" w:tplc="ADAE5CC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53093DF2"/>
    <w:multiLevelType w:val="hybridMultilevel"/>
    <w:tmpl w:val="395621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53D66FD4"/>
    <w:multiLevelType w:val="hybridMultilevel"/>
    <w:tmpl w:val="B2F29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542671B5"/>
    <w:multiLevelType w:val="hybridMultilevel"/>
    <w:tmpl w:val="01FEE9E0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545F7AE5"/>
    <w:multiLevelType w:val="hybridMultilevel"/>
    <w:tmpl w:val="EBD02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028CAD2">
      <w:start w:val="1"/>
      <w:numFmt w:val="decimal"/>
      <w:lvlText w:val="%2."/>
      <w:lvlJc w:val="left"/>
      <w:pPr>
        <w:ind w:left="144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54B43B9D"/>
    <w:multiLevelType w:val="hybridMultilevel"/>
    <w:tmpl w:val="6C0EE846"/>
    <w:lvl w:ilvl="0" w:tplc="5C64FA76">
      <w:start w:val="1"/>
      <w:numFmt w:val="lowerLetter"/>
      <w:lvlText w:val="%1)"/>
      <w:lvlJc w:val="left"/>
      <w:pPr>
        <w:ind w:left="3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7" w15:restartNumberingAfterBreak="0">
    <w:nsid w:val="54ED591E"/>
    <w:multiLevelType w:val="hybridMultilevel"/>
    <w:tmpl w:val="CA00E1BE"/>
    <w:lvl w:ilvl="0" w:tplc="68B44154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u w:val="none"/>
      </w:rPr>
    </w:lvl>
    <w:lvl w:ilvl="1" w:tplc="F724BFF2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8" w15:restartNumberingAfterBreak="0">
    <w:nsid w:val="555C0166"/>
    <w:multiLevelType w:val="multilevel"/>
    <w:tmpl w:val="0CB60D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49" w15:restartNumberingAfterBreak="0">
    <w:nsid w:val="56164D61"/>
    <w:multiLevelType w:val="hybridMultilevel"/>
    <w:tmpl w:val="97261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563A28B2"/>
    <w:multiLevelType w:val="hybridMultilevel"/>
    <w:tmpl w:val="BA96B066"/>
    <w:lvl w:ilvl="0" w:tplc="E86C261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1" w15:restartNumberingAfterBreak="0">
    <w:nsid w:val="56A24931"/>
    <w:multiLevelType w:val="hybridMultilevel"/>
    <w:tmpl w:val="3B569CB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2" w15:restartNumberingAfterBreak="0">
    <w:nsid w:val="56DF00E7"/>
    <w:multiLevelType w:val="hybridMultilevel"/>
    <w:tmpl w:val="9730B75A"/>
    <w:lvl w:ilvl="0" w:tplc="F724BFF2">
      <w:start w:val="1"/>
      <w:numFmt w:val="decimal"/>
      <w:lvlText w:val="%1."/>
      <w:lvlJc w:val="left"/>
      <w:pPr>
        <w:ind w:left="3600" w:hanging="360"/>
      </w:pPr>
      <w:rPr>
        <w:strike/>
      </w:rPr>
    </w:lvl>
    <w:lvl w:ilvl="1" w:tplc="E86C2612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3" w15:restartNumberingAfterBreak="0">
    <w:nsid w:val="580038B3"/>
    <w:multiLevelType w:val="hybridMultilevel"/>
    <w:tmpl w:val="D5FE3226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58370AA7"/>
    <w:multiLevelType w:val="hybridMultilevel"/>
    <w:tmpl w:val="BD840B8E"/>
    <w:lvl w:ilvl="0" w:tplc="BF8C12EC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5" w15:restartNumberingAfterBreak="0">
    <w:nsid w:val="58852CDB"/>
    <w:multiLevelType w:val="hybridMultilevel"/>
    <w:tmpl w:val="04A469CE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8976F53"/>
    <w:multiLevelType w:val="hybridMultilevel"/>
    <w:tmpl w:val="ACBE96E6"/>
    <w:lvl w:ilvl="0" w:tplc="9684E3E4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7" w15:restartNumberingAfterBreak="0">
    <w:nsid w:val="58AD224C"/>
    <w:multiLevelType w:val="hybridMultilevel"/>
    <w:tmpl w:val="C61C9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58CC596E"/>
    <w:multiLevelType w:val="hybridMultilevel"/>
    <w:tmpl w:val="FC68B21A"/>
    <w:lvl w:ilvl="0" w:tplc="1ACAF91C">
      <w:start w:val="1"/>
      <w:numFmt w:val="decimal"/>
      <w:lvlText w:val="%1."/>
      <w:lvlJc w:val="left"/>
      <w:pPr>
        <w:ind w:left="482" w:hanging="360"/>
      </w:pPr>
      <w:rPr>
        <w:rFonts w:hint="default"/>
        <w:strike/>
        <w:u w:val="none"/>
      </w:rPr>
    </w:lvl>
    <w:lvl w:ilvl="1" w:tplc="04090019">
      <w:start w:val="1"/>
      <w:numFmt w:val="lowerLetter"/>
      <w:lvlText w:val="%2."/>
      <w:lvlJc w:val="left"/>
      <w:pPr>
        <w:ind w:left="1202" w:hanging="360"/>
      </w:pPr>
    </w:lvl>
    <w:lvl w:ilvl="2" w:tplc="0409001B" w:tentative="1">
      <w:start w:val="1"/>
      <w:numFmt w:val="lowerRoman"/>
      <w:lvlText w:val="%3."/>
      <w:lvlJc w:val="right"/>
      <w:pPr>
        <w:ind w:left="1922" w:hanging="180"/>
      </w:pPr>
    </w:lvl>
    <w:lvl w:ilvl="3" w:tplc="0409000F" w:tentative="1">
      <w:start w:val="1"/>
      <w:numFmt w:val="decimal"/>
      <w:lvlText w:val="%4."/>
      <w:lvlJc w:val="left"/>
      <w:pPr>
        <w:ind w:left="2642" w:hanging="360"/>
      </w:pPr>
    </w:lvl>
    <w:lvl w:ilvl="4" w:tplc="04090019" w:tentative="1">
      <w:start w:val="1"/>
      <w:numFmt w:val="lowerLetter"/>
      <w:lvlText w:val="%5."/>
      <w:lvlJc w:val="left"/>
      <w:pPr>
        <w:ind w:left="3362" w:hanging="360"/>
      </w:pPr>
    </w:lvl>
    <w:lvl w:ilvl="5" w:tplc="0409001B" w:tentative="1">
      <w:start w:val="1"/>
      <w:numFmt w:val="lowerRoman"/>
      <w:lvlText w:val="%6."/>
      <w:lvlJc w:val="right"/>
      <w:pPr>
        <w:ind w:left="4082" w:hanging="180"/>
      </w:pPr>
    </w:lvl>
    <w:lvl w:ilvl="6" w:tplc="0409000F" w:tentative="1">
      <w:start w:val="1"/>
      <w:numFmt w:val="decimal"/>
      <w:lvlText w:val="%7."/>
      <w:lvlJc w:val="left"/>
      <w:pPr>
        <w:ind w:left="4802" w:hanging="360"/>
      </w:pPr>
    </w:lvl>
    <w:lvl w:ilvl="7" w:tplc="04090019" w:tentative="1">
      <w:start w:val="1"/>
      <w:numFmt w:val="lowerLetter"/>
      <w:lvlText w:val="%8."/>
      <w:lvlJc w:val="left"/>
      <w:pPr>
        <w:ind w:left="5522" w:hanging="360"/>
      </w:pPr>
    </w:lvl>
    <w:lvl w:ilvl="8" w:tplc="0409001B" w:tentative="1">
      <w:start w:val="1"/>
      <w:numFmt w:val="lowerRoman"/>
      <w:lvlText w:val="%9."/>
      <w:lvlJc w:val="right"/>
      <w:pPr>
        <w:ind w:left="6242" w:hanging="180"/>
      </w:pPr>
    </w:lvl>
  </w:abstractNum>
  <w:abstractNum w:abstractNumId="159" w15:restartNumberingAfterBreak="0">
    <w:nsid w:val="59014A78"/>
    <w:multiLevelType w:val="hybridMultilevel"/>
    <w:tmpl w:val="2C1C8E8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0" w15:restartNumberingAfterBreak="0">
    <w:nsid w:val="59F12E7B"/>
    <w:multiLevelType w:val="multilevel"/>
    <w:tmpl w:val="3BFA35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trike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61" w15:restartNumberingAfterBreak="0">
    <w:nsid w:val="5A460080"/>
    <w:multiLevelType w:val="hybridMultilevel"/>
    <w:tmpl w:val="ECB683EA"/>
    <w:lvl w:ilvl="0" w:tplc="2DEAD1EA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5AF23466"/>
    <w:multiLevelType w:val="hybridMultilevel"/>
    <w:tmpl w:val="E490F1C8"/>
    <w:lvl w:ilvl="0" w:tplc="1C427D62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5B5750C1"/>
    <w:multiLevelType w:val="hybridMultilevel"/>
    <w:tmpl w:val="96888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5BC37E6E"/>
    <w:multiLevelType w:val="hybridMultilevel"/>
    <w:tmpl w:val="2E54B0FC"/>
    <w:lvl w:ilvl="0" w:tplc="28D02F9E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5" w15:restartNumberingAfterBreak="0">
    <w:nsid w:val="5C404A35"/>
    <w:multiLevelType w:val="hybridMultilevel"/>
    <w:tmpl w:val="42225EE4"/>
    <w:lvl w:ilvl="0" w:tplc="04090017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6" w15:restartNumberingAfterBreak="0">
    <w:nsid w:val="5D11280F"/>
    <w:multiLevelType w:val="hybridMultilevel"/>
    <w:tmpl w:val="6868D538"/>
    <w:lvl w:ilvl="0" w:tplc="B7862E70">
      <w:start w:val="1"/>
      <w:numFmt w:val="decimal"/>
      <w:lvlText w:val="%1."/>
      <w:lvlJc w:val="left"/>
      <w:pPr>
        <w:ind w:left="794" w:hanging="360"/>
      </w:pPr>
      <w:rPr>
        <w:strike/>
      </w:rPr>
    </w:lvl>
    <w:lvl w:ilvl="1" w:tplc="4BDC8E02">
      <w:start w:val="1"/>
      <w:numFmt w:val="lowerLetter"/>
      <w:lvlText w:val="%2)"/>
      <w:lvlJc w:val="left"/>
      <w:pPr>
        <w:ind w:left="1514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2234" w:hanging="180"/>
      </w:pPr>
    </w:lvl>
    <w:lvl w:ilvl="3" w:tplc="0409000F" w:tentative="1">
      <w:start w:val="1"/>
      <w:numFmt w:val="decimal"/>
      <w:lvlText w:val="%4."/>
      <w:lvlJc w:val="left"/>
      <w:pPr>
        <w:ind w:left="2954" w:hanging="360"/>
      </w:pPr>
    </w:lvl>
    <w:lvl w:ilvl="4" w:tplc="04090019" w:tentative="1">
      <w:start w:val="1"/>
      <w:numFmt w:val="lowerLetter"/>
      <w:lvlText w:val="%5."/>
      <w:lvlJc w:val="left"/>
      <w:pPr>
        <w:ind w:left="3674" w:hanging="360"/>
      </w:pPr>
    </w:lvl>
    <w:lvl w:ilvl="5" w:tplc="0409001B" w:tentative="1">
      <w:start w:val="1"/>
      <w:numFmt w:val="lowerRoman"/>
      <w:lvlText w:val="%6."/>
      <w:lvlJc w:val="right"/>
      <w:pPr>
        <w:ind w:left="4394" w:hanging="180"/>
      </w:pPr>
    </w:lvl>
    <w:lvl w:ilvl="6" w:tplc="0409000F" w:tentative="1">
      <w:start w:val="1"/>
      <w:numFmt w:val="decimal"/>
      <w:lvlText w:val="%7."/>
      <w:lvlJc w:val="left"/>
      <w:pPr>
        <w:ind w:left="5114" w:hanging="360"/>
      </w:pPr>
    </w:lvl>
    <w:lvl w:ilvl="7" w:tplc="04090019" w:tentative="1">
      <w:start w:val="1"/>
      <w:numFmt w:val="lowerLetter"/>
      <w:lvlText w:val="%8."/>
      <w:lvlJc w:val="left"/>
      <w:pPr>
        <w:ind w:left="5834" w:hanging="360"/>
      </w:pPr>
    </w:lvl>
    <w:lvl w:ilvl="8" w:tplc="0409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167" w15:restartNumberingAfterBreak="0">
    <w:nsid w:val="5E007090"/>
    <w:multiLevelType w:val="hybridMultilevel"/>
    <w:tmpl w:val="29565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8" w15:restartNumberingAfterBreak="0">
    <w:nsid w:val="5EDB3622"/>
    <w:multiLevelType w:val="hybridMultilevel"/>
    <w:tmpl w:val="0CA804DC"/>
    <w:lvl w:ilvl="0" w:tplc="D6202DA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9" w15:restartNumberingAfterBreak="0">
    <w:nsid w:val="60143B66"/>
    <w:multiLevelType w:val="multilevel"/>
    <w:tmpl w:val="D966B18A"/>
    <w:lvl w:ilvl="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>
      <w:start w:val="14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70" w15:restartNumberingAfterBreak="0">
    <w:nsid w:val="608F19AA"/>
    <w:multiLevelType w:val="hybridMultilevel"/>
    <w:tmpl w:val="4536855C"/>
    <w:lvl w:ilvl="0" w:tplc="9FA4CAD4">
      <w:start w:val="1"/>
      <w:numFmt w:val="lowerLetter"/>
      <w:lvlText w:val="%1)"/>
      <w:lvlJc w:val="left"/>
      <w:pPr>
        <w:ind w:left="180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1" w15:restartNumberingAfterBreak="0">
    <w:nsid w:val="60AC74D8"/>
    <w:multiLevelType w:val="hybridMultilevel"/>
    <w:tmpl w:val="C9D0CC80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2" w15:restartNumberingAfterBreak="0">
    <w:nsid w:val="610252F1"/>
    <w:multiLevelType w:val="hybridMultilevel"/>
    <w:tmpl w:val="6434B7CE"/>
    <w:lvl w:ilvl="0" w:tplc="2D1E5198">
      <w:start w:val="2"/>
      <w:numFmt w:val="decimal"/>
      <w:lvlText w:val="%1."/>
      <w:lvlJc w:val="left"/>
      <w:pPr>
        <w:ind w:left="720" w:hanging="360"/>
      </w:pPr>
      <w:rPr>
        <w:rFonts w:hint="default"/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3" w15:restartNumberingAfterBreak="0">
    <w:nsid w:val="6149017E"/>
    <w:multiLevelType w:val="hybridMultilevel"/>
    <w:tmpl w:val="31A2704A"/>
    <w:lvl w:ilvl="0" w:tplc="F724BFF2">
      <w:start w:val="1"/>
      <w:numFmt w:val="decimal"/>
      <w:lvlText w:val="%1."/>
      <w:lvlJc w:val="left"/>
      <w:pPr>
        <w:ind w:left="2520" w:hanging="360"/>
      </w:pPr>
      <w:rPr>
        <w:strike/>
      </w:rPr>
    </w:lvl>
    <w:lvl w:ilvl="1" w:tplc="52CE0CD4">
      <w:start w:val="1"/>
      <w:numFmt w:val="lowerLetter"/>
      <w:lvlText w:val="%2)"/>
      <w:lvlJc w:val="left"/>
      <w:pPr>
        <w:ind w:left="1215" w:hanging="135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1A30047"/>
    <w:multiLevelType w:val="multilevel"/>
    <w:tmpl w:val="969667CA"/>
    <w:lvl w:ilvl="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>
      <w:start w:val="9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75" w15:restartNumberingAfterBreak="0">
    <w:nsid w:val="62AA66F0"/>
    <w:multiLevelType w:val="hybridMultilevel"/>
    <w:tmpl w:val="6C5EEF24"/>
    <w:lvl w:ilvl="0" w:tplc="D1625AB4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6" w15:restartNumberingAfterBreak="0">
    <w:nsid w:val="63157A10"/>
    <w:multiLevelType w:val="hybridMultilevel"/>
    <w:tmpl w:val="2F2622E4"/>
    <w:lvl w:ilvl="0" w:tplc="A984A6DA">
      <w:start w:val="1"/>
      <w:numFmt w:val="decimal"/>
      <w:lvlText w:val="%1."/>
      <w:lvlJc w:val="left"/>
      <w:pPr>
        <w:ind w:left="2520" w:hanging="360"/>
      </w:pPr>
      <w:rPr>
        <w:strike/>
      </w:rPr>
    </w:lvl>
    <w:lvl w:ilvl="1" w:tplc="D742C194">
      <w:start w:val="1"/>
      <w:numFmt w:val="decimal"/>
      <w:lvlText w:val="%2."/>
      <w:lvlJc w:val="left"/>
      <w:pPr>
        <w:ind w:left="216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7" w15:restartNumberingAfterBreak="0">
    <w:nsid w:val="63197F0E"/>
    <w:multiLevelType w:val="hybridMultilevel"/>
    <w:tmpl w:val="3752C5FC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8" w15:restartNumberingAfterBreak="0">
    <w:nsid w:val="63212E57"/>
    <w:multiLevelType w:val="hybridMultilevel"/>
    <w:tmpl w:val="F3E67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640B332C"/>
    <w:multiLevelType w:val="hybridMultilevel"/>
    <w:tmpl w:val="CC38336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0" w15:restartNumberingAfterBreak="0">
    <w:nsid w:val="64D5130E"/>
    <w:multiLevelType w:val="hybridMultilevel"/>
    <w:tmpl w:val="62142D4A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652B7D57"/>
    <w:multiLevelType w:val="hybridMultilevel"/>
    <w:tmpl w:val="9A9AA5A8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65BC1D30"/>
    <w:multiLevelType w:val="hybridMultilevel"/>
    <w:tmpl w:val="240A1E9A"/>
    <w:lvl w:ilvl="0" w:tplc="790643D8">
      <w:start w:val="1"/>
      <w:numFmt w:val="decimal"/>
      <w:lvlText w:val="%1."/>
      <w:lvlJc w:val="left"/>
      <w:pPr>
        <w:ind w:left="2880" w:hanging="360"/>
      </w:pPr>
      <w:rPr>
        <w:strike/>
      </w:rPr>
    </w:lvl>
    <w:lvl w:ilvl="1" w:tplc="0409000F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3" w15:restartNumberingAfterBreak="0">
    <w:nsid w:val="671D12DC"/>
    <w:multiLevelType w:val="hybridMultilevel"/>
    <w:tmpl w:val="69404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4" w15:restartNumberingAfterBreak="0">
    <w:nsid w:val="672B2BD6"/>
    <w:multiLevelType w:val="hybridMultilevel"/>
    <w:tmpl w:val="CF1AC542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67B733F0"/>
    <w:multiLevelType w:val="hybridMultilevel"/>
    <w:tmpl w:val="6E38B3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6" w15:restartNumberingAfterBreak="0">
    <w:nsid w:val="69430BB2"/>
    <w:multiLevelType w:val="multilevel"/>
    <w:tmpl w:val="1AEE9D30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187" w15:restartNumberingAfterBreak="0">
    <w:nsid w:val="6960522A"/>
    <w:multiLevelType w:val="hybridMultilevel"/>
    <w:tmpl w:val="BF42CB8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8" w15:restartNumberingAfterBreak="0">
    <w:nsid w:val="69897D43"/>
    <w:multiLevelType w:val="hybridMultilevel"/>
    <w:tmpl w:val="98BA8B70"/>
    <w:lvl w:ilvl="0" w:tplc="DA7C87E4">
      <w:start w:val="1"/>
      <w:numFmt w:val="lowerLetter"/>
      <w:lvlRestart w:val="0"/>
      <w:lvlText w:val="%1)"/>
      <w:lvlJc w:val="left"/>
      <w:pPr>
        <w:ind w:left="3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9" w15:restartNumberingAfterBreak="0">
    <w:nsid w:val="6A7553B7"/>
    <w:multiLevelType w:val="multilevel"/>
    <w:tmpl w:val="376C9910"/>
    <w:lvl w:ilvl="0">
      <w:start w:val="1"/>
      <w:numFmt w:val="decimal"/>
      <w:lvlText w:val="%1."/>
      <w:lvlJc w:val="left"/>
      <w:pPr>
        <w:ind w:left="482" w:hanging="360"/>
      </w:pPr>
      <w:rPr>
        <w:rFonts w:hint="default"/>
        <w:strike/>
        <w:u w:val="none"/>
      </w:rPr>
    </w:lvl>
    <w:lvl w:ilvl="1">
      <w:start w:val="6"/>
      <w:numFmt w:val="decimal"/>
      <w:isLgl/>
      <w:lvlText w:val="%1.%2"/>
      <w:lvlJc w:val="left"/>
      <w:pPr>
        <w:ind w:left="84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4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0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0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6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6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62" w:hanging="1440"/>
      </w:pPr>
      <w:rPr>
        <w:rFonts w:hint="default"/>
      </w:rPr>
    </w:lvl>
  </w:abstractNum>
  <w:abstractNum w:abstractNumId="190" w15:restartNumberingAfterBreak="0">
    <w:nsid w:val="6A8F3A27"/>
    <w:multiLevelType w:val="hybridMultilevel"/>
    <w:tmpl w:val="653E8486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1" w15:restartNumberingAfterBreak="0">
    <w:nsid w:val="6ABD1938"/>
    <w:multiLevelType w:val="hybridMultilevel"/>
    <w:tmpl w:val="482AE16A"/>
    <w:lvl w:ilvl="0" w:tplc="F724BFF2">
      <w:start w:val="1"/>
      <w:numFmt w:val="decimal"/>
      <w:lvlText w:val="%1."/>
      <w:lvlJc w:val="left"/>
      <w:pPr>
        <w:ind w:left="3600" w:hanging="360"/>
      </w:pPr>
      <w:rPr>
        <w:strike/>
      </w:rPr>
    </w:lvl>
    <w:lvl w:ilvl="1" w:tplc="E86C2612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2" w15:restartNumberingAfterBreak="0">
    <w:nsid w:val="6AC31B06"/>
    <w:multiLevelType w:val="hybridMultilevel"/>
    <w:tmpl w:val="1DD4A94E"/>
    <w:lvl w:ilvl="0" w:tplc="31503736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81EBB56">
      <w:start w:val="1"/>
      <w:numFmt w:val="decimal"/>
      <w:lvlText w:val="%4."/>
      <w:lvlJc w:val="left"/>
      <w:pPr>
        <w:tabs>
          <w:tab w:val="num" w:pos="270"/>
        </w:tabs>
        <w:ind w:left="27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93" w15:restartNumberingAfterBreak="0">
    <w:nsid w:val="6ADC3E7D"/>
    <w:multiLevelType w:val="hybridMultilevel"/>
    <w:tmpl w:val="7854BFDE"/>
    <w:lvl w:ilvl="0" w:tplc="54D8735C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4D96EA26">
      <w:start w:val="1"/>
      <w:numFmt w:val="lowerLetter"/>
      <w:lvlText w:val="%2)"/>
      <w:lvlJc w:val="left"/>
      <w:pPr>
        <w:ind w:left="2520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4" w15:restartNumberingAfterBreak="0">
    <w:nsid w:val="6B3D3F3C"/>
    <w:multiLevelType w:val="hybridMultilevel"/>
    <w:tmpl w:val="357AF1F6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5" w15:restartNumberingAfterBreak="0">
    <w:nsid w:val="6B487B0A"/>
    <w:multiLevelType w:val="hybridMultilevel"/>
    <w:tmpl w:val="056A0680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6" w15:restartNumberingAfterBreak="0">
    <w:nsid w:val="6C2D369E"/>
    <w:multiLevelType w:val="hybridMultilevel"/>
    <w:tmpl w:val="42123412"/>
    <w:lvl w:ilvl="0" w:tplc="018CDA8E">
      <w:start w:val="1"/>
      <w:numFmt w:val="lowerLetter"/>
      <w:lvlText w:val="%1)"/>
      <w:lvlJc w:val="left"/>
      <w:pPr>
        <w:ind w:left="434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4" w:hanging="360"/>
      </w:pPr>
    </w:lvl>
    <w:lvl w:ilvl="2" w:tplc="0409001B" w:tentative="1">
      <w:start w:val="1"/>
      <w:numFmt w:val="lowerRoman"/>
      <w:lvlText w:val="%3."/>
      <w:lvlJc w:val="right"/>
      <w:pPr>
        <w:ind w:left="1874" w:hanging="180"/>
      </w:pPr>
    </w:lvl>
    <w:lvl w:ilvl="3" w:tplc="0409000F" w:tentative="1">
      <w:start w:val="1"/>
      <w:numFmt w:val="decimal"/>
      <w:lvlText w:val="%4."/>
      <w:lvlJc w:val="left"/>
      <w:pPr>
        <w:ind w:left="2594" w:hanging="360"/>
      </w:pPr>
    </w:lvl>
    <w:lvl w:ilvl="4" w:tplc="04090019" w:tentative="1">
      <w:start w:val="1"/>
      <w:numFmt w:val="lowerLetter"/>
      <w:lvlText w:val="%5."/>
      <w:lvlJc w:val="left"/>
      <w:pPr>
        <w:ind w:left="3314" w:hanging="360"/>
      </w:pPr>
    </w:lvl>
    <w:lvl w:ilvl="5" w:tplc="0409001B" w:tentative="1">
      <w:start w:val="1"/>
      <w:numFmt w:val="lowerRoman"/>
      <w:lvlText w:val="%6."/>
      <w:lvlJc w:val="right"/>
      <w:pPr>
        <w:ind w:left="4034" w:hanging="180"/>
      </w:pPr>
    </w:lvl>
    <w:lvl w:ilvl="6" w:tplc="0409000F" w:tentative="1">
      <w:start w:val="1"/>
      <w:numFmt w:val="decimal"/>
      <w:lvlText w:val="%7."/>
      <w:lvlJc w:val="left"/>
      <w:pPr>
        <w:ind w:left="4754" w:hanging="360"/>
      </w:pPr>
    </w:lvl>
    <w:lvl w:ilvl="7" w:tplc="04090019" w:tentative="1">
      <w:start w:val="1"/>
      <w:numFmt w:val="lowerLetter"/>
      <w:lvlText w:val="%8."/>
      <w:lvlJc w:val="left"/>
      <w:pPr>
        <w:ind w:left="5474" w:hanging="360"/>
      </w:pPr>
    </w:lvl>
    <w:lvl w:ilvl="8" w:tplc="0409001B" w:tentative="1">
      <w:start w:val="1"/>
      <w:numFmt w:val="lowerRoman"/>
      <w:lvlText w:val="%9."/>
      <w:lvlJc w:val="right"/>
      <w:pPr>
        <w:ind w:left="6194" w:hanging="180"/>
      </w:pPr>
    </w:lvl>
  </w:abstractNum>
  <w:abstractNum w:abstractNumId="197" w15:restartNumberingAfterBreak="0">
    <w:nsid w:val="6CCB78B3"/>
    <w:multiLevelType w:val="hybridMultilevel"/>
    <w:tmpl w:val="781C50D2"/>
    <w:lvl w:ilvl="0" w:tplc="3150373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8" w15:restartNumberingAfterBreak="0">
    <w:nsid w:val="6D290534"/>
    <w:multiLevelType w:val="hybridMultilevel"/>
    <w:tmpl w:val="E3FE2ED4"/>
    <w:lvl w:ilvl="0" w:tplc="31503736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6D5825CA"/>
    <w:multiLevelType w:val="hybridMultilevel"/>
    <w:tmpl w:val="564860F2"/>
    <w:lvl w:ilvl="0" w:tplc="92C888AA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 w15:restartNumberingAfterBreak="0">
    <w:nsid w:val="6D911EF1"/>
    <w:multiLevelType w:val="multilevel"/>
    <w:tmpl w:val="C728D8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01" w15:restartNumberingAfterBreak="0">
    <w:nsid w:val="6DC73969"/>
    <w:multiLevelType w:val="multilevel"/>
    <w:tmpl w:val="26EED0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6F7B7FDF"/>
    <w:multiLevelType w:val="hybridMultilevel"/>
    <w:tmpl w:val="E988A650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 w15:restartNumberingAfterBreak="0">
    <w:nsid w:val="700B1F22"/>
    <w:multiLevelType w:val="hybridMultilevel"/>
    <w:tmpl w:val="42225EE4"/>
    <w:lvl w:ilvl="0" w:tplc="04090017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4" w15:restartNumberingAfterBreak="0">
    <w:nsid w:val="707623AF"/>
    <w:multiLevelType w:val="hybridMultilevel"/>
    <w:tmpl w:val="4574C1A2"/>
    <w:lvl w:ilvl="0" w:tplc="0388EF3A">
      <w:start w:val="1"/>
      <w:numFmt w:val="decimal"/>
      <w:lvlText w:val="%1."/>
      <w:lvlJc w:val="left"/>
      <w:pPr>
        <w:ind w:left="3060" w:hanging="360"/>
      </w:pPr>
      <w:rPr>
        <w:rFonts w:hint="default"/>
        <w:strike/>
        <w:u w:val="none"/>
      </w:rPr>
    </w:lvl>
    <w:lvl w:ilvl="1" w:tplc="F178087A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5" w15:restartNumberingAfterBreak="0">
    <w:nsid w:val="72712B64"/>
    <w:multiLevelType w:val="hybridMultilevel"/>
    <w:tmpl w:val="E9B2DC78"/>
    <w:lvl w:ilvl="0" w:tplc="925EA2C0">
      <w:start w:val="1"/>
      <w:numFmt w:val="lowerLetter"/>
      <w:lvlText w:val="%1)"/>
      <w:lvlJc w:val="left"/>
      <w:pPr>
        <w:ind w:left="773" w:hanging="360"/>
      </w:pPr>
      <w:rPr>
        <w:strike w:val="0"/>
        <w:d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06" w15:restartNumberingAfterBreak="0">
    <w:nsid w:val="742D3247"/>
    <w:multiLevelType w:val="hybridMultilevel"/>
    <w:tmpl w:val="1278CD7C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74F2323E"/>
    <w:multiLevelType w:val="hybridMultilevel"/>
    <w:tmpl w:val="01289956"/>
    <w:lvl w:ilvl="0" w:tplc="AC80146C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0F817D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 w15:restartNumberingAfterBreak="0">
    <w:nsid w:val="751C1290"/>
    <w:multiLevelType w:val="hybridMultilevel"/>
    <w:tmpl w:val="B5F28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9" w15:restartNumberingAfterBreak="0">
    <w:nsid w:val="76951005"/>
    <w:multiLevelType w:val="hybridMultilevel"/>
    <w:tmpl w:val="4536855C"/>
    <w:lvl w:ilvl="0" w:tplc="9FA4CAD4">
      <w:start w:val="1"/>
      <w:numFmt w:val="lowerLetter"/>
      <w:lvlText w:val="%1)"/>
      <w:lvlJc w:val="left"/>
      <w:pPr>
        <w:ind w:left="180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0" w15:restartNumberingAfterBreak="0">
    <w:nsid w:val="775D77BE"/>
    <w:multiLevelType w:val="hybridMultilevel"/>
    <w:tmpl w:val="653E8486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1" w15:restartNumberingAfterBreak="0">
    <w:nsid w:val="77AA0716"/>
    <w:multiLevelType w:val="hybridMultilevel"/>
    <w:tmpl w:val="23A493C8"/>
    <w:lvl w:ilvl="0" w:tplc="790643D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2" w15:restartNumberingAfterBreak="0">
    <w:nsid w:val="77D205E8"/>
    <w:multiLevelType w:val="hybridMultilevel"/>
    <w:tmpl w:val="73E6A64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3" w15:restartNumberingAfterBreak="0">
    <w:nsid w:val="783E290B"/>
    <w:multiLevelType w:val="hybridMultilevel"/>
    <w:tmpl w:val="21369188"/>
    <w:lvl w:ilvl="0" w:tplc="8370DFE0">
      <w:start w:val="1"/>
      <w:numFmt w:val="lowerLetter"/>
      <w:lvlText w:val="%1)"/>
      <w:lvlJc w:val="left"/>
      <w:pPr>
        <w:ind w:left="4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6" w:hanging="360"/>
      </w:pPr>
    </w:lvl>
    <w:lvl w:ilvl="2" w:tplc="0409001B" w:tentative="1">
      <w:start w:val="1"/>
      <w:numFmt w:val="lowerRoman"/>
      <w:lvlText w:val="%3."/>
      <w:lvlJc w:val="right"/>
      <w:pPr>
        <w:ind w:left="1936" w:hanging="180"/>
      </w:pPr>
    </w:lvl>
    <w:lvl w:ilvl="3" w:tplc="0409000F" w:tentative="1">
      <w:start w:val="1"/>
      <w:numFmt w:val="decimal"/>
      <w:lvlText w:val="%4."/>
      <w:lvlJc w:val="left"/>
      <w:pPr>
        <w:ind w:left="2656" w:hanging="360"/>
      </w:pPr>
    </w:lvl>
    <w:lvl w:ilvl="4" w:tplc="04090019" w:tentative="1">
      <w:start w:val="1"/>
      <w:numFmt w:val="lowerLetter"/>
      <w:lvlText w:val="%5."/>
      <w:lvlJc w:val="left"/>
      <w:pPr>
        <w:ind w:left="3376" w:hanging="360"/>
      </w:pPr>
    </w:lvl>
    <w:lvl w:ilvl="5" w:tplc="0409001B" w:tentative="1">
      <w:start w:val="1"/>
      <w:numFmt w:val="lowerRoman"/>
      <w:lvlText w:val="%6."/>
      <w:lvlJc w:val="right"/>
      <w:pPr>
        <w:ind w:left="4096" w:hanging="180"/>
      </w:pPr>
    </w:lvl>
    <w:lvl w:ilvl="6" w:tplc="0409000F" w:tentative="1">
      <w:start w:val="1"/>
      <w:numFmt w:val="decimal"/>
      <w:lvlText w:val="%7."/>
      <w:lvlJc w:val="left"/>
      <w:pPr>
        <w:ind w:left="4816" w:hanging="360"/>
      </w:pPr>
    </w:lvl>
    <w:lvl w:ilvl="7" w:tplc="04090019" w:tentative="1">
      <w:start w:val="1"/>
      <w:numFmt w:val="lowerLetter"/>
      <w:lvlText w:val="%8."/>
      <w:lvlJc w:val="left"/>
      <w:pPr>
        <w:ind w:left="5536" w:hanging="360"/>
      </w:pPr>
    </w:lvl>
    <w:lvl w:ilvl="8" w:tplc="0409001B" w:tentative="1">
      <w:start w:val="1"/>
      <w:numFmt w:val="lowerRoman"/>
      <w:lvlText w:val="%9."/>
      <w:lvlJc w:val="right"/>
      <w:pPr>
        <w:ind w:left="6256" w:hanging="180"/>
      </w:pPr>
    </w:lvl>
  </w:abstractNum>
  <w:abstractNum w:abstractNumId="214" w15:restartNumberingAfterBreak="0">
    <w:nsid w:val="788732B0"/>
    <w:multiLevelType w:val="hybridMultilevel"/>
    <w:tmpl w:val="F2C64C0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E640E86A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5" w15:restartNumberingAfterBreak="0">
    <w:nsid w:val="79186A8C"/>
    <w:multiLevelType w:val="hybridMultilevel"/>
    <w:tmpl w:val="261C446C"/>
    <w:lvl w:ilvl="0" w:tplc="C4F469CC">
      <w:start w:val="1"/>
      <w:numFmt w:val="lowerLetter"/>
      <w:lvlText w:val="%1)"/>
      <w:lvlJc w:val="left"/>
      <w:pPr>
        <w:ind w:left="4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216" w15:restartNumberingAfterBreak="0">
    <w:nsid w:val="7A403189"/>
    <w:multiLevelType w:val="hybridMultilevel"/>
    <w:tmpl w:val="1D966ED2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7" w15:restartNumberingAfterBreak="0">
    <w:nsid w:val="7A957B4E"/>
    <w:multiLevelType w:val="multilevel"/>
    <w:tmpl w:val="58E494F6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218" w15:restartNumberingAfterBreak="0">
    <w:nsid w:val="7B8E3CED"/>
    <w:multiLevelType w:val="hybridMultilevel"/>
    <w:tmpl w:val="5BA68D9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3C46CAB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9" w15:restartNumberingAfterBreak="0">
    <w:nsid w:val="7BD26937"/>
    <w:multiLevelType w:val="hybridMultilevel"/>
    <w:tmpl w:val="1906659E"/>
    <w:lvl w:ilvl="0" w:tplc="C20E210E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0" w15:restartNumberingAfterBreak="0">
    <w:nsid w:val="7C2D2A90"/>
    <w:multiLevelType w:val="hybridMultilevel"/>
    <w:tmpl w:val="573885C4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1" w15:restartNumberingAfterBreak="0">
    <w:nsid w:val="7C651424"/>
    <w:multiLevelType w:val="hybridMultilevel"/>
    <w:tmpl w:val="EF9A7B8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F9EEC028">
      <w:start w:val="1"/>
      <w:numFmt w:val="decimal"/>
      <w:pStyle w:val="List1"/>
      <w:lvlText w:val="%2."/>
      <w:lvlJc w:val="left"/>
      <w:pPr>
        <w:ind w:left="1980" w:hanging="360"/>
      </w:pPr>
      <w:rPr>
        <w:rFonts w:hint="default"/>
        <w:strike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22" w15:restartNumberingAfterBreak="0">
    <w:nsid w:val="7CF75A53"/>
    <w:multiLevelType w:val="hybridMultilevel"/>
    <w:tmpl w:val="0700F64C"/>
    <w:lvl w:ilvl="0" w:tplc="493E508C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3" w15:restartNumberingAfterBreak="0">
    <w:nsid w:val="7D0D34B2"/>
    <w:multiLevelType w:val="hybridMultilevel"/>
    <w:tmpl w:val="F7B47E6A"/>
    <w:lvl w:ilvl="0" w:tplc="0534EEC0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4" w15:restartNumberingAfterBreak="0">
    <w:nsid w:val="7E152DA7"/>
    <w:multiLevelType w:val="hybridMultilevel"/>
    <w:tmpl w:val="B2FAA39A"/>
    <w:lvl w:ilvl="0" w:tplc="C4487D9E">
      <w:start w:val="1"/>
      <w:numFmt w:val="lowerLetter"/>
      <w:lvlText w:val="%1)"/>
      <w:lvlJc w:val="left"/>
      <w:pPr>
        <w:ind w:left="773" w:hanging="360"/>
      </w:pPr>
      <w:rPr>
        <w:strike w:val="0"/>
        <w:d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25" w15:restartNumberingAfterBreak="0">
    <w:nsid w:val="7E333F2E"/>
    <w:multiLevelType w:val="hybridMultilevel"/>
    <w:tmpl w:val="0C4C3F3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6" w15:restartNumberingAfterBreak="0">
    <w:nsid w:val="7E4A22AA"/>
    <w:multiLevelType w:val="hybridMultilevel"/>
    <w:tmpl w:val="3AFAE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7" w15:restartNumberingAfterBreak="0">
    <w:nsid w:val="7F216B66"/>
    <w:multiLevelType w:val="hybridMultilevel"/>
    <w:tmpl w:val="70D2903A"/>
    <w:lvl w:ilvl="0" w:tplc="957C3842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8" w15:restartNumberingAfterBreak="0">
    <w:nsid w:val="7F6232C7"/>
    <w:multiLevelType w:val="hybridMultilevel"/>
    <w:tmpl w:val="E3FE2ED4"/>
    <w:lvl w:ilvl="0" w:tplc="31503736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5"/>
  </w:num>
  <w:num w:numId="2">
    <w:abstractNumId w:val="45"/>
    <w:lvlOverride w:ilvl="0">
      <w:startOverride w:val="1"/>
    </w:lvlOverride>
  </w:num>
  <w:num w:numId="3">
    <w:abstractNumId w:val="193"/>
  </w:num>
  <w:num w:numId="4">
    <w:abstractNumId w:val="111"/>
  </w:num>
  <w:num w:numId="5">
    <w:abstractNumId w:val="199"/>
  </w:num>
  <w:num w:numId="6">
    <w:abstractNumId w:val="189"/>
  </w:num>
  <w:num w:numId="7">
    <w:abstractNumId w:val="47"/>
  </w:num>
  <w:num w:numId="8">
    <w:abstractNumId w:val="2"/>
  </w:num>
  <w:num w:numId="9">
    <w:abstractNumId w:val="204"/>
  </w:num>
  <w:num w:numId="10">
    <w:abstractNumId w:val="124"/>
  </w:num>
  <w:num w:numId="11">
    <w:abstractNumId w:val="113"/>
  </w:num>
  <w:num w:numId="12">
    <w:abstractNumId w:val="81"/>
  </w:num>
  <w:num w:numId="13">
    <w:abstractNumId w:val="168"/>
  </w:num>
  <w:num w:numId="14">
    <w:abstractNumId w:val="221"/>
  </w:num>
  <w:num w:numId="15">
    <w:abstractNumId w:val="1"/>
  </w:num>
  <w:num w:numId="16">
    <w:abstractNumId w:val="150"/>
  </w:num>
  <w:num w:numId="17">
    <w:abstractNumId w:val="147"/>
  </w:num>
  <w:num w:numId="18">
    <w:abstractNumId w:val="173"/>
  </w:num>
  <w:num w:numId="19">
    <w:abstractNumId w:val="191"/>
  </w:num>
  <w:num w:numId="20">
    <w:abstractNumId w:val="125"/>
  </w:num>
  <w:num w:numId="21">
    <w:abstractNumId w:val="134"/>
  </w:num>
  <w:num w:numId="22">
    <w:abstractNumId w:val="156"/>
  </w:num>
  <w:num w:numId="23">
    <w:abstractNumId w:val="205"/>
  </w:num>
  <w:num w:numId="24">
    <w:abstractNumId w:val="158"/>
  </w:num>
  <w:num w:numId="25">
    <w:abstractNumId w:val="29"/>
  </w:num>
  <w:num w:numId="26">
    <w:abstractNumId w:val="169"/>
  </w:num>
  <w:num w:numId="27">
    <w:abstractNumId w:val="152"/>
  </w:num>
  <w:num w:numId="28">
    <w:abstractNumId w:val="39"/>
  </w:num>
  <w:num w:numId="29">
    <w:abstractNumId w:val="174"/>
  </w:num>
  <w:num w:numId="30">
    <w:abstractNumId w:val="227"/>
  </w:num>
  <w:num w:numId="31">
    <w:abstractNumId w:val="128"/>
  </w:num>
  <w:num w:numId="32">
    <w:abstractNumId w:val="79"/>
  </w:num>
  <w:num w:numId="33">
    <w:abstractNumId w:val="77"/>
  </w:num>
  <w:num w:numId="34">
    <w:abstractNumId w:val="215"/>
  </w:num>
  <w:num w:numId="35">
    <w:abstractNumId w:val="103"/>
  </w:num>
  <w:num w:numId="36">
    <w:abstractNumId w:val="36"/>
  </w:num>
  <w:num w:numId="37">
    <w:abstractNumId w:val="224"/>
  </w:num>
  <w:num w:numId="38">
    <w:abstractNumId w:val="109"/>
  </w:num>
  <w:num w:numId="39">
    <w:abstractNumId w:val="19"/>
  </w:num>
  <w:num w:numId="40">
    <w:abstractNumId w:val="8"/>
  </w:num>
  <w:num w:numId="41">
    <w:abstractNumId w:val="37"/>
  </w:num>
  <w:num w:numId="42">
    <w:abstractNumId w:val="75"/>
  </w:num>
  <w:num w:numId="43">
    <w:abstractNumId w:val="145"/>
  </w:num>
  <w:num w:numId="44">
    <w:abstractNumId w:val="220"/>
  </w:num>
  <w:num w:numId="45">
    <w:abstractNumId w:val="137"/>
  </w:num>
  <w:num w:numId="46">
    <w:abstractNumId w:val="40"/>
  </w:num>
  <w:num w:numId="47">
    <w:abstractNumId w:val="96"/>
  </w:num>
  <w:num w:numId="48">
    <w:abstractNumId w:val="74"/>
  </w:num>
  <w:num w:numId="49">
    <w:abstractNumId w:val="190"/>
  </w:num>
  <w:num w:numId="50">
    <w:abstractNumId w:val="46"/>
  </w:num>
  <w:num w:numId="51">
    <w:abstractNumId w:val="170"/>
  </w:num>
  <w:num w:numId="52">
    <w:abstractNumId w:val="209"/>
  </w:num>
  <w:num w:numId="53">
    <w:abstractNumId w:val="210"/>
  </w:num>
  <w:num w:numId="54">
    <w:abstractNumId w:val="25"/>
  </w:num>
  <w:num w:numId="55">
    <w:abstractNumId w:val="118"/>
  </w:num>
  <w:num w:numId="56">
    <w:abstractNumId w:val="126"/>
  </w:num>
  <w:num w:numId="57">
    <w:abstractNumId w:val="59"/>
  </w:num>
  <w:num w:numId="58">
    <w:abstractNumId w:val="213"/>
  </w:num>
  <w:num w:numId="59">
    <w:abstractNumId w:val="106"/>
  </w:num>
  <w:num w:numId="60">
    <w:abstractNumId w:val="101"/>
  </w:num>
  <w:num w:numId="61">
    <w:abstractNumId w:val="32"/>
  </w:num>
  <w:num w:numId="62">
    <w:abstractNumId w:val="88"/>
  </w:num>
  <w:num w:numId="63">
    <w:abstractNumId w:val="219"/>
  </w:num>
  <w:num w:numId="64">
    <w:abstractNumId w:val="112"/>
  </w:num>
  <w:num w:numId="65">
    <w:abstractNumId w:val="185"/>
  </w:num>
  <w:num w:numId="66">
    <w:abstractNumId w:val="212"/>
  </w:num>
  <w:num w:numId="67">
    <w:abstractNumId w:val="146"/>
  </w:num>
  <w:num w:numId="68">
    <w:abstractNumId w:val="129"/>
  </w:num>
  <w:num w:numId="69">
    <w:abstractNumId w:val="51"/>
  </w:num>
  <w:num w:numId="70">
    <w:abstractNumId w:val="85"/>
  </w:num>
  <w:num w:numId="71">
    <w:abstractNumId w:val="43"/>
  </w:num>
  <w:num w:numId="72">
    <w:abstractNumId w:val="184"/>
  </w:num>
  <w:num w:numId="73">
    <w:abstractNumId w:val="45"/>
    <w:lvlOverride w:ilvl="0">
      <w:startOverride w:val="1"/>
    </w:lvlOverride>
  </w:num>
  <w:num w:numId="74">
    <w:abstractNumId w:val="135"/>
  </w:num>
  <w:num w:numId="75">
    <w:abstractNumId w:val="127"/>
  </w:num>
  <w:num w:numId="76">
    <w:abstractNumId w:val="20"/>
  </w:num>
  <w:num w:numId="77">
    <w:abstractNumId w:val="107"/>
  </w:num>
  <w:num w:numId="78">
    <w:abstractNumId w:val="105"/>
  </w:num>
  <w:num w:numId="79">
    <w:abstractNumId w:val="97"/>
  </w:num>
  <w:num w:numId="80">
    <w:abstractNumId w:val="90"/>
  </w:num>
  <w:num w:numId="81">
    <w:abstractNumId w:val="172"/>
  </w:num>
  <w:num w:numId="82">
    <w:abstractNumId w:val="98"/>
  </w:num>
  <w:num w:numId="83">
    <w:abstractNumId w:val="54"/>
  </w:num>
  <w:num w:numId="84">
    <w:abstractNumId w:val="115"/>
  </w:num>
  <w:num w:numId="85">
    <w:abstractNumId w:val="12"/>
  </w:num>
  <w:num w:numId="86">
    <w:abstractNumId w:val="138"/>
  </w:num>
  <w:num w:numId="87">
    <w:abstractNumId w:val="114"/>
  </w:num>
  <w:num w:numId="88">
    <w:abstractNumId w:val="52"/>
  </w:num>
  <w:num w:numId="89">
    <w:abstractNumId w:val="117"/>
  </w:num>
  <w:num w:numId="90">
    <w:abstractNumId w:val="161"/>
  </w:num>
  <w:num w:numId="91">
    <w:abstractNumId w:val="202"/>
  </w:num>
  <w:num w:numId="92">
    <w:abstractNumId w:val="181"/>
  </w:num>
  <w:num w:numId="93">
    <w:abstractNumId w:val="153"/>
  </w:num>
  <w:num w:numId="94">
    <w:abstractNumId w:val="206"/>
  </w:num>
  <w:num w:numId="95">
    <w:abstractNumId w:val="30"/>
  </w:num>
  <w:num w:numId="96">
    <w:abstractNumId w:val="33"/>
  </w:num>
  <w:num w:numId="97">
    <w:abstractNumId w:val="195"/>
  </w:num>
  <w:num w:numId="98">
    <w:abstractNumId w:val="76"/>
  </w:num>
  <w:num w:numId="99">
    <w:abstractNumId w:val="72"/>
  </w:num>
  <w:num w:numId="100">
    <w:abstractNumId w:val="141"/>
  </w:num>
  <w:num w:numId="101">
    <w:abstractNumId w:val="228"/>
  </w:num>
  <w:num w:numId="102">
    <w:abstractNumId w:val="62"/>
  </w:num>
  <w:num w:numId="103">
    <w:abstractNumId w:val="38"/>
  </w:num>
  <w:num w:numId="104">
    <w:abstractNumId w:val="121"/>
  </w:num>
  <w:num w:numId="105">
    <w:abstractNumId w:val="14"/>
  </w:num>
  <w:num w:numId="106">
    <w:abstractNumId w:val="34"/>
  </w:num>
  <w:num w:numId="107">
    <w:abstractNumId w:val="4"/>
  </w:num>
  <w:num w:numId="108">
    <w:abstractNumId w:val="194"/>
  </w:num>
  <w:num w:numId="109">
    <w:abstractNumId w:val="27"/>
  </w:num>
  <w:num w:numId="110">
    <w:abstractNumId w:val="65"/>
  </w:num>
  <w:num w:numId="111">
    <w:abstractNumId w:val="87"/>
  </w:num>
  <w:num w:numId="112">
    <w:abstractNumId w:val="50"/>
  </w:num>
  <w:num w:numId="113">
    <w:abstractNumId w:val="68"/>
  </w:num>
  <w:num w:numId="114">
    <w:abstractNumId w:val="165"/>
  </w:num>
  <w:num w:numId="115">
    <w:abstractNumId w:val="83"/>
  </w:num>
  <w:num w:numId="116">
    <w:abstractNumId w:val="216"/>
  </w:num>
  <w:num w:numId="117">
    <w:abstractNumId w:val="171"/>
  </w:num>
  <w:num w:numId="118">
    <w:abstractNumId w:val="63"/>
  </w:num>
  <w:num w:numId="119">
    <w:abstractNumId w:val="42"/>
  </w:num>
  <w:num w:numId="120">
    <w:abstractNumId w:val="45"/>
    <w:lvlOverride w:ilvl="0">
      <w:startOverride w:val="1"/>
    </w:lvlOverride>
  </w:num>
  <w:num w:numId="121">
    <w:abstractNumId w:val="31"/>
  </w:num>
  <w:num w:numId="122">
    <w:abstractNumId w:val="35"/>
  </w:num>
  <w:num w:numId="123">
    <w:abstractNumId w:val="61"/>
  </w:num>
  <w:num w:numId="124">
    <w:abstractNumId w:val="18"/>
  </w:num>
  <w:num w:numId="125">
    <w:abstractNumId w:val="162"/>
  </w:num>
  <w:num w:numId="126">
    <w:abstractNumId w:val="73"/>
  </w:num>
  <w:num w:numId="127">
    <w:abstractNumId w:val="3"/>
  </w:num>
  <w:num w:numId="128">
    <w:abstractNumId w:val="91"/>
  </w:num>
  <w:num w:numId="129">
    <w:abstractNumId w:val="198"/>
  </w:num>
  <w:num w:numId="130">
    <w:abstractNumId w:val="26"/>
  </w:num>
  <w:num w:numId="131">
    <w:abstractNumId w:val="131"/>
  </w:num>
  <w:num w:numId="132">
    <w:abstractNumId w:val="203"/>
  </w:num>
  <w:num w:numId="133">
    <w:abstractNumId w:val="123"/>
  </w:num>
  <w:num w:numId="134">
    <w:abstractNumId w:val="192"/>
  </w:num>
  <w:num w:numId="135">
    <w:abstractNumId w:val="197"/>
  </w:num>
  <w:num w:numId="136">
    <w:abstractNumId w:val="5"/>
  </w:num>
  <w:num w:numId="137">
    <w:abstractNumId w:val="157"/>
  </w:num>
  <w:num w:numId="138">
    <w:abstractNumId w:val="163"/>
  </w:num>
  <w:num w:numId="139">
    <w:abstractNumId w:val="167"/>
  </w:num>
  <w:num w:numId="140">
    <w:abstractNumId w:val="110"/>
  </w:num>
  <w:num w:numId="141">
    <w:abstractNumId w:val="70"/>
  </w:num>
  <w:num w:numId="142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>
    <w:abstractNumId w:val="164"/>
  </w:num>
  <w:num w:numId="144">
    <w:abstractNumId w:val="186"/>
  </w:num>
  <w:num w:numId="145">
    <w:abstractNumId w:val="94"/>
  </w:num>
  <w:num w:numId="146">
    <w:abstractNumId w:val="140"/>
  </w:num>
  <w:num w:numId="147">
    <w:abstractNumId w:val="67"/>
  </w:num>
  <w:num w:numId="148">
    <w:abstractNumId w:val="78"/>
  </w:num>
  <w:num w:numId="149">
    <w:abstractNumId w:val="217"/>
  </w:num>
  <w:num w:numId="150">
    <w:abstractNumId w:val="28"/>
  </w:num>
  <w:num w:numId="151">
    <w:abstractNumId w:val="13"/>
  </w:num>
  <w:num w:numId="152">
    <w:abstractNumId w:val="178"/>
  </w:num>
  <w:num w:numId="153">
    <w:abstractNumId w:val="22"/>
  </w:num>
  <w:num w:numId="154">
    <w:abstractNumId w:val="208"/>
  </w:num>
  <w:num w:numId="155">
    <w:abstractNumId w:val="9"/>
  </w:num>
  <w:num w:numId="156">
    <w:abstractNumId w:val="44"/>
  </w:num>
  <w:num w:numId="157">
    <w:abstractNumId w:val="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>
    <w:abstractNumId w:val="136"/>
  </w:num>
  <w:num w:numId="159">
    <w:abstractNumId w:val="108"/>
  </w:num>
  <w:num w:numId="160">
    <w:abstractNumId w:val="60"/>
  </w:num>
  <w:num w:numId="161">
    <w:abstractNumId w:val="225"/>
  </w:num>
  <w:num w:numId="162">
    <w:abstractNumId w:val="149"/>
  </w:num>
  <w:num w:numId="163">
    <w:abstractNumId w:val="130"/>
  </w:num>
  <w:num w:numId="164">
    <w:abstractNumId w:val="226"/>
  </w:num>
  <w:num w:numId="165">
    <w:abstractNumId w:val="183"/>
  </w:num>
  <w:num w:numId="166">
    <w:abstractNumId w:val="56"/>
  </w:num>
  <w:num w:numId="167">
    <w:abstractNumId w:val="41"/>
  </w:num>
  <w:num w:numId="168">
    <w:abstractNumId w:val="6"/>
  </w:num>
  <w:num w:numId="169">
    <w:abstractNumId w:val="48"/>
  </w:num>
  <w:num w:numId="170">
    <w:abstractNumId w:val="16"/>
  </w:num>
  <w:num w:numId="171">
    <w:abstractNumId w:val="155"/>
  </w:num>
  <w:num w:numId="172">
    <w:abstractNumId w:val="100"/>
  </w:num>
  <w:num w:numId="173">
    <w:abstractNumId w:val="180"/>
  </w:num>
  <w:num w:numId="174">
    <w:abstractNumId w:val="92"/>
  </w:num>
  <w:num w:numId="175">
    <w:abstractNumId w:val="144"/>
  </w:num>
  <w:num w:numId="176">
    <w:abstractNumId w:val="82"/>
  </w:num>
  <w:num w:numId="177">
    <w:abstractNumId w:val="7"/>
  </w:num>
  <w:num w:numId="178">
    <w:abstractNumId w:val="69"/>
  </w:num>
  <w:num w:numId="179">
    <w:abstractNumId w:val="15"/>
  </w:num>
  <w:num w:numId="180">
    <w:abstractNumId w:val="160"/>
  </w:num>
  <w:num w:numId="181">
    <w:abstractNumId w:val="58"/>
  </w:num>
  <w:num w:numId="182">
    <w:abstractNumId w:val="21"/>
  </w:num>
  <w:num w:numId="183">
    <w:abstractNumId w:val="188"/>
  </w:num>
  <w:num w:numId="184">
    <w:abstractNumId w:val="0"/>
  </w:num>
  <w:num w:numId="185">
    <w:abstractNumId w:val="64"/>
  </w:num>
  <w:num w:numId="186">
    <w:abstractNumId w:val="102"/>
  </w:num>
  <w:num w:numId="187">
    <w:abstractNumId w:val="179"/>
  </w:num>
  <w:num w:numId="188">
    <w:abstractNumId w:val="148"/>
  </w:num>
  <w:num w:numId="189">
    <w:abstractNumId w:val="17"/>
  </w:num>
  <w:num w:numId="190">
    <w:abstractNumId w:val="120"/>
  </w:num>
  <w:num w:numId="191">
    <w:abstractNumId w:val="200"/>
  </w:num>
  <w:num w:numId="192">
    <w:abstractNumId w:val="99"/>
  </w:num>
  <w:num w:numId="193">
    <w:abstractNumId w:val="24"/>
  </w:num>
  <w:num w:numId="194">
    <w:abstractNumId w:val="116"/>
  </w:num>
  <w:num w:numId="195">
    <w:abstractNumId w:val="49"/>
  </w:num>
  <w:num w:numId="196">
    <w:abstractNumId w:val="122"/>
  </w:num>
  <w:num w:numId="197">
    <w:abstractNumId w:val="55"/>
  </w:num>
  <w:num w:numId="198">
    <w:abstractNumId w:val="166"/>
  </w:num>
  <w:num w:numId="199">
    <w:abstractNumId w:val="218"/>
  </w:num>
  <w:num w:numId="200">
    <w:abstractNumId w:val="84"/>
  </w:num>
  <w:num w:numId="201">
    <w:abstractNumId w:val="80"/>
  </w:num>
  <w:num w:numId="202">
    <w:abstractNumId w:val="211"/>
  </w:num>
  <w:num w:numId="203">
    <w:abstractNumId w:val="139"/>
  </w:num>
  <w:num w:numId="204">
    <w:abstractNumId w:val="95"/>
  </w:num>
  <w:num w:numId="205">
    <w:abstractNumId w:val="11"/>
  </w:num>
  <w:num w:numId="206">
    <w:abstractNumId w:val="196"/>
  </w:num>
  <w:num w:numId="207">
    <w:abstractNumId w:val="86"/>
  </w:num>
  <w:num w:numId="208">
    <w:abstractNumId w:val="133"/>
  </w:num>
  <w:num w:numId="209">
    <w:abstractNumId w:val="66"/>
  </w:num>
  <w:num w:numId="210">
    <w:abstractNumId w:val="182"/>
  </w:num>
  <w:num w:numId="211">
    <w:abstractNumId w:val="151"/>
  </w:num>
  <w:num w:numId="212">
    <w:abstractNumId w:val="214"/>
  </w:num>
  <w:num w:numId="213">
    <w:abstractNumId w:val="104"/>
  </w:num>
  <w:num w:numId="214">
    <w:abstractNumId w:val="89"/>
  </w:num>
  <w:num w:numId="215">
    <w:abstractNumId w:val="93"/>
  </w:num>
  <w:num w:numId="216">
    <w:abstractNumId w:val="142"/>
  </w:num>
  <w:num w:numId="217">
    <w:abstractNumId w:val="132"/>
  </w:num>
  <w:num w:numId="218">
    <w:abstractNumId w:val="175"/>
  </w:num>
  <w:num w:numId="219">
    <w:abstractNumId w:val="207"/>
  </w:num>
  <w:num w:numId="220">
    <w:abstractNumId w:val="57"/>
  </w:num>
  <w:num w:numId="221">
    <w:abstractNumId w:val="222"/>
  </w:num>
  <w:num w:numId="222">
    <w:abstractNumId w:val="10"/>
  </w:num>
  <w:num w:numId="223">
    <w:abstractNumId w:val="143"/>
  </w:num>
  <w:num w:numId="224">
    <w:abstractNumId w:val="159"/>
  </w:num>
  <w:num w:numId="225">
    <w:abstractNumId w:val="119"/>
  </w:num>
  <w:num w:numId="226">
    <w:abstractNumId w:val="53"/>
  </w:num>
  <w:num w:numId="227">
    <w:abstractNumId w:val="71"/>
  </w:num>
  <w:num w:numId="228">
    <w:abstractNumId w:val="223"/>
  </w:num>
  <w:num w:numId="229">
    <w:abstractNumId w:val="154"/>
  </w:num>
  <w:num w:numId="230">
    <w:abstractNumId w:val="176"/>
  </w:num>
  <w:num w:numId="231">
    <w:abstractNumId w:val="187"/>
  </w:num>
  <w:num w:numId="232">
    <w:abstractNumId w:val="23"/>
  </w:num>
  <w:num w:numId="233">
    <w:abstractNumId w:val="177"/>
  </w:num>
  <w:numIdMacAtCleanup w:val="2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jc2MDMyNDEzMbNU0lEKTi0uzszPAykwqgUAbFyrcCwAAAA="/>
  </w:docVars>
  <w:rsids>
    <w:rsidRoot w:val="00B438C2"/>
    <w:rsid w:val="00021DBB"/>
    <w:rsid w:val="000409EC"/>
    <w:rsid w:val="000430C8"/>
    <w:rsid w:val="00045A71"/>
    <w:rsid w:val="00065F7F"/>
    <w:rsid w:val="00074DD8"/>
    <w:rsid w:val="00075E99"/>
    <w:rsid w:val="00087D1A"/>
    <w:rsid w:val="00092D09"/>
    <w:rsid w:val="000A021F"/>
    <w:rsid w:val="000B48BD"/>
    <w:rsid w:val="000B6C67"/>
    <w:rsid w:val="000C130C"/>
    <w:rsid w:val="00103414"/>
    <w:rsid w:val="00106240"/>
    <w:rsid w:val="00123EF7"/>
    <w:rsid w:val="00135931"/>
    <w:rsid w:val="00160666"/>
    <w:rsid w:val="00166220"/>
    <w:rsid w:val="00166678"/>
    <w:rsid w:val="00173D07"/>
    <w:rsid w:val="00182091"/>
    <w:rsid w:val="001A6C40"/>
    <w:rsid w:val="001A75BB"/>
    <w:rsid w:val="001C5E6F"/>
    <w:rsid w:val="001D2362"/>
    <w:rsid w:val="001E3A4F"/>
    <w:rsid w:val="001F0659"/>
    <w:rsid w:val="001F1BBE"/>
    <w:rsid w:val="001F72A7"/>
    <w:rsid w:val="00211F8E"/>
    <w:rsid w:val="0021220A"/>
    <w:rsid w:val="00236A3B"/>
    <w:rsid w:val="00247403"/>
    <w:rsid w:val="00251622"/>
    <w:rsid w:val="00266C13"/>
    <w:rsid w:val="00267CC5"/>
    <w:rsid w:val="00267E6D"/>
    <w:rsid w:val="0027144D"/>
    <w:rsid w:val="002750E5"/>
    <w:rsid w:val="00276610"/>
    <w:rsid w:val="002862B3"/>
    <w:rsid w:val="00293246"/>
    <w:rsid w:val="002A639D"/>
    <w:rsid w:val="002B1F60"/>
    <w:rsid w:val="002C4C2D"/>
    <w:rsid w:val="002C6AC9"/>
    <w:rsid w:val="002D2C2A"/>
    <w:rsid w:val="002E4FBA"/>
    <w:rsid w:val="002E6E2C"/>
    <w:rsid w:val="002E73A0"/>
    <w:rsid w:val="002F0437"/>
    <w:rsid w:val="002F76A4"/>
    <w:rsid w:val="002F771E"/>
    <w:rsid w:val="00305247"/>
    <w:rsid w:val="00317160"/>
    <w:rsid w:val="00327D17"/>
    <w:rsid w:val="003345D3"/>
    <w:rsid w:val="003372C5"/>
    <w:rsid w:val="00361A6B"/>
    <w:rsid w:val="0036447D"/>
    <w:rsid w:val="00377B8D"/>
    <w:rsid w:val="003B18E4"/>
    <w:rsid w:val="003B3698"/>
    <w:rsid w:val="003C48A7"/>
    <w:rsid w:val="003F692A"/>
    <w:rsid w:val="00406A4F"/>
    <w:rsid w:val="0042254D"/>
    <w:rsid w:val="00426200"/>
    <w:rsid w:val="00430172"/>
    <w:rsid w:val="00431AEF"/>
    <w:rsid w:val="0043389D"/>
    <w:rsid w:val="00433D01"/>
    <w:rsid w:val="0043450E"/>
    <w:rsid w:val="00437336"/>
    <w:rsid w:val="004457BE"/>
    <w:rsid w:val="0044664E"/>
    <w:rsid w:val="00447816"/>
    <w:rsid w:val="00454297"/>
    <w:rsid w:val="00461D15"/>
    <w:rsid w:val="00473C6A"/>
    <w:rsid w:val="00491E60"/>
    <w:rsid w:val="004968B1"/>
    <w:rsid w:val="004A545A"/>
    <w:rsid w:val="004A652D"/>
    <w:rsid w:val="004B3A0D"/>
    <w:rsid w:val="004B5AB2"/>
    <w:rsid w:val="004E1011"/>
    <w:rsid w:val="004E4076"/>
    <w:rsid w:val="004F0D2F"/>
    <w:rsid w:val="004F5114"/>
    <w:rsid w:val="004F7465"/>
    <w:rsid w:val="00503F53"/>
    <w:rsid w:val="00533A1E"/>
    <w:rsid w:val="00534DE3"/>
    <w:rsid w:val="00537A4E"/>
    <w:rsid w:val="00537A52"/>
    <w:rsid w:val="00570FC9"/>
    <w:rsid w:val="00571E4F"/>
    <w:rsid w:val="00586C6E"/>
    <w:rsid w:val="005B16B2"/>
    <w:rsid w:val="005B3B32"/>
    <w:rsid w:val="005C07FF"/>
    <w:rsid w:val="005C0BB8"/>
    <w:rsid w:val="005E5416"/>
    <w:rsid w:val="005F3966"/>
    <w:rsid w:val="005F3EEB"/>
    <w:rsid w:val="005F68D3"/>
    <w:rsid w:val="006012C9"/>
    <w:rsid w:val="0060146E"/>
    <w:rsid w:val="006027EE"/>
    <w:rsid w:val="0060292A"/>
    <w:rsid w:val="00631878"/>
    <w:rsid w:val="00631C87"/>
    <w:rsid w:val="00634DDF"/>
    <w:rsid w:val="00656861"/>
    <w:rsid w:val="006570AC"/>
    <w:rsid w:val="006706CA"/>
    <w:rsid w:val="00676775"/>
    <w:rsid w:val="00693B2F"/>
    <w:rsid w:val="006A0A6D"/>
    <w:rsid w:val="006B5ECE"/>
    <w:rsid w:val="006B684C"/>
    <w:rsid w:val="006C0D60"/>
    <w:rsid w:val="006C2A4E"/>
    <w:rsid w:val="006D246A"/>
    <w:rsid w:val="006D52D6"/>
    <w:rsid w:val="006E215A"/>
    <w:rsid w:val="006E5373"/>
    <w:rsid w:val="006F1A68"/>
    <w:rsid w:val="006F2EDB"/>
    <w:rsid w:val="007001DB"/>
    <w:rsid w:val="00702E9D"/>
    <w:rsid w:val="00714A94"/>
    <w:rsid w:val="007230E1"/>
    <w:rsid w:val="00730A64"/>
    <w:rsid w:val="00735B1D"/>
    <w:rsid w:val="00741592"/>
    <w:rsid w:val="00742384"/>
    <w:rsid w:val="007450B9"/>
    <w:rsid w:val="00750B4B"/>
    <w:rsid w:val="00752DAC"/>
    <w:rsid w:val="00752ED0"/>
    <w:rsid w:val="00755254"/>
    <w:rsid w:val="00763CA4"/>
    <w:rsid w:val="00783EB1"/>
    <w:rsid w:val="00795902"/>
    <w:rsid w:val="00796C00"/>
    <w:rsid w:val="007A7B19"/>
    <w:rsid w:val="007B5C84"/>
    <w:rsid w:val="007D50F5"/>
    <w:rsid w:val="007D79FB"/>
    <w:rsid w:val="007F0158"/>
    <w:rsid w:val="00803FC5"/>
    <w:rsid w:val="008047BF"/>
    <w:rsid w:val="008058DF"/>
    <w:rsid w:val="00815A0D"/>
    <w:rsid w:val="00817BBD"/>
    <w:rsid w:val="0084168B"/>
    <w:rsid w:val="00844C6B"/>
    <w:rsid w:val="00845B6C"/>
    <w:rsid w:val="00854BCE"/>
    <w:rsid w:val="008649CC"/>
    <w:rsid w:val="008718CE"/>
    <w:rsid w:val="008736BE"/>
    <w:rsid w:val="00891D9E"/>
    <w:rsid w:val="008A1794"/>
    <w:rsid w:val="008D3927"/>
    <w:rsid w:val="008D673E"/>
    <w:rsid w:val="008E7198"/>
    <w:rsid w:val="008F02BF"/>
    <w:rsid w:val="008F19FE"/>
    <w:rsid w:val="008F2085"/>
    <w:rsid w:val="008F65F6"/>
    <w:rsid w:val="009047BB"/>
    <w:rsid w:val="00906E81"/>
    <w:rsid w:val="009124B9"/>
    <w:rsid w:val="00931600"/>
    <w:rsid w:val="009419EB"/>
    <w:rsid w:val="00966CE1"/>
    <w:rsid w:val="0097551D"/>
    <w:rsid w:val="009764B4"/>
    <w:rsid w:val="009A1755"/>
    <w:rsid w:val="009A41E7"/>
    <w:rsid w:val="009B1381"/>
    <w:rsid w:val="009C6E37"/>
    <w:rsid w:val="009D0B98"/>
    <w:rsid w:val="009E41FB"/>
    <w:rsid w:val="009F6852"/>
    <w:rsid w:val="00A0079C"/>
    <w:rsid w:val="00A15481"/>
    <w:rsid w:val="00A16BF8"/>
    <w:rsid w:val="00A207F9"/>
    <w:rsid w:val="00A30FED"/>
    <w:rsid w:val="00A353C6"/>
    <w:rsid w:val="00A36E6B"/>
    <w:rsid w:val="00A40982"/>
    <w:rsid w:val="00A4418B"/>
    <w:rsid w:val="00A63D59"/>
    <w:rsid w:val="00A64976"/>
    <w:rsid w:val="00A71E33"/>
    <w:rsid w:val="00A73DF9"/>
    <w:rsid w:val="00A76872"/>
    <w:rsid w:val="00A77D0D"/>
    <w:rsid w:val="00A83B02"/>
    <w:rsid w:val="00AA5920"/>
    <w:rsid w:val="00AB167B"/>
    <w:rsid w:val="00AB6894"/>
    <w:rsid w:val="00AC4007"/>
    <w:rsid w:val="00AC7A00"/>
    <w:rsid w:val="00AD4974"/>
    <w:rsid w:val="00AE3572"/>
    <w:rsid w:val="00AE6F0B"/>
    <w:rsid w:val="00AF1C6D"/>
    <w:rsid w:val="00B03DC2"/>
    <w:rsid w:val="00B20996"/>
    <w:rsid w:val="00B25FE2"/>
    <w:rsid w:val="00B30C0D"/>
    <w:rsid w:val="00B3684B"/>
    <w:rsid w:val="00B438C2"/>
    <w:rsid w:val="00B43DAD"/>
    <w:rsid w:val="00B44BBD"/>
    <w:rsid w:val="00B470B4"/>
    <w:rsid w:val="00B54B9D"/>
    <w:rsid w:val="00B54D9D"/>
    <w:rsid w:val="00B74F02"/>
    <w:rsid w:val="00B75121"/>
    <w:rsid w:val="00BA1D67"/>
    <w:rsid w:val="00BB3B12"/>
    <w:rsid w:val="00BB52BB"/>
    <w:rsid w:val="00BC654A"/>
    <w:rsid w:val="00BD4D15"/>
    <w:rsid w:val="00BE243B"/>
    <w:rsid w:val="00BE4BD0"/>
    <w:rsid w:val="00BE7308"/>
    <w:rsid w:val="00BF00C3"/>
    <w:rsid w:val="00BF0A3A"/>
    <w:rsid w:val="00BF6A22"/>
    <w:rsid w:val="00C01957"/>
    <w:rsid w:val="00C344D2"/>
    <w:rsid w:val="00C34DEF"/>
    <w:rsid w:val="00C3593A"/>
    <w:rsid w:val="00C42B7C"/>
    <w:rsid w:val="00C44461"/>
    <w:rsid w:val="00C45C1F"/>
    <w:rsid w:val="00C507D3"/>
    <w:rsid w:val="00C63841"/>
    <w:rsid w:val="00C7394C"/>
    <w:rsid w:val="00C809BA"/>
    <w:rsid w:val="00C85E1C"/>
    <w:rsid w:val="00C91540"/>
    <w:rsid w:val="00C93AD7"/>
    <w:rsid w:val="00C96EE7"/>
    <w:rsid w:val="00C97E04"/>
    <w:rsid w:val="00CA1EBC"/>
    <w:rsid w:val="00CA4784"/>
    <w:rsid w:val="00CB37BE"/>
    <w:rsid w:val="00CC42FC"/>
    <w:rsid w:val="00CC5E86"/>
    <w:rsid w:val="00CD098A"/>
    <w:rsid w:val="00CD1650"/>
    <w:rsid w:val="00CD3298"/>
    <w:rsid w:val="00CF1038"/>
    <w:rsid w:val="00CF6329"/>
    <w:rsid w:val="00D12EA8"/>
    <w:rsid w:val="00D163F3"/>
    <w:rsid w:val="00D1711E"/>
    <w:rsid w:val="00D2328A"/>
    <w:rsid w:val="00D26B52"/>
    <w:rsid w:val="00D37DF4"/>
    <w:rsid w:val="00D451CC"/>
    <w:rsid w:val="00D5081E"/>
    <w:rsid w:val="00D61016"/>
    <w:rsid w:val="00D74E17"/>
    <w:rsid w:val="00D76D88"/>
    <w:rsid w:val="00D962E0"/>
    <w:rsid w:val="00DB204F"/>
    <w:rsid w:val="00DC3158"/>
    <w:rsid w:val="00DF28B8"/>
    <w:rsid w:val="00DF366E"/>
    <w:rsid w:val="00E02E22"/>
    <w:rsid w:val="00E10C72"/>
    <w:rsid w:val="00E20A83"/>
    <w:rsid w:val="00E25872"/>
    <w:rsid w:val="00E46440"/>
    <w:rsid w:val="00E46C16"/>
    <w:rsid w:val="00E532AF"/>
    <w:rsid w:val="00E62A62"/>
    <w:rsid w:val="00E63E22"/>
    <w:rsid w:val="00E63F06"/>
    <w:rsid w:val="00E74A7C"/>
    <w:rsid w:val="00E94B67"/>
    <w:rsid w:val="00EB19E3"/>
    <w:rsid w:val="00EB7B52"/>
    <w:rsid w:val="00ED754B"/>
    <w:rsid w:val="00EE563A"/>
    <w:rsid w:val="00EE6665"/>
    <w:rsid w:val="00EF4FE5"/>
    <w:rsid w:val="00F0238E"/>
    <w:rsid w:val="00F02B01"/>
    <w:rsid w:val="00F137F1"/>
    <w:rsid w:val="00F13F7D"/>
    <w:rsid w:val="00F333C0"/>
    <w:rsid w:val="00F34C49"/>
    <w:rsid w:val="00F35793"/>
    <w:rsid w:val="00F37907"/>
    <w:rsid w:val="00F47F46"/>
    <w:rsid w:val="00F50E01"/>
    <w:rsid w:val="00F61273"/>
    <w:rsid w:val="00F663F4"/>
    <w:rsid w:val="00F727BF"/>
    <w:rsid w:val="00F74DBC"/>
    <w:rsid w:val="00F87EB9"/>
    <w:rsid w:val="00F9104D"/>
    <w:rsid w:val="00F97BAD"/>
    <w:rsid w:val="00FA2A8B"/>
    <w:rsid w:val="00FA70EF"/>
    <w:rsid w:val="00FC4CE8"/>
    <w:rsid w:val="00FD7597"/>
    <w:rsid w:val="00FE626B"/>
    <w:rsid w:val="00FF27FC"/>
    <w:rsid w:val="00FF2F95"/>
    <w:rsid w:val="00FF3250"/>
    <w:rsid w:val="00FF53D5"/>
    <w:rsid w:val="00FF5A4E"/>
    <w:rsid w:val="00FF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3CA9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b/>
      <w:bCs/>
      <w:sz w:val="1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1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i/>
      <w:iCs/>
      <w:sz w:val="16"/>
    </w:rPr>
  </w:style>
  <w:style w:type="paragraph" w:styleId="Heading7">
    <w:name w:val="heading 7"/>
    <w:basedOn w:val="Normal"/>
    <w:next w:val="Normal"/>
    <w:qFormat/>
    <w:pPr>
      <w:keepNext/>
      <w:ind w:left="18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04D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481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ind w:left="180"/>
    </w:pPr>
    <w:rPr>
      <w:b/>
      <w:bCs/>
    </w:rPr>
  </w:style>
  <w:style w:type="paragraph" w:styleId="Header">
    <w:name w:val="header"/>
    <w:basedOn w:val="Normal"/>
    <w:link w:val="HeaderChar"/>
    <w:unhideWhenUsed/>
    <w:rsid w:val="005C0BB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C0BB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0BB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C0BB8"/>
    <w:rPr>
      <w:sz w:val="24"/>
      <w:szCs w:val="24"/>
    </w:rPr>
  </w:style>
  <w:style w:type="table" w:styleId="LightShading">
    <w:name w:val="Light Shading"/>
    <w:basedOn w:val="TableNormal"/>
    <w:uiPriority w:val="60"/>
    <w:rsid w:val="00570FC9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Spacing">
    <w:name w:val="No Spacing"/>
    <w:uiPriority w:val="1"/>
    <w:qFormat/>
    <w:rsid w:val="004F0D2F"/>
    <w:rPr>
      <w:rFonts w:ascii="Calibri" w:eastAsia="Calibri" w:hAnsi="Calibri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FF2F95"/>
    <w:pPr>
      <w:spacing w:after="120"/>
    </w:pPr>
    <w:rPr>
      <w:sz w:val="22"/>
    </w:rPr>
  </w:style>
  <w:style w:type="paragraph" w:styleId="ListParagraph">
    <w:name w:val="List Paragraph"/>
    <w:basedOn w:val="Normal"/>
    <w:uiPriority w:val="1"/>
    <w:qFormat/>
    <w:rsid w:val="00FF2F95"/>
    <w:pPr>
      <w:ind w:left="720"/>
      <w:contextualSpacing/>
    </w:pPr>
    <w:rPr>
      <w:sz w:val="22"/>
    </w:rPr>
  </w:style>
  <w:style w:type="paragraph" w:customStyle="1" w:styleId="SOLStatement">
    <w:name w:val="SOL Statement"/>
    <w:basedOn w:val="Normal"/>
    <w:link w:val="SOLStatementChar"/>
    <w:qFormat/>
    <w:rsid w:val="00702E9D"/>
    <w:pPr>
      <w:spacing w:before="100"/>
      <w:ind w:left="907" w:hanging="907"/>
    </w:pPr>
    <w:rPr>
      <w:sz w:val="22"/>
    </w:rPr>
  </w:style>
  <w:style w:type="paragraph" w:customStyle="1" w:styleId="SOLNumberedBullet">
    <w:name w:val="SOL Numbered Bullet"/>
    <w:basedOn w:val="Normal"/>
    <w:qFormat/>
    <w:rsid w:val="00702E9D"/>
    <w:pPr>
      <w:numPr>
        <w:numId w:val="1"/>
      </w:numPr>
    </w:pPr>
    <w:rPr>
      <w:sz w:val="22"/>
    </w:rPr>
  </w:style>
  <w:style w:type="character" w:customStyle="1" w:styleId="SOLStatementChar">
    <w:name w:val="SOL Statement Char"/>
    <w:link w:val="SOLStatement"/>
    <w:rsid w:val="00817BBD"/>
    <w:rPr>
      <w:sz w:val="22"/>
      <w:szCs w:val="24"/>
    </w:rPr>
  </w:style>
  <w:style w:type="character" w:customStyle="1" w:styleId="ParagraphChar">
    <w:name w:val="Paragraph Char"/>
    <w:link w:val="Paragraph"/>
    <w:rsid w:val="00966CE1"/>
    <w:rPr>
      <w:sz w:val="22"/>
      <w:szCs w:val="24"/>
    </w:rPr>
  </w:style>
  <w:style w:type="table" w:styleId="TableGrid">
    <w:name w:val="Table Grid"/>
    <w:basedOn w:val="TableNormal"/>
    <w:uiPriority w:val="59"/>
    <w:rsid w:val="00AA5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5C07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5C07FF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link w:val="Heading8"/>
    <w:rsid w:val="00F9104D"/>
    <w:rPr>
      <w:rFonts w:ascii="Calibri" w:eastAsia="Times New Roman" w:hAnsi="Calibri" w:cs="Times New Roman"/>
      <w:i/>
      <w:iCs/>
      <w:sz w:val="24"/>
      <w:szCs w:val="24"/>
    </w:rPr>
  </w:style>
  <w:style w:type="numbering" w:customStyle="1" w:styleId="xxx">
    <w:name w:val="xxx"/>
    <w:basedOn w:val="NoList"/>
    <w:rsid w:val="00F9104D"/>
    <w:pPr>
      <w:numPr>
        <w:numId w:val="8"/>
      </w:numPr>
    </w:pPr>
  </w:style>
  <w:style w:type="character" w:customStyle="1" w:styleId="Heading1Char">
    <w:name w:val="Heading 1 Char"/>
    <w:link w:val="Heading1"/>
    <w:rsid w:val="00844C6B"/>
    <w:rPr>
      <w:b/>
      <w:bCs/>
      <w:sz w:val="24"/>
      <w:szCs w:val="24"/>
    </w:rPr>
  </w:style>
  <w:style w:type="character" w:customStyle="1" w:styleId="Heading2Char">
    <w:name w:val="Heading 2 Char"/>
    <w:link w:val="Heading2"/>
    <w:rsid w:val="00844C6B"/>
    <w:rPr>
      <w:b/>
      <w:bCs/>
      <w:sz w:val="24"/>
      <w:szCs w:val="24"/>
    </w:rPr>
  </w:style>
  <w:style w:type="character" w:customStyle="1" w:styleId="Heading4Char">
    <w:name w:val="Heading 4 Char"/>
    <w:link w:val="Heading4"/>
    <w:rsid w:val="00844C6B"/>
    <w:rPr>
      <w:b/>
      <w:bCs/>
      <w:sz w:val="16"/>
      <w:szCs w:val="24"/>
    </w:rPr>
  </w:style>
  <w:style w:type="paragraph" w:customStyle="1" w:styleId="List1">
    <w:name w:val="List1"/>
    <w:rsid w:val="00844C6B"/>
    <w:pPr>
      <w:numPr>
        <w:ilvl w:val="1"/>
        <w:numId w:val="14"/>
      </w:numPr>
      <w:spacing w:line="259" w:lineRule="auto"/>
      <w:ind w:left="1440"/>
    </w:pPr>
    <w:rPr>
      <w:sz w:val="22"/>
      <w:szCs w:val="24"/>
      <w:u w:val="single"/>
    </w:rPr>
  </w:style>
  <w:style w:type="paragraph" w:customStyle="1" w:styleId="Indent1">
    <w:name w:val="Indent1"/>
    <w:basedOn w:val="List1"/>
    <w:link w:val="Indent1Char"/>
    <w:qFormat/>
    <w:rsid w:val="00844C6B"/>
  </w:style>
  <w:style w:type="character" w:customStyle="1" w:styleId="Indent1Char">
    <w:name w:val="Indent1 Char"/>
    <w:link w:val="Indent1"/>
    <w:rsid w:val="00844C6B"/>
    <w:rPr>
      <w:sz w:val="22"/>
      <w:szCs w:val="24"/>
      <w:u w:val="single"/>
    </w:rPr>
  </w:style>
  <w:style w:type="paragraph" w:customStyle="1" w:styleId="SOL">
    <w:name w:val="SOL#"/>
    <w:basedOn w:val="SOLStatement"/>
    <w:link w:val="SOLChar"/>
    <w:qFormat/>
    <w:rsid w:val="00A15481"/>
    <w:pPr>
      <w:keepNext/>
      <w:spacing w:before="120" w:after="120"/>
      <w:ind w:left="1080" w:hanging="1080"/>
    </w:pPr>
  </w:style>
  <w:style w:type="character" w:customStyle="1" w:styleId="SOLChar">
    <w:name w:val="SOL# Char"/>
    <w:link w:val="SOL"/>
    <w:rsid w:val="00A15481"/>
    <w:rPr>
      <w:sz w:val="22"/>
      <w:szCs w:val="24"/>
    </w:rPr>
  </w:style>
  <w:style w:type="character" w:customStyle="1" w:styleId="Heading9Char">
    <w:name w:val="Heading 9 Char"/>
    <w:link w:val="Heading9"/>
    <w:rsid w:val="00A15481"/>
    <w:rPr>
      <w:rFonts w:ascii="Calibri Light" w:eastAsia="Times New Roman" w:hAnsi="Calibri Light" w:cs="Times New Roman"/>
      <w:sz w:val="22"/>
      <w:szCs w:val="22"/>
    </w:rPr>
  </w:style>
  <w:style w:type="paragraph" w:styleId="TOC5">
    <w:name w:val="toc 5"/>
    <w:basedOn w:val="Normal"/>
    <w:next w:val="Normal"/>
    <w:autoRedefine/>
    <w:uiPriority w:val="39"/>
    <w:rsid w:val="00A15481"/>
    <w:pPr>
      <w:ind w:left="960"/>
    </w:pPr>
  </w:style>
  <w:style w:type="character" w:customStyle="1" w:styleId="apple-tab-span">
    <w:name w:val="apple-tab-span"/>
    <w:rsid w:val="00C3593A"/>
  </w:style>
  <w:style w:type="paragraph" w:customStyle="1" w:styleId="SOLStandard">
    <w:name w:val="SOL Standard"/>
    <w:basedOn w:val="SOLStatement"/>
    <w:link w:val="SOLStandardChar"/>
    <w:qFormat/>
    <w:rsid w:val="00D451CC"/>
    <w:pPr>
      <w:spacing w:before="180" w:after="120"/>
      <w:ind w:left="1080" w:hanging="1080"/>
    </w:pPr>
  </w:style>
  <w:style w:type="character" w:customStyle="1" w:styleId="SOLStandardChar">
    <w:name w:val="SOL Standard Char"/>
    <w:link w:val="SOLStandard"/>
    <w:rsid w:val="00D451CC"/>
    <w:rPr>
      <w:sz w:val="22"/>
      <w:szCs w:val="24"/>
    </w:rPr>
  </w:style>
  <w:style w:type="paragraph" w:customStyle="1" w:styleId="SOLLetteredBullet">
    <w:name w:val="SOL Lettered Bullet"/>
    <w:basedOn w:val="Normal"/>
    <w:qFormat/>
    <w:rsid w:val="006A0A6D"/>
    <w:pPr>
      <w:spacing w:after="60"/>
      <w:ind w:left="1800" w:hanging="360"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44</Words>
  <Characters>25331</Characters>
  <Application>Microsoft Office Word</Application>
  <DocSecurity>0</DocSecurity>
  <Lines>211</Lines>
  <Paragraphs>59</Paragraphs>
  <ScaleCrop>false</ScaleCrop>
  <Company/>
  <LinksUpToDate>false</LinksUpToDate>
  <CharactersWithSpaces>29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17T16:06:00Z</dcterms:created>
  <dcterms:modified xsi:type="dcterms:W3CDTF">2020-05-01T16:02:00Z</dcterms:modified>
</cp:coreProperties>
</file>